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913745"/>
    <w:bookmarkEnd w:id="0"/>
    <w:p w14:paraId="66D0AF85" w14:textId="244E2096" w:rsidR="008F3228" w:rsidRPr="001C4A8F" w:rsidRDefault="007B1234" w:rsidP="00F32330">
      <w:r w:rsidRPr="001C4A8F">
        <w:rPr>
          <w:noProof/>
          <w:lang w:val="en-US"/>
        </w:rPr>
        <mc:AlternateContent>
          <mc:Choice Requires="wps">
            <w:drawing>
              <wp:anchor distT="0" distB="0" distL="114300" distR="114300" simplePos="0" relativeHeight="251658242" behindDoc="0" locked="0" layoutInCell="1" allowOverlap="1" wp14:anchorId="17DCE878" wp14:editId="45456CD9">
                <wp:simplePos x="0" y="0"/>
                <wp:positionH relativeFrom="column">
                  <wp:posOffset>-819150</wp:posOffset>
                </wp:positionH>
                <wp:positionV relativeFrom="paragraph">
                  <wp:posOffset>2801620</wp:posOffset>
                </wp:positionV>
                <wp:extent cx="6010275" cy="1257300"/>
                <wp:effectExtent l="0" t="0" r="0" b="0"/>
                <wp:wrapThrough wrapText="bothSides">
                  <wp:wrapPolygon edited="0">
                    <wp:start x="137" y="0"/>
                    <wp:lineTo x="137" y="21273"/>
                    <wp:lineTo x="21360" y="21273"/>
                    <wp:lineTo x="21360" y="0"/>
                    <wp:lineTo x="137" y="0"/>
                  </wp:wrapPolygon>
                </wp:wrapThrough>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10275" cy="12573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59470B9F" w:rsidR="00A32A47" w:rsidRPr="00DD2085" w:rsidRDefault="009A2ABB" w:rsidP="00146112">
                            <w:pPr>
                              <w:rPr>
                                <w:b/>
                                <w:bCs/>
                                <w:color w:val="FFFFFF" w:themeColor="background1"/>
                                <w:lang w:val="en-US"/>
                              </w:rPr>
                            </w:pPr>
                            <w:r>
                              <w:rPr>
                                <w:b/>
                                <w:bCs/>
                                <w:color w:val="FFFFFF" w:themeColor="background1"/>
                                <w:lang w:val="en-US"/>
                              </w:rPr>
                              <w:t>Approach Note – RE Clustering</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DCE878" id="_x0000_t202" coordsize="21600,21600" o:spt="202" path="m,l,21600r21600,l21600,xe">
                <v:stroke joinstyle="miter"/>
                <v:path gradientshapeok="t" o:connecttype="rect"/>
              </v:shapetype>
              <v:shape id="Text Box 10" o:spid="_x0000_s1026" type="#_x0000_t202" style="position:absolute;margin-left:-64.5pt;margin-top:220.6pt;width:473.25pt;height:9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" filled="f" stroked="f">
                <v:path arrowok="t"/>
                <v:textbox>
                  <w:txbxContent>
                    <w:p w14:paraId="173CAAE4" w14:textId="77777777" w:rsidR="00A32A47" w:rsidRPr="00DD2085" w:rsidRDefault="00A32A47" w:rsidP="00B6028B">
                      <w:pPr>
                        <w:rPr>
                          <w:b/>
                          <w:bCs/>
                          <w:color w:val="FFFFFF" w:themeColor="background1"/>
                          <w:lang w:val="en-US"/>
                        </w:rPr>
                      </w:pPr>
                      <w:r>
                        <w:rPr>
                          <w:b/>
                          <w:bCs/>
                          <w:color w:val="FFFFFF" w:themeColor="background1"/>
                          <w:lang w:val="en-US"/>
                        </w:rPr>
                        <w:t>Financial Intelligence Unit - India</w:t>
                      </w:r>
                      <w:r w:rsidRPr="00DD2085">
                        <w:rPr>
                          <w:b/>
                          <w:bCs/>
                          <w:color w:val="FFFFFF" w:themeColor="background1"/>
                          <w:lang w:val="en-US"/>
                        </w:rPr>
                        <w:t xml:space="preserve"> (</w:t>
                      </w:r>
                      <w:r>
                        <w:rPr>
                          <w:b/>
                          <w:bCs/>
                          <w:color w:val="FFFFFF" w:themeColor="background1"/>
                          <w:lang w:val="en-US"/>
                        </w:rPr>
                        <w:t>FIU-IND</w:t>
                      </w:r>
                      <w:r w:rsidRPr="00DD2085">
                        <w:rPr>
                          <w:b/>
                          <w:bCs/>
                          <w:color w:val="FFFFFF" w:themeColor="background1"/>
                          <w:lang w:val="en-US"/>
                        </w:rPr>
                        <w:t xml:space="preserve">) </w:t>
                      </w:r>
                    </w:p>
                    <w:p w14:paraId="04D21B70" w14:textId="59470B9F" w:rsidR="00A32A47" w:rsidRPr="00DD2085" w:rsidRDefault="009A2ABB" w:rsidP="00146112">
                      <w:pPr>
                        <w:rPr>
                          <w:b/>
                          <w:bCs/>
                          <w:color w:val="FFFFFF" w:themeColor="background1"/>
                          <w:lang w:val="en-US"/>
                        </w:rPr>
                      </w:pPr>
                      <w:r>
                        <w:rPr>
                          <w:b/>
                          <w:bCs/>
                          <w:color w:val="FFFFFF" w:themeColor="background1"/>
                          <w:lang w:val="en-US"/>
                        </w:rPr>
                        <w:t>Approach Note – RE Clustering</w:t>
                      </w:r>
                    </w:p>
                    <w:p w14:paraId="0D74AF11" w14:textId="4D34FCC6" w:rsidR="00A32A47" w:rsidRPr="00DD2085" w:rsidRDefault="00A32A47" w:rsidP="00B6028B">
                      <w:pPr>
                        <w:rPr>
                          <w:b/>
                          <w:bCs/>
                          <w:color w:val="FFFFFF" w:themeColor="background1"/>
                          <w:lang w:val="en-US"/>
                        </w:rPr>
                      </w:pPr>
                    </w:p>
                    <w:p w14:paraId="7BB830CD" w14:textId="78F80CCD" w:rsidR="00A32A47" w:rsidRPr="008830AD" w:rsidRDefault="00A32A47" w:rsidP="007B1234">
                      <w:pPr>
                        <w:rPr>
                          <w:lang w:val="en-US"/>
                        </w:rPr>
                      </w:pPr>
                    </w:p>
                  </w:txbxContent>
                </v:textbox>
                <w10:wrap type="through"/>
              </v:shape>
            </w:pict>
          </mc:Fallback>
        </mc:AlternateContent>
      </w:r>
      <w:r w:rsidR="001D0D63" w:rsidRPr="001C4A8F">
        <w:rPr>
          <w:noProof/>
          <w:lang w:val="en-US"/>
        </w:rPr>
        <w:drawing>
          <wp:anchor distT="0" distB="0" distL="114300" distR="114300" simplePos="0" relativeHeight="251658241" behindDoc="1" locked="0" layoutInCell="1" allowOverlap="1" wp14:anchorId="6EEA6BDD" wp14:editId="700D924C">
            <wp:simplePos x="0" y="0"/>
            <wp:positionH relativeFrom="page">
              <wp:align>right</wp:align>
            </wp:positionH>
            <wp:positionV relativeFrom="paragraph">
              <wp:posOffset>83</wp:posOffset>
            </wp:positionV>
            <wp:extent cx="7557135" cy="8118573"/>
            <wp:effectExtent l="0" t="0" r="5715" b="0"/>
            <wp:wrapTight wrapText="bothSides">
              <wp:wrapPolygon edited="0">
                <wp:start x="0" y="0"/>
                <wp:lineTo x="0" y="19108"/>
                <wp:lineTo x="1742" y="19463"/>
                <wp:lineTo x="1742" y="19513"/>
                <wp:lineTo x="10019" y="21541"/>
                <wp:lineTo x="10454" y="21541"/>
                <wp:lineTo x="21562" y="11962"/>
                <wp:lineTo x="21562" y="1875"/>
                <wp:lineTo x="3648" y="1622"/>
                <wp:lineTo x="21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4x.png"/>
                    <pic:cNvPicPr/>
                  </pic:nvPicPr>
                  <pic:blipFill>
                    <a:blip r:embed="rId11">
                      <a:extLst>
                        <a:ext uri="{28A0092B-C50C-407E-A947-70E740481C1C}">
                          <a14:useLocalDpi xmlns:a14="http://schemas.microsoft.com/office/drawing/2010/main" val="0"/>
                        </a:ext>
                      </a:extLst>
                    </a:blip>
                    <a:stretch>
                      <a:fillRect/>
                    </a:stretch>
                  </pic:blipFill>
                  <pic:spPr>
                    <a:xfrm>
                      <a:off x="0" y="0"/>
                      <a:ext cx="7557135" cy="8118573"/>
                    </a:xfrm>
                    <a:prstGeom prst="rect">
                      <a:avLst/>
                    </a:prstGeom>
                  </pic:spPr>
                </pic:pic>
              </a:graphicData>
            </a:graphic>
          </wp:anchor>
        </w:drawing>
      </w:r>
      <w:r w:rsidR="008F3228" w:rsidRPr="001C4A8F">
        <w:rPr>
          <w:noProof/>
          <w:lang w:val="en-US"/>
        </w:rPr>
        <w:drawing>
          <wp:anchor distT="0" distB="0" distL="114300" distR="114300" simplePos="0" relativeHeight="251658240" behindDoc="0" locked="0" layoutInCell="1" allowOverlap="1" wp14:anchorId="4B50E4F9" wp14:editId="5DE5D27A">
            <wp:simplePos x="0" y="0"/>
            <wp:positionH relativeFrom="column">
              <wp:posOffset>4587875</wp:posOffset>
            </wp:positionH>
            <wp:positionV relativeFrom="paragraph">
              <wp:posOffset>8345261</wp:posOffset>
            </wp:positionV>
            <wp:extent cx="1765935" cy="327660"/>
            <wp:effectExtent l="0" t="0" r="12065" b="2540"/>
            <wp:wrapThrough wrapText="bothSides">
              <wp:wrapPolygon edited="0">
                <wp:start x="621" y="0"/>
                <wp:lineTo x="0" y="3349"/>
                <wp:lineTo x="0" y="20093"/>
                <wp:lineTo x="10563" y="20093"/>
                <wp:lineTo x="20816" y="20093"/>
                <wp:lineTo x="21437" y="8372"/>
                <wp:lineTo x="21437" y="0"/>
                <wp:lineTo x="19573" y="0"/>
                <wp:lineTo x="621"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TI logo (3).pn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765935" cy="327660"/>
                    </a:xfrm>
                    <a:prstGeom prst="rect">
                      <a:avLst/>
                    </a:prstGeom>
                    <a:ln>
                      <a:noFill/>
                    </a:ln>
                    <a:extLst>
                      <a:ext uri="{53640926-AAD7-44D8-BBD7-CCE9431645EC}">
                        <a14:shadowObscured xmlns:a14="http://schemas.microsoft.com/office/drawing/2010/main"/>
                      </a:ext>
                    </a:extLst>
                  </pic:spPr>
                </pic:pic>
              </a:graphicData>
            </a:graphic>
          </wp:anchor>
        </w:drawing>
      </w:r>
    </w:p>
    <w:p w14:paraId="05624C3C" w14:textId="77777777" w:rsidR="00F92FA4" w:rsidRPr="001C4A8F" w:rsidRDefault="00F92FA4" w:rsidP="001D0D63">
      <w:pPr>
        <w:jc w:val="center"/>
      </w:pPr>
    </w:p>
    <w:p w14:paraId="000C2929" w14:textId="77777777" w:rsidR="00CA16DB" w:rsidRDefault="00CA16DB" w:rsidP="00DF62A0">
      <w:pPr>
        <w:jc w:val="center"/>
        <w:rPr>
          <w:b/>
          <w:bCs/>
        </w:rPr>
      </w:pPr>
    </w:p>
    <w:p w14:paraId="54B2BB44" w14:textId="77777777" w:rsidR="00CA16DB" w:rsidRDefault="00CA16DB" w:rsidP="00DF62A0">
      <w:pPr>
        <w:jc w:val="center"/>
        <w:rPr>
          <w:b/>
          <w:bCs/>
        </w:rPr>
      </w:pPr>
    </w:p>
    <w:p w14:paraId="5931C637" w14:textId="77777777" w:rsidR="00CA16DB" w:rsidRDefault="00CA16DB" w:rsidP="00DF62A0">
      <w:pPr>
        <w:jc w:val="center"/>
        <w:rPr>
          <w:b/>
          <w:bCs/>
        </w:rPr>
      </w:pPr>
    </w:p>
    <w:p w14:paraId="17E0742A" w14:textId="77777777" w:rsidR="00CA16DB" w:rsidRDefault="00CA16DB" w:rsidP="00DF62A0">
      <w:pPr>
        <w:jc w:val="center"/>
        <w:rPr>
          <w:b/>
          <w:bCs/>
        </w:rPr>
      </w:pPr>
    </w:p>
    <w:p w14:paraId="48036588" w14:textId="77777777" w:rsidR="00CA16DB" w:rsidRDefault="00CA16DB" w:rsidP="00DF62A0">
      <w:pPr>
        <w:jc w:val="center"/>
        <w:rPr>
          <w:b/>
          <w:bCs/>
        </w:rPr>
      </w:pPr>
    </w:p>
    <w:p w14:paraId="4CAFF85A" w14:textId="77777777" w:rsidR="00CA16DB" w:rsidRDefault="00CA16DB" w:rsidP="00DF62A0">
      <w:pPr>
        <w:jc w:val="center"/>
        <w:rPr>
          <w:b/>
          <w:bCs/>
        </w:rPr>
      </w:pPr>
    </w:p>
    <w:p w14:paraId="03C11A91" w14:textId="77777777" w:rsidR="00CA16DB" w:rsidRDefault="00CA16DB" w:rsidP="00DF62A0">
      <w:pPr>
        <w:jc w:val="center"/>
        <w:rPr>
          <w:b/>
          <w:bCs/>
        </w:rPr>
      </w:pPr>
    </w:p>
    <w:p w14:paraId="7D057AD6" w14:textId="77777777" w:rsidR="00CA16DB" w:rsidRDefault="00CA16DB" w:rsidP="00DF62A0">
      <w:pPr>
        <w:jc w:val="center"/>
        <w:rPr>
          <w:b/>
          <w:bCs/>
        </w:rPr>
      </w:pPr>
    </w:p>
    <w:p w14:paraId="62BD6BF5" w14:textId="77777777" w:rsidR="00CA16DB" w:rsidRDefault="00CA16DB" w:rsidP="00DF62A0">
      <w:pPr>
        <w:jc w:val="center"/>
        <w:rPr>
          <w:b/>
          <w:bCs/>
        </w:rPr>
      </w:pPr>
    </w:p>
    <w:p w14:paraId="0C3AD827" w14:textId="77777777" w:rsidR="00CA16DB" w:rsidRDefault="00CA16DB" w:rsidP="00DF62A0">
      <w:pPr>
        <w:jc w:val="center"/>
        <w:rPr>
          <w:b/>
          <w:bCs/>
        </w:rPr>
      </w:pPr>
    </w:p>
    <w:p w14:paraId="645DCC0D" w14:textId="77777777" w:rsidR="00CA16DB" w:rsidRDefault="00CA16DB" w:rsidP="00DF62A0">
      <w:pPr>
        <w:jc w:val="center"/>
        <w:rPr>
          <w:b/>
          <w:bCs/>
        </w:rPr>
      </w:pPr>
    </w:p>
    <w:p w14:paraId="30EA356F" w14:textId="7D6A0867" w:rsidR="00545C0A" w:rsidRPr="001C4A8F" w:rsidRDefault="00545C0A" w:rsidP="00DF62A0">
      <w:pPr>
        <w:jc w:val="center"/>
        <w:rPr>
          <w:b/>
          <w:bCs/>
        </w:rPr>
      </w:pPr>
      <w:r w:rsidRPr="001C4A8F">
        <w:rPr>
          <w:b/>
          <w:bCs/>
        </w:rPr>
        <w:t>CONFIDENTIALITY CLAUSE</w:t>
      </w:r>
    </w:p>
    <w:p w14:paraId="3334C140" w14:textId="18D57C7D" w:rsidR="00545C0A" w:rsidRPr="001C4A8F" w:rsidRDefault="00545C0A" w:rsidP="00F32330">
      <w:r w:rsidRPr="001C4A8F">
        <w:t xml:space="preserve">This document is the property of </w:t>
      </w:r>
      <w:r w:rsidR="009428AE" w:rsidRPr="001C4A8F">
        <w:t>Financial Intelligence Unit - India</w:t>
      </w:r>
      <w:r w:rsidR="000E2461" w:rsidRPr="001C4A8F">
        <w:t xml:space="preserve"> under Project </w:t>
      </w:r>
      <w:r w:rsidR="009428AE" w:rsidRPr="001C4A8F">
        <w:t>FINnet 2.0</w:t>
      </w:r>
      <w:r w:rsidRPr="001C4A8F">
        <w:t xml:space="preserve">. All ideas and information contained within the document is the intellectual property of </w:t>
      </w:r>
      <w:r w:rsidR="009428AE" w:rsidRPr="001C4A8F">
        <w:t>FIU-IND</w:t>
      </w:r>
      <w:r w:rsidRPr="001C4A8F">
        <w:t>. These documents are not for general distribution and are meant for use solely by the person/persons to whom it is specifically issued to.</w:t>
      </w:r>
      <w:r w:rsidR="000E2461" w:rsidRPr="001C4A8F">
        <w:t xml:space="preserve"> </w:t>
      </w:r>
      <w:r w:rsidRPr="001C4A8F">
        <w:t>Copying or unauthorized distribution of these documents, in any form or means including electronic, mechanical, photocopying or otherwise is ille</w:t>
      </w:r>
      <w:r w:rsidR="00767702" w:rsidRPr="001C4A8F">
        <w:t>gal.</w:t>
      </w:r>
    </w:p>
    <w:p w14:paraId="1C85E8C0" w14:textId="77777777" w:rsidR="00545C0A" w:rsidRPr="001C4A8F" w:rsidRDefault="00545C0A" w:rsidP="00F32330">
      <w:r w:rsidRPr="001C4A8F">
        <w:lastRenderedPageBreak/>
        <w:t>DOCUMENT CONTROL</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2753"/>
        <w:gridCol w:w="6566"/>
      </w:tblGrid>
      <w:tr w:rsidR="00CA67E6" w:rsidRPr="001C4A8F" w14:paraId="7C2B4CDB" w14:textId="77777777" w:rsidTr="23C22FB8">
        <w:trPr>
          <w:trHeight w:val="109"/>
          <w:jc w:val="center"/>
        </w:trPr>
        <w:tc>
          <w:tcPr>
            <w:tcW w:w="5000" w:type="pct"/>
            <w:gridSpan w:val="2"/>
            <w:shd w:val="clear" w:color="auto" w:fill="808080" w:themeFill="background1" w:themeFillShade="80"/>
            <w:vAlign w:val="center"/>
          </w:tcPr>
          <w:p w14:paraId="583ECC2A" w14:textId="77777777" w:rsidR="00545C0A" w:rsidRPr="001C4A8F" w:rsidRDefault="00545C0A" w:rsidP="00F32330">
            <w:pPr>
              <w:rPr>
                <w:lang w:val="en-GB"/>
              </w:rPr>
            </w:pPr>
            <w:r w:rsidRPr="001C4A8F">
              <w:rPr>
                <w:lang w:val="en-GB"/>
              </w:rPr>
              <w:t>Document Version Control Note</w:t>
            </w:r>
          </w:p>
        </w:tc>
      </w:tr>
      <w:tr w:rsidR="00CA67E6" w:rsidRPr="001C4A8F" w14:paraId="674C18CB" w14:textId="77777777" w:rsidTr="23C22FB8">
        <w:trPr>
          <w:trHeight w:val="432"/>
          <w:jc w:val="center"/>
        </w:trPr>
        <w:tc>
          <w:tcPr>
            <w:tcW w:w="1477" w:type="pct"/>
            <w:shd w:val="clear" w:color="auto" w:fill="F2F2F2" w:themeFill="background1" w:themeFillShade="F2"/>
            <w:vAlign w:val="center"/>
          </w:tcPr>
          <w:p w14:paraId="24307974" w14:textId="77777777" w:rsidR="00545C0A" w:rsidRPr="001C4A8F" w:rsidRDefault="00545C0A" w:rsidP="00F32330">
            <w:r w:rsidRPr="001C4A8F">
              <w:t>Name of the Document</w:t>
            </w:r>
          </w:p>
        </w:tc>
        <w:tc>
          <w:tcPr>
            <w:tcW w:w="3523" w:type="pct"/>
            <w:vAlign w:val="center"/>
          </w:tcPr>
          <w:p w14:paraId="72B00F69" w14:textId="67F4E852" w:rsidR="00545C0A" w:rsidRPr="001C4A8F" w:rsidRDefault="009A2ABB" w:rsidP="23C22FB8">
            <w:pPr>
              <w:rPr>
                <w:lang w:val="en-US"/>
              </w:rPr>
            </w:pPr>
            <w:r>
              <w:rPr>
                <w:lang w:val="en-US"/>
              </w:rPr>
              <w:t>Approach Note - RE Clustering</w:t>
            </w:r>
          </w:p>
        </w:tc>
      </w:tr>
      <w:tr w:rsidR="00CA67E6" w:rsidRPr="001C4A8F" w14:paraId="0DD5373E" w14:textId="77777777" w:rsidTr="23C22FB8">
        <w:trPr>
          <w:trHeight w:val="432"/>
          <w:jc w:val="center"/>
        </w:trPr>
        <w:tc>
          <w:tcPr>
            <w:tcW w:w="1477" w:type="pct"/>
            <w:shd w:val="clear" w:color="auto" w:fill="F2F2F2" w:themeFill="background1" w:themeFillShade="F2"/>
            <w:vAlign w:val="center"/>
          </w:tcPr>
          <w:p w14:paraId="6D600214" w14:textId="77777777" w:rsidR="00545C0A" w:rsidRPr="001C4A8F" w:rsidRDefault="00545C0A" w:rsidP="00F32330">
            <w:r w:rsidRPr="001C4A8F">
              <w:t>Document Version Number</w:t>
            </w:r>
          </w:p>
        </w:tc>
        <w:tc>
          <w:tcPr>
            <w:tcW w:w="3523" w:type="pct"/>
            <w:vAlign w:val="center"/>
          </w:tcPr>
          <w:p w14:paraId="173CAD68" w14:textId="5D426E3B" w:rsidR="00545C0A" w:rsidRPr="001C4A8F" w:rsidRDefault="009A2ABB" w:rsidP="00F32330">
            <w:r>
              <w:t>1.0</w:t>
            </w:r>
          </w:p>
        </w:tc>
      </w:tr>
      <w:tr w:rsidR="00CA67E6" w:rsidRPr="001C4A8F" w14:paraId="0DF82FAB" w14:textId="77777777" w:rsidTr="23C22FB8">
        <w:trPr>
          <w:trHeight w:val="432"/>
          <w:jc w:val="center"/>
        </w:trPr>
        <w:tc>
          <w:tcPr>
            <w:tcW w:w="1477" w:type="pct"/>
            <w:shd w:val="clear" w:color="auto" w:fill="F2F2F2" w:themeFill="background1" w:themeFillShade="F2"/>
            <w:vAlign w:val="center"/>
          </w:tcPr>
          <w:p w14:paraId="47B4EB70" w14:textId="77777777" w:rsidR="00545C0A" w:rsidRPr="001C4A8F" w:rsidRDefault="00545C0A" w:rsidP="00F32330">
            <w:r w:rsidRPr="001C4A8F">
              <w:t>Effective Date</w:t>
            </w:r>
          </w:p>
        </w:tc>
        <w:tc>
          <w:tcPr>
            <w:tcW w:w="3523" w:type="pct"/>
            <w:vAlign w:val="center"/>
          </w:tcPr>
          <w:p w14:paraId="02B8FE15" w14:textId="01AD639E" w:rsidR="00545C0A" w:rsidRPr="001C4A8F" w:rsidRDefault="00834E1B" w:rsidP="00F32330">
            <w:r>
              <w:t>2</w:t>
            </w:r>
            <w:r w:rsidR="009A2ABB">
              <w:t>0</w:t>
            </w:r>
            <w:r>
              <w:t>-0</w:t>
            </w:r>
            <w:r w:rsidR="009A2ABB">
              <w:t>6</w:t>
            </w:r>
            <w:r>
              <w:t>-2022</w:t>
            </w:r>
          </w:p>
        </w:tc>
      </w:tr>
      <w:tr w:rsidR="00CA67E6" w:rsidRPr="001C4A8F" w14:paraId="37E7A43D" w14:textId="77777777" w:rsidTr="23C22FB8">
        <w:trPr>
          <w:trHeight w:val="432"/>
          <w:jc w:val="center"/>
        </w:trPr>
        <w:tc>
          <w:tcPr>
            <w:tcW w:w="1477" w:type="pct"/>
            <w:shd w:val="clear" w:color="auto" w:fill="F2F2F2" w:themeFill="background1" w:themeFillShade="F2"/>
            <w:vAlign w:val="center"/>
          </w:tcPr>
          <w:p w14:paraId="054963E8" w14:textId="77777777" w:rsidR="00545C0A" w:rsidRPr="001C4A8F" w:rsidRDefault="00545C0A" w:rsidP="00F32330">
            <w:r w:rsidRPr="001C4A8F">
              <w:t>Approved By</w:t>
            </w:r>
          </w:p>
        </w:tc>
        <w:tc>
          <w:tcPr>
            <w:tcW w:w="3523" w:type="pct"/>
            <w:vAlign w:val="center"/>
          </w:tcPr>
          <w:p w14:paraId="6B8A68E9" w14:textId="2BBC4B54" w:rsidR="00545C0A" w:rsidRPr="001C4A8F" w:rsidRDefault="009A2ABB" w:rsidP="00F32330">
            <w:r>
              <w:t>FIU-IND</w:t>
            </w:r>
          </w:p>
        </w:tc>
      </w:tr>
      <w:tr w:rsidR="00CA67E6" w:rsidRPr="001C4A8F" w14:paraId="03272A4E" w14:textId="77777777" w:rsidTr="23C22FB8">
        <w:trPr>
          <w:trHeight w:val="432"/>
          <w:jc w:val="center"/>
        </w:trPr>
        <w:tc>
          <w:tcPr>
            <w:tcW w:w="1477" w:type="pct"/>
            <w:shd w:val="clear" w:color="auto" w:fill="F2F2F2" w:themeFill="background1" w:themeFillShade="F2"/>
            <w:vAlign w:val="center"/>
          </w:tcPr>
          <w:p w14:paraId="4C9479B9" w14:textId="77777777" w:rsidR="00545C0A" w:rsidRPr="001C4A8F" w:rsidRDefault="00545C0A" w:rsidP="00F32330">
            <w:r w:rsidRPr="001C4A8F">
              <w:t>This Revision Supersedes</w:t>
            </w:r>
          </w:p>
        </w:tc>
        <w:tc>
          <w:tcPr>
            <w:tcW w:w="3523" w:type="pct"/>
            <w:vAlign w:val="center"/>
          </w:tcPr>
          <w:p w14:paraId="770E8592" w14:textId="7DF22D17" w:rsidR="00545C0A" w:rsidRPr="001C4A8F" w:rsidRDefault="00A74101" w:rsidP="00F32330">
            <w:r>
              <w:t>NA</w:t>
            </w:r>
          </w:p>
        </w:tc>
      </w:tr>
      <w:tr w:rsidR="00CA67E6" w:rsidRPr="001C4A8F" w14:paraId="66F8F236" w14:textId="77777777" w:rsidTr="23C22FB8">
        <w:trPr>
          <w:trHeight w:val="432"/>
          <w:jc w:val="center"/>
        </w:trPr>
        <w:tc>
          <w:tcPr>
            <w:tcW w:w="1477" w:type="pct"/>
            <w:shd w:val="clear" w:color="auto" w:fill="F2F2F2" w:themeFill="background1" w:themeFillShade="F2"/>
            <w:vAlign w:val="center"/>
          </w:tcPr>
          <w:p w14:paraId="108E93FB" w14:textId="77777777" w:rsidR="00545C0A" w:rsidRPr="001C4A8F" w:rsidRDefault="00545C0A" w:rsidP="00F32330">
            <w:r w:rsidRPr="001C4A8F">
              <w:t>Document Classification</w:t>
            </w:r>
          </w:p>
        </w:tc>
        <w:tc>
          <w:tcPr>
            <w:tcW w:w="3523" w:type="pct"/>
            <w:vAlign w:val="center"/>
          </w:tcPr>
          <w:p w14:paraId="48CFCD04" w14:textId="77777777" w:rsidR="00545C0A" w:rsidRPr="001C4A8F" w:rsidRDefault="00545C0A" w:rsidP="00F32330">
            <w:r w:rsidRPr="001C4A8F">
              <w:t>Restricted</w:t>
            </w:r>
          </w:p>
        </w:tc>
      </w:tr>
      <w:tr w:rsidR="00CA67E6" w:rsidRPr="001C4A8F" w14:paraId="51B127EB" w14:textId="77777777" w:rsidTr="23C22FB8">
        <w:trPr>
          <w:trHeight w:val="432"/>
          <w:jc w:val="center"/>
        </w:trPr>
        <w:tc>
          <w:tcPr>
            <w:tcW w:w="1477" w:type="pct"/>
            <w:shd w:val="clear" w:color="auto" w:fill="F2F2F2" w:themeFill="background1" w:themeFillShade="F2"/>
            <w:vAlign w:val="center"/>
          </w:tcPr>
          <w:p w14:paraId="7770E0B3" w14:textId="77777777" w:rsidR="00545C0A" w:rsidRPr="001C4A8F" w:rsidRDefault="00545C0A" w:rsidP="00F32330">
            <w:r w:rsidRPr="001C4A8F">
              <w:t>Distribution List</w:t>
            </w:r>
          </w:p>
        </w:tc>
        <w:tc>
          <w:tcPr>
            <w:tcW w:w="3523" w:type="pct"/>
            <w:vAlign w:val="center"/>
          </w:tcPr>
          <w:p w14:paraId="654636CC" w14:textId="07A14298" w:rsidR="00545C0A" w:rsidRPr="001C4A8F" w:rsidRDefault="005A29A3" w:rsidP="00F32330">
            <w:r>
              <w:t>FIU-IND, PMU, MSP</w:t>
            </w:r>
          </w:p>
        </w:tc>
      </w:tr>
      <w:tr w:rsidR="00CA67E6" w:rsidRPr="001C4A8F" w14:paraId="7CEE9673" w14:textId="77777777" w:rsidTr="23C22FB8">
        <w:trPr>
          <w:trHeight w:val="432"/>
          <w:jc w:val="center"/>
        </w:trPr>
        <w:tc>
          <w:tcPr>
            <w:tcW w:w="1477" w:type="pct"/>
            <w:shd w:val="clear" w:color="auto" w:fill="F2F2F2" w:themeFill="background1" w:themeFillShade="F2"/>
            <w:vAlign w:val="center"/>
          </w:tcPr>
          <w:p w14:paraId="14554D39" w14:textId="77777777" w:rsidR="00545C0A" w:rsidRPr="001C4A8F" w:rsidRDefault="00545C0A" w:rsidP="00F32330">
            <w:r w:rsidRPr="001C4A8F">
              <w:t>Access Level</w:t>
            </w:r>
          </w:p>
        </w:tc>
        <w:tc>
          <w:tcPr>
            <w:tcW w:w="3523" w:type="pct"/>
            <w:vAlign w:val="center"/>
          </w:tcPr>
          <w:p w14:paraId="278037EF" w14:textId="77777777" w:rsidR="00545C0A" w:rsidRPr="001C4A8F" w:rsidRDefault="00545C0A" w:rsidP="00F32330">
            <w:r w:rsidRPr="001C4A8F">
              <w:t>Read Only</w:t>
            </w:r>
          </w:p>
        </w:tc>
      </w:tr>
    </w:tbl>
    <w:p w14:paraId="69A77321" w14:textId="77777777" w:rsidR="002F291F" w:rsidRPr="001C4A8F" w:rsidRDefault="002F291F" w:rsidP="00F32330">
      <w:r w:rsidRPr="001C4A8F">
        <w:br w:type="page"/>
      </w:r>
    </w:p>
    <w:p w14:paraId="1DE08EA2" w14:textId="41E7835E" w:rsidR="00545C0A" w:rsidRPr="001C4A8F" w:rsidRDefault="00545C0A" w:rsidP="00F32330">
      <w:r w:rsidRPr="001C4A8F">
        <w:lastRenderedPageBreak/>
        <w:t>REVISION HISTORY</w:t>
      </w:r>
    </w:p>
    <w:tbl>
      <w:tblPr>
        <w:tblW w:w="9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984"/>
        <w:gridCol w:w="1398"/>
        <w:gridCol w:w="1043"/>
        <w:gridCol w:w="1510"/>
        <w:gridCol w:w="2108"/>
        <w:gridCol w:w="2384"/>
      </w:tblGrid>
      <w:tr w:rsidR="008A34FF" w:rsidRPr="001C4A8F" w14:paraId="46475411" w14:textId="77777777" w:rsidTr="2CF16D3D">
        <w:trPr>
          <w:trHeight w:val="109"/>
          <w:tblHeader/>
        </w:trPr>
        <w:tc>
          <w:tcPr>
            <w:tcW w:w="991" w:type="dxa"/>
            <w:shd w:val="clear" w:color="auto" w:fill="808080" w:themeFill="background1" w:themeFillShade="80"/>
            <w:vAlign w:val="center"/>
          </w:tcPr>
          <w:p w14:paraId="4ACC9679" w14:textId="77777777" w:rsidR="00545C0A" w:rsidRPr="001C4A8F" w:rsidRDefault="00545C0A" w:rsidP="2CF16D3D">
            <w:pPr>
              <w:jc w:val="center"/>
              <w:rPr>
                <w:lang w:val="en-GB"/>
              </w:rPr>
            </w:pPr>
            <w:r w:rsidRPr="2CF16D3D">
              <w:rPr>
                <w:lang w:val="en-GB"/>
              </w:rPr>
              <w:t>Version</w:t>
            </w:r>
          </w:p>
        </w:tc>
        <w:tc>
          <w:tcPr>
            <w:tcW w:w="1440" w:type="dxa"/>
            <w:shd w:val="clear" w:color="auto" w:fill="808080" w:themeFill="background1" w:themeFillShade="80"/>
            <w:vAlign w:val="center"/>
          </w:tcPr>
          <w:p w14:paraId="25B56D96" w14:textId="77777777" w:rsidR="00545C0A" w:rsidRPr="001C4A8F" w:rsidRDefault="00545C0A" w:rsidP="2CF16D3D">
            <w:pPr>
              <w:jc w:val="center"/>
              <w:rPr>
                <w:lang w:val="en-GB"/>
              </w:rPr>
            </w:pPr>
            <w:r w:rsidRPr="2CF16D3D">
              <w:rPr>
                <w:lang w:val="en-GB"/>
              </w:rPr>
              <w:t>Release Date</w:t>
            </w:r>
          </w:p>
        </w:tc>
        <w:tc>
          <w:tcPr>
            <w:tcW w:w="951" w:type="dxa"/>
            <w:shd w:val="clear" w:color="auto" w:fill="808080" w:themeFill="background1" w:themeFillShade="80"/>
            <w:vAlign w:val="center"/>
          </w:tcPr>
          <w:p w14:paraId="3C39CDDD" w14:textId="77777777" w:rsidR="00545C0A" w:rsidRPr="001C4A8F" w:rsidRDefault="00545C0A" w:rsidP="2CF16D3D">
            <w:pPr>
              <w:rPr>
                <w:lang w:val="en-GB"/>
              </w:rPr>
            </w:pPr>
            <w:r w:rsidRPr="2CF16D3D">
              <w:rPr>
                <w:lang w:val="en-GB"/>
              </w:rPr>
              <w:t>Prepared By</w:t>
            </w:r>
          </w:p>
        </w:tc>
        <w:tc>
          <w:tcPr>
            <w:tcW w:w="1373" w:type="dxa"/>
            <w:shd w:val="clear" w:color="auto" w:fill="808080" w:themeFill="background1" w:themeFillShade="80"/>
            <w:vAlign w:val="center"/>
          </w:tcPr>
          <w:p w14:paraId="109B5DDF" w14:textId="77777777" w:rsidR="00545C0A" w:rsidRPr="001C4A8F" w:rsidRDefault="00545C0A" w:rsidP="2CF16D3D">
            <w:pPr>
              <w:rPr>
                <w:lang w:val="en-GB"/>
              </w:rPr>
            </w:pPr>
            <w:r w:rsidRPr="2CF16D3D">
              <w:rPr>
                <w:lang w:val="en-GB"/>
              </w:rPr>
              <w:t>Reviewed/</w:t>
            </w:r>
          </w:p>
          <w:p w14:paraId="336CEB89" w14:textId="77777777" w:rsidR="00545C0A" w:rsidRPr="001C4A8F" w:rsidRDefault="00545C0A" w:rsidP="2CF16D3D">
            <w:pPr>
              <w:rPr>
                <w:lang w:val="en-GB"/>
              </w:rPr>
            </w:pPr>
            <w:r w:rsidRPr="2CF16D3D">
              <w:rPr>
                <w:lang w:val="en-GB"/>
              </w:rPr>
              <w:t>Approved By</w:t>
            </w:r>
          </w:p>
        </w:tc>
        <w:tc>
          <w:tcPr>
            <w:tcW w:w="2181" w:type="dxa"/>
            <w:shd w:val="clear" w:color="auto" w:fill="808080" w:themeFill="background1" w:themeFillShade="80"/>
            <w:vAlign w:val="center"/>
          </w:tcPr>
          <w:p w14:paraId="7494B118" w14:textId="77777777" w:rsidR="00545C0A" w:rsidRPr="001C4A8F" w:rsidRDefault="00545C0A" w:rsidP="2CF16D3D">
            <w:pPr>
              <w:rPr>
                <w:lang w:val="en-GB"/>
              </w:rPr>
            </w:pPr>
            <w:r w:rsidRPr="2CF16D3D">
              <w:rPr>
                <w:lang w:val="en-GB"/>
              </w:rPr>
              <w:t>Description of changes made</w:t>
            </w:r>
          </w:p>
        </w:tc>
        <w:tc>
          <w:tcPr>
            <w:tcW w:w="2491" w:type="dxa"/>
            <w:shd w:val="clear" w:color="auto" w:fill="808080" w:themeFill="background1" w:themeFillShade="80"/>
            <w:vAlign w:val="center"/>
          </w:tcPr>
          <w:p w14:paraId="075AED1E" w14:textId="77777777" w:rsidR="00545C0A" w:rsidRPr="001C4A8F" w:rsidRDefault="00545C0A" w:rsidP="2CF16D3D">
            <w:pPr>
              <w:rPr>
                <w:lang w:val="en-GB"/>
              </w:rPr>
            </w:pPr>
            <w:r w:rsidRPr="2CF16D3D">
              <w:rPr>
                <w:lang w:val="en-GB"/>
              </w:rPr>
              <w:t>Section of document Impacted</w:t>
            </w:r>
          </w:p>
        </w:tc>
      </w:tr>
      <w:tr w:rsidR="00596CAF" w:rsidRPr="001C4A8F" w14:paraId="264D5B07" w14:textId="77777777" w:rsidTr="2CF16D3D">
        <w:trPr>
          <w:trHeight w:val="109"/>
        </w:trPr>
        <w:tc>
          <w:tcPr>
            <w:tcW w:w="991" w:type="dxa"/>
            <w:shd w:val="clear" w:color="auto" w:fill="auto"/>
            <w:vAlign w:val="center"/>
          </w:tcPr>
          <w:p w14:paraId="0B35B8DF" w14:textId="7D2C4C82" w:rsidR="00596CAF" w:rsidRPr="001C4A8F" w:rsidRDefault="009A2ABB" w:rsidP="2CF16D3D">
            <w:pPr>
              <w:jc w:val="center"/>
              <w:rPr>
                <w:lang w:val="en-GB"/>
              </w:rPr>
            </w:pPr>
            <w:r>
              <w:rPr>
                <w:lang w:val="en-GB"/>
              </w:rPr>
              <w:t>0.1</w:t>
            </w:r>
          </w:p>
        </w:tc>
        <w:tc>
          <w:tcPr>
            <w:tcW w:w="1440" w:type="dxa"/>
            <w:shd w:val="clear" w:color="auto" w:fill="auto"/>
            <w:vAlign w:val="center"/>
          </w:tcPr>
          <w:p w14:paraId="2701FEF5" w14:textId="22302F85" w:rsidR="00596CAF" w:rsidRPr="001C4A8F" w:rsidRDefault="009A2ABB" w:rsidP="2CF16D3D">
            <w:pPr>
              <w:jc w:val="center"/>
              <w:rPr>
                <w:lang w:val="en-GB"/>
              </w:rPr>
            </w:pPr>
            <w:r>
              <w:rPr>
                <w:lang w:val="en-GB"/>
              </w:rPr>
              <w:t>20-06</w:t>
            </w:r>
            <w:r w:rsidR="00834E1B">
              <w:rPr>
                <w:lang w:val="en-GB"/>
              </w:rPr>
              <w:t>-2022</w:t>
            </w:r>
          </w:p>
        </w:tc>
        <w:tc>
          <w:tcPr>
            <w:tcW w:w="951" w:type="dxa"/>
            <w:shd w:val="clear" w:color="auto" w:fill="auto"/>
            <w:vAlign w:val="center"/>
          </w:tcPr>
          <w:p w14:paraId="129EBC79" w14:textId="33DACBC1" w:rsidR="00596CAF" w:rsidRPr="001C4A8F" w:rsidRDefault="009A2ABB" w:rsidP="2CF16D3D">
            <w:pPr>
              <w:rPr>
                <w:lang w:val="en-GB"/>
              </w:rPr>
            </w:pPr>
            <w:r>
              <w:rPr>
                <w:lang w:val="en-GB"/>
              </w:rPr>
              <w:t>Abhijeet Kaushal</w:t>
            </w:r>
          </w:p>
        </w:tc>
        <w:tc>
          <w:tcPr>
            <w:tcW w:w="1373" w:type="dxa"/>
            <w:shd w:val="clear" w:color="auto" w:fill="auto"/>
            <w:vAlign w:val="center"/>
          </w:tcPr>
          <w:p w14:paraId="6EB11BA9" w14:textId="3CE30A93" w:rsidR="00596CAF" w:rsidRPr="001C4A8F" w:rsidRDefault="009A2ABB" w:rsidP="2CF16D3D">
            <w:pPr>
              <w:rPr>
                <w:lang w:val="en-GB"/>
              </w:rPr>
            </w:pPr>
            <w:r>
              <w:rPr>
                <w:lang w:val="en-GB"/>
              </w:rPr>
              <w:t>Robin Singh/Kuldeep Rana</w:t>
            </w:r>
          </w:p>
        </w:tc>
        <w:tc>
          <w:tcPr>
            <w:tcW w:w="2181" w:type="dxa"/>
            <w:shd w:val="clear" w:color="auto" w:fill="auto"/>
            <w:vAlign w:val="center"/>
          </w:tcPr>
          <w:p w14:paraId="1B7F1AF5" w14:textId="04A2C64D" w:rsidR="00596CAF" w:rsidRPr="001C4A8F" w:rsidRDefault="009A2ABB" w:rsidP="2CF16D3D">
            <w:pPr>
              <w:rPr>
                <w:lang w:val="en-GB"/>
              </w:rPr>
            </w:pPr>
            <w:r>
              <w:rPr>
                <w:lang w:val="en-GB"/>
              </w:rPr>
              <w:t>Initial Draft</w:t>
            </w:r>
          </w:p>
        </w:tc>
        <w:tc>
          <w:tcPr>
            <w:tcW w:w="2491" w:type="dxa"/>
            <w:shd w:val="clear" w:color="auto" w:fill="auto"/>
            <w:vAlign w:val="center"/>
          </w:tcPr>
          <w:p w14:paraId="7639E684" w14:textId="67DDCAA2" w:rsidR="00596CAF" w:rsidRPr="001C4A8F" w:rsidRDefault="00596CAF" w:rsidP="2CF16D3D">
            <w:pPr>
              <w:rPr>
                <w:lang w:val="en-GB"/>
              </w:rPr>
            </w:pPr>
          </w:p>
        </w:tc>
      </w:tr>
      <w:tr w:rsidR="009A2ABB" w:rsidRPr="001C4A8F" w14:paraId="2ED8C776" w14:textId="77777777" w:rsidTr="2CF16D3D">
        <w:trPr>
          <w:trHeight w:val="109"/>
        </w:trPr>
        <w:tc>
          <w:tcPr>
            <w:tcW w:w="991" w:type="dxa"/>
            <w:shd w:val="clear" w:color="auto" w:fill="auto"/>
            <w:vAlign w:val="center"/>
          </w:tcPr>
          <w:p w14:paraId="05155E59" w14:textId="55AFE5E6" w:rsidR="009A2ABB" w:rsidRDefault="009A2ABB" w:rsidP="2CF16D3D">
            <w:pPr>
              <w:jc w:val="center"/>
              <w:rPr>
                <w:lang w:val="en-GB"/>
              </w:rPr>
            </w:pPr>
            <w:r>
              <w:rPr>
                <w:lang w:val="en-GB"/>
              </w:rPr>
              <w:t>1.0</w:t>
            </w:r>
          </w:p>
        </w:tc>
        <w:tc>
          <w:tcPr>
            <w:tcW w:w="1440" w:type="dxa"/>
            <w:shd w:val="clear" w:color="auto" w:fill="auto"/>
            <w:vAlign w:val="center"/>
          </w:tcPr>
          <w:p w14:paraId="1FD12CD0" w14:textId="44C5AD32" w:rsidR="009A2ABB" w:rsidRDefault="009A2ABB" w:rsidP="2CF16D3D">
            <w:pPr>
              <w:jc w:val="center"/>
              <w:rPr>
                <w:lang w:val="en-GB"/>
              </w:rPr>
            </w:pPr>
            <w:r>
              <w:rPr>
                <w:lang w:val="en-GB"/>
              </w:rPr>
              <w:t>22-06-2022</w:t>
            </w:r>
          </w:p>
        </w:tc>
        <w:tc>
          <w:tcPr>
            <w:tcW w:w="951" w:type="dxa"/>
            <w:shd w:val="clear" w:color="auto" w:fill="auto"/>
            <w:vAlign w:val="center"/>
          </w:tcPr>
          <w:p w14:paraId="36B0EF0C" w14:textId="4D2A1B7D" w:rsidR="009A2ABB" w:rsidRDefault="009A2ABB" w:rsidP="2CF16D3D">
            <w:pPr>
              <w:rPr>
                <w:lang w:val="en-GB"/>
              </w:rPr>
            </w:pPr>
            <w:r>
              <w:rPr>
                <w:lang w:val="en-GB"/>
              </w:rPr>
              <w:t>Kuldeep Rana</w:t>
            </w:r>
          </w:p>
        </w:tc>
        <w:tc>
          <w:tcPr>
            <w:tcW w:w="1373" w:type="dxa"/>
            <w:shd w:val="clear" w:color="auto" w:fill="auto"/>
            <w:vAlign w:val="center"/>
          </w:tcPr>
          <w:p w14:paraId="3CCF5DC6" w14:textId="415DCD95" w:rsidR="009A2ABB" w:rsidRDefault="009A2ABB" w:rsidP="2CF16D3D">
            <w:pPr>
              <w:rPr>
                <w:lang w:val="en-GB"/>
              </w:rPr>
            </w:pPr>
            <w:r>
              <w:rPr>
                <w:lang w:val="en-GB"/>
              </w:rPr>
              <w:t>Chaitanya Shukla Sir</w:t>
            </w:r>
          </w:p>
        </w:tc>
        <w:tc>
          <w:tcPr>
            <w:tcW w:w="2181" w:type="dxa"/>
            <w:shd w:val="clear" w:color="auto" w:fill="auto"/>
            <w:vAlign w:val="center"/>
          </w:tcPr>
          <w:p w14:paraId="7A4D5A87" w14:textId="2A2550CC" w:rsidR="009A2ABB" w:rsidRDefault="009A2ABB" w:rsidP="2CF16D3D">
            <w:pPr>
              <w:rPr>
                <w:lang w:val="en-GB"/>
              </w:rPr>
            </w:pPr>
            <w:r>
              <w:rPr>
                <w:lang w:val="en-GB"/>
              </w:rPr>
              <w:t>Review Comments given by Sir (Removal of PTR and CCR Amount and Number in Peer Group Thresholds. Addition of No of Branches)</w:t>
            </w:r>
          </w:p>
        </w:tc>
        <w:tc>
          <w:tcPr>
            <w:tcW w:w="2491" w:type="dxa"/>
            <w:shd w:val="clear" w:color="auto" w:fill="auto"/>
            <w:vAlign w:val="center"/>
          </w:tcPr>
          <w:p w14:paraId="0496F8F0" w14:textId="77777777" w:rsidR="009A2ABB" w:rsidRPr="001C4A8F" w:rsidRDefault="009A2ABB" w:rsidP="2CF16D3D">
            <w:pPr>
              <w:rPr>
                <w:lang w:val="en-GB"/>
              </w:rPr>
            </w:pPr>
          </w:p>
        </w:tc>
      </w:tr>
    </w:tbl>
    <w:p w14:paraId="1E88637F" w14:textId="77777777" w:rsidR="009C0D84" w:rsidRDefault="009C0D84" w:rsidP="00F32330"/>
    <w:p w14:paraId="715DB8E7" w14:textId="6C7C9807" w:rsidR="009C0D84" w:rsidRPr="001C4A8F" w:rsidRDefault="009C0D84" w:rsidP="009C0D84">
      <w:r w:rsidRPr="001C4A8F">
        <w:t>R</w:t>
      </w:r>
      <w:r>
        <w:t>EFERENCE DOCUMENTS</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5" w:type="dxa"/>
          <w:left w:w="115" w:type="dxa"/>
          <w:bottom w:w="115" w:type="dxa"/>
          <w:right w:w="115" w:type="dxa"/>
        </w:tblCellMar>
        <w:tblLook w:val="04A0" w:firstRow="1" w:lastRow="0" w:firstColumn="1" w:lastColumn="0" w:noHBand="0" w:noVBand="1"/>
      </w:tblPr>
      <w:tblGrid>
        <w:gridCol w:w="743"/>
        <w:gridCol w:w="3221"/>
        <w:gridCol w:w="5529"/>
      </w:tblGrid>
      <w:tr w:rsidR="005A3423" w:rsidRPr="001C4A8F" w14:paraId="58E6787D" w14:textId="6E33BE68" w:rsidTr="0096331F">
        <w:trPr>
          <w:trHeight w:val="109"/>
          <w:tblHeader/>
        </w:trPr>
        <w:tc>
          <w:tcPr>
            <w:tcW w:w="0" w:type="auto"/>
            <w:shd w:val="clear" w:color="auto" w:fill="808080" w:themeFill="background1" w:themeFillShade="80"/>
            <w:vAlign w:val="center"/>
          </w:tcPr>
          <w:p w14:paraId="338B77D8" w14:textId="22514FFF" w:rsidR="005A3423" w:rsidRPr="001C4A8F" w:rsidRDefault="005A3423" w:rsidP="009C0D84">
            <w:pPr>
              <w:rPr>
                <w:lang w:val="en-GB"/>
              </w:rPr>
            </w:pPr>
            <w:r>
              <w:rPr>
                <w:lang w:val="en-GB"/>
              </w:rPr>
              <w:t>S. No.</w:t>
            </w:r>
          </w:p>
        </w:tc>
        <w:tc>
          <w:tcPr>
            <w:tcW w:w="3221" w:type="dxa"/>
            <w:shd w:val="clear" w:color="auto" w:fill="808080" w:themeFill="background1" w:themeFillShade="80"/>
            <w:vAlign w:val="center"/>
          </w:tcPr>
          <w:p w14:paraId="0881721D" w14:textId="4DF8C31D" w:rsidR="005A3423" w:rsidRPr="001C4A8F" w:rsidRDefault="005A3423" w:rsidP="00862B9C">
            <w:pPr>
              <w:rPr>
                <w:lang w:val="en-GB"/>
              </w:rPr>
            </w:pPr>
            <w:r>
              <w:rPr>
                <w:lang w:val="en-GB"/>
              </w:rPr>
              <w:t>Document Name</w:t>
            </w:r>
          </w:p>
        </w:tc>
        <w:tc>
          <w:tcPr>
            <w:tcW w:w="5529" w:type="dxa"/>
            <w:shd w:val="clear" w:color="auto" w:fill="808080" w:themeFill="background1" w:themeFillShade="80"/>
          </w:tcPr>
          <w:p w14:paraId="521C8E7F" w14:textId="2E4485D4" w:rsidR="005A3423" w:rsidRDefault="005A3423" w:rsidP="00862B9C">
            <w:pPr>
              <w:rPr>
                <w:lang w:val="en-GB"/>
              </w:rPr>
            </w:pPr>
            <w:r>
              <w:rPr>
                <w:lang w:val="en-GB"/>
              </w:rPr>
              <w:t>Document Description</w:t>
            </w:r>
          </w:p>
        </w:tc>
      </w:tr>
      <w:tr w:rsidR="005A3423" w:rsidRPr="001C4A8F" w14:paraId="5925AD9A" w14:textId="47EB2CEA" w:rsidTr="0096331F">
        <w:trPr>
          <w:trHeight w:val="109"/>
        </w:trPr>
        <w:tc>
          <w:tcPr>
            <w:tcW w:w="0" w:type="auto"/>
            <w:shd w:val="clear" w:color="auto" w:fill="auto"/>
            <w:vAlign w:val="center"/>
          </w:tcPr>
          <w:p w14:paraId="1CA9351E" w14:textId="0DBC0B59" w:rsidR="005A3423" w:rsidRPr="001C4A8F" w:rsidRDefault="005A3423" w:rsidP="00C218D1">
            <w:pPr>
              <w:jc w:val="center"/>
              <w:rPr>
                <w:lang w:val="en-GB"/>
              </w:rPr>
            </w:pPr>
          </w:p>
        </w:tc>
        <w:tc>
          <w:tcPr>
            <w:tcW w:w="3221" w:type="dxa"/>
            <w:shd w:val="clear" w:color="auto" w:fill="auto"/>
            <w:vAlign w:val="center"/>
          </w:tcPr>
          <w:p w14:paraId="22679458" w14:textId="6B328F9B" w:rsidR="005A3423" w:rsidRPr="001C4A8F" w:rsidRDefault="005A3423" w:rsidP="00862B9C">
            <w:pPr>
              <w:rPr>
                <w:lang w:val="en-GB"/>
              </w:rPr>
            </w:pPr>
          </w:p>
        </w:tc>
        <w:tc>
          <w:tcPr>
            <w:tcW w:w="5529" w:type="dxa"/>
          </w:tcPr>
          <w:p w14:paraId="2426ED38" w14:textId="6245C96B" w:rsidR="005A3423" w:rsidRPr="007621D4" w:rsidRDefault="005A3423" w:rsidP="00862B9C">
            <w:pPr>
              <w:rPr>
                <w:lang w:val="en-GB"/>
              </w:rPr>
            </w:pPr>
          </w:p>
        </w:tc>
      </w:tr>
      <w:tr w:rsidR="005A3423" w:rsidRPr="001C4A8F" w14:paraId="7B89CCD7" w14:textId="787AE712" w:rsidTr="0096331F">
        <w:trPr>
          <w:trHeight w:val="109"/>
        </w:trPr>
        <w:tc>
          <w:tcPr>
            <w:tcW w:w="0" w:type="auto"/>
            <w:shd w:val="clear" w:color="auto" w:fill="auto"/>
            <w:vAlign w:val="center"/>
          </w:tcPr>
          <w:p w14:paraId="3D7025B2" w14:textId="085B2785" w:rsidR="005A3423" w:rsidRDefault="005A3423" w:rsidP="00C218D1">
            <w:pPr>
              <w:jc w:val="center"/>
              <w:rPr>
                <w:lang w:val="en-GB"/>
              </w:rPr>
            </w:pPr>
          </w:p>
        </w:tc>
        <w:tc>
          <w:tcPr>
            <w:tcW w:w="3221" w:type="dxa"/>
            <w:shd w:val="clear" w:color="auto" w:fill="auto"/>
            <w:vAlign w:val="center"/>
          </w:tcPr>
          <w:p w14:paraId="1263037F" w14:textId="544C2603" w:rsidR="005A3423" w:rsidRPr="007621D4" w:rsidRDefault="005A3423" w:rsidP="00862B9C">
            <w:pPr>
              <w:rPr>
                <w:lang w:val="en-GB"/>
              </w:rPr>
            </w:pPr>
          </w:p>
        </w:tc>
        <w:tc>
          <w:tcPr>
            <w:tcW w:w="5529" w:type="dxa"/>
          </w:tcPr>
          <w:p w14:paraId="1DFF973A" w14:textId="6B0FB2D3" w:rsidR="005A3423" w:rsidRPr="0048449B" w:rsidRDefault="005A3423" w:rsidP="009C7AB8">
            <w:pPr>
              <w:rPr>
                <w:lang w:val="en-GB"/>
              </w:rPr>
            </w:pPr>
          </w:p>
        </w:tc>
      </w:tr>
      <w:tr w:rsidR="005A3423" w:rsidRPr="001C4A8F" w14:paraId="3713991A" w14:textId="6C127ED1" w:rsidTr="0096331F">
        <w:trPr>
          <w:trHeight w:val="109"/>
        </w:trPr>
        <w:tc>
          <w:tcPr>
            <w:tcW w:w="0" w:type="auto"/>
            <w:shd w:val="clear" w:color="auto" w:fill="auto"/>
            <w:vAlign w:val="center"/>
          </w:tcPr>
          <w:p w14:paraId="10205140" w14:textId="313D5451" w:rsidR="005A3423" w:rsidRDefault="005A3423" w:rsidP="00C218D1">
            <w:pPr>
              <w:jc w:val="center"/>
              <w:rPr>
                <w:lang w:val="en-GB"/>
              </w:rPr>
            </w:pPr>
          </w:p>
        </w:tc>
        <w:tc>
          <w:tcPr>
            <w:tcW w:w="3221" w:type="dxa"/>
            <w:shd w:val="clear" w:color="auto" w:fill="auto"/>
            <w:vAlign w:val="center"/>
          </w:tcPr>
          <w:p w14:paraId="42D9C2D1" w14:textId="4405E55F" w:rsidR="005A3423" w:rsidRPr="007621D4" w:rsidRDefault="005A3423" w:rsidP="0048449B">
            <w:pPr>
              <w:rPr>
                <w:lang w:val="en-GB"/>
              </w:rPr>
            </w:pPr>
          </w:p>
        </w:tc>
        <w:tc>
          <w:tcPr>
            <w:tcW w:w="5529" w:type="dxa"/>
          </w:tcPr>
          <w:p w14:paraId="1C981775" w14:textId="2C07D868" w:rsidR="005A3423" w:rsidRPr="00122774" w:rsidRDefault="005A3423" w:rsidP="0048449B">
            <w:pPr>
              <w:rPr>
                <w:lang w:val="en-GB"/>
              </w:rPr>
            </w:pPr>
          </w:p>
        </w:tc>
      </w:tr>
    </w:tbl>
    <w:p w14:paraId="45F2F4AE" w14:textId="7891FA47" w:rsidR="00C93626" w:rsidRDefault="00522EBC" w:rsidP="009824ED">
      <w:r>
        <w:br w:type="page"/>
      </w:r>
    </w:p>
    <w:p w14:paraId="2A8C5BEE" w14:textId="77777777" w:rsidR="009A2ABB" w:rsidRDefault="009A2ABB" w:rsidP="009A2ABB">
      <w:pPr>
        <w:ind w:left="1440" w:firstLine="720"/>
        <w:rPr>
          <w:b/>
          <w:sz w:val="40"/>
          <w:szCs w:val="40"/>
          <w:u w:val="single"/>
        </w:rPr>
      </w:pPr>
    </w:p>
    <w:p w14:paraId="65AF94CC" w14:textId="503AF0ED" w:rsidR="009A2ABB" w:rsidRDefault="009A2ABB" w:rsidP="00EF3170">
      <w:pPr>
        <w:pStyle w:val="ListParagraph"/>
        <w:numPr>
          <w:ilvl w:val="0"/>
          <w:numId w:val="32"/>
        </w:numPr>
        <w:rPr>
          <w:b/>
          <w:bCs/>
          <w:sz w:val="28"/>
          <w:szCs w:val="28"/>
        </w:rPr>
      </w:pPr>
      <w:r w:rsidRPr="00EF3170">
        <w:rPr>
          <w:b/>
          <w:bCs/>
          <w:sz w:val="28"/>
          <w:szCs w:val="28"/>
        </w:rPr>
        <w:t>Methodology of RE Clustering:</w:t>
      </w:r>
    </w:p>
    <w:p w14:paraId="003998E1" w14:textId="77777777" w:rsidR="00EF3170" w:rsidRPr="00EF3170" w:rsidRDefault="00EF3170" w:rsidP="00EF3170">
      <w:pPr>
        <w:pStyle w:val="ListParagraph"/>
        <w:rPr>
          <w:b/>
          <w:bCs/>
          <w:sz w:val="28"/>
          <w:szCs w:val="28"/>
        </w:rPr>
      </w:pPr>
    </w:p>
    <w:p w14:paraId="1BEC400F" w14:textId="77777777" w:rsidR="009A2ABB" w:rsidRPr="004F28D3" w:rsidRDefault="009A2ABB" w:rsidP="009A2ABB">
      <w:pPr>
        <w:pStyle w:val="ListParagraph"/>
        <w:numPr>
          <w:ilvl w:val="0"/>
          <w:numId w:val="28"/>
        </w:numPr>
        <w:spacing w:after="160" w:line="259" w:lineRule="auto"/>
        <w:rPr>
          <w:bCs/>
          <w:sz w:val="20"/>
          <w:szCs w:val="20"/>
        </w:rPr>
      </w:pPr>
      <w:r w:rsidRPr="004F28D3">
        <w:rPr>
          <w:bCs/>
          <w:sz w:val="20"/>
          <w:szCs w:val="20"/>
        </w:rPr>
        <w:t xml:space="preserve">RE Clustering will be initiated on the bases of RE Type Id i.e. on the basis of category like Banking, Mutual Fund etc. </w:t>
      </w:r>
    </w:p>
    <w:p w14:paraId="51625325" w14:textId="77777777" w:rsidR="009A2ABB" w:rsidRPr="004F28D3" w:rsidRDefault="009A2ABB" w:rsidP="009A2ABB">
      <w:pPr>
        <w:pStyle w:val="ListParagraph"/>
        <w:numPr>
          <w:ilvl w:val="1"/>
          <w:numId w:val="28"/>
        </w:numPr>
        <w:spacing w:after="160" w:line="259" w:lineRule="auto"/>
        <w:rPr>
          <w:bCs/>
          <w:sz w:val="20"/>
          <w:szCs w:val="20"/>
        </w:rPr>
      </w:pPr>
      <w:r w:rsidRPr="004F28D3">
        <w:rPr>
          <w:bCs/>
          <w:sz w:val="20"/>
          <w:szCs w:val="20"/>
        </w:rPr>
        <w:t xml:space="preserve">In 1.0, RECATGEORY is represented as a String of 5 Characters. A few example are, </w:t>
      </w:r>
    </w:p>
    <w:p w14:paraId="441C8829"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BADCB – Dist</w:t>
      </w:r>
      <w:r>
        <w:rPr>
          <w:bCs/>
          <w:sz w:val="20"/>
          <w:szCs w:val="20"/>
        </w:rPr>
        <w:t>r</w:t>
      </w:r>
      <w:r w:rsidRPr="004F28D3">
        <w:rPr>
          <w:bCs/>
          <w:sz w:val="20"/>
          <w:szCs w:val="20"/>
        </w:rPr>
        <w:t>ict Cooperative Banks</w:t>
      </w:r>
    </w:p>
    <w:p w14:paraId="15A05EF2"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BAFOR – Foreign Banks</w:t>
      </w:r>
    </w:p>
    <w:p w14:paraId="4467196B" w14:textId="77777777" w:rsidR="009A2ABB" w:rsidRPr="004F28D3" w:rsidRDefault="009A2ABB" w:rsidP="009A2ABB">
      <w:pPr>
        <w:pStyle w:val="ListParagraph"/>
        <w:numPr>
          <w:ilvl w:val="2"/>
          <w:numId w:val="28"/>
        </w:numPr>
        <w:spacing w:after="160" w:line="259" w:lineRule="auto"/>
        <w:rPr>
          <w:bCs/>
          <w:sz w:val="20"/>
          <w:szCs w:val="20"/>
        </w:rPr>
      </w:pPr>
      <w:r w:rsidRPr="004F28D3">
        <w:rPr>
          <w:bCs/>
          <w:sz w:val="20"/>
          <w:szCs w:val="20"/>
        </w:rPr>
        <w:t>INBRO – Share Brokers</w:t>
      </w:r>
    </w:p>
    <w:p w14:paraId="4246FDDB" w14:textId="77777777" w:rsidR="009A2ABB" w:rsidRDefault="009A2ABB" w:rsidP="009A2ABB">
      <w:pPr>
        <w:pStyle w:val="ListParagraph"/>
        <w:numPr>
          <w:ilvl w:val="2"/>
          <w:numId w:val="28"/>
        </w:numPr>
        <w:spacing w:after="160" w:line="259" w:lineRule="auto"/>
        <w:rPr>
          <w:bCs/>
          <w:sz w:val="20"/>
          <w:szCs w:val="20"/>
        </w:rPr>
      </w:pPr>
      <w:r w:rsidRPr="004F28D3">
        <w:rPr>
          <w:bCs/>
          <w:sz w:val="20"/>
          <w:szCs w:val="20"/>
        </w:rPr>
        <w:t>INTRU – Trustees to Trust Deeds</w:t>
      </w:r>
    </w:p>
    <w:p w14:paraId="3885882F" w14:textId="77777777" w:rsidR="009A2ABB" w:rsidRDefault="009A2ABB" w:rsidP="009A2ABB">
      <w:pPr>
        <w:pStyle w:val="ListParagraph"/>
        <w:numPr>
          <w:ilvl w:val="1"/>
          <w:numId w:val="28"/>
        </w:numPr>
        <w:spacing w:after="160" w:line="259" w:lineRule="auto"/>
        <w:rPr>
          <w:bCs/>
          <w:sz w:val="20"/>
          <w:szCs w:val="20"/>
        </w:rPr>
      </w:pPr>
      <w:r>
        <w:rPr>
          <w:bCs/>
          <w:sz w:val="20"/>
          <w:szCs w:val="20"/>
        </w:rPr>
        <w:t>In 2.0, RE Type is a String of 2 Characters. A few example are,</w:t>
      </w:r>
    </w:p>
    <w:p w14:paraId="75C653CE" w14:textId="77777777" w:rsidR="009A2ABB" w:rsidRDefault="009A2ABB" w:rsidP="009A2ABB">
      <w:pPr>
        <w:pStyle w:val="ListParagraph"/>
        <w:numPr>
          <w:ilvl w:val="2"/>
          <w:numId w:val="28"/>
        </w:numPr>
        <w:spacing w:after="160" w:line="259" w:lineRule="auto"/>
        <w:rPr>
          <w:bCs/>
          <w:sz w:val="20"/>
          <w:szCs w:val="20"/>
        </w:rPr>
      </w:pPr>
      <w:r>
        <w:rPr>
          <w:bCs/>
          <w:sz w:val="20"/>
          <w:szCs w:val="20"/>
        </w:rPr>
        <w:t>BA – Banks</w:t>
      </w:r>
    </w:p>
    <w:p w14:paraId="5489F2C8" w14:textId="77777777" w:rsidR="009A2ABB" w:rsidRDefault="009A2ABB" w:rsidP="009A2ABB">
      <w:pPr>
        <w:pStyle w:val="ListParagraph"/>
        <w:numPr>
          <w:ilvl w:val="2"/>
          <w:numId w:val="28"/>
        </w:numPr>
        <w:spacing w:after="160" w:line="259" w:lineRule="auto"/>
        <w:rPr>
          <w:bCs/>
          <w:sz w:val="20"/>
          <w:szCs w:val="20"/>
        </w:rPr>
      </w:pPr>
      <w:r>
        <w:rPr>
          <w:bCs/>
          <w:sz w:val="20"/>
          <w:szCs w:val="20"/>
        </w:rPr>
        <w:t>BF – Brokerage Firms</w:t>
      </w:r>
    </w:p>
    <w:p w14:paraId="4B33C0B1" w14:textId="77777777" w:rsidR="009A2ABB" w:rsidRPr="004F28D3" w:rsidRDefault="009A2ABB" w:rsidP="009A2ABB">
      <w:pPr>
        <w:pStyle w:val="ListParagraph"/>
        <w:numPr>
          <w:ilvl w:val="2"/>
          <w:numId w:val="28"/>
        </w:numPr>
        <w:spacing w:after="160" w:line="259" w:lineRule="auto"/>
        <w:rPr>
          <w:bCs/>
          <w:sz w:val="20"/>
          <w:szCs w:val="20"/>
        </w:rPr>
      </w:pPr>
      <w:r>
        <w:rPr>
          <w:bCs/>
          <w:sz w:val="20"/>
          <w:szCs w:val="20"/>
        </w:rPr>
        <w:t>FI – FI/NBFC/Others</w:t>
      </w:r>
    </w:p>
    <w:p w14:paraId="1B741E92" w14:textId="24AEF672" w:rsidR="009A2ABB" w:rsidRPr="004F28D3" w:rsidRDefault="009A2ABB" w:rsidP="009A2ABB">
      <w:pPr>
        <w:pStyle w:val="ListParagraph"/>
        <w:numPr>
          <w:ilvl w:val="0"/>
          <w:numId w:val="28"/>
        </w:numPr>
        <w:rPr>
          <w:bCs/>
          <w:sz w:val="20"/>
          <w:szCs w:val="20"/>
        </w:rPr>
      </w:pPr>
      <w:r w:rsidRPr="004F28D3">
        <w:rPr>
          <w:bCs/>
          <w:sz w:val="20"/>
          <w:szCs w:val="20"/>
        </w:rPr>
        <w:t xml:space="preserve">Each segregated RE will be clustered on the basis of their filed </w:t>
      </w:r>
      <w:r>
        <w:rPr>
          <w:bCs/>
          <w:sz w:val="20"/>
          <w:szCs w:val="20"/>
        </w:rPr>
        <w:t>Branch Count,</w:t>
      </w:r>
      <w:r w:rsidRPr="004F28D3">
        <w:rPr>
          <w:bCs/>
          <w:sz w:val="20"/>
          <w:szCs w:val="20"/>
        </w:rPr>
        <w:t xml:space="preserve"> KYC Count, Amount and Report differentiated on the basis of STR,CTR,NTR</w:t>
      </w:r>
      <w:r>
        <w:rPr>
          <w:bCs/>
          <w:sz w:val="20"/>
          <w:szCs w:val="20"/>
        </w:rPr>
        <w:t xml:space="preserve"> </w:t>
      </w:r>
      <w:r w:rsidRPr="004F28D3">
        <w:rPr>
          <w:bCs/>
          <w:sz w:val="20"/>
          <w:szCs w:val="20"/>
        </w:rPr>
        <w:t>&amp; C</w:t>
      </w:r>
      <w:r>
        <w:rPr>
          <w:bCs/>
          <w:sz w:val="20"/>
          <w:szCs w:val="20"/>
        </w:rPr>
        <w:t>BWT</w:t>
      </w:r>
      <w:r w:rsidRPr="004F28D3">
        <w:rPr>
          <w:bCs/>
          <w:sz w:val="20"/>
          <w:szCs w:val="20"/>
        </w:rPr>
        <w:t xml:space="preserve">R </w:t>
      </w:r>
    </w:p>
    <w:p w14:paraId="50C57977" w14:textId="77777777" w:rsidR="009A2ABB" w:rsidRPr="004F28D3" w:rsidRDefault="009A2ABB" w:rsidP="009A2ABB">
      <w:pPr>
        <w:pStyle w:val="ListParagraph"/>
        <w:numPr>
          <w:ilvl w:val="0"/>
          <w:numId w:val="28"/>
        </w:numPr>
        <w:rPr>
          <w:bCs/>
          <w:sz w:val="20"/>
          <w:szCs w:val="20"/>
        </w:rPr>
      </w:pPr>
      <w:r w:rsidRPr="004F28D3">
        <w:rPr>
          <w:bCs/>
          <w:sz w:val="20"/>
          <w:szCs w:val="20"/>
        </w:rPr>
        <w:t>Each RE will be assigned  RE_CLUSTER_ID on the bases of RE Type and Cluster ID</w:t>
      </w:r>
    </w:p>
    <w:p w14:paraId="42D1AD70" w14:textId="77777777" w:rsidR="009A2ABB" w:rsidRDefault="009A2ABB" w:rsidP="009A2ABB">
      <w:pPr>
        <w:rPr>
          <w:bCs/>
          <w:sz w:val="24"/>
          <w:szCs w:val="24"/>
        </w:rPr>
      </w:pPr>
    </w:p>
    <w:p w14:paraId="00F7680D" w14:textId="179D0CB4" w:rsidR="009A2ABB" w:rsidRPr="00EF3170" w:rsidRDefault="009A2ABB" w:rsidP="00EF3170">
      <w:pPr>
        <w:pStyle w:val="ListParagraph"/>
        <w:numPr>
          <w:ilvl w:val="0"/>
          <w:numId w:val="32"/>
        </w:numPr>
        <w:rPr>
          <w:bCs/>
          <w:sz w:val="28"/>
          <w:szCs w:val="28"/>
        </w:rPr>
      </w:pPr>
      <w:r w:rsidRPr="00EF3170">
        <w:rPr>
          <w:b/>
          <w:bCs/>
          <w:sz w:val="28"/>
          <w:szCs w:val="28"/>
        </w:rPr>
        <w:t>Assumptions:</w:t>
      </w:r>
    </w:p>
    <w:p w14:paraId="7EFD232A" w14:textId="77777777" w:rsidR="00EF3170" w:rsidRPr="00EF3170" w:rsidRDefault="00EF3170" w:rsidP="00EF3170">
      <w:pPr>
        <w:pStyle w:val="ListParagraph"/>
        <w:rPr>
          <w:bCs/>
          <w:sz w:val="24"/>
          <w:szCs w:val="24"/>
        </w:rPr>
      </w:pPr>
    </w:p>
    <w:p w14:paraId="2E5F5D57" w14:textId="4BB77A16"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RE Cluster Creation' should run only once in a Year wherein entire Clustering exercise and RE_CLUSTER_ID assignment to RE's would be done. This in line with the expectation that frequent Updates to RE_CLUSTER_ID of existing RE's would not be done since it will have a cascading effect.</w:t>
      </w:r>
    </w:p>
    <w:p w14:paraId="58D37A14" w14:textId="597FB4F4" w:rsidR="009A2ABB" w:rsidRPr="00EF3170" w:rsidRDefault="009A2ABB" w:rsidP="00EF3170">
      <w:pPr>
        <w:pStyle w:val="ListParagraph"/>
        <w:numPr>
          <w:ilvl w:val="0"/>
          <w:numId w:val="33"/>
        </w:numPr>
        <w:spacing w:after="160" w:line="259" w:lineRule="auto"/>
        <w:rPr>
          <w:bCs/>
          <w:sz w:val="20"/>
          <w:szCs w:val="20"/>
        </w:rPr>
      </w:pPr>
      <w:r w:rsidRPr="00EF3170">
        <w:rPr>
          <w:bCs/>
          <w:sz w:val="20"/>
          <w:szCs w:val="20"/>
        </w:rPr>
        <w:t>The above point was discussed on 21/06. Sir wanted the Frequency of Clustering Exercise to be flexible such that it could be changed later and we can lower the Frequency of complete RE Clustering.</w:t>
      </w:r>
    </w:p>
    <w:p w14:paraId="367CC72E" w14:textId="68A185F6" w:rsidR="009A2ABB" w:rsidRPr="00EF3170" w:rsidRDefault="009A2ABB" w:rsidP="00EF3170">
      <w:pPr>
        <w:pStyle w:val="ListParagraph"/>
        <w:numPr>
          <w:ilvl w:val="0"/>
          <w:numId w:val="33"/>
        </w:numPr>
        <w:spacing w:after="160" w:line="259" w:lineRule="auto"/>
        <w:rPr>
          <w:bCs/>
          <w:sz w:val="20"/>
          <w:szCs w:val="20"/>
        </w:rPr>
      </w:pPr>
      <w:r w:rsidRPr="00EF3170">
        <w:rPr>
          <w:bCs/>
          <w:sz w:val="20"/>
          <w:szCs w:val="20"/>
        </w:rPr>
        <w:t>However, for the current Implementation Sir has agreed for Annual run and showcase the results. After seeing results and few dry-runs Sir will confirm for the Frequency.</w:t>
      </w:r>
    </w:p>
    <w:p w14:paraId="1B8CA94D" w14:textId="77777777"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RE_CLUSTER_ID Assignment' would be run every month and only new REs (REs which have not been assigned any RE_CLUSTER_ID) would be considered and a RE_CLUSTER_ID will be assigned.</w:t>
      </w:r>
    </w:p>
    <w:p w14:paraId="7E47B404" w14:textId="1F90933D" w:rsidR="009A2ABB" w:rsidRPr="00EF3170" w:rsidRDefault="009A2ABB" w:rsidP="00EF3170">
      <w:pPr>
        <w:pStyle w:val="ListParagraph"/>
        <w:numPr>
          <w:ilvl w:val="0"/>
          <w:numId w:val="28"/>
        </w:numPr>
        <w:spacing w:after="160" w:line="259" w:lineRule="auto"/>
        <w:rPr>
          <w:bCs/>
          <w:sz w:val="20"/>
          <w:szCs w:val="20"/>
        </w:rPr>
      </w:pPr>
      <w:r w:rsidRPr="00EF3170">
        <w:rPr>
          <w:bCs/>
          <w:sz w:val="20"/>
          <w:szCs w:val="20"/>
        </w:rPr>
        <w:t>No of Cluster Groups would be based on ML Technique (of K Means).</w:t>
      </w:r>
    </w:p>
    <w:p w14:paraId="1FD1F920" w14:textId="77777777" w:rsidR="009A2ABB" w:rsidRPr="008F237C" w:rsidRDefault="009A2ABB" w:rsidP="009A2ABB">
      <w:pPr>
        <w:rPr>
          <w:bCs/>
          <w:sz w:val="24"/>
          <w:szCs w:val="24"/>
        </w:rPr>
      </w:pPr>
    </w:p>
    <w:p w14:paraId="554EFFA4" w14:textId="77777777" w:rsidR="009A2ABB" w:rsidRDefault="009A2ABB" w:rsidP="009A2ABB">
      <w:pPr>
        <w:rPr>
          <w:rFonts w:ascii="Calibri" w:eastAsia="Times New Roman" w:hAnsi="Calibri" w:cs="Calibri"/>
          <w:color w:val="000000"/>
          <w:sz w:val="28"/>
          <w:szCs w:val="28"/>
        </w:rPr>
      </w:pPr>
    </w:p>
    <w:p w14:paraId="52B20733" w14:textId="77777777" w:rsidR="009A2ABB" w:rsidRDefault="009A2ABB" w:rsidP="009A2ABB">
      <w:pPr>
        <w:rPr>
          <w:rFonts w:ascii="Calibri" w:eastAsia="Times New Roman" w:hAnsi="Calibri" w:cs="Calibri"/>
          <w:color w:val="000000"/>
          <w:sz w:val="28"/>
          <w:szCs w:val="28"/>
        </w:rPr>
      </w:pPr>
    </w:p>
    <w:p w14:paraId="12CB1A74" w14:textId="77777777" w:rsidR="009A2ABB" w:rsidRDefault="009A2ABB" w:rsidP="009A2ABB">
      <w:pPr>
        <w:rPr>
          <w:rFonts w:ascii="Calibri" w:eastAsia="Times New Roman" w:hAnsi="Calibri" w:cs="Calibri"/>
          <w:color w:val="000000"/>
          <w:sz w:val="28"/>
          <w:szCs w:val="28"/>
        </w:rPr>
      </w:pPr>
    </w:p>
    <w:p w14:paraId="14C28F56" w14:textId="77777777" w:rsidR="009A2ABB" w:rsidRDefault="009A2ABB" w:rsidP="009A2ABB">
      <w:pPr>
        <w:rPr>
          <w:rFonts w:ascii="Calibri" w:eastAsia="Times New Roman" w:hAnsi="Calibri" w:cs="Calibri"/>
          <w:color w:val="000000"/>
          <w:sz w:val="28"/>
          <w:szCs w:val="28"/>
        </w:rPr>
      </w:pPr>
    </w:p>
    <w:p w14:paraId="07019CC1" w14:textId="77777777" w:rsidR="009A2ABB" w:rsidRDefault="009A2ABB" w:rsidP="009A2ABB">
      <w:pPr>
        <w:rPr>
          <w:rFonts w:ascii="Calibri" w:eastAsia="Times New Roman" w:hAnsi="Calibri" w:cs="Calibri"/>
          <w:color w:val="000000"/>
          <w:sz w:val="28"/>
          <w:szCs w:val="28"/>
        </w:rPr>
      </w:pPr>
    </w:p>
    <w:p w14:paraId="63E748AA" w14:textId="77777777" w:rsidR="009A2ABB" w:rsidRDefault="009A2ABB" w:rsidP="009A2ABB">
      <w:pPr>
        <w:rPr>
          <w:rFonts w:ascii="Calibri" w:eastAsia="Times New Roman" w:hAnsi="Calibri" w:cs="Calibri"/>
          <w:color w:val="000000"/>
          <w:sz w:val="28"/>
          <w:szCs w:val="28"/>
        </w:rPr>
      </w:pPr>
    </w:p>
    <w:p w14:paraId="3ADB9692" w14:textId="77777777" w:rsidR="009A2ABB" w:rsidRDefault="009A2ABB" w:rsidP="009A2ABB">
      <w:pPr>
        <w:rPr>
          <w:rFonts w:ascii="Calibri" w:eastAsia="Times New Roman" w:hAnsi="Calibri" w:cs="Calibri"/>
          <w:color w:val="000000"/>
          <w:sz w:val="28"/>
          <w:szCs w:val="28"/>
        </w:rPr>
      </w:pPr>
    </w:p>
    <w:p w14:paraId="152C3FB3" w14:textId="77777777" w:rsidR="009A2ABB" w:rsidRDefault="009A2ABB" w:rsidP="009A2ABB">
      <w:pPr>
        <w:rPr>
          <w:rFonts w:ascii="Calibri" w:eastAsia="Times New Roman" w:hAnsi="Calibri" w:cs="Calibri"/>
          <w:color w:val="000000"/>
          <w:sz w:val="28"/>
          <w:szCs w:val="28"/>
        </w:rPr>
      </w:pPr>
    </w:p>
    <w:p w14:paraId="5D9475A4" w14:textId="77777777" w:rsidR="009A2ABB" w:rsidRDefault="009A2ABB" w:rsidP="009A2ABB">
      <w:pPr>
        <w:rPr>
          <w:rFonts w:ascii="Calibri" w:eastAsia="Times New Roman" w:hAnsi="Calibri" w:cs="Calibri"/>
          <w:color w:val="000000"/>
          <w:sz w:val="28"/>
          <w:szCs w:val="28"/>
        </w:rPr>
      </w:pPr>
    </w:p>
    <w:p w14:paraId="2371F696" w14:textId="77777777" w:rsidR="009A2ABB" w:rsidRDefault="009A2ABB" w:rsidP="009A2ABB">
      <w:pPr>
        <w:rPr>
          <w:rFonts w:ascii="Calibri" w:eastAsia="Times New Roman" w:hAnsi="Calibri" w:cs="Calibri"/>
          <w:color w:val="000000"/>
          <w:sz w:val="28"/>
          <w:szCs w:val="28"/>
        </w:rPr>
      </w:pPr>
    </w:p>
    <w:p w14:paraId="660DA272" w14:textId="39060BA0" w:rsidR="009A2ABB" w:rsidRDefault="009A2ABB" w:rsidP="009A2ABB">
      <w:pPr>
        <w:rPr>
          <w:rFonts w:ascii="Calibri" w:eastAsia="Times New Roman" w:hAnsi="Calibri" w:cs="Calibri"/>
          <w:color w:val="000000"/>
          <w:sz w:val="28"/>
          <w:szCs w:val="28"/>
        </w:rPr>
      </w:pPr>
    </w:p>
    <w:p w14:paraId="37F8C853" w14:textId="5E29F1C4" w:rsidR="00EF3170" w:rsidRDefault="00EF3170" w:rsidP="009A2ABB">
      <w:pPr>
        <w:rPr>
          <w:rFonts w:ascii="Calibri" w:eastAsia="Times New Roman" w:hAnsi="Calibri" w:cs="Calibri"/>
          <w:color w:val="000000"/>
          <w:sz w:val="28"/>
          <w:szCs w:val="28"/>
        </w:rPr>
      </w:pPr>
    </w:p>
    <w:p w14:paraId="0A2CCF56" w14:textId="77777777" w:rsidR="00EF3170" w:rsidRDefault="00EF3170" w:rsidP="009A2ABB">
      <w:pPr>
        <w:rPr>
          <w:rFonts w:ascii="Calibri" w:eastAsia="Times New Roman" w:hAnsi="Calibri" w:cs="Calibri"/>
          <w:color w:val="000000"/>
          <w:sz w:val="28"/>
          <w:szCs w:val="28"/>
        </w:rPr>
      </w:pPr>
    </w:p>
    <w:p w14:paraId="341DD3F8" w14:textId="77777777" w:rsidR="009A2ABB" w:rsidRDefault="009A2ABB" w:rsidP="009A2ABB">
      <w:pPr>
        <w:rPr>
          <w:rFonts w:ascii="Calibri" w:eastAsia="Times New Roman" w:hAnsi="Calibri" w:cs="Calibri"/>
          <w:color w:val="000000"/>
          <w:sz w:val="28"/>
          <w:szCs w:val="28"/>
        </w:rPr>
      </w:pPr>
    </w:p>
    <w:p w14:paraId="3D171188" w14:textId="66E83DDD" w:rsidR="009A2ABB" w:rsidRPr="00EF3170" w:rsidRDefault="00EF3170" w:rsidP="00EF3170">
      <w:pPr>
        <w:pStyle w:val="ListParagraph"/>
        <w:numPr>
          <w:ilvl w:val="0"/>
          <w:numId w:val="32"/>
        </w:numPr>
        <w:rPr>
          <w:b/>
          <w:bCs/>
          <w:sz w:val="28"/>
          <w:szCs w:val="28"/>
        </w:rPr>
      </w:pPr>
      <w:r w:rsidRPr="00EF3170">
        <w:rPr>
          <w:b/>
          <w:bCs/>
          <w:sz w:val="28"/>
          <w:szCs w:val="28"/>
        </w:rPr>
        <w:lastRenderedPageBreak/>
        <w:t>Implementation Steps</w:t>
      </w:r>
      <w:r w:rsidR="009A2ABB" w:rsidRPr="00EF3170">
        <w:rPr>
          <w:b/>
          <w:bCs/>
          <w:sz w:val="28"/>
          <w:szCs w:val="28"/>
        </w:rPr>
        <w:t>:</w:t>
      </w:r>
    </w:p>
    <w:p w14:paraId="390861CD" w14:textId="77777777" w:rsidR="009A2ABB" w:rsidRDefault="009A2ABB" w:rsidP="009A2ABB">
      <w:pPr>
        <w:rPr>
          <w:b/>
          <w:bCs/>
          <w:sz w:val="36"/>
          <w:szCs w:val="36"/>
        </w:rPr>
      </w:pPr>
    </w:p>
    <w:tbl>
      <w:tblPr>
        <w:tblStyle w:val="GridTable4-Accent3"/>
        <w:tblW w:w="10005" w:type="dxa"/>
        <w:tblLook w:val="04A0" w:firstRow="1" w:lastRow="0" w:firstColumn="1" w:lastColumn="0" w:noHBand="0" w:noVBand="1"/>
      </w:tblPr>
      <w:tblGrid>
        <w:gridCol w:w="3353"/>
        <w:gridCol w:w="6652"/>
      </w:tblGrid>
      <w:tr w:rsidR="009A2ABB" w14:paraId="49128B64" w14:textId="77777777" w:rsidTr="009A2ABB">
        <w:trPr>
          <w:cnfStyle w:val="100000000000" w:firstRow="1" w:lastRow="0" w:firstColumn="0" w:lastColumn="0" w:oddVBand="0" w:evenVBand="0" w:oddHBand="0" w:evenHBand="0" w:firstRowFirstColumn="0" w:firstRowLastColumn="0" w:lastRowFirstColumn="0" w:lastRowLastColumn="0"/>
          <w:trHeight w:val="248"/>
          <w:tblHeader/>
        </w:trPr>
        <w:tc>
          <w:tcPr>
            <w:cnfStyle w:val="001000000000" w:firstRow="0" w:lastRow="0" w:firstColumn="1" w:lastColumn="0" w:oddVBand="0" w:evenVBand="0" w:oddHBand="0" w:evenHBand="0" w:firstRowFirstColumn="0" w:firstRowLastColumn="0" w:lastRowFirstColumn="0" w:lastRowLastColumn="0"/>
            <w:tcW w:w="3353" w:type="dxa"/>
          </w:tcPr>
          <w:p w14:paraId="119CD5AF" w14:textId="77777777" w:rsidR="009A2ABB" w:rsidRPr="008A00A6" w:rsidRDefault="009A2ABB" w:rsidP="0009264B">
            <w:pPr>
              <w:rPr>
                <w:b w:val="0"/>
                <w:bCs w:val="0"/>
              </w:rPr>
            </w:pPr>
            <w:r>
              <w:rPr>
                <w:b w:val="0"/>
                <w:bCs w:val="0"/>
              </w:rPr>
              <w:t>STEPS</w:t>
            </w:r>
          </w:p>
        </w:tc>
        <w:tc>
          <w:tcPr>
            <w:tcW w:w="6652" w:type="dxa"/>
          </w:tcPr>
          <w:p w14:paraId="48BE56BE" w14:textId="77777777" w:rsidR="009A2ABB" w:rsidRPr="008A00A6" w:rsidRDefault="009A2ABB" w:rsidP="0009264B">
            <w:pPr>
              <w:cnfStyle w:val="100000000000" w:firstRow="1" w:lastRow="0" w:firstColumn="0" w:lastColumn="0" w:oddVBand="0" w:evenVBand="0" w:oddHBand="0" w:evenHBand="0" w:firstRowFirstColumn="0" w:firstRowLastColumn="0" w:lastRowFirstColumn="0" w:lastRowLastColumn="0"/>
              <w:rPr>
                <w:b w:val="0"/>
                <w:bCs w:val="0"/>
              </w:rPr>
            </w:pPr>
            <w:r w:rsidRPr="008A00A6">
              <w:rPr>
                <w:b w:val="0"/>
                <w:bCs w:val="0"/>
              </w:rPr>
              <w:t>Description</w:t>
            </w:r>
          </w:p>
        </w:tc>
      </w:tr>
      <w:tr w:rsidR="009A2ABB" w14:paraId="161AD91E" w14:textId="77777777" w:rsidTr="009A2ABB">
        <w:trPr>
          <w:cnfStyle w:val="000000100000" w:firstRow="0" w:lastRow="0" w:firstColumn="0" w:lastColumn="0" w:oddVBand="0" w:evenVBand="0" w:oddHBand="1" w:evenHBand="0" w:firstRowFirstColumn="0" w:firstRowLastColumn="0" w:lastRowFirstColumn="0" w:lastRowLastColumn="0"/>
          <w:trHeight w:val="235"/>
        </w:trPr>
        <w:tc>
          <w:tcPr>
            <w:cnfStyle w:val="001000000000" w:firstRow="0" w:lastRow="0" w:firstColumn="1" w:lastColumn="0" w:oddVBand="0" w:evenVBand="0" w:oddHBand="0" w:evenHBand="0" w:firstRowFirstColumn="0" w:firstRowLastColumn="0" w:lastRowFirstColumn="0" w:lastRowLastColumn="0"/>
            <w:tcW w:w="3353" w:type="dxa"/>
          </w:tcPr>
          <w:p w14:paraId="677A6965" w14:textId="77777777" w:rsidR="009A2ABB" w:rsidRPr="008A00A6" w:rsidRDefault="009A2ABB" w:rsidP="0009264B">
            <w:pPr>
              <w:rPr>
                <w:b w:val="0"/>
                <w:bCs w:val="0"/>
              </w:rPr>
            </w:pPr>
          </w:p>
        </w:tc>
        <w:tc>
          <w:tcPr>
            <w:tcW w:w="6652" w:type="dxa"/>
          </w:tcPr>
          <w:p w14:paraId="5E2A4160" w14:textId="77777777" w:rsidR="009A2ABB" w:rsidRPr="009A2ABB" w:rsidRDefault="009A2ABB" w:rsidP="0009264B">
            <w:pPr>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Cs w:val="24"/>
                <w:lang w:val="en-GB"/>
              </w:rPr>
            </w:pPr>
          </w:p>
        </w:tc>
      </w:tr>
      <w:tr w:rsidR="009A2ABB" w14:paraId="2A3CF28E" w14:textId="77777777" w:rsidTr="009A2ABB">
        <w:trPr>
          <w:trHeight w:val="693"/>
        </w:trPr>
        <w:tc>
          <w:tcPr>
            <w:cnfStyle w:val="001000000000" w:firstRow="0" w:lastRow="0" w:firstColumn="1" w:lastColumn="0" w:oddVBand="0" w:evenVBand="0" w:oddHBand="0" w:evenHBand="0" w:firstRowFirstColumn="0" w:firstRowLastColumn="0" w:lastRowFirstColumn="0" w:lastRowLastColumn="0"/>
            <w:tcW w:w="3353" w:type="dxa"/>
          </w:tcPr>
          <w:p w14:paraId="1F081430" w14:textId="77777777" w:rsidR="009A2ABB" w:rsidRPr="00EF3170" w:rsidRDefault="009A2ABB" w:rsidP="0009264B">
            <w:pPr>
              <w:pStyle w:val="NoSpacing"/>
              <w:rPr>
                <w:sz w:val="20"/>
                <w:szCs w:val="20"/>
              </w:rPr>
            </w:pPr>
            <w:r w:rsidRPr="00EF3170">
              <w:rPr>
                <w:color w:val="000000" w:themeColor="text1"/>
                <w:sz w:val="20"/>
                <w:szCs w:val="20"/>
              </w:rPr>
              <w:t>Step 1</w:t>
            </w:r>
          </w:p>
        </w:tc>
        <w:tc>
          <w:tcPr>
            <w:tcW w:w="6652" w:type="dxa"/>
          </w:tcPr>
          <w:p w14:paraId="13FB496F" w14:textId="2F37DC3A" w:rsidR="009A2ABB" w:rsidRPr="00EF3170" w:rsidRDefault="009A2ABB" w:rsidP="009A2ABB">
            <w:pPr>
              <w:pStyle w:val="NoSpacing"/>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EF3170">
              <w:rPr>
                <w:rFonts w:ascii="Calibri" w:hAnsi="Calibri" w:cs="Calibri"/>
                <w:color w:val="000000"/>
                <w:sz w:val="20"/>
                <w:szCs w:val="20"/>
              </w:rPr>
              <w:t xml:space="preserve">Extracting the data of the sum of the report count, </w:t>
            </w:r>
            <w:r w:rsidR="00D020C9" w:rsidRPr="00EF3170">
              <w:rPr>
                <w:rFonts w:ascii="Calibri" w:hAnsi="Calibri" w:cs="Calibri"/>
                <w:color w:val="000000"/>
                <w:sz w:val="20"/>
                <w:szCs w:val="20"/>
              </w:rPr>
              <w:t>amount,</w:t>
            </w:r>
            <w:r w:rsidR="00894B95">
              <w:rPr>
                <w:rFonts w:ascii="Calibri" w:hAnsi="Calibri" w:cs="Calibri"/>
                <w:color w:val="000000"/>
                <w:sz w:val="20"/>
                <w:szCs w:val="20"/>
              </w:rPr>
              <w:t xml:space="preserve"> branch count </w:t>
            </w:r>
            <w:r w:rsidRPr="00EF3170">
              <w:rPr>
                <w:rFonts w:ascii="Calibri" w:hAnsi="Calibri" w:cs="Calibri"/>
                <w:color w:val="000000"/>
                <w:sz w:val="20"/>
                <w:szCs w:val="20"/>
              </w:rPr>
              <w:t>and KYC filled by RE during some specific time frame on the basis of the Report Type.</w:t>
            </w:r>
          </w:p>
        </w:tc>
      </w:tr>
      <w:tr w:rsidR="009A2ABB" w14:paraId="20ACA314" w14:textId="77777777" w:rsidTr="009A2ABB">
        <w:trPr>
          <w:cnfStyle w:val="000000100000" w:firstRow="0" w:lastRow="0" w:firstColumn="0" w:lastColumn="0" w:oddVBand="0" w:evenVBand="0" w:oddHBand="1" w:evenHBand="0" w:firstRowFirstColumn="0" w:firstRowLastColumn="0" w:lastRowFirstColumn="0" w:lastRowLastColumn="0"/>
          <w:trHeight w:val="3280"/>
        </w:trPr>
        <w:tc>
          <w:tcPr>
            <w:cnfStyle w:val="001000000000" w:firstRow="0" w:lastRow="0" w:firstColumn="1" w:lastColumn="0" w:oddVBand="0" w:evenVBand="0" w:oddHBand="0" w:evenHBand="0" w:firstRowFirstColumn="0" w:firstRowLastColumn="0" w:lastRowFirstColumn="0" w:lastRowLastColumn="0"/>
            <w:tcW w:w="3353" w:type="dxa"/>
          </w:tcPr>
          <w:p w14:paraId="7F31F325" w14:textId="77777777" w:rsidR="009A2ABB" w:rsidRPr="00EF3170" w:rsidRDefault="009A2ABB" w:rsidP="0009264B">
            <w:pPr>
              <w:pStyle w:val="NoSpacing"/>
              <w:rPr>
                <w:sz w:val="20"/>
                <w:szCs w:val="20"/>
              </w:rPr>
            </w:pPr>
            <w:r w:rsidRPr="00EF3170">
              <w:rPr>
                <w:color w:val="000000" w:themeColor="text1"/>
                <w:sz w:val="20"/>
                <w:szCs w:val="20"/>
              </w:rPr>
              <w:t>Step 2</w:t>
            </w:r>
          </w:p>
        </w:tc>
        <w:tc>
          <w:tcPr>
            <w:tcW w:w="6652" w:type="dxa"/>
          </w:tcPr>
          <w:p w14:paraId="3A49D02C" w14:textId="77777777" w:rsidR="009A2ABB" w:rsidRPr="00EF3170" w:rsidRDefault="009A2ABB" w:rsidP="009A2ABB">
            <w:pPr>
              <w:pStyle w:val="NoSpacing"/>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EF3170">
              <w:rPr>
                <w:rFonts w:ascii="Calibri" w:hAnsi="Calibri" w:cs="Calibri"/>
                <w:color w:val="000000"/>
                <w:sz w:val="20"/>
                <w:szCs w:val="20"/>
              </w:rPr>
              <w:t>Clustering will be initiated on the final data where optimal number of clusters will be chosen on the basis of AI/ML and below Column Values</w:t>
            </w:r>
          </w:p>
          <w:p w14:paraId="3CC3FA08"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 xml:space="preserve">RE TYPE </w:t>
            </w:r>
          </w:p>
          <w:p w14:paraId="455BDAC6" w14:textId="64D5A614"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KYC COUNT</w:t>
            </w:r>
          </w:p>
          <w:p w14:paraId="73514A2B" w14:textId="3D91818C"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BRANCH COUNT</w:t>
            </w:r>
          </w:p>
          <w:p w14:paraId="6FE4BDE9"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STR_REPORT_COUNT</w:t>
            </w:r>
          </w:p>
          <w:p w14:paraId="355687A2"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STR_AMOUNT</w:t>
            </w:r>
          </w:p>
          <w:p w14:paraId="539E3295"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CTR_REPORT_COUNT</w:t>
            </w:r>
          </w:p>
          <w:p w14:paraId="77076B12"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CTR_AMOUNT</w:t>
            </w:r>
          </w:p>
          <w:p w14:paraId="72A395C9"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NTR_REPORT_COUNT</w:t>
            </w:r>
          </w:p>
          <w:p w14:paraId="08B630CA"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NTR_AMOUNT</w:t>
            </w:r>
          </w:p>
          <w:p w14:paraId="45C1E4D6"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CBWTR_REPORT_COUNT</w:t>
            </w:r>
          </w:p>
          <w:p w14:paraId="3A74AE6C" w14:textId="77777777" w:rsidR="009A2ABB" w:rsidRPr="00EF3170" w:rsidRDefault="009A2ABB" w:rsidP="009A2ABB">
            <w:pPr>
              <w:pStyle w:val="NoSpacing"/>
              <w:numPr>
                <w:ilvl w:val="0"/>
                <w:numId w:val="30"/>
              </w:numPr>
              <w:jc w:val="lef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3170">
              <w:rPr>
                <w:rFonts w:ascii="Calibri" w:eastAsia="Times New Roman" w:hAnsi="Calibri" w:cs="Calibri"/>
                <w:color w:val="000000"/>
                <w:sz w:val="20"/>
                <w:szCs w:val="20"/>
              </w:rPr>
              <w:t>CBWTR_AMOUNT</w:t>
            </w:r>
          </w:p>
          <w:p w14:paraId="211E40E7" w14:textId="74997175" w:rsidR="009A2ABB" w:rsidRPr="00EF3170" w:rsidRDefault="009A2ABB" w:rsidP="009A2ABB">
            <w:pPr>
              <w:pStyle w:val="NoSpacing"/>
              <w:ind w:left="720"/>
              <w:jc w:val="left"/>
              <w:cnfStyle w:val="000000100000" w:firstRow="0" w:lastRow="0" w:firstColumn="0" w:lastColumn="0" w:oddVBand="0" w:evenVBand="0" w:oddHBand="1" w:evenHBand="0" w:firstRowFirstColumn="0" w:firstRowLastColumn="0" w:lastRowFirstColumn="0" w:lastRowLastColumn="0"/>
              <w:rPr>
                <w:sz w:val="20"/>
                <w:szCs w:val="20"/>
              </w:rPr>
            </w:pPr>
          </w:p>
        </w:tc>
      </w:tr>
    </w:tbl>
    <w:p w14:paraId="19F902D8" w14:textId="77777777" w:rsidR="009A2ABB" w:rsidRDefault="009A2ABB" w:rsidP="009A2ABB">
      <w:pPr>
        <w:rPr>
          <w:bCs/>
          <w:sz w:val="36"/>
          <w:szCs w:val="36"/>
        </w:rPr>
      </w:pPr>
    </w:p>
    <w:p w14:paraId="00EEE460" w14:textId="77777777" w:rsidR="009A2ABB" w:rsidRPr="00EF3170" w:rsidRDefault="009A2ABB" w:rsidP="009A2ABB">
      <w:pPr>
        <w:rPr>
          <w:bCs/>
          <w:sz w:val="24"/>
          <w:szCs w:val="24"/>
        </w:rPr>
      </w:pPr>
      <w:r w:rsidRPr="00EF3170">
        <w:rPr>
          <w:bCs/>
          <w:sz w:val="24"/>
          <w:szCs w:val="24"/>
        </w:rPr>
        <w:t>Table Structure for the RE Clustering is embedded along with:</w:t>
      </w:r>
    </w:p>
    <w:p w14:paraId="67BBEA6C" w14:textId="536CBFFB" w:rsidR="009A2ABB" w:rsidRDefault="009A2ABB" w:rsidP="009A2ABB">
      <w:pPr>
        <w:rPr>
          <w:bCs/>
          <w:sz w:val="36"/>
          <w:szCs w:val="36"/>
        </w:rPr>
      </w:pPr>
    </w:p>
    <w:p w14:paraId="2F1D303E" w14:textId="393E6067" w:rsidR="009A2ABB" w:rsidRDefault="006C7ED2" w:rsidP="009A2ABB">
      <w:pPr>
        <w:rPr>
          <w:b/>
          <w:bCs/>
          <w:sz w:val="36"/>
          <w:szCs w:val="36"/>
        </w:rPr>
      </w:pPr>
      <w:r>
        <w:rPr>
          <w:b/>
          <w:bCs/>
          <w:sz w:val="36"/>
          <w:szCs w:val="36"/>
        </w:rPr>
        <w:object w:dxaOrig="1537" w:dyaOrig="994" w14:anchorId="29051D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7.1pt;height:49.9pt" o:ole="">
            <v:imagedata r:id="rId13" o:title=""/>
          </v:shape>
          <o:OLEObject Type="Embed" ProgID="Excel.Sheet.12" ShapeID="_x0000_i1027" DrawAspect="Icon" ObjectID="_1719150685" r:id="rId14"/>
        </w:object>
      </w:r>
    </w:p>
    <w:p w14:paraId="0DD074E5" w14:textId="77777777" w:rsidR="009A2ABB" w:rsidRDefault="009A2ABB" w:rsidP="009A2ABB">
      <w:pPr>
        <w:rPr>
          <w:b/>
          <w:bCs/>
          <w:sz w:val="36"/>
          <w:szCs w:val="36"/>
        </w:rPr>
      </w:pPr>
    </w:p>
    <w:p w14:paraId="11213BC7" w14:textId="77777777" w:rsidR="009A2ABB" w:rsidRDefault="009A2ABB" w:rsidP="009A2ABB">
      <w:pPr>
        <w:rPr>
          <w:b/>
          <w:bCs/>
          <w:sz w:val="36"/>
          <w:szCs w:val="36"/>
        </w:rPr>
      </w:pPr>
    </w:p>
    <w:p w14:paraId="42FEF8D1" w14:textId="77777777" w:rsidR="009A2ABB" w:rsidRDefault="009A2ABB" w:rsidP="009A2ABB">
      <w:pPr>
        <w:rPr>
          <w:b/>
          <w:bCs/>
          <w:sz w:val="36"/>
          <w:szCs w:val="36"/>
        </w:rPr>
      </w:pPr>
    </w:p>
    <w:p w14:paraId="4A9C3441" w14:textId="77777777" w:rsidR="009A2ABB" w:rsidRDefault="009A2ABB" w:rsidP="009A2ABB">
      <w:pPr>
        <w:rPr>
          <w:b/>
          <w:bCs/>
          <w:sz w:val="36"/>
          <w:szCs w:val="36"/>
        </w:rPr>
      </w:pPr>
    </w:p>
    <w:p w14:paraId="2DF6F787" w14:textId="77777777" w:rsidR="00EF3170" w:rsidRDefault="00EF3170" w:rsidP="009A2ABB">
      <w:pPr>
        <w:rPr>
          <w:b/>
          <w:bCs/>
          <w:sz w:val="36"/>
          <w:szCs w:val="36"/>
        </w:rPr>
      </w:pPr>
    </w:p>
    <w:p w14:paraId="0F2C73CB" w14:textId="77777777" w:rsidR="00EF3170" w:rsidRDefault="00EF3170" w:rsidP="009A2ABB">
      <w:pPr>
        <w:rPr>
          <w:b/>
          <w:bCs/>
          <w:sz w:val="36"/>
          <w:szCs w:val="36"/>
        </w:rPr>
      </w:pPr>
    </w:p>
    <w:p w14:paraId="6671FE09" w14:textId="77777777" w:rsidR="00EF3170" w:rsidRDefault="00EF3170" w:rsidP="009A2ABB">
      <w:pPr>
        <w:rPr>
          <w:b/>
          <w:bCs/>
          <w:sz w:val="36"/>
          <w:szCs w:val="36"/>
        </w:rPr>
      </w:pPr>
    </w:p>
    <w:p w14:paraId="26A3A3E5" w14:textId="77777777" w:rsidR="00EF3170" w:rsidRDefault="00EF3170" w:rsidP="009A2ABB">
      <w:pPr>
        <w:rPr>
          <w:b/>
          <w:bCs/>
          <w:sz w:val="36"/>
          <w:szCs w:val="36"/>
        </w:rPr>
      </w:pPr>
    </w:p>
    <w:p w14:paraId="3C0339FF" w14:textId="77777777" w:rsidR="00EF3170" w:rsidRDefault="00EF3170" w:rsidP="009A2ABB">
      <w:pPr>
        <w:rPr>
          <w:b/>
          <w:bCs/>
          <w:sz w:val="36"/>
          <w:szCs w:val="36"/>
        </w:rPr>
      </w:pPr>
    </w:p>
    <w:p w14:paraId="164FBA84" w14:textId="77777777" w:rsidR="00EF3170" w:rsidRDefault="00EF3170" w:rsidP="009A2ABB">
      <w:pPr>
        <w:rPr>
          <w:b/>
          <w:bCs/>
          <w:sz w:val="36"/>
          <w:szCs w:val="36"/>
        </w:rPr>
      </w:pPr>
    </w:p>
    <w:p w14:paraId="6E64CEA6" w14:textId="0E0DD887" w:rsidR="00EF3170" w:rsidRDefault="00EF3170" w:rsidP="009A2ABB">
      <w:pPr>
        <w:rPr>
          <w:b/>
          <w:bCs/>
          <w:sz w:val="36"/>
          <w:szCs w:val="36"/>
        </w:rPr>
      </w:pPr>
    </w:p>
    <w:p w14:paraId="44386C70" w14:textId="43A4E3C6" w:rsidR="00EF3170" w:rsidRDefault="00EF3170" w:rsidP="009A2ABB">
      <w:pPr>
        <w:rPr>
          <w:b/>
          <w:bCs/>
          <w:sz w:val="36"/>
          <w:szCs w:val="36"/>
        </w:rPr>
      </w:pPr>
    </w:p>
    <w:p w14:paraId="27C2E9AA" w14:textId="7B8AE437" w:rsidR="00EF3170" w:rsidRDefault="00EF3170" w:rsidP="009A2ABB">
      <w:pPr>
        <w:rPr>
          <w:b/>
          <w:bCs/>
          <w:sz w:val="36"/>
          <w:szCs w:val="36"/>
        </w:rPr>
      </w:pPr>
    </w:p>
    <w:p w14:paraId="1A61FA6F" w14:textId="3BD12FE5" w:rsidR="00EF3170" w:rsidRDefault="00EF3170" w:rsidP="009A2ABB">
      <w:pPr>
        <w:rPr>
          <w:b/>
          <w:bCs/>
          <w:sz w:val="36"/>
          <w:szCs w:val="36"/>
        </w:rPr>
      </w:pPr>
    </w:p>
    <w:p w14:paraId="6327272D" w14:textId="785D4278" w:rsidR="00EF3170" w:rsidRDefault="00EF3170" w:rsidP="009A2ABB">
      <w:pPr>
        <w:rPr>
          <w:b/>
          <w:bCs/>
          <w:sz w:val="36"/>
          <w:szCs w:val="36"/>
        </w:rPr>
      </w:pPr>
    </w:p>
    <w:p w14:paraId="2CCBDC2C" w14:textId="77777777" w:rsidR="00EF3170" w:rsidRDefault="00EF3170" w:rsidP="009A2ABB">
      <w:pPr>
        <w:rPr>
          <w:b/>
          <w:bCs/>
          <w:sz w:val="36"/>
          <w:szCs w:val="36"/>
        </w:rPr>
      </w:pPr>
    </w:p>
    <w:p w14:paraId="658D82A5" w14:textId="7C24973E" w:rsidR="009A2ABB" w:rsidRPr="00EF3170" w:rsidRDefault="00EF3170" w:rsidP="009A2ABB">
      <w:pPr>
        <w:rPr>
          <w:b/>
          <w:bCs/>
          <w:sz w:val="28"/>
          <w:szCs w:val="28"/>
        </w:rPr>
      </w:pPr>
      <w:r w:rsidRPr="00EF3170">
        <w:rPr>
          <w:b/>
          <w:bCs/>
          <w:sz w:val="28"/>
          <w:szCs w:val="28"/>
        </w:rPr>
        <w:t xml:space="preserve">3.1 </w:t>
      </w:r>
      <w:r w:rsidR="009A2ABB" w:rsidRPr="00EF3170">
        <w:rPr>
          <w:b/>
          <w:bCs/>
          <w:sz w:val="28"/>
          <w:szCs w:val="28"/>
        </w:rPr>
        <w:t>Extracted Data</w:t>
      </w:r>
    </w:p>
    <w:p w14:paraId="00D9D667" w14:textId="77777777" w:rsidR="009A2ABB" w:rsidRDefault="009A2ABB" w:rsidP="009A2ABB">
      <w:pPr>
        <w:rPr>
          <w:noProof/>
        </w:rPr>
      </w:pPr>
    </w:p>
    <w:p w14:paraId="4002D475" w14:textId="1D54FB76" w:rsidR="009A2ABB" w:rsidRDefault="00027B24" w:rsidP="009A2ABB">
      <w:pPr>
        <w:rPr>
          <w:b/>
          <w:bCs/>
          <w:sz w:val="36"/>
          <w:szCs w:val="36"/>
        </w:rPr>
      </w:pPr>
      <w:r>
        <w:rPr>
          <w:noProof/>
          <w:lang w:val="en-US"/>
        </w:rPr>
        <w:drawing>
          <wp:inline distT="0" distB="0" distL="0" distR="0" wp14:anchorId="603FA619" wp14:editId="1F68888F">
            <wp:extent cx="5923915" cy="9570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23915" cy="957005"/>
                    </a:xfrm>
                    <a:prstGeom prst="rect">
                      <a:avLst/>
                    </a:prstGeom>
                  </pic:spPr>
                </pic:pic>
              </a:graphicData>
            </a:graphic>
          </wp:inline>
        </w:drawing>
      </w:r>
    </w:p>
    <w:p w14:paraId="479D5855" w14:textId="77777777" w:rsidR="009A2ABB" w:rsidRDefault="009A2ABB" w:rsidP="009A2ABB">
      <w:pPr>
        <w:rPr>
          <w:bCs/>
          <w:sz w:val="36"/>
          <w:szCs w:val="36"/>
        </w:rPr>
      </w:pPr>
    </w:p>
    <w:p w14:paraId="7A529349" w14:textId="0B1A7375" w:rsidR="009A2ABB" w:rsidRPr="00A71EEC" w:rsidRDefault="009A2ABB" w:rsidP="00A71EEC">
      <w:pPr>
        <w:pStyle w:val="ListParagraph"/>
        <w:numPr>
          <w:ilvl w:val="1"/>
          <w:numId w:val="32"/>
        </w:numPr>
        <w:rPr>
          <w:b/>
          <w:bCs/>
          <w:sz w:val="28"/>
          <w:szCs w:val="28"/>
        </w:rPr>
      </w:pPr>
      <w:r w:rsidRPr="00A71EEC">
        <w:rPr>
          <w:b/>
          <w:bCs/>
          <w:sz w:val="28"/>
          <w:szCs w:val="28"/>
        </w:rPr>
        <w:t>Clustering</w:t>
      </w:r>
    </w:p>
    <w:p w14:paraId="712DF4EF" w14:textId="77777777" w:rsidR="00A71EEC" w:rsidRPr="00A71EEC" w:rsidRDefault="00A71EEC" w:rsidP="00A71EEC">
      <w:pPr>
        <w:pStyle w:val="ListParagraph"/>
        <w:ind w:left="810"/>
        <w:rPr>
          <w:b/>
          <w:bCs/>
          <w:sz w:val="28"/>
          <w:szCs w:val="28"/>
        </w:rPr>
      </w:pPr>
    </w:p>
    <w:p w14:paraId="4CE952A0" w14:textId="7EC4FA76" w:rsidR="009A2ABB" w:rsidRPr="00EF3170" w:rsidRDefault="009A2ABB" w:rsidP="009A2ABB">
      <w:pPr>
        <w:pStyle w:val="ListParagraph"/>
        <w:numPr>
          <w:ilvl w:val="0"/>
          <w:numId w:val="29"/>
        </w:numPr>
        <w:spacing w:after="160" w:line="259" w:lineRule="auto"/>
        <w:rPr>
          <w:b/>
          <w:bCs/>
          <w:sz w:val="20"/>
          <w:szCs w:val="20"/>
        </w:rPr>
      </w:pPr>
      <w:r w:rsidRPr="00EF3170">
        <w:rPr>
          <w:bCs/>
          <w:sz w:val="20"/>
          <w:szCs w:val="20"/>
        </w:rPr>
        <w:t>K means (unsupervised machine learning algorithms) clustering will be used on the output of the data. K-means algorithm in data mining starts with a first group of randomly selected centroids, which are used as the beginning points for every cluster, and then performs iterative (repetitive) calculations to optimize the positions of the centroids and then perform clustering.</w:t>
      </w:r>
    </w:p>
    <w:p w14:paraId="2E13AEC0" w14:textId="77777777" w:rsidR="009A2ABB" w:rsidRPr="00EF3170" w:rsidRDefault="009A2ABB" w:rsidP="009A2ABB">
      <w:pPr>
        <w:pStyle w:val="ListParagraph"/>
        <w:numPr>
          <w:ilvl w:val="0"/>
          <w:numId w:val="29"/>
        </w:numPr>
        <w:spacing w:after="160" w:line="259" w:lineRule="auto"/>
        <w:rPr>
          <w:rFonts w:cstheme="minorHAnsi"/>
          <w:b/>
          <w:color w:val="292929"/>
          <w:spacing w:val="-1"/>
          <w:sz w:val="20"/>
          <w:szCs w:val="20"/>
          <w:shd w:val="clear" w:color="auto" w:fill="FFFFFF"/>
        </w:rPr>
      </w:pPr>
      <w:r w:rsidRPr="00EF3170">
        <w:rPr>
          <w:rFonts w:cstheme="minorHAnsi"/>
          <w:bCs/>
          <w:sz w:val="20"/>
          <w:szCs w:val="20"/>
        </w:rPr>
        <w:t>For each Retype id, there will be multiple clusters, the optimal numbers of cluster of each category will be chosen on the bases silhouette score. (</w:t>
      </w:r>
      <w:r w:rsidRPr="00EF3170">
        <w:rPr>
          <w:rFonts w:cstheme="minorHAnsi"/>
          <w:color w:val="292929"/>
          <w:spacing w:val="-1"/>
          <w:sz w:val="20"/>
          <w:szCs w:val="20"/>
          <w:shd w:val="clear" w:color="auto" w:fill="FFFFFF"/>
        </w:rPr>
        <w:t>Silhouette Coefficient or silhouette score is a metric used to calculate the goodness of a clustering technique. Its value ranges from -1 to 1)</w:t>
      </w:r>
    </w:p>
    <w:p w14:paraId="4423C16F" w14:textId="77777777" w:rsidR="009A2ABB" w:rsidRPr="00A71EEC" w:rsidRDefault="009A2ABB" w:rsidP="009A2ABB">
      <w:pPr>
        <w:rPr>
          <w:rFonts w:cstheme="minorHAnsi"/>
          <w:color w:val="292929"/>
          <w:spacing w:val="-1"/>
          <w:sz w:val="24"/>
          <w:szCs w:val="24"/>
          <w:shd w:val="clear" w:color="auto" w:fill="FFFFFF"/>
        </w:rPr>
      </w:pPr>
      <w:r w:rsidRPr="00A71EEC">
        <w:rPr>
          <w:rFonts w:cstheme="minorHAnsi"/>
          <w:color w:val="292929"/>
          <w:spacing w:val="-1"/>
          <w:sz w:val="24"/>
          <w:szCs w:val="24"/>
          <w:shd w:val="clear" w:color="auto" w:fill="FFFFFF"/>
        </w:rPr>
        <w:t>Output of sample clustering will be as follows:</w:t>
      </w:r>
    </w:p>
    <w:p w14:paraId="2AC09651" w14:textId="678E7141" w:rsidR="009A2ABB" w:rsidRDefault="009A2ABB" w:rsidP="009A2ABB">
      <w:pPr>
        <w:rPr>
          <w:b/>
          <w:sz w:val="40"/>
          <w:szCs w:val="40"/>
        </w:rPr>
      </w:pPr>
    </w:p>
    <w:p w14:paraId="15D272DD" w14:textId="46F50D48" w:rsidR="0061651B" w:rsidRDefault="0061651B" w:rsidP="009A2ABB">
      <w:pPr>
        <w:rPr>
          <w:b/>
          <w:sz w:val="40"/>
          <w:szCs w:val="40"/>
        </w:rPr>
      </w:pPr>
      <w:r>
        <w:rPr>
          <w:noProof/>
          <w:lang w:val="en-US"/>
        </w:rPr>
        <w:drawing>
          <wp:inline distT="0" distB="0" distL="0" distR="0" wp14:anchorId="420B5368" wp14:editId="478B84DD">
            <wp:extent cx="5162550" cy="1362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2550" cy="1362075"/>
                    </a:xfrm>
                    <a:prstGeom prst="rect">
                      <a:avLst/>
                    </a:prstGeom>
                  </pic:spPr>
                </pic:pic>
              </a:graphicData>
            </a:graphic>
          </wp:inline>
        </w:drawing>
      </w:r>
    </w:p>
    <w:p w14:paraId="395376D8" w14:textId="77777777" w:rsidR="009A2ABB" w:rsidRDefault="009A2ABB" w:rsidP="009A2ABB">
      <w:pPr>
        <w:rPr>
          <w:b/>
          <w:sz w:val="40"/>
          <w:szCs w:val="40"/>
        </w:rPr>
      </w:pPr>
    </w:p>
    <w:p w14:paraId="52031901" w14:textId="77777777" w:rsidR="009A2ABB" w:rsidRDefault="009A2ABB" w:rsidP="009A2ABB">
      <w:pPr>
        <w:rPr>
          <w:b/>
          <w:bCs/>
          <w:sz w:val="36"/>
          <w:szCs w:val="36"/>
        </w:rPr>
      </w:pPr>
    </w:p>
    <w:p w14:paraId="5BE321B7" w14:textId="77777777" w:rsidR="009A2ABB" w:rsidRDefault="009A2ABB" w:rsidP="009A2ABB">
      <w:pPr>
        <w:rPr>
          <w:b/>
          <w:bCs/>
          <w:sz w:val="36"/>
          <w:szCs w:val="36"/>
        </w:rPr>
      </w:pPr>
    </w:p>
    <w:p w14:paraId="339147F7" w14:textId="77777777" w:rsidR="009A2ABB" w:rsidRDefault="009A2ABB" w:rsidP="009A2ABB">
      <w:pPr>
        <w:rPr>
          <w:b/>
          <w:bCs/>
          <w:sz w:val="36"/>
          <w:szCs w:val="36"/>
        </w:rPr>
      </w:pPr>
    </w:p>
    <w:p w14:paraId="6782AA71" w14:textId="172147F2" w:rsidR="009A2ABB" w:rsidRPr="00894600" w:rsidRDefault="009A2ABB" w:rsidP="009A2ABB">
      <w:pPr>
        <w:rPr>
          <w:b/>
          <w:bCs/>
          <w:sz w:val="28"/>
          <w:szCs w:val="28"/>
        </w:rPr>
      </w:pPr>
      <w:r w:rsidRPr="00894600">
        <w:rPr>
          <w:b/>
          <w:bCs/>
          <w:sz w:val="28"/>
          <w:szCs w:val="28"/>
        </w:rPr>
        <w:t>One RE belonging to multiple peer groups:</w:t>
      </w:r>
    </w:p>
    <w:p w14:paraId="1AD1977B" w14:textId="77777777" w:rsidR="009A2ABB" w:rsidRPr="00FC43E6" w:rsidRDefault="009A2ABB" w:rsidP="009A2ABB">
      <w:pPr>
        <w:rPr>
          <w:b/>
          <w:sz w:val="40"/>
          <w:szCs w:val="40"/>
        </w:rPr>
      </w:pPr>
    </w:p>
    <w:p w14:paraId="75AD08C5" w14:textId="39CE656D" w:rsidR="009A2ABB" w:rsidRPr="00894600" w:rsidRDefault="009A2ABB" w:rsidP="009A2ABB">
      <w:pPr>
        <w:rPr>
          <w:b/>
          <w:bCs/>
          <w:sz w:val="28"/>
          <w:szCs w:val="28"/>
        </w:rPr>
      </w:pPr>
      <w:r w:rsidRPr="00894600">
        <w:rPr>
          <w:b/>
          <w:bCs/>
          <w:sz w:val="28"/>
          <w:szCs w:val="28"/>
        </w:rPr>
        <w:t>Pro:</w:t>
      </w:r>
    </w:p>
    <w:p w14:paraId="0A366B86" w14:textId="7853A2D8" w:rsidR="009A2ABB" w:rsidRPr="00A12682" w:rsidRDefault="009A2ABB" w:rsidP="009A2ABB">
      <w:pPr>
        <w:pStyle w:val="ListParagraph"/>
        <w:rPr>
          <w:bCs/>
          <w:sz w:val="24"/>
          <w:szCs w:val="24"/>
        </w:rPr>
      </w:pPr>
      <w:r>
        <w:rPr>
          <w:bCs/>
          <w:sz w:val="24"/>
          <w:szCs w:val="24"/>
        </w:rPr>
        <w:t>1.</w:t>
      </w:r>
      <w:r w:rsidRPr="00A12682">
        <w:rPr>
          <w:bCs/>
          <w:sz w:val="24"/>
          <w:szCs w:val="24"/>
        </w:rPr>
        <w:t xml:space="preserve"> Same RE under different category will have different behavio</w:t>
      </w:r>
      <w:r w:rsidR="00894600">
        <w:rPr>
          <w:bCs/>
          <w:sz w:val="24"/>
          <w:szCs w:val="24"/>
        </w:rPr>
        <w:t>u</w:t>
      </w:r>
      <w:r w:rsidRPr="00A12682">
        <w:rPr>
          <w:bCs/>
          <w:sz w:val="24"/>
          <w:szCs w:val="24"/>
        </w:rPr>
        <w:t>r and attributes.</w:t>
      </w:r>
    </w:p>
    <w:p w14:paraId="64C7B431" w14:textId="43FC6B56" w:rsidR="009A2ABB" w:rsidRDefault="009A2ABB" w:rsidP="009A2ABB">
      <w:pPr>
        <w:pStyle w:val="ListParagraph"/>
        <w:rPr>
          <w:bCs/>
          <w:sz w:val="24"/>
          <w:szCs w:val="24"/>
        </w:rPr>
      </w:pPr>
      <w:r>
        <w:rPr>
          <w:bCs/>
          <w:sz w:val="24"/>
          <w:szCs w:val="24"/>
        </w:rPr>
        <w:t xml:space="preserve">For example, HDFC is one Reporting Entity but different </w:t>
      </w:r>
      <w:r w:rsidR="001E0488">
        <w:rPr>
          <w:bCs/>
          <w:sz w:val="24"/>
          <w:szCs w:val="24"/>
        </w:rPr>
        <w:t>RE Types</w:t>
      </w:r>
      <w:r>
        <w:rPr>
          <w:bCs/>
          <w:sz w:val="24"/>
          <w:szCs w:val="24"/>
        </w:rPr>
        <w:t xml:space="preserve"> like Banks, Mutual Funds, Insurance will have different RE_CLUSTER_ID so that it justifies and the characteristics of RE and its </w:t>
      </w:r>
      <w:r w:rsidR="001E0488">
        <w:rPr>
          <w:bCs/>
          <w:sz w:val="24"/>
          <w:szCs w:val="24"/>
        </w:rPr>
        <w:t>Type</w:t>
      </w:r>
      <w:r>
        <w:rPr>
          <w:bCs/>
          <w:sz w:val="24"/>
          <w:szCs w:val="24"/>
        </w:rPr>
        <w:t>.</w:t>
      </w:r>
    </w:p>
    <w:p w14:paraId="5C58A4B3" w14:textId="2BBE4E49" w:rsidR="009A2ABB" w:rsidRPr="00A12682" w:rsidRDefault="009A2ABB" w:rsidP="009A2ABB">
      <w:pPr>
        <w:pStyle w:val="ListParagraph"/>
        <w:rPr>
          <w:bCs/>
          <w:sz w:val="24"/>
          <w:szCs w:val="24"/>
        </w:rPr>
      </w:pPr>
      <w:r>
        <w:rPr>
          <w:bCs/>
          <w:sz w:val="24"/>
          <w:szCs w:val="24"/>
        </w:rPr>
        <w:t xml:space="preserve">2. RE ID along with </w:t>
      </w:r>
      <w:r w:rsidR="001E0488">
        <w:rPr>
          <w:bCs/>
          <w:sz w:val="24"/>
          <w:szCs w:val="24"/>
        </w:rPr>
        <w:t>RE Type</w:t>
      </w:r>
      <w:r>
        <w:rPr>
          <w:bCs/>
          <w:sz w:val="24"/>
          <w:szCs w:val="24"/>
        </w:rPr>
        <w:t xml:space="preserve"> will be the bases of Clustering.</w:t>
      </w:r>
    </w:p>
    <w:p w14:paraId="133B7972" w14:textId="63A5FD00" w:rsidR="009A2ABB" w:rsidRPr="00BA3850" w:rsidRDefault="009A2ABB" w:rsidP="00BA3850">
      <w:pPr>
        <w:ind w:left="720"/>
        <w:rPr>
          <w:bCs/>
          <w:sz w:val="24"/>
          <w:szCs w:val="24"/>
        </w:rPr>
      </w:pPr>
      <w:r>
        <w:rPr>
          <w:bCs/>
          <w:sz w:val="24"/>
          <w:szCs w:val="24"/>
        </w:rPr>
        <w:t>3</w:t>
      </w:r>
      <w:r w:rsidRPr="00FC43E6">
        <w:rPr>
          <w:bCs/>
          <w:sz w:val="24"/>
          <w:szCs w:val="24"/>
        </w:rPr>
        <w:t xml:space="preserve">- One RE should not be clubbed as Single Entity as average outcome can be </w:t>
      </w:r>
      <w:r>
        <w:rPr>
          <w:bCs/>
          <w:sz w:val="24"/>
          <w:szCs w:val="24"/>
        </w:rPr>
        <w:t>different</w:t>
      </w:r>
      <w:r w:rsidRPr="00FC43E6">
        <w:rPr>
          <w:bCs/>
          <w:sz w:val="24"/>
          <w:szCs w:val="24"/>
        </w:rPr>
        <w:t xml:space="preserve"> as </w:t>
      </w:r>
      <w:r>
        <w:rPr>
          <w:bCs/>
          <w:sz w:val="24"/>
          <w:szCs w:val="24"/>
        </w:rPr>
        <w:t xml:space="preserve">     </w:t>
      </w:r>
      <w:r w:rsidRPr="00FC43E6">
        <w:rPr>
          <w:bCs/>
          <w:sz w:val="24"/>
          <w:szCs w:val="24"/>
        </w:rPr>
        <w:t>there may be extreme behavio</w:t>
      </w:r>
      <w:r w:rsidR="00894600">
        <w:rPr>
          <w:bCs/>
          <w:sz w:val="24"/>
          <w:szCs w:val="24"/>
        </w:rPr>
        <w:t>u</w:t>
      </w:r>
      <w:r w:rsidRPr="00FC43E6">
        <w:rPr>
          <w:bCs/>
          <w:sz w:val="24"/>
          <w:szCs w:val="24"/>
        </w:rPr>
        <w:t xml:space="preserve">r on their different category     </w:t>
      </w:r>
    </w:p>
    <w:sectPr w:rsidR="009A2ABB" w:rsidRPr="00BA3850" w:rsidSect="002F098E">
      <w:headerReference w:type="default" r:id="rId17"/>
      <w:footerReference w:type="default" r:id="rId18"/>
      <w:headerReference w:type="first" r:id="rId19"/>
      <w:footerReference w:type="first" r:id="rId20"/>
      <w:pgSz w:w="11907" w:h="16840" w:code="9"/>
      <w:pgMar w:top="1702" w:right="1138" w:bottom="568"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73E93" w14:textId="77777777" w:rsidR="00CD6C7A" w:rsidRDefault="00CD6C7A" w:rsidP="00F32330">
      <w:r>
        <w:separator/>
      </w:r>
    </w:p>
    <w:p w14:paraId="63185256" w14:textId="77777777" w:rsidR="00CD6C7A" w:rsidRDefault="00CD6C7A" w:rsidP="00F32330"/>
    <w:p w14:paraId="371B8B47" w14:textId="77777777" w:rsidR="00CD6C7A" w:rsidRDefault="00CD6C7A" w:rsidP="00F32330"/>
    <w:p w14:paraId="36BAFB0F" w14:textId="77777777" w:rsidR="00CD6C7A" w:rsidRDefault="00CD6C7A" w:rsidP="00F32330"/>
  </w:endnote>
  <w:endnote w:type="continuationSeparator" w:id="0">
    <w:p w14:paraId="763FD25D" w14:textId="77777777" w:rsidR="00CD6C7A" w:rsidRDefault="00CD6C7A" w:rsidP="00F32330">
      <w:r>
        <w:continuationSeparator/>
      </w:r>
    </w:p>
    <w:p w14:paraId="09762683" w14:textId="77777777" w:rsidR="00CD6C7A" w:rsidRDefault="00CD6C7A" w:rsidP="00F32330"/>
    <w:p w14:paraId="14B01249" w14:textId="77777777" w:rsidR="00CD6C7A" w:rsidRDefault="00CD6C7A" w:rsidP="00F32330"/>
    <w:p w14:paraId="41BA31D1" w14:textId="77777777" w:rsidR="00CD6C7A" w:rsidRDefault="00CD6C7A" w:rsidP="00F32330"/>
  </w:endnote>
  <w:endnote w:type="continuationNotice" w:id="1">
    <w:p w14:paraId="29400584" w14:textId="77777777" w:rsidR="00CD6C7A" w:rsidRDefault="00CD6C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EYInterstate">
    <w:altName w:val="Calibri"/>
    <w:charset w:val="00"/>
    <w:family w:val="auto"/>
    <w:pitch w:val="variable"/>
    <w:sig w:usb0="800002AF" w:usb1="5000204A" w:usb2="00000000" w:usb3="00000000" w:csb0="0000009F" w:csb1="00000000"/>
  </w:font>
  <w:font w:name="EYInterstate Light">
    <w:altName w:val="Calibri"/>
    <w:charset w:val="00"/>
    <w:family w:val="auto"/>
    <w:pitch w:val="variable"/>
    <w:sig w:usb0="A00002AF" w:usb1="5000206A"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0043D763" w14:textId="77777777" w:rsidTr="00231462">
      <w:trPr>
        <w:trHeight w:val="638"/>
      </w:trPr>
      <w:tc>
        <w:tcPr>
          <w:tcW w:w="2431" w:type="dxa"/>
          <w:vAlign w:val="center"/>
        </w:tcPr>
        <w:p w14:paraId="25005127" w14:textId="77777777" w:rsidR="00A32A47" w:rsidRPr="002D1554" w:rsidRDefault="00A32A47" w:rsidP="001D0D63">
          <w:pPr>
            <w:rPr>
              <w:lang w:val="en-GB"/>
            </w:rPr>
          </w:pPr>
        </w:p>
      </w:tc>
      <w:tc>
        <w:tcPr>
          <w:tcW w:w="4978" w:type="dxa"/>
          <w:vAlign w:val="center"/>
        </w:tcPr>
        <w:p w14:paraId="18360502" w14:textId="77777777" w:rsidR="00A32A47" w:rsidRPr="002D1554" w:rsidRDefault="00A32A47" w:rsidP="00A50649">
          <w:pPr>
            <w:jc w:val="center"/>
            <w:rPr>
              <w:lang w:val="en-GB"/>
            </w:rPr>
          </w:pPr>
          <w:r>
            <w:rPr>
              <w:lang w:val="en-GB"/>
            </w:rPr>
            <w:t>Restricted</w:t>
          </w:r>
        </w:p>
      </w:tc>
      <w:tc>
        <w:tcPr>
          <w:tcW w:w="2762" w:type="dxa"/>
          <w:vAlign w:val="center"/>
        </w:tcPr>
        <w:p w14:paraId="6B6AEE46" w14:textId="3227DB72" w:rsidR="00A32A47" w:rsidRPr="002D1554" w:rsidRDefault="00A32A47" w:rsidP="00A50649">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sidR="002674AC">
            <w:rPr>
              <w:noProof/>
              <w:lang w:val="en-GB"/>
            </w:rPr>
            <w:t>6</w:t>
          </w:r>
          <w:r w:rsidRPr="002D1554">
            <w:rPr>
              <w:bCs/>
              <w:noProof/>
              <w:lang w:val="en-GB"/>
            </w:rPr>
            <w:fldChar w:fldCharType="end"/>
          </w:r>
        </w:p>
      </w:tc>
    </w:tr>
  </w:tbl>
  <w:p w14:paraId="45AAB06E" w14:textId="77777777" w:rsidR="00A32A47" w:rsidRDefault="00A32A47" w:rsidP="00F3233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2594" w14:textId="77777777" w:rsidR="00A32A47" w:rsidRDefault="00A32A47" w:rsidP="00F32330">
    <w:pPr>
      <w:pStyle w:val="Footer"/>
    </w:pPr>
  </w:p>
  <w:tbl>
    <w:tblPr>
      <w:tblW w:w="10171" w:type="dxa"/>
      <w:tblInd w:w="-459" w:type="dxa"/>
      <w:tblLayout w:type="fixed"/>
      <w:tblLook w:val="04A0" w:firstRow="1" w:lastRow="0" w:firstColumn="1" w:lastColumn="0" w:noHBand="0" w:noVBand="1"/>
    </w:tblPr>
    <w:tblGrid>
      <w:gridCol w:w="2431"/>
      <w:gridCol w:w="4978"/>
      <w:gridCol w:w="2762"/>
    </w:tblGrid>
    <w:tr w:rsidR="00A32A47" w:rsidRPr="002D1554" w14:paraId="47D03527" w14:textId="77777777" w:rsidTr="006E59E4">
      <w:trPr>
        <w:trHeight w:val="638"/>
      </w:trPr>
      <w:tc>
        <w:tcPr>
          <w:tcW w:w="2431" w:type="dxa"/>
          <w:vAlign w:val="center"/>
        </w:tcPr>
        <w:p w14:paraId="7F6786D6" w14:textId="77777777" w:rsidR="00A32A47" w:rsidRPr="002D1554" w:rsidRDefault="00A32A47" w:rsidP="006E59E4">
          <w:pPr>
            <w:rPr>
              <w:lang w:val="en-GB"/>
            </w:rPr>
          </w:pPr>
        </w:p>
      </w:tc>
      <w:tc>
        <w:tcPr>
          <w:tcW w:w="4978" w:type="dxa"/>
          <w:vAlign w:val="center"/>
        </w:tcPr>
        <w:p w14:paraId="41ACCB69" w14:textId="77777777" w:rsidR="00A32A47" w:rsidRPr="002D1554" w:rsidRDefault="00A32A47" w:rsidP="006E59E4">
          <w:pPr>
            <w:jc w:val="center"/>
            <w:rPr>
              <w:lang w:val="en-GB"/>
            </w:rPr>
          </w:pPr>
          <w:r>
            <w:rPr>
              <w:lang w:val="en-GB"/>
            </w:rPr>
            <w:t>Restricted</w:t>
          </w:r>
        </w:p>
      </w:tc>
      <w:tc>
        <w:tcPr>
          <w:tcW w:w="2762" w:type="dxa"/>
          <w:vAlign w:val="center"/>
        </w:tcPr>
        <w:p w14:paraId="1D0444CD" w14:textId="046FD0AE" w:rsidR="00A32A47" w:rsidRPr="002D1554" w:rsidRDefault="00A32A47" w:rsidP="006E59E4">
          <w:pPr>
            <w:jc w:val="right"/>
            <w:rPr>
              <w:lang w:val="en-GB"/>
            </w:rPr>
          </w:pPr>
          <w:r w:rsidRPr="002D1554">
            <w:rPr>
              <w:color w:val="7F7F7F" w:themeColor="background1" w:themeShade="7F"/>
              <w:spacing w:val="60"/>
              <w:lang w:val="en-GB"/>
            </w:rPr>
            <w:t>Page</w:t>
          </w:r>
          <w:r w:rsidRPr="002D1554">
            <w:rPr>
              <w:lang w:val="en-GB"/>
            </w:rPr>
            <w:t xml:space="preserve"> | </w:t>
          </w:r>
          <w:r w:rsidRPr="002D1554">
            <w:rPr>
              <w:lang w:val="en-GB"/>
            </w:rPr>
            <w:fldChar w:fldCharType="begin"/>
          </w:r>
          <w:r w:rsidRPr="002D1554">
            <w:rPr>
              <w:lang w:val="en-GB"/>
            </w:rPr>
            <w:instrText xml:space="preserve"> PAGE   \* MERGEFORMAT </w:instrText>
          </w:r>
          <w:r w:rsidRPr="002D1554">
            <w:rPr>
              <w:lang w:val="en-GB"/>
            </w:rPr>
            <w:fldChar w:fldCharType="separate"/>
          </w:r>
          <w:r w:rsidR="002674AC">
            <w:rPr>
              <w:noProof/>
              <w:lang w:val="en-GB"/>
            </w:rPr>
            <w:t>1</w:t>
          </w:r>
          <w:r w:rsidRPr="002D1554">
            <w:rPr>
              <w:bCs/>
              <w:noProof/>
              <w:lang w:val="en-GB"/>
            </w:rPr>
            <w:fldChar w:fldCharType="end"/>
          </w:r>
        </w:p>
      </w:tc>
    </w:tr>
  </w:tbl>
  <w:p w14:paraId="1993FA5A" w14:textId="77777777" w:rsidR="00A32A47" w:rsidRDefault="00A32A47" w:rsidP="006E59E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7C85A" w14:textId="77777777" w:rsidR="00CD6C7A" w:rsidRDefault="00CD6C7A" w:rsidP="00F32330">
      <w:r>
        <w:separator/>
      </w:r>
    </w:p>
    <w:p w14:paraId="20FE0EB9" w14:textId="77777777" w:rsidR="00CD6C7A" w:rsidRDefault="00CD6C7A" w:rsidP="00F32330"/>
    <w:p w14:paraId="4D878382" w14:textId="77777777" w:rsidR="00CD6C7A" w:rsidRDefault="00CD6C7A" w:rsidP="00F32330"/>
    <w:p w14:paraId="62CCE3D2" w14:textId="77777777" w:rsidR="00CD6C7A" w:rsidRDefault="00CD6C7A" w:rsidP="00F32330"/>
  </w:footnote>
  <w:footnote w:type="continuationSeparator" w:id="0">
    <w:p w14:paraId="466FF340" w14:textId="77777777" w:rsidR="00CD6C7A" w:rsidRDefault="00CD6C7A" w:rsidP="00F32330">
      <w:r>
        <w:continuationSeparator/>
      </w:r>
    </w:p>
    <w:p w14:paraId="4FD3A9A1" w14:textId="77777777" w:rsidR="00CD6C7A" w:rsidRDefault="00CD6C7A" w:rsidP="00F32330"/>
    <w:p w14:paraId="061F54FE" w14:textId="77777777" w:rsidR="00CD6C7A" w:rsidRDefault="00CD6C7A" w:rsidP="00F32330"/>
    <w:p w14:paraId="7B0C3D08" w14:textId="77777777" w:rsidR="00CD6C7A" w:rsidRDefault="00CD6C7A" w:rsidP="00F32330"/>
  </w:footnote>
  <w:footnote w:type="continuationNotice" w:id="1">
    <w:p w14:paraId="325C7C56" w14:textId="77777777" w:rsidR="00CD6C7A" w:rsidRDefault="00CD6C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32892" w14:textId="39C6E465" w:rsidR="00A32A47" w:rsidRPr="001D0D63" w:rsidRDefault="00A32A47" w:rsidP="00B6028B">
    <w:pPr>
      <w:widowControl w:val="0"/>
      <w:tabs>
        <w:tab w:val="left" w:pos="576"/>
        <w:tab w:val="center" w:pos="4666"/>
      </w:tabs>
      <w:overflowPunct w:val="0"/>
      <w:autoSpaceDE w:val="0"/>
      <w:autoSpaceDN w:val="0"/>
      <w:adjustRightInd w:val="0"/>
      <w:spacing w:before="80" w:after="80" w:line="360" w:lineRule="auto"/>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0" behindDoc="0" locked="0" layoutInCell="1" allowOverlap="1" wp14:anchorId="34D95CBB" wp14:editId="11C73E83">
          <wp:simplePos x="0" y="0"/>
          <wp:positionH relativeFrom="column">
            <wp:posOffset>-300990</wp:posOffset>
          </wp:positionH>
          <wp:positionV relativeFrom="paragraph">
            <wp:posOffset>3901</wp:posOffset>
          </wp:positionV>
          <wp:extent cx="840105" cy="61214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cs="Arial"/>
        <w:b/>
        <w:bCs/>
        <w:color w:val="000000" w:themeColor="text1"/>
        <w:szCs w:val="18"/>
        <w:lang w:val="en-GB" w:eastAsia="x-none"/>
      </w:rPr>
      <w:tab/>
    </w:r>
    <w:r>
      <w:rPr>
        <w:rFonts w:eastAsia="Times New Roman" w:cs="Arial"/>
        <w:b/>
        <w:bCs/>
        <w:color w:val="000000" w:themeColor="text1"/>
        <w:szCs w:val="18"/>
        <w:lang w:val="en-GB" w:eastAsia="x-none"/>
      </w:rPr>
      <w:tab/>
    </w:r>
    <w:r w:rsidR="009A2ABB">
      <w:rPr>
        <w:rFonts w:eastAsia="Times New Roman" w:cs="Arial"/>
        <w:b/>
        <w:bCs/>
        <w:color w:val="000000" w:themeColor="text1"/>
        <w:lang w:val="en-GB"/>
      </w:rPr>
      <w:t>Approach Note – RE Cluster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8537D" w14:textId="77777777" w:rsidR="00A32A47" w:rsidRPr="001D0D63" w:rsidRDefault="00A32A47" w:rsidP="00CF26CE">
    <w:pPr>
      <w:widowControl w:val="0"/>
      <w:overflowPunct w:val="0"/>
      <w:autoSpaceDE w:val="0"/>
      <w:autoSpaceDN w:val="0"/>
      <w:adjustRightInd w:val="0"/>
      <w:spacing w:before="80" w:after="80" w:line="360" w:lineRule="auto"/>
      <w:jc w:val="center"/>
      <w:textAlignment w:val="baseline"/>
      <w:outlineLvl w:val="0"/>
      <w:rPr>
        <w:rFonts w:eastAsia="Times New Roman" w:cs="Arial"/>
        <w:b/>
        <w:bCs/>
        <w:color w:val="000000" w:themeColor="text1"/>
        <w:szCs w:val="18"/>
        <w:lang w:val="en-GB" w:eastAsia="x-none"/>
      </w:rPr>
    </w:pPr>
    <w:r w:rsidRPr="00D93650">
      <w:rPr>
        <w:noProof/>
        <w:lang w:val="en-US"/>
      </w:rPr>
      <w:drawing>
        <wp:anchor distT="0" distB="0" distL="114300" distR="114300" simplePos="0" relativeHeight="251658241" behindDoc="0" locked="0" layoutInCell="1" allowOverlap="1" wp14:anchorId="23B5F37F" wp14:editId="164B02B1">
          <wp:simplePos x="0" y="0"/>
          <wp:positionH relativeFrom="column">
            <wp:posOffset>378369</wp:posOffset>
          </wp:positionH>
          <wp:positionV relativeFrom="paragraph">
            <wp:posOffset>-22225</wp:posOffset>
          </wp:positionV>
          <wp:extent cx="840105" cy="6121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sset 1@4x.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0105" cy="612140"/>
                  </a:xfrm>
                  <a:prstGeom prst="rect">
                    <a:avLst/>
                  </a:prstGeom>
                </pic:spPr>
              </pic:pic>
            </a:graphicData>
          </a:graphic>
          <wp14:sizeRelH relativeFrom="margin">
            <wp14:pctWidth>0</wp14:pctWidth>
          </wp14:sizeRelH>
          <wp14:sizeRelV relativeFrom="margin">
            <wp14:pctHeight>0</wp14:pctHeight>
          </wp14:sizeRelV>
        </wp:anchor>
      </w:drawing>
    </w:r>
  </w:p>
  <w:p w14:paraId="69F7C16B" w14:textId="77777777" w:rsidR="00A32A47" w:rsidRDefault="00A32A47" w:rsidP="00CF26CE">
    <w:pPr>
      <w:jc w:val="center"/>
      <w:rPr>
        <w:rFonts w:eastAsia="Times New Roman" w:cs="Arial"/>
        <w:b/>
        <w:bCs/>
        <w:color w:val="000000" w:themeColor="text1"/>
        <w:szCs w:val="18"/>
        <w:lang w:val="en-GB" w:eastAsia="x-non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23AD4"/>
    <w:multiLevelType w:val="hybridMultilevel"/>
    <w:tmpl w:val="1CBA5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3E42AF"/>
    <w:multiLevelType w:val="hybridMultilevel"/>
    <w:tmpl w:val="08726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30033"/>
    <w:multiLevelType w:val="hybridMultilevel"/>
    <w:tmpl w:val="9210E6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4D2B89"/>
    <w:multiLevelType w:val="hybridMultilevel"/>
    <w:tmpl w:val="2A72AD50"/>
    <w:lvl w:ilvl="0" w:tplc="2FB0BDFE">
      <w:start w:val="3"/>
      <w:numFmt w:val="bullet"/>
      <w:lvlText w:val="-"/>
      <w:lvlJc w:val="left"/>
      <w:pPr>
        <w:ind w:left="1800" w:hanging="360"/>
      </w:pPr>
      <w:rPr>
        <w:rFonts w:ascii="Calibri Light" w:eastAsiaTheme="minorHAnsi" w:hAnsi="Calibri Light" w:cs="Calibri Light"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1A43E99"/>
    <w:multiLevelType w:val="multilevel"/>
    <w:tmpl w:val="2196FAEE"/>
    <w:lvl w:ilvl="0">
      <w:start w:val="1"/>
      <w:numFmt w:val="decimal"/>
      <w:lvlText w:val="%1."/>
      <w:lvlJc w:val="left"/>
      <w:pPr>
        <w:ind w:left="720" w:hanging="360"/>
      </w:pPr>
      <w:rPr>
        <w:rFonts w:hint="default"/>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20019A5"/>
    <w:multiLevelType w:val="hybridMultilevel"/>
    <w:tmpl w:val="1B223864"/>
    <w:lvl w:ilvl="0" w:tplc="CEE4A8B4">
      <w:start w:val="1"/>
      <w:numFmt w:val="bullet"/>
      <w:pStyle w:val="Bullet1"/>
      <w:lvlText w:val=""/>
      <w:lvlJc w:val="left"/>
      <w:pPr>
        <w:tabs>
          <w:tab w:val="num" w:pos="360"/>
        </w:tabs>
        <w:ind w:left="360" w:hanging="360"/>
      </w:pPr>
      <w:rPr>
        <w:rFonts w:ascii="Symbol" w:hAnsi="Symbol" w:hint="default"/>
      </w:rPr>
    </w:lvl>
    <w:lvl w:ilvl="1" w:tplc="70A27C2A">
      <w:numFmt w:val="decimal"/>
      <w:lvlText w:val=""/>
      <w:lvlJc w:val="left"/>
    </w:lvl>
    <w:lvl w:ilvl="2" w:tplc="F8D81C12">
      <w:numFmt w:val="decimal"/>
      <w:lvlText w:val=""/>
      <w:lvlJc w:val="left"/>
    </w:lvl>
    <w:lvl w:ilvl="3" w:tplc="1D2801FE">
      <w:numFmt w:val="decimal"/>
      <w:lvlText w:val=""/>
      <w:lvlJc w:val="left"/>
    </w:lvl>
    <w:lvl w:ilvl="4" w:tplc="DC26471A">
      <w:numFmt w:val="decimal"/>
      <w:lvlText w:val=""/>
      <w:lvlJc w:val="left"/>
    </w:lvl>
    <w:lvl w:ilvl="5" w:tplc="307680A2">
      <w:numFmt w:val="decimal"/>
      <w:lvlText w:val=""/>
      <w:lvlJc w:val="left"/>
    </w:lvl>
    <w:lvl w:ilvl="6" w:tplc="5BFE8FD6">
      <w:numFmt w:val="decimal"/>
      <w:lvlText w:val=""/>
      <w:lvlJc w:val="left"/>
    </w:lvl>
    <w:lvl w:ilvl="7" w:tplc="662AC07A">
      <w:numFmt w:val="decimal"/>
      <w:lvlText w:val=""/>
      <w:lvlJc w:val="left"/>
    </w:lvl>
    <w:lvl w:ilvl="8" w:tplc="BA3ABBEE">
      <w:numFmt w:val="decimal"/>
      <w:lvlText w:val=""/>
      <w:lvlJc w:val="left"/>
    </w:lvl>
  </w:abstractNum>
  <w:abstractNum w:abstractNumId="6" w15:restartNumberingAfterBreak="0">
    <w:nsid w:val="29282E8C"/>
    <w:multiLevelType w:val="multilevel"/>
    <w:tmpl w:val="FC7CBE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35C1DD4"/>
    <w:multiLevelType w:val="hybridMultilevel"/>
    <w:tmpl w:val="3CCCDF3E"/>
    <w:lvl w:ilvl="0" w:tplc="CB98FBBE">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4880261"/>
    <w:multiLevelType w:val="hybridMultilevel"/>
    <w:tmpl w:val="3D36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230F96"/>
    <w:multiLevelType w:val="hybridMultilevel"/>
    <w:tmpl w:val="212AB73C"/>
    <w:lvl w:ilvl="0" w:tplc="20D2827E">
      <w:start w:val="1"/>
      <w:numFmt w:val="bullet"/>
      <w:lvlText w:val="•"/>
      <w:lvlJc w:val="left"/>
      <w:pPr>
        <w:tabs>
          <w:tab w:val="num" w:pos="1080"/>
        </w:tabs>
        <w:ind w:left="1080" w:hanging="360"/>
      </w:pPr>
      <w:rPr>
        <w:rFonts w:ascii="Arial" w:hAnsi="Arial" w:hint="default"/>
      </w:rPr>
    </w:lvl>
    <w:lvl w:ilvl="1" w:tplc="9CD4EB4E">
      <w:start w:val="1"/>
      <w:numFmt w:val="bullet"/>
      <w:lvlText w:val="•"/>
      <w:lvlJc w:val="left"/>
      <w:pPr>
        <w:tabs>
          <w:tab w:val="num" w:pos="1800"/>
        </w:tabs>
        <w:ind w:left="1800" w:hanging="360"/>
      </w:pPr>
      <w:rPr>
        <w:rFonts w:ascii="Arial" w:hAnsi="Arial" w:hint="default"/>
      </w:rPr>
    </w:lvl>
    <w:lvl w:ilvl="2" w:tplc="C276E07A" w:tentative="1">
      <w:start w:val="1"/>
      <w:numFmt w:val="bullet"/>
      <w:lvlText w:val="•"/>
      <w:lvlJc w:val="left"/>
      <w:pPr>
        <w:tabs>
          <w:tab w:val="num" w:pos="2520"/>
        </w:tabs>
        <w:ind w:left="2520" w:hanging="360"/>
      </w:pPr>
      <w:rPr>
        <w:rFonts w:ascii="Arial" w:hAnsi="Arial" w:hint="default"/>
      </w:rPr>
    </w:lvl>
    <w:lvl w:ilvl="3" w:tplc="328EEC68" w:tentative="1">
      <w:start w:val="1"/>
      <w:numFmt w:val="bullet"/>
      <w:lvlText w:val="•"/>
      <w:lvlJc w:val="left"/>
      <w:pPr>
        <w:tabs>
          <w:tab w:val="num" w:pos="3240"/>
        </w:tabs>
        <w:ind w:left="3240" w:hanging="360"/>
      </w:pPr>
      <w:rPr>
        <w:rFonts w:ascii="Arial" w:hAnsi="Arial" w:hint="default"/>
      </w:rPr>
    </w:lvl>
    <w:lvl w:ilvl="4" w:tplc="F708AAD8" w:tentative="1">
      <w:start w:val="1"/>
      <w:numFmt w:val="bullet"/>
      <w:lvlText w:val="•"/>
      <w:lvlJc w:val="left"/>
      <w:pPr>
        <w:tabs>
          <w:tab w:val="num" w:pos="3960"/>
        </w:tabs>
        <w:ind w:left="3960" w:hanging="360"/>
      </w:pPr>
      <w:rPr>
        <w:rFonts w:ascii="Arial" w:hAnsi="Arial" w:hint="default"/>
      </w:rPr>
    </w:lvl>
    <w:lvl w:ilvl="5" w:tplc="A0F8CBDA" w:tentative="1">
      <w:start w:val="1"/>
      <w:numFmt w:val="bullet"/>
      <w:lvlText w:val="•"/>
      <w:lvlJc w:val="left"/>
      <w:pPr>
        <w:tabs>
          <w:tab w:val="num" w:pos="4680"/>
        </w:tabs>
        <w:ind w:left="4680" w:hanging="360"/>
      </w:pPr>
      <w:rPr>
        <w:rFonts w:ascii="Arial" w:hAnsi="Arial" w:hint="default"/>
      </w:rPr>
    </w:lvl>
    <w:lvl w:ilvl="6" w:tplc="2720397A" w:tentative="1">
      <w:start w:val="1"/>
      <w:numFmt w:val="bullet"/>
      <w:lvlText w:val="•"/>
      <w:lvlJc w:val="left"/>
      <w:pPr>
        <w:tabs>
          <w:tab w:val="num" w:pos="5400"/>
        </w:tabs>
        <w:ind w:left="5400" w:hanging="360"/>
      </w:pPr>
      <w:rPr>
        <w:rFonts w:ascii="Arial" w:hAnsi="Arial" w:hint="default"/>
      </w:rPr>
    </w:lvl>
    <w:lvl w:ilvl="7" w:tplc="4E2EC23E" w:tentative="1">
      <w:start w:val="1"/>
      <w:numFmt w:val="bullet"/>
      <w:lvlText w:val="•"/>
      <w:lvlJc w:val="left"/>
      <w:pPr>
        <w:tabs>
          <w:tab w:val="num" w:pos="6120"/>
        </w:tabs>
        <w:ind w:left="6120" w:hanging="360"/>
      </w:pPr>
      <w:rPr>
        <w:rFonts w:ascii="Arial" w:hAnsi="Arial" w:hint="default"/>
      </w:rPr>
    </w:lvl>
    <w:lvl w:ilvl="8" w:tplc="5A4A4E82" w:tentative="1">
      <w:start w:val="1"/>
      <w:numFmt w:val="bullet"/>
      <w:lvlText w:val="•"/>
      <w:lvlJc w:val="left"/>
      <w:pPr>
        <w:tabs>
          <w:tab w:val="num" w:pos="6840"/>
        </w:tabs>
        <w:ind w:left="6840" w:hanging="360"/>
      </w:pPr>
      <w:rPr>
        <w:rFonts w:ascii="Arial" w:hAnsi="Arial" w:hint="default"/>
      </w:rPr>
    </w:lvl>
  </w:abstractNum>
  <w:abstractNum w:abstractNumId="10" w15:restartNumberingAfterBreak="0">
    <w:nsid w:val="402D4A63"/>
    <w:multiLevelType w:val="hybridMultilevel"/>
    <w:tmpl w:val="E3B411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D1C7DB5"/>
    <w:multiLevelType w:val="hybridMultilevel"/>
    <w:tmpl w:val="DD18714E"/>
    <w:lvl w:ilvl="0" w:tplc="2032888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E51461F"/>
    <w:multiLevelType w:val="hybridMultilevel"/>
    <w:tmpl w:val="D1CAE92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51C95239"/>
    <w:multiLevelType w:val="hybridMultilevel"/>
    <w:tmpl w:val="22AC7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5A4215"/>
    <w:multiLevelType w:val="hybridMultilevel"/>
    <w:tmpl w:val="E5E03D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23B4180"/>
    <w:multiLevelType w:val="hybridMultilevel"/>
    <w:tmpl w:val="362A6F36"/>
    <w:lvl w:ilvl="0" w:tplc="40090001">
      <w:start w:val="1"/>
      <w:numFmt w:val="bullet"/>
      <w:lvlText w:val=""/>
      <w:lvlJc w:val="left"/>
      <w:pPr>
        <w:ind w:left="1296" w:hanging="360"/>
      </w:pPr>
      <w:rPr>
        <w:rFonts w:ascii="Symbol" w:hAnsi="Symbol" w:hint="default"/>
      </w:rPr>
    </w:lvl>
    <w:lvl w:ilvl="1" w:tplc="40090003" w:tentative="1">
      <w:start w:val="1"/>
      <w:numFmt w:val="bullet"/>
      <w:lvlText w:val="o"/>
      <w:lvlJc w:val="left"/>
      <w:pPr>
        <w:ind w:left="2016" w:hanging="360"/>
      </w:pPr>
      <w:rPr>
        <w:rFonts w:ascii="Courier New" w:hAnsi="Courier New" w:cs="Courier New" w:hint="default"/>
      </w:rPr>
    </w:lvl>
    <w:lvl w:ilvl="2" w:tplc="40090005" w:tentative="1">
      <w:start w:val="1"/>
      <w:numFmt w:val="bullet"/>
      <w:lvlText w:val=""/>
      <w:lvlJc w:val="left"/>
      <w:pPr>
        <w:ind w:left="2736" w:hanging="360"/>
      </w:pPr>
      <w:rPr>
        <w:rFonts w:ascii="Wingdings" w:hAnsi="Wingdings" w:hint="default"/>
      </w:rPr>
    </w:lvl>
    <w:lvl w:ilvl="3" w:tplc="40090001" w:tentative="1">
      <w:start w:val="1"/>
      <w:numFmt w:val="bullet"/>
      <w:lvlText w:val=""/>
      <w:lvlJc w:val="left"/>
      <w:pPr>
        <w:ind w:left="3456" w:hanging="360"/>
      </w:pPr>
      <w:rPr>
        <w:rFonts w:ascii="Symbol" w:hAnsi="Symbol" w:hint="default"/>
      </w:rPr>
    </w:lvl>
    <w:lvl w:ilvl="4" w:tplc="40090003" w:tentative="1">
      <w:start w:val="1"/>
      <w:numFmt w:val="bullet"/>
      <w:lvlText w:val="o"/>
      <w:lvlJc w:val="left"/>
      <w:pPr>
        <w:ind w:left="4176" w:hanging="360"/>
      </w:pPr>
      <w:rPr>
        <w:rFonts w:ascii="Courier New" w:hAnsi="Courier New" w:cs="Courier New" w:hint="default"/>
      </w:rPr>
    </w:lvl>
    <w:lvl w:ilvl="5" w:tplc="40090005" w:tentative="1">
      <w:start w:val="1"/>
      <w:numFmt w:val="bullet"/>
      <w:lvlText w:val=""/>
      <w:lvlJc w:val="left"/>
      <w:pPr>
        <w:ind w:left="4896" w:hanging="360"/>
      </w:pPr>
      <w:rPr>
        <w:rFonts w:ascii="Wingdings" w:hAnsi="Wingdings" w:hint="default"/>
      </w:rPr>
    </w:lvl>
    <w:lvl w:ilvl="6" w:tplc="40090001" w:tentative="1">
      <w:start w:val="1"/>
      <w:numFmt w:val="bullet"/>
      <w:lvlText w:val=""/>
      <w:lvlJc w:val="left"/>
      <w:pPr>
        <w:ind w:left="5616" w:hanging="360"/>
      </w:pPr>
      <w:rPr>
        <w:rFonts w:ascii="Symbol" w:hAnsi="Symbol" w:hint="default"/>
      </w:rPr>
    </w:lvl>
    <w:lvl w:ilvl="7" w:tplc="40090003" w:tentative="1">
      <w:start w:val="1"/>
      <w:numFmt w:val="bullet"/>
      <w:lvlText w:val="o"/>
      <w:lvlJc w:val="left"/>
      <w:pPr>
        <w:ind w:left="6336" w:hanging="360"/>
      </w:pPr>
      <w:rPr>
        <w:rFonts w:ascii="Courier New" w:hAnsi="Courier New" w:cs="Courier New" w:hint="default"/>
      </w:rPr>
    </w:lvl>
    <w:lvl w:ilvl="8" w:tplc="40090005" w:tentative="1">
      <w:start w:val="1"/>
      <w:numFmt w:val="bullet"/>
      <w:lvlText w:val=""/>
      <w:lvlJc w:val="left"/>
      <w:pPr>
        <w:ind w:left="7056" w:hanging="360"/>
      </w:pPr>
      <w:rPr>
        <w:rFonts w:ascii="Wingdings" w:hAnsi="Wingdings" w:hint="default"/>
      </w:rPr>
    </w:lvl>
  </w:abstractNum>
  <w:abstractNum w:abstractNumId="16" w15:restartNumberingAfterBreak="0">
    <w:nsid w:val="6A5629DA"/>
    <w:multiLevelType w:val="hybridMultilevel"/>
    <w:tmpl w:val="90245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125025"/>
    <w:multiLevelType w:val="hybridMultilevel"/>
    <w:tmpl w:val="4009001D"/>
    <w:styleLink w:val="Style1"/>
    <w:lvl w:ilvl="0" w:tplc="23782B38">
      <w:start w:val="1"/>
      <w:numFmt w:val="decimal"/>
      <w:lvlText w:val="%1)"/>
      <w:lvlJc w:val="left"/>
      <w:pPr>
        <w:ind w:left="360" w:hanging="360"/>
      </w:pPr>
    </w:lvl>
    <w:lvl w:ilvl="1" w:tplc="6704A314">
      <w:start w:val="1"/>
      <w:numFmt w:val="lowerLetter"/>
      <w:lvlText w:val="%2)"/>
      <w:lvlJc w:val="left"/>
      <w:pPr>
        <w:ind w:left="720" w:hanging="360"/>
      </w:pPr>
    </w:lvl>
    <w:lvl w:ilvl="2" w:tplc="CE9E3ADC">
      <w:start w:val="1"/>
      <w:numFmt w:val="lowerRoman"/>
      <w:lvlText w:val="%3)"/>
      <w:lvlJc w:val="left"/>
      <w:pPr>
        <w:ind w:left="1080" w:hanging="360"/>
      </w:pPr>
    </w:lvl>
    <w:lvl w:ilvl="3" w:tplc="9350DA1E">
      <w:start w:val="1"/>
      <w:numFmt w:val="decimal"/>
      <w:lvlText w:val="(%4)"/>
      <w:lvlJc w:val="left"/>
      <w:pPr>
        <w:ind w:left="1440" w:hanging="360"/>
      </w:pPr>
    </w:lvl>
    <w:lvl w:ilvl="4" w:tplc="60D414A0">
      <w:start w:val="1"/>
      <w:numFmt w:val="lowerLetter"/>
      <w:lvlText w:val="(%5)"/>
      <w:lvlJc w:val="left"/>
      <w:pPr>
        <w:ind w:left="1800" w:hanging="360"/>
      </w:pPr>
    </w:lvl>
    <w:lvl w:ilvl="5" w:tplc="7F9E4442">
      <w:start w:val="1"/>
      <w:numFmt w:val="lowerRoman"/>
      <w:lvlText w:val="(%6)"/>
      <w:lvlJc w:val="left"/>
      <w:pPr>
        <w:ind w:left="2160" w:hanging="360"/>
      </w:pPr>
    </w:lvl>
    <w:lvl w:ilvl="6" w:tplc="0F16145A">
      <w:start w:val="1"/>
      <w:numFmt w:val="decimal"/>
      <w:lvlText w:val="%7."/>
      <w:lvlJc w:val="left"/>
      <w:pPr>
        <w:ind w:left="2520" w:hanging="360"/>
      </w:pPr>
    </w:lvl>
    <w:lvl w:ilvl="7" w:tplc="3274ED78">
      <w:start w:val="1"/>
      <w:numFmt w:val="lowerLetter"/>
      <w:lvlText w:val="%8."/>
      <w:lvlJc w:val="left"/>
      <w:pPr>
        <w:ind w:left="2880" w:hanging="360"/>
      </w:pPr>
    </w:lvl>
    <w:lvl w:ilvl="8" w:tplc="C2C24748">
      <w:start w:val="1"/>
      <w:numFmt w:val="lowerRoman"/>
      <w:lvlText w:val="%9."/>
      <w:lvlJc w:val="left"/>
      <w:pPr>
        <w:ind w:left="3240" w:hanging="360"/>
      </w:pPr>
    </w:lvl>
  </w:abstractNum>
  <w:abstractNum w:abstractNumId="18" w15:restartNumberingAfterBreak="0">
    <w:nsid w:val="72463E34"/>
    <w:multiLevelType w:val="hybridMultilevel"/>
    <w:tmpl w:val="3E3CF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5A6CF8"/>
    <w:multiLevelType w:val="multilevel"/>
    <w:tmpl w:val="2A346674"/>
    <w:lvl w:ilvl="0">
      <w:start w:val="1"/>
      <w:numFmt w:val="decimal"/>
      <w:pStyle w:val="Heading1"/>
      <w:lvlText w:val="%1"/>
      <w:lvlJc w:val="left"/>
      <w:pPr>
        <w:ind w:left="432" w:hanging="432"/>
      </w:pPr>
      <w:rPr>
        <w:b/>
        <w:bCs w:val="0"/>
      </w:r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rPr>
        <w:i w:val="0"/>
        <w:iCs w:val="0"/>
        <w:sz w:val="22"/>
        <w:szCs w:val="22"/>
      </w:rPr>
    </w:lvl>
    <w:lvl w:ilvl="3">
      <w:start w:val="1"/>
      <w:numFmt w:val="decimal"/>
      <w:pStyle w:val="Heading4"/>
      <w:lvlText w:val="%1.%2.%3.%4"/>
      <w:lvlJc w:val="left"/>
      <w:pPr>
        <w:ind w:left="864" w:hanging="864"/>
      </w:pPr>
      <w:rPr>
        <w:color w:val="auto"/>
      </w:rPr>
    </w:lvl>
    <w:lvl w:ilvl="4">
      <w:start w:val="1"/>
      <w:numFmt w:val="decimal"/>
      <w:pStyle w:val="Heading5"/>
      <w:lvlText w:val="%1.%2.%3.%4.%5"/>
      <w:lvlJc w:val="left"/>
      <w:pPr>
        <w:ind w:left="1368" w:hanging="1008"/>
      </w:pPr>
    </w:lvl>
    <w:lvl w:ilvl="5">
      <w:start w:val="1"/>
      <w:numFmt w:val="decimal"/>
      <w:pStyle w:val="Heading6"/>
      <w:lvlText w:val="%1.%2.%3.%4.%5.%6"/>
      <w:lvlJc w:val="left"/>
      <w:pPr>
        <w:ind w:left="1152" w:hanging="115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F0390C"/>
    <w:multiLevelType w:val="hybridMultilevel"/>
    <w:tmpl w:val="651EB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5B7B74"/>
    <w:multiLevelType w:val="hybridMultilevel"/>
    <w:tmpl w:val="40EAE4C8"/>
    <w:lvl w:ilvl="0" w:tplc="9384D22E">
      <w:start w:val="1"/>
      <w:numFmt w:val="lowerLetter"/>
      <w:pStyle w:val="Style14ptBoldDarkBlueBefore6p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7"/>
  </w:num>
  <w:num w:numId="3">
    <w:abstractNumId w:val="19"/>
  </w:num>
  <w:num w:numId="4">
    <w:abstractNumId w:val="21"/>
  </w:num>
  <w:num w:numId="5">
    <w:abstractNumId w:val="15"/>
  </w:num>
  <w:num w:numId="6">
    <w:abstractNumId w:val="16"/>
  </w:num>
  <w:num w:numId="7">
    <w:abstractNumId w:val="2"/>
  </w:num>
  <w:num w:numId="8">
    <w:abstractNumId w:val="12"/>
  </w:num>
  <w:num w:numId="9">
    <w:abstractNumId w:val="18"/>
  </w:num>
  <w:num w:numId="10">
    <w:abstractNumId w:val="11"/>
  </w:num>
  <w:num w:numId="11">
    <w:abstractNumId w:val="14"/>
  </w:num>
  <w:num w:numId="12">
    <w:abstractNumId w:val="19"/>
  </w:num>
  <w:num w:numId="13">
    <w:abstractNumId w:val="19"/>
  </w:num>
  <w:num w:numId="14">
    <w:abstractNumId w:val="19"/>
  </w:num>
  <w:num w:numId="15">
    <w:abstractNumId w:val="7"/>
  </w:num>
  <w:num w:numId="16">
    <w:abstractNumId w:val="19"/>
  </w:num>
  <w:num w:numId="17">
    <w:abstractNumId w:val="19"/>
  </w:num>
  <w:num w:numId="18">
    <w:abstractNumId w:val="19"/>
  </w:num>
  <w:num w:numId="19">
    <w:abstractNumId w:val="9"/>
  </w:num>
  <w:num w:numId="20">
    <w:abstractNumId w:val="13"/>
  </w:num>
  <w:num w:numId="21">
    <w:abstractNumId w:val="19"/>
  </w:num>
  <w:num w:numId="22">
    <w:abstractNumId w:val="19"/>
  </w:num>
  <w:num w:numId="23">
    <w:abstractNumId w:val="19"/>
  </w:num>
  <w:num w:numId="24">
    <w:abstractNumId w:val="19"/>
  </w:num>
  <w:num w:numId="25">
    <w:abstractNumId w:val="10"/>
  </w:num>
  <w:num w:numId="26">
    <w:abstractNumId w:val="0"/>
  </w:num>
  <w:num w:numId="27">
    <w:abstractNumId w:val="19"/>
  </w:num>
  <w:num w:numId="28">
    <w:abstractNumId w:val="1"/>
  </w:num>
  <w:num w:numId="29">
    <w:abstractNumId w:val="8"/>
  </w:num>
  <w:num w:numId="30">
    <w:abstractNumId w:val="20"/>
  </w:num>
  <w:num w:numId="31">
    <w:abstractNumId w:val="6"/>
  </w:num>
  <w:num w:numId="32">
    <w:abstractNumId w:val="4"/>
  </w:num>
  <w:num w:numId="33">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sDQwMwRiE0sLQyUdpeDU4uLM/DyQAiOzWgAF6HQYLQAAAA=="/>
  </w:docVars>
  <w:rsids>
    <w:rsidRoot w:val="002F679A"/>
    <w:rsid w:val="00000116"/>
    <w:rsid w:val="00000241"/>
    <w:rsid w:val="000005F0"/>
    <w:rsid w:val="00000A16"/>
    <w:rsid w:val="00000A41"/>
    <w:rsid w:val="000011F1"/>
    <w:rsid w:val="000017E3"/>
    <w:rsid w:val="0000209B"/>
    <w:rsid w:val="000024F8"/>
    <w:rsid w:val="00002A8C"/>
    <w:rsid w:val="00002DEA"/>
    <w:rsid w:val="000030B9"/>
    <w:rsid w:val="000034F9"/>
    <w:rsid w:val="0000356D"/>
    <w:rsid w:val="000042C0"/>
    <w:rsid w:val="00004679"/>
    <w:rsid w:val="000049A0"/>
    <w:rsid w:val="0000505D"/>
    <w:rsid w:val="000054C3"/>
    <w:rsid w:val="00005FE1"/>
    <w:rsid w:val="0000672B"/>
    <w:rsid w:val="00006B80"/>
    <w:rsid w:val="00006BCB"/>
    <w:rsid w:val="00006C07"/>
    <w:rsid w:val="00006DE1"/>
    <w:rsid w:val="00006E6A"/>
    <w:rsid w:val="00007113"/>
    <w:rsid w:val="00007531"/>
    <w:rsid w:val="00007D4D"/>
    <w:rsid w:val="00011090"/>
    <w:rsid w:val="0001168E"/>
    <w:rsid w:val="00012502"/>
    <w:rsid w:val="0001259C"/>
    <w:rsid w:val="00013420"/>
    <w:rsid w:val="00014244"/>
    <w:rsid w:val="00014460"/>
    <w:rsid w:val="00014912"/>
    <w:rsid w:val="00014FBC"/>
    <w:rsid w:val="000164B5"/>
    <w:rsid w:val="00016DDF"/>
    <w:rsid w:val="000173FC"/>
    <w:rsid w:val="00017489"/>
    <w:rsid w:val="00020279"/>
    <w:rsid w:val="000205A2"/>
    <w:rsid w:val="00020A08"/>
    <w:rsid w:val="00020F71"/>
    <w:rsid w:val="00021157"/>
    <w:rsid w:val="00021433"/>
    <w:rsid w:val="00021899"/>
    <w:rsid w:val="00021958"/>
    <w:rsid w:val="00022330"/>
    <w:rsid w:val="00022EB5"/>
    <w:rsid w:val="00023122"/>
    <w:rsid w:val="000231C7"/>
    <w:rsid w:val="000236E3"/>
    <w:rsid w:val="0002512C"/>
    <w:rsid w:val="00025855"/>
    <w:rsid w:val="00025AA9"/>
    <w:rsid w:val="000274F6"/>
    <w:rsid w:val="00027A0D"/>
    <w:rsid w:val="00027B24"/>
    <w:rsid w:val="00027E8F"/>
    <w:rsid w:val="000306B1"/>
    <w:rsid w:val="00031AD4"/>
    <w:rsid w:val="000320B3"/>
    <w:rsid w:val="000321B9"/>
    <w:rsid w:val="000322E6"/>
    <w:rsid w:val="00032BD9"/>
    <w:rsid w:val="000338CF"/>
    <w:rsid w:val="00033C03"/>
    <w:rsid w:val="00033DB1"/>
    <w:rsid w:val="000343F0"/>
    <w:rsid w:val="0003473F"/>
    <w:rsid w:val="00034B02"/>
    <w:rsid w:val="00034B4E"/>
    <w:rsid w:val="0003560E"/>
    <w:rsid w:val="00035631"/>
    <w:rsid w:val="00035E2A"/>
    <w:rsid w:val="0003640A"/>
    <w:rsid w:val="00036672"/>
    <w:rsid w:val="00036728"/>
    <w:rsid w:val="00036E0C"/>
    <w:rsid w:val="00036FB2"/>
    <w:rsid w:val="00037500"/>
    <w:rsid w:val="0003786E"/>
    <w:rsid w:val="000402F3"/>
    <w:rsid w:val="000404ED"/>
    <w:rsid w:val="00040B58"/>
    <w:rsid w:val="00041055"/>
    <w:rsid w:val="00041658"/>
    <w:rsid w:val="000416B6"/>
    <w:rsid w:val="00041997"/>
    <w:rsid w:val="00042281"/>
    <w:rsid w:val="000423D8"/>
    <w:rsid w:val="0004275D"/>
    <w:rsid w:val="000433D4"/>
    <w:rsid w:val="000436D3"/>
    <w:rsid w:val="000438DF"/>
    <w:rsid w:val="00043BE7"/>
    <w:rsid w:val="00043FA6"/>
    <w:rsid w:val="000447B7"/>
    <w:rsid w:val="00045282"/>
    <w:rsid w:val="00045650"/>
    <w:rsid w:val="0004637C"/>
    <w:rsid w:val="00047629"/>
    <w:rsid w:val="0005125B"/>
    <w:rsid w:val="000519ED"/>
    <w:rsid w:val="00052749"/>
    <w:rsid w:val="0005281A"/>
    <w:rsid w:val="00052A29"/>
    <w:rsid w:val="00052F7E"/>
    <w:rsid w:val="00053B48"/>
    <w:rsid w:val="000540DA"/>
    <w:rsid w:val="00054485"/>
    <w:rsid w:val="00054EBD"/>
    <w:rsid w:val="0005507A"/>
    <w:rsid w:val="000556F2"/>
    <w:rsid w:val="00055873"/>
    <w:rsid w:val="00055C14"/>
    <w:rsid w:val="000568DC"/>
    <w:rsid w:val="00056D83"/>
    <w:rsid w:val="0005723B"/>
    <w:rsid w:val="000572A5"/>
    <w:rsid w:val="00057561"/>
    <w:rsid w:val="0005770C"/>
    <w:rsid w:val="000578A5"/>
    <w:rsid w:val="00057C65"/>
    <w:rsid w:val="00057DA4"/>
    <w:rsid w:val="000604FF"/>
    <w:rsid w:val="00060A77"/>
    <w:rsid w:val="00061064"/>
    <w:rsid w:val="00061888"/>
    <w:rsid w:val="00061CDE"/>
    <w:rsid w:val="00061F94"/>
    <w:rsid w:val="00062510"/>
    <w:rsid w:val="000630DE"/>
    <w:rsid w:val="0006344F"/>
    <w:rsid w:val="00063521"/>
    <w:rsid w:val="00063B39"/>
    <w:rsid w:val="00064BFA"/>
    <w:rsid w:val="0006551B"/>
    <w:rsid w:val="00065626"/>
    <w:rsid w:val="00065BC3"/>
    <w:rsid w:val="0006638B"/>
    <w:rsid w:val="00066736"/>
    <w:rsid w:val="000667B7"/>
    <w:rsid w:val="00066A85"/>
    <w:rsid w:val="00066D36"/>
    <w:rsid w:val="00066F18"/>
    <w:rsid w:val="00067092"/>
    <w:rsid w:val="000671CA"/>
    <w:rsid w:val="000673E3"/>
    <w:rsid w:val="00067621"/>
    <w:rsid w:val="0006781B"/>
    <w:rsid w:val="00067C57"/>
    <w:rsid w:val="000702E6"/>
    <w:rsid w:val="00070417"/>
    <w:rsid w:val="00070D15"/>
    <w:rsid w:val="00071C0D"/>
    <w:rsid w:val="00072440"/>
    <w:rsid w:val="00072D7C"/>
    <w:rsid w:val="000739AB"/>
    <w:rsid w:val="00073A9A"/>
    <w:rsid w:val="00073D5A"/>
    <w:rsid w:val="00073E9F"/>
    <w:rsid w:val="00073F5B"/>
    <w:rsid w:val="0007470A"/>
    <w:rsid w:val="00074938"/>
    <w:rsid w:val="0007541E"/>
    <w:rsid w:val="00075931"/>
    <w:rsid w:val="00075E77"/>
    <w:rsid w:val="00075F04"/>
    <w:rsid w:val="00076A64"/>
    <w:rsid w:val="00076B85"/>
    <w:rsid w:val="00077524"/>
    <w:rsid w:val="00077621"/>
    <w:rsid w:val="00077E4F"/>
    <w:rsid w:val="000802D3"/>
    <w:rsid w:val="00081158"/>
    <w:rsid w:val="0008124B"/>
    <w:rsid w:val="00081284"/>
    <w:rsid w:val="00081529"/>
    <w:rsid w:val="00081B50"/>
    <w:rsid w:val="00081D5A"/>
    <w:rsid w:val="00082458"/>
    <w:rsid w:val="00082589"/>
    <w:rsid w:val="0008265F"/>
    <w:rsid w:val="000828AE"/>
    <w:rsid w:val="00082BA0"/>
    <w:rsid w:val="00082BFA"/>
    <w:rsid w:val="00082D79"/>
    <w:rsid w:val="00083166"/>
    <w:rsid w:val="000834C4"/>
    <w:rsid w:val="00083837"/>
    <w:rsid w:val="00084251"/>
    <w:rsid w:val="00084D6F"/>
    <w:rsid w:val="0008508C"/>
    <w:rsid w:val="0008558A"/>
    <w:rsid w:val="000855E9"/>
    <w:rsid w:val="00085DE5"/>
    <w:rsid w:val="00085E90"/>
    <w:rsid w:val="00085EE1"/>
    <w:rsid w:val="000879A0"/>
    <w:rsid w:val="00087B70"/>
    <w:rsid w:val="0009011A"/>
    <w:rsid w:val="0009112E"/>
    <w:rsid w:val="0009117E"/>
    <w:rsid w:val="00091449"/>
    <w:rsid w:val="00091606"/>
    <w:rsid w:val="00091DE7"/>
    <w:rsid w:val="00091FD0"/>
    <w:rsid w:val="00092045"/>
    <w:rsid w:val="000926F8"/>
    <w:rsid w:val="000927BC"/>
    <w:rsid w:val="00092D9E"/>
    <w:rsid w:val="000930C4"/>
    <w:rsid w:val="00093824"/>
    <w:rsid w:val="000941DE"/>
    <w:rsid w:val="00094484"/>
    <w:rsid w:val="000948D7"/>
    <w:rsid w:val="00094F77"/>
    <w:rsid w:val="00095082"/>
    <w:rsid w:val="00095360"/>
    <w:rsid w:val="0009674F"/>
    <w:rsid w:val="000968DB"/>
    <w:rsid w:val="00096977"/>
    <w:rsid w:val="00097024"/>
    <w:rsid w:val="000A11DF"/>
    <w:rsid w:val="000A13D4"/>
    <w:rsid w:val="000A177F"/>
    <w:rsid w:val="000A2977"/>
    <w:rsid w:val="000A31FF"/>
    <w:rsid w:val="000A3C74"/>
    <w:rsid w:val="000A4129"/>
    <w:rsid w:val="000A484E"/>
    <w:rsid w:val="000A4B9A"/>
    <w:rsid w:val="000A4FF5"/>
    <w:rsid w:val="000A58C9"/>
    <w:rsid w:val="000A5EDA"/>
    <w:rsid w:val="000A6167"/>
    <w:rsid w:val="000A6379"/>
    <w:rsid w:val="000A63F2"/>
    <w:rsid w:val="000A686A"/>
    <w:rsid w:val="000A6CEC"/>
    <w:rsid w:val="000A75BF"/>
    <w:rsid w:val="000A76AF"/>
    <w:rsid w:val="000B0114"/>
    <w:rsid w:val="000B07B2"/>
    <w:rsid w:val="000B09B2"/>
    <w:rsid w:val="000B0F16"/>
    <w:rsid w:val="000B118C"/>
    <w:rsid w:val="000B1530"/>
    <w:rsid w:val="000B25F7"/>
    <w:rsid w:val="000B2928"/>
    <w:rsid w:val="000B2F85"/>
    <w:rsid w:val="000B2FE7"/>
    <w:rsid w:val="000B33D3"/>
    <w:rsid w:val="000B3D53"/>
    <w:rsid w:val="000B4620"/>
    <w:rsid w:val="000B4782"/>
    <w:rsid w:val="000B4F6C"/>
    <w:rsid w:val="000B51A1"/>
    <w:rsid w:val="000B60FE"/>
    <w:rsid w:val="000B6187"/>
    <w:rsid w:val="000B6453"/>
    <w:rsid w:val="000B6618"/>
    <w:rsid w:val="000B671E"/>
    <w:rsid w:val="000B67B9"/>
    <w:rsid w:val="000B689A"/>
    <w:rsid w:val="000B6CEB"/>
    <w:rsid w:val="000B770F"/>
    <w:rsid w:val="000B7DAD"/>
    <w:rsid w:val="000C008B"/>
    <w:rsid w:val="000C031F"/>
    <w:rsid w:val="000C08D0"/>
    <w:rsid w:val="000C197E"/>
    <w:rsid w:val="000C1CBD"/>
    <w:rsid w:val="000C2186"/>
    <w:rsid w:val="000C36C0"/>
    <w:rsid w:val="000C3F46"/>
    <w:rsid w:val="000C47EB"/>
    <w:rsid w:val="000C4AD5"/>
    <w:rsid w:val="000C5254"/>
    <w:rsid w:val="000C5623"/>
    <w:rsid w:val="000C598D"/>
    <w:rsid w:val="000C60CC"/>
    <w:rsid w:val="000C617D"/>
    <w:rsid w:val="000C62DA"/>
    <w:rsid w:val="000C631C"/>
    <w:rsid w:val="000C69A9"/>
    <w:rsid w:val="000C69FB"/>
    <w:rsid w:val="000C72AB"/>
    <w:rsid w:val="000C7508"/>
    <w:rsid w:val="000C7CB9"/>
    <w:rsid w:val="000D053E"/>
    <w:rsid w:val="000D11C5"/>
    <w:rsid w:val="000D1789"/>
    <w:rsid w:val="000D1871"/>
    <w:rsid w:val="000D1ACC"/>
    <w:rsid w:val="000D22DF"/>
    <w:rsid w:val="000D266A"/>
    <w:rsid w:val="000D29A7"/>
    <w:rsid w:val="000D3152"/>
    <w:rsid w:val="000D3376"/>
    <w:rsid w:val="000D373D"/>
    <w:rsid w:val="000D3BA4"/>
    <w:rsid w:val="000D4435"/>
    <w:rsid w:val="000D4524"/>
    <w:rsid w:val="000D4C80"/>
    <w:rsid w:val="000D4C88"/>
    <w:rsid w:val="000D5BF9"/>
    <w:rsid w:val="000D5CC1"/>
    <w:rsid w:val="000D610F"/>
    <w:rsid w:val="000D6FE2"/>
    <w:rsid w:val="000D7B26"/>
    <w:rsid w:val="000E0438"/>
    <w:rsid w:val="000E0C75"/>
    <w:rsid w:val="000E1D2C"/>
    <w:rsid w:val="000E20A2"/>
    <w:rsid w:val="000E21FA"/>
    <w:rsid w:val="000E2461"/>
    <w:rsid w:val="000E2714"/>
    <w:rsid w:val="000E2AD0"/>
    <w:rsid w:val="000E2B4F"/>
    <w:rsid w:val="000E2F49"/>
    <w:rsid w:val="000E40E5"/>
    <w:rsid w:val="000E41F7"/>
    <w:rsid w:val="000E427D"/>
    <w:rsid w:val="000E4D9C"/>
    <w:rsid w:val="000E511F"/>
    <w:rsid w:val="000E5598"/>
    <w:rsid w:val="000E5699"/>
    <w:rsid w:val="000E5B11"/>
    <w:rsid w:val="000E6544"/>
    <w:rsid w:val="000E70B2"/>
    <w:rsid w:val="000E7EF6"/>
    <w:rsid w:val="000F008F"/>
    <w:rsid w:val="000F0188"/>
    <w:rsid w:val="000F1081"/>
    <w:rsid w:val="000F17CD"/>
    <w:rsid w:val="000F1929"/>
    <w:rsid w:val="000F1F94"/>
    <w:rsid w:val="000F258C"/>
    <w:rsid w:val="000F3273"/>
    <w:rsid w:val="000F3471"/>
    <w:rsid w:val="000F3BAB"/>
    <w:rsid w:val="000F3C14"/>
    <w:rsid w:val="000F404B"/>
    <w:rsid w:val="000F466B"/>
    <w:rsid w:val="000F53EE"/>
    <w:rsid w:val="000F60B1"/>
    <w:rsid w:val="000F6445"/>
    <w:rsid w:val="000F677F"/>
    <w:rsid w:val="000F6793"/>
    <w:rsid w:val="000F6DDC"/>
    <w:rsid w:val="001002FF"/>
    <w:rsid w:val="00100CE6"/>
    <w:rsid w:val="00101466"/>
    <w:rsid w:val="0010221D"/>
    <w:rsid w:val="00102873"/>
    <w:rsid w:val="00102D9B"/>
    <w:rsid w:val="00103A00"/>
    <w:rsid w:val="00103F0F"/>
    <w:rsid w:val="00104054"/>
    <w:rsid w:val="001040FC"/>
    <w:rsid w:val="00104D79"/>
    <w:rsid w:val="0010522B"/>
    <w:rsid w:val="0010547F"/>
    <w:rsid w:val="00105C06"/>
    <w:rsid w:val="00106B34"/>
    <w:rsid w:val="00106C65"/>
    <w:rsid w:val="00106FBC"/>
    <w:rsid w:val="0010788E"/>
    <w:rsid w:val="001109A3"/>
    <w:rsid w:val="00110B28"/>
    <w:rsid w:val="00110E88"/>
    <w:rsid w:val="00111213"/>
    <w:rsid w:val="001120B1"/>
    <w:rsid w:val="0011215F"/>
    <w:rsid w:val="001121CA"/>
    <w:rsid w:val="0011227F"/>
    <w:rsid w:val="0011236F"/>
    <w:rsid w:val="00112403"/>
    <w:rsid w:val="00113A00"/>
    <w:rsid w:val="00113B2F"/>
    <w:rsid w:val="00114271"/>
    <w:rsid w:val="00114352"/>
    <w:rsid w:val="0011449B"/>
    <w:rsid w:val="001146F2"/>
    <w:rsid w:val="001147DA"/>
    <w:rsid w:val="00114BF4"/>
    <w:rsid w:val="00114DF6"/>
    <w:rsid w:val="00114FAC"/>
    <w:rsid w:val="0011526B"/>
    <w:rsid w:val="001156A5"/>
    <w:rsid w:val="00115B08"/>
    <w:rsid w:val="0011603E"/>
    <w:rsid w:val="0011631F"/>
    <w:rsid w:val="00116CEE"/>
    <w:rsid w:val="00120237"/>
    <w:rsid w:val="0012065D"/>
    <w:rsid w:val="00120E24"/>
    <w:rsid w:val="00121459"/>
    <w:rsid w:val="001215C0"/>
    <w:rsid w:val="001219C5"/>
    <w:rsid w:val="00121AE2"/>
    <w:rsid w:val="00121E63"/>
    <w:rsid w:val="00121FB7"/>
    <w:rsid w:val="00122561"/>
    <w:rsid w:val="00122774"/>
    <w:rsid w:val="00122941"/>
    <w:rsid w:val="00122A0C"/>
    <w:rsid w:val="00123E18"/>
    <w:rsid w:val="0012444C"/>
    <w:rsid w:val="00124810"/>
    <w:rsid w:val="00124827"/>
    <w:rsid w:val="00124FA2"/>
    <w:rsid w:val="001258AE"/>
    <w:rsid w:val="00125ABF"/>
    <w:rsid w:val="00125B63"/>
    <w:rsid w:val="00126112"/>
    <w:rsid w:val="0012615D"/>
    <w:rsid w:val="001264B8"/>
    <w:rsid w:val="0012658C"/>
    <w:rsid w:val="00126A82"/>
    <w:rsid w:val="00126ABD"/>
    <w:rsid w:val="00127AB7"/>
    <w:rsid w:val="001300D3"/>
    <w:rsid w:val="0013021F"/>
    <w:rsid w:val="00130623"/>
    <w:rsid w:val="00130D78"/>
    <w:rsid w:val="001310CA"/>
    <w:rsid w:val="001317A6"/>
    <w:rsid w:val="00131B02"/>
    <w:rsid w:val="00131CC3"/>
    <w:rsid w:val="00132445"/>
    <w:rsid w:val="0013249B"/>
    <w:rsid w:val="00132821"/>
    <w:rsid w:val="00132A81"/>
    <w:rsid w:val="00132C49"/>
    <w:rsid w:val="001333DB"/>
    <w:rsid w:val="00134358"/>
    <w:rsid w:val="001345AC"/>
    <w:rsid w:val="001348CB"/>
    <w:rsid w:val="00134A4E"/>
    <w:rsid w:val="00134F9D"/>
    <w:rsid w:val="001353CB"/>
    <w:rsid w:val="0013672C"/>
    <w:rsid w:val="001373F5"/>
    <w:rsid w:val="00137489"/>
    <w:rsid w:val="00137B60"/>
    <w:rsid w:val="0014031D"/>
    <w:rsid w:val="0014040A"/>
    <w:rsid w:val="0014073F"/>
    <w:rsid w:val="00140997"/>
    <w:rsid w:val="00141269"/>
    <w:rsid w:val="00141D13"/>
    <w:rsid w:val="00142505"/>
    <w:rsid w:val="001428AF"/>
    <w:rsid w:val="00142A2D"/>
    <w:rsid w:val="00142BD8"/>
    <w:rsid w:val="0014401F"/>
    <w:rsid w:val="001446F0"/>
    <w:rsid w:val="00144757"/>
    <w:rsid w:val="001452DC"/>
    <w:rsid w:val="00146112"/>
    <w:rsid w:val="00146296"/>
    <w:rsid w:val="00146ADE"/>
    <w:rsid w:val="00146E99"/>
    <w:rsid w:val="001472E7"/>
    <w:rsid w:val="00147977"/>
    <w:rsid w:val="00147B6B"/>
    <w:rsid w:val="00147C4A"/>
    <w:rsid w:val="001513E9"/>
    <w:rsid w:val="00151476"/>
    <w:rsid w:val="00151FE8"/>
    <w:rsid w:val="0015232B"/>
    <w:rsid w:val="001529AD"/>
    <w:rsid w:val="00152DC7"/>
    <w:rsid w:val="0015340A"/>
    <w:rsid w:val="00153929"/>
    <w:rsid w:val="00154179"/>
    <w:rsid w:val="00154360"/>
    <w:rsid w:val="00154F41"/>
    <w:rsid w:val="00154FE4"/>
    <w:rsid w:val="00155673"/>
    <w:rsid w:val="00155C1A"/>
    <w:rsid w:val="00155D78"/>
    <w:rsid w:val="001561B6"/>
    <w:rsid w:val="0015674B"/>
    <w:rsid w:val="00156BAA"/>
    <w:rsid w:val="0015747B"/>
    <w:rsid w:val="001575F4"/>
    <w:rsid w:val="00157B32"/>
    <w:rsid w:val="00157B36"/>
    <w:rsid w:val="001605EA"/>
    <w:rsid w:val="00160A43"/>
    <w:rsid w:val="00160E2E"/>
    <w:rsid w:val="00160E97"/>
    <w:rsid w:val="0016101D"/>
    <w:rsid w:val="00161495"/>
    <w:rsid w:val="001620C7"/>
    <w:rsid w:val="0016225B"/>
    <w:rsid w:val="00162734"/>
    <w:rsid w:val="00162B9E"/>
    <w:rsid w:val="00162BA6"/>
    <w:rsid w:val="00163268"/>
    <w:rsid w:val="00163840"/>
    <w:rsid w:val="001642DF"/>
    <w:rsid w:val="00164422"/>
    <w:rsid w:val="0016490D"/>
    <w:rsid w:val="00164F18"/>
    <w:rsid w:val="00165109"/>
    <w:rsid w:val="0016548A"/>
    <w:rsid w:val="00166343"/>
    <w:rsid w:val="00166351"/>
    <w:rsid w:val="001663C9"/>
    <w:rsid w:val="00166508"/>
    <w:rsid w:val="001666ED"/>
    <w:rsid w:val="001667C5"/>
    <w:rsid w:val="00166C0D"/>
    <w:rsid w:val="00166CAE"/>
    <w:rsid w:val="00166ECC"/>
    <w:rsid w:val="0016785D"/>
    <w:rsid w:val="00167F43"/>
    <w:rsid w:val="0017011E"/>
    <w:rsid w:val="00171A41"/>
    <w:rsid w:val="00171C89"/>
    <w:rsid w:val="00172666"/>
    <w:rsid w:val="00172BD8"/>
    <w:rsid w:val="001735F1"/>
    <w:rsid w:val="00173DC6"/>
    <w:rsid w:val="00173FB3"/>
    <w:rsid w:val="00175202"/>
    <w:rsid w:val="0017524B"/>
    <w:rsid w:val="001769D3"/>
    <w:rsid w:val="00176E9F"/>
    <w:rsid w:val="00177637"/>
    <w:rsid w:val="00177D43"/>
    <w:rsid w:val="00180009"/>
    <w:rsid w:val="00180946"/>
    <w:rsid w:val="00180B59"/>
    <w:rsid w:val="0018171F"/>
    <w:rsid w:val="00181B52"/>
    <w:rsid w:val="00181E7F"/>
    <w:rsid w:val="00182003"/>
    <w:rsid w:val="0018273D"/>
    <w:rsid w:val="0018288F"/>
    <w:rsid w:val="001829E2"/>
    <w:rsid w:val="00182CB3"/>
    <w:rsid w:val="00182D9C"/>
    <w:rsid w:val="00182DE9"/>
    <w:rsid w:val="00182ED6"/>
    <w:rsid w:val="0018365F"/>
    <w:rsid w:val="00183C35"/>
    <w:rsid w:val="00184A9E"/>
    <w:rsid w:val="00184F25"/>
    <w:rsid w:val="00185E88"/>
    <w:rsid w:val="001868CB"/>
    <w:rsid w:val="00186AB3"/>
    <w:rsid w:val="00187048"/>
    <w:rsid w:val="001875E2"/>
    <w:rsid w:val="0018766F"/>
    <w:rsid w:val="0019027E"/>
    <w:rsid w:val="00190531"/>
    <w:rsid w:val="00190A7A"/>
    <w:rsid w:val="00190D51"/>
    <w:rsid w:val="0019111F"/>
    <w:rsid w:val="001911B8"/>
    <w:rsid w:val="00191705"/>
    <w:rsid w:val="001918F3"/>
    <w:rsid w:val="00191D31"/>
    <w:rsid w:val="001927E5"/>
    <w:rsid w:val="001930CF"/>
    <w:rsid w:val="00193FD0"/>
    <w:rsid w:val="00194338"/>
    <w:rsid w:val="00195884"/>
    <w:rsid w:val="00195FF2"/>
    <w:rsid w:val="00196175"/>
    <w:rsid w:val="00196224"/>
    <w:rsid w:val="0019706C"/>
    <w:rsid w:val="001970C9"/>
    <w:rsid w:val="0019729E"/>
    <w:rsid w:val="001A11E8"/>
    <w:rsid w:val="001A194C"/>
    <w:rsid w:val="001A1C8D"/>
    <w:rsid w:val="001A2F8E"/>
    <w:rsid w:val="001A30DB"/>
    <w:rsid w:val="001A3845"/>
    <w:rsid w:val="001A470B"/>
    <w:rsid w:val="001A5CE2"/>
    <w:rsid w:val="001A6617"/>
    <w:rsid w:val="001A782E"/>
    <w:rsid w:val="001A7E2E"/>
    <w:rsid w:val="001B0C51"/>
    <w:rsid w:val="001B1723"/>
    <w:rsid w:val="001B1FDC"/>
    <w:rsid w:val="001B261B"/>
    <w:rsid w:val="001B2C9D"/>
    <w:rsid w:val="001B2DF3"/>
    <w:rsid w:val="001B3D57"/>
    <w:rsid w:val="001B3DDC"/>
    <w:rsid w:val="001B4178"/>
    <w:rsid w:val="001B4DFB"/>
    <w:rsid w:val="001B5344"/>
    <w:rsid w:val="001B56F8"/>
    <w:rsid w:val="001B572A"/>
    <w:rsid w:val="001B5B22"/>
    <w:rsid w:val="001B5F9A"/>
    <w:rsid w:val="001B6C9D"/>
    <w:rsid w:val="001B6D42"/>
    <w:rsid w:val="001B7407"/>
    <w:rsid w:val="001B782C"/>
    <w:rsid w:val="001B7867"/>
    <w:rsid w:val="001B7F8A"/>
    <w:rsid w:val="001C020B"/>
    <w:rsid w:val="001C06C0"/>
    <w:rsid w:val="001C0800"/>
    <w:rsid w:val="001C0C3F"/>
    <w:rsid w:val="001C1E3E"/>
    <w:rsid w:val="001C265F"/>
    <w:rsid w:val="001C2C53"/>
    <w:rsid w:val="001C34C5"/>
    <w:rsid w:val="001C3620"/>
    <w:rsid w:val="001C4386"/>
    <w:rsid w:val="001C4A8F"/>
    <w:rsid w:val="001C4CE6"/>
    <w:rsid w:val="001C4E9F"/>
    <w:rsid w:val="001C4ECA"/>
    <w:rsid w:val="001C5235"/>
    <w:rsid w:val="001C53BB"/>
    <w:rsid w:val="001C5585"/>
    <w:rsid w:val="001C5A26"/>
    <w:rsid w:val="001C5C96"/>
    <w:rsid w:val="001C5CD2"/>
    <w:rsid w:val="001C607B"/>
    <w:rsid w:val="001C6535"/>
    <w:rsid w:val="001C6864"/>
    <w:rsid w:val="001C6DD9"/>
    <w:rsid w:val="001C7535"/>
    <w:rsid w:val="001C753C"/>
    <w:rsid w:val="001C7F23"/>
    <w:rsid w:val="001D06B6"/>
    <w:rsid w:val="001D0D63"/>
    <w:rsid w:val="001D12B5"/>
    <w:rsid w:val="001D1AE7"/>
    <w:rsid w:val="001D244A"/>
    <w:rsid w:val="001D256E"/>
    <w:rsid w:val="001D2BF8"/>
    <w:rsid w:val="001D39BA"/>
    <w:rsid w:val="001D40B1"/>
    <w:rsid w:val="001D4D3F"/>
    <w:rsid w:val="001D56FD"/>
    <w:rsid w:val="001D60D7"/>
    <w:rsid w:val="001D6525"/>
    <w:rsid w:val="001D677A"/>
    <w:rsid w:val="001D67FA"/>
    <w:rsid w:val="001D7C69"/>
    <w:rsid w:val="001D7CD8"/>
    <w:rsid w:val="001E0488"/>
    <w:rsid w:val="001E053C"/>
    <w:rsid w:val="001E0B6D"/>
    <w:rsid w:val="001E0CBB"/>
    <w:rsid w:val="001E149F"/>
    <w:rsid w:val="001E161B"/>
    <w:rsid w:val="001E1B65"/>
    <w:rsid w:val="001E26B1"/>
    <w:rsid w:val="001E27E5"/>
    <w:rsid w:val="001E3460"/>
    <w:rsid w:val="001E3C0C"/>
    <w:rsid w:val="001E53C5"/>
    <w:rsid w:val="001E58C4"/>
    <w:rsid w:val="001E6BC6"/>
    <w:rsid w:val="001E6DFA"/>
    <w:rsid w:val="001E6F12"/>
    <w:rsid w:val="001F051A"/>
    <w:rsid w:val="001F16EB"/>
    <w:rsid w:val="001F1C08"/>
    <w:rsid w:val="001F27FD"/>
    <w:rsid w:val="001F29CE"/>
    <w:rsid w:val="001F2A95"/>
    <w:rsid w:val="001F3603"/>
    <w:rsid w:val="001F3812"/>
    <w:rsid w:val="001F38B5"/>
    <w:rsid w:val="001F3FED"/>
    <w:rsid w:val="001F42A4"/>
    <w:rsid w:val="001F4A2B"/>
    <w:rsid w:val="001F54D3"/>
    <w:rsid w:val="001F6359"/>
    <w:rsid w:val="001F65F5"/>
    <w:rsid w:val="001F6E7F"/>
    <w:rsid w:val="001F70CB"/>
    <w:rsid w:val="001F7854"/>
    <w:rsid w:val="001F7D89"/>
    <w:rsid w:val="001F7F3D"/>
    <w:rsid w:val="001F7F78"/>
    <w:rsid w:val="002003C3"/>
    <w:rsid w:val="00200450"/>
    <w:rsid w:val="002004E2"/>
    <w:rsid w:val="00200EF1"/>
    <w:rsid w:val="00201413"/>
    <w:rsid w:val="002016B2"/>
    <w:rsid w:val="00201C45"/>
    <w:rsid w:val="00202B9C"/>
    <w:rsid w:val="00203146"/>
    <w:rsid w:val="00203C07"/>
    <w:rsid w:val="00204135"/>
    <w:rsid w:val="00204353"/>
    <w:rsid w:val="002045ED"/>
    <w:rsid w:val="0020539C"/>
    <w:rsid w:val="0020573C"/>
    <w:rsid w:val="00205B53"/>
    <w:rsid w:val="00206114"/>
    <w:rsid w:val="0020656F"/>
    <w:rsid w:val="0020733F"/>
    <w:rsid w:val="0021012C"/>
    <w:rsid w:val="00210667"/>
    <w:rsid w:val="002106CA"/>
    <w:rsid w:val="002107D2"/>
    <w:rsid w:val="00210FBF"/>
    <w:rsid w:val="002112BB"/>
    <w:rsid w:val="0021163B"/>
    <w:rsid w:val="00211E24"/>
    <w:rsid w:val="00212CB6"/>
    <w:rsid w:val="00212FBC"/>
    <w:rsid w:val="002132D4"/>
    <w:rsid w:val="0021341B"/>
    <w:rsid w:val="002135B3"/>
    <w:rsid w:val="00213655"/>
    <w:rsid w:val="00214E9F"/>
    <w:rsid w:val="00215734"/>
    <w:rsid w:val="00215EB0"/>
    <w:rsid w:val="00215F27"/>
    <w:rsid w:val="002164A0"/>
    <w:rsid w:val="0021656C"/>
    <w:rsid w:val="00216BFB"/>
    <w:rsid w:val="0021703A"/>
    <w:rsid w:val="0021717F"/>
    <w:rsid w:val="00217803"/>
    <w:rsid w:val="00217820"/>
    <w:rsid w:val="002200A1"/>
    <w:rsid w:val="00220190"/>
    <w:rsid w:val="0022024C"/>
    <w:rsid w:val="00220A0B"/>
    <w:rsid w:val="00220FE6"/>
    <w:rsid w:val="00221024"/>
    <w:rsid w:val="00221637"/>
    <w:rsid w:val="00221C3B"/>
    <w:rsid w:val="00221C46"/>
    <w:rsid w:val="002223AF"/>
    <w:rsid w:val="00222588"/>
    <w:rsid w:val="00222963"/>
    <w:rsid w:val="00222BF1"/>
    <w:rsid w:val="0022319D"/>
    <w:rsid w:val="00223612"/>
    <w:rsid w:val="0022461A"/>
    <w:rsid w:val="00224D1F"/>
    <w:rsid w:val="00224D25"/>
    <w:rsid w:val="00224F20"/>
    <w:rsid w:val="002250C6"/>
    <w:rsid w:val="0022562E"/>
    <w:rsid w:val="002257B0"/>
    <w:rsid w:val="00225902"/>
    <w:rsid w:val="0023054F"/>
    <w:rsid w:val="00230564"/>
    <w:rsid w:val="00230803"/>
    <w:rsid w:val="002310F4"/>
    <w:rsid w:val="00231462"/>
    <w:rsid w:val="00231A72"/>
    <w:rsid w:val="002323AC"/>
    <w:rsid w:val="002325E6"/>
    <w:rsid w:val="00232AE2"/>
    <w:rsid w:val="00232CC4"/>
    <w:rsid w:val="00232FD2"/>
    <w:rsid w:val="00233141"/>
    <w:rsid w:val="00233AA7"/>
    <w:rsid w:val="00233AAF"/>
    <w:rsid w:val="002340E4"/>
    <w:rsid w:val="0023496C"/>
    <w:rsid w:val="002350A1"/>
    <w:rsid w:val="00236CE1"/>
    <w:rsid w:val="00236D9F"/>
    <w:rsid w:val="00237717"/>
    <w:rsid w:val="00237792"/>
    <w:rsid w:val="00237A25"/>
    <w:rsid w:val="00237C00"/>
    <w:rsid w:val="0024033B"/>
    <w:rsid w:val="00240F06"/>
    <w:rsid w:val="00241344"/>
    <w:rsid w:val="00241401"/>
    <w:rsid w:val="00241434"/>
    <w:rsid w:val="002428EC"/>
    <w:rsid w:val="002429D4"/>
    <w:rsid w:val="00242CDC"/>
    <w:rsid w:val="00242DA3"/>
    <w:rsid w:val="00242E35"/>
    <w:rsid w:val="00243C8D"/>
    <w:rsid w:val="00244161"/>
    <w:rsid w:val="002442F7"/>
    <w:rsid w:val="00244674"/>
    <w:rsid w:val="00244A8A"/>
    <w:rsid w:val="00244D53"/>
    <w:rsid w:val="00245009"/>
    <w:rsid w:val="0024504A"/>
    <w:rsid w:val="00245441"/>
    <w:rsid w:val="00245B3D"/>
    <w:rsid w:val="00245FB6"/>
    <w:rsid w:val="002462F8"/>
    <w:rsid w:val="0024657A"/>
    <w:rsid w:val="002468C4"/>
    <w:rsid w:val="002469D7"/>
    <w:rsid w:val="00246AA8"/>
    <w:rsid w:val="002471D5"/>
    <w:rsid w:val="0025058B"/>
    <w:rsid w:val="00250C5E"/>
    <w:rsid w:val="00250E39"/>
    <w:rsid w:val="0025125E"/>
    <w:rsid w:val="00251483"/>
    <w:rsid w:val="00251AE0"/>
    <w:rsid w:val="00251B56"/>
    <w:rsid w:val="00251D9B"/>
    <w:rsid w:val="0025203F"/>
    <w:rsid w:val="00252ECA"/>
    <w:rsid w:val="002539B7"/>
    <w:rsid w:val="00253A90"/>
    <w:rsid w:val="00253CFC"/>
    <w:rsid w:val="00254035"/>
    <w:rsid w:val="002550F7"/>
    <w:rsid w:val="00255335"/>
    <w:rsid w:val="0025698C"/>
    <w:rsid w:val="00260318"/>
    <w:rsid w:val="00260A94"/>
    <w:rsid w:val="00260AFE"/>
    <w:rsid w:val="00261D06"/>
    <w:rsid w:val="002620E7"/>
    <w:rsid w:val="002625F9"/>
    <w:rsid w:val="002628D3"/>
    <w:rsid w:val="00262BDC"/>
    <w:rsid w:val="00262C51"/>
    <w:rsid w:val="00262DAB"/>
    <w:rsid w:val="002631B9"/>
    <w:rsid w:val="002638CC"/>
    <w:rsid w:val="00263D2D"/>
    <w:rsid w:val="00264281"/>
    <w:rsid w:val="00264E76"/>
    <w:rsid w:val="00266219"/>
    <w:rsid w:val="00266529"/>
    <w:rsid w:val="00266BAA"/>
    <w:rsid w:val="0026716A"/>
    <w:rsid w:val="002674AC"/>
    <w:rsid w:val="00267F46"/>
    <w:rsid w:val="0027042D"/>
    <w:rsid w:val="002704EB"/>
    <w:rsid w:val="002709F2"/>
    <w:rsid w:val="00270A98"/>
    <w:rsid w:val="00270E49"/>
    <w:rsid w:val="002712CE"/>
    <w:rsid w:val="002714D9"/>
    <w:rsid w:val="00271945"/>
    <w:rsid w:val="00271D61"/>
    <w:rsid w:val="00271F83"/>
    <w:rsid w:val="00272535"/>
    <w:rsid w:val="0027257C"/>
    <w:rsid w:val="0027335E"/>
    <w:rsid w:val="002738A4"/>
    <w:rsid w:val="00273BCD"/>
    <w:rsid w:val="00273ED0"/>
    <w:rsid w:val="002749EF"/>
    <w:rsid w:val="002749F3"/>
    <w:rsid w:val="00274BE7"/>
    <w:rsid w:val="00274FF4"/>
    <w:rsid w:val="002750B5"/>
    <w:rsid w:val="00275D6D"/>
    <w:rsid w:val="00275DB5"/>
    <w:rsid w:val="00275DD9"/>
    <w:rsid w:val="00276C6F"/>
    <w:rsid w:val="00276D27"/>
    <w:rsid w:val="00276F67"/>
    <w:rsid w:val="00277207"/>
    <w:rsid w:val="00277281"/>
    <w:rsid w:val="00277F24"/>
    <w:rsid w:val="002801D4"/>
    <w:rsid w:val="00280CE5"/>
    <w:rsid w:val="002812C0"/>
    <w:rsid w:val="00281675"/>
    <w:rsid w:val="00281D8C"/>
    <w:rsid w:val="00282260"/>
    <w:rsid w:val="0028236B"/>
    <w:rsid w:val="00282994"/>
    <w:rsid w:val="00283312"/>
    <w:rsid w:val="002839C1"/>
    <w:rsid w:val="00283C07"/>
    <w:rsid w:val="00283E38"/>
    <w:rsid w:val="00284641"/>
    <w:rsid w:val="00284B77"/>
    <w:rsid w:val="00285B43"/>
    <w:rsid w:val="00285B5C"/>
    <w:rsid w:val="00285D0B"/>
    <w:rsid w:val="00285F9D"/>
    <w:rsid w:val="00286626"/>
    <w:rsid w:val="00286DD4"/>
    <w:rsid w:val="00286E31"/>
    <w:rsid w:val="002877C0"/>
    <w:rsid w:val="00287EFB"/>
    <w:rsid w:val="00290C3A"/>
    <w:rsid w:val="00290DBC"/>
    <w:rsid w:val="002912B9"/>
    <w:rsid w:val="00291378"/>
    <w:rsid w:val="00292425"/>
    <w:rsid w:val="00292AAF"/>
    <w:rsid w:val="00292D0A"/>
    <w:rsid w:val="00293119"/>
    <w:rsid w:val="00293AD6"/>
    <w:rsid w:val="00293C96"/>
    <w:rsid w:val="00294826"/>
    <w:rsid w:val="002948B2"/>
    <w:rsid w:val="0029517A"/>
    <w:rsid w:val="00295494"/>
    <w:rsid w:val="00295BC4"/>
    <w:rsid w:val="0029660F"/>
    <w:rsid w:val="00296A47"/>
    <w:rsid w:val="00296FFE"/>
    <w:rsid w:val="00297640"/>
    <w:rsid w:val="002978F9"/>
    <w:rsid w:val="002A0CEB"/>
    <w:rsid w:val="002A0E14"/>
    <w:rsid w:val="002A0F5F"/>
    <w:rsid w:val="002A1264"/>
    <w:rsid w:val="002A13D3"/>
    <w:rsid w:val="002A1715"/>
    <w:rsid w:val="002A186F"/>
    <w:rsid w:val="002A1E35"/>
    <w:rsid w:val="002A1FB7"/>
    <w:rsid w:val="002A22AD"/>
    <w:rsid w:val="002A25F5"/>
    <w:rsid w:val="002A26E5"/>
    <w:rsid w:val="002A2751"/>
    <w:rsid w:val="002A2E4C"/>
    <w:rsid w:val="002A3613"/>
    <w:rsid w:val="002A37CE"/>
    <w:rsid w:val="002A3B90"/>
    <w:rsid w:val="002A3BC0"/>
    <w:rsid w:val="002A4318"/>
    <w:rsid w:val="002A4C67"/>
    <w:rsid w:val="002A5166"/>
    <w:rsid w:val="002A5640"/>
    <w:rsid w:val="002A5FD0"/>
    <w:rsid w:val="002A686B"/>
    <w:rsid w:val="002A6B92"/>
    <w:rsid w:val="002A6D25"/>
    <w:rsid w:val="002B1931"/>
    <w:rsid w:val="002B1F34"/>
    <w:rsid w:val="002B224E"/>
    <w:rsid w:val="002B2399"/>
    <w:rsid w:val="002B255C"/>
    <w:rsid w:val="002B2ACA"/>
    <w:rsid w:val="002B2E8C"/>
    <w:rsid w:val="002B3265"/>
    <w:rsid w:val="002B3621"/>
    <w:rsid w:val="002B3EB7"/>
    <w:rsid w:val="002B401B"/>
    <w:rsid w:val="002B4795"/>
    <w:rsid w:val="002B52CE"/>
    <w:rsid w:val="002B53B4"/>
    <w:rsid w:val="002B7872"/>
    <w:rsid w:val="002B79E6"/>
    <w:rsid w:val="002B7A53"/>
    <w:rsid w:val="002C02CD"/>
    <w:rsid w:val="002C02F1"/>
    <w:rsid w:val="002C0C94"/>
    <w:rsid w:val="002C0CA2"/>
    <w:rsid w:val="002C16CE"/>
    <w:rsid w:val="002C16FD"/>
    <w:rsid w:val="002C1759"/>
    <w:rsid w:val="002C1891"/>
    <w:rsid w:val="002C1DB9"/>
    <w:rsid w:val="002C1E3B"/>
    <w:rsid w:val="002C21AE"/>
    <w:rsid w:val="002C2632"/>
    <w:rsid w:val="002C3909"/>
    <w:rsid w:val="002C3B2F"/>
    <w:rsid w:val="002C460B"/>
    <w:rsid w:val="002C470E"/>
    <w:rsid w:val="002C4886"/>
    <w:rsid w:val="002C48A0"/>
    <w:rsid w:val="002C4F1C"/>
    <w:rsid w:val="002C5749"/>
    <w:rsid w:val="002C57D3"/>
    <w:rsid w:val="002C65A3"/>
    <w:rsid w:val="002C6712"/>
    <w:rsid w:val="002C6B6D"/>
    <w:rsid w:val="002C6CFD"/>
    <w:rsid w:val="002C6FC2"/>
    <w:rsid w:val="002C7581"/>
    <w:rsid w:val="002C7E60"/>
    <w:rsid w:val="002D0618"/>
    <w:rsid w:val="002D09DB"/>
    <w:rsid w:val="002D0FFF"/>
    <w:rsid w:val="002D1278"/>
    <w:rsid w:val="002D16F4"/>
    <w:rsid w:val="002D1F20"/>
    <w:rsid w:val="002D2285"/>
    <w:rsid w:val="002D2925"/>
    <w:rsid w:val="002D303D"/>
    <w:rsid w:val="002D3503"/>
    <w:rsid w:val="002D3627"/>
    <w:rsid w:val="002D40B4"/>
    <w:rsid w:val="002D4507"/>
    <w:rsid w:val="002D45E1"/>
    <w:rsid w:val="002D4823"/>
    <w:rsid w:val="002D4BF2"/>
    <w:rsid w:val="002D4E04"/>
    <w:rsid w:val="002D4F06"/>
    <w:rsid w:val="002D5728"/>
    <w:rsid w:val="002D5CD1"/>
    <w:rsid w:val="002D670B"/>
    <w:rsid w:val="002D7386"/>
    <w:rsid w:val="002D7477"/>
    <w:rsid w:val="002D7AA4"/>
    <w:rsid w:val="002D7B66"/>
    <w:rsid w:val="002E0EAE"/>
    <w:rsid w:val="002E1227"/>
    <w:rsid w:val="002E132C"/>
    <w:rsid w:val="002E1352"/>
    <w:rsid w:val="002E1779"/>
    <w:rsid w:val="002E20CB"/>
    <w:rsid w:val="002E26B2"/>
    <w:rsid w:val="002E2927"/>
    <w:rsid w:val="002E2EED"/>
    <w:rsid w:val="002E32DD"/>
    <w:rsid w:val="002E3472"/>
    <w:rsid w:val="002E3B3D"/>
    <w:rsid w:val="002E3B56"/>
    <w:rsid w:val="002E48D1"/>
    <w:rsid w:val="002E4A86"/>
    <w:rsid w:val="002E4B69"/>
    <w:rsid w:val="002E547D"/>
    <w:rsid w:val="002E559D"/>
    <w:rsid w:val="002E6079"/>
    <w:rsid w:val="002E62EF"/>
    <w:rsid w:val="002E64E3"/>
    <w:rsid w:val="002E7B57"/>
    <w:rsid w:val="002E7EA1"/>
    <w:rsid w:val="002F050C"/>
    <w:rsid w:val="002F098E"/>
    <w:rsid w:val="002F0A3A"/>
    <w:rsid w:val="002F1147"/>
    <w:rsid w:val="002F11B4"/>
    <w:rsid w:val="002F1C43"/>
    <w:rsid w:val="002F2246"/>
    <w:rsid w:val="002F28E0"/>
    <w:rsid w:val="002F291F"/>
    <w:rsid w:val="002F2936"/>
    <w:rsid w:val="002F2A89"/>
    <w:rsid w:val="002F2D08"/>
    <w:rsid w:val="002F33A8"/>
    <w:rsid w:val="002F3600"/>
    <w:rsid w:val="002F368E"/>
    <w:rsid w:val="002F36B6"/>
    <w:rsid w:val="002F3740"/>
    <w:rsid w:val="002F3AFF"/>
    <w:rsid w:val="002F3B15"/>
    <w:rsid w:val="002F4087"/>
    <w:rsid w:val="002F4717"/>
    <w:rsid w:val="002F4B5A"/>
    <w:rsid w:val="002F4E1D"/>
    <w:rsid w:val="002F4F6E"/>
    <w:rsid w:val="002F502D"/>
    <w:rsid w:val="002F5347"/>
    <w:rsid w:val="002F5A93"/>
    <w:rsid w:val="002F5AF0"/>
    <w:rsid w:val="002F5BA4"/>
    <w:rsid w:val="002F679A"/>
    <w:rsid w:val="002F7158"/>
    <w:rsid w:val="002F7AFC"/>
    <w:rsid w:val="003003E6"/>
    <w:rsid w:val="003005AD"/>
    <w:rsid w:val="00301F23"/>
    <w:rsid w:val="003020A8"/>
    <w:rsid w:val="003023D2"/>
    <w:rsid w:val="0030298E"/>
    <w:rsid w:val="00302AC6"/>
    <w:rsid w:val="00302C13"/>
    <w:rsid w:val="00303385"/>
    <w:rsid w:val="003039C3"/>
    <w:rsid w:val="00303C3B"/>
    <w:rsid w:val="00303EC7"/>
    <w:rsid w:val="00303FE6"/>
    <w:rsid w:val="00304269"/>
    <w:rsid w:val="003046B9"/>
    <w:rsid w:val="003046BE"/>
    <w:rsid w:val="00304EC7"/>
    <w:rsid w:val="003055A4"/>
    <w:rsid w:val="0030613B"/>
    <w:rsid w:val="00306A3B"/>
    <w:rsid w:val="00306CED"/>
    <w:rsid w:val="003073BB"/>
    <w:rsid w:val="003073D8"/>
    <w:rsid w:val="003079CC"/>
    <w:rsid w:val="00307CC7"/>
    <w:rsid w:val="00307E30"/>
    <w:rsid w:val="003101FC"/>
    <w:rsid w:val="00310438"/>
    <w:rsid w:val="0031073F"/>
    <w:rsid w:val="003108FC"/>
    <w:rsid w:val="003112F3"/>
    <w:rsid w:val="00311536"/>
    <w:rsid w:val="003115A0"/>
    <w:rsid w:val="00311FE8"/>
    <w:rsid w:val="00312A99"/>
    <w:rsid w:val="0031301B"/>
    <w:rsid w:val="00313100"/>
    <w:rsid w:val="00313297"/>
    <w:rsid w:val="00313CEC"/>
    <w:rsid w:val="00313DF8"/>
    <w:rsid w:val="00313F05"/>
    <w:rsid w:val="00313F47"/>
    <w:rsid w:val="00313F62"/>
    <w:rsid w:val="00314049"/>
    <w:rsid w:val="0031414F"/>
    <w:rsid w:val="00315248"/>
    <w:rsid w:val="00315F87"/>
    <w:rsid w:val="00316CCD"/>
    <w:rsid w:val="00317A28"/>
    <w:rsid w:val="00317C2A"/>
    <w:rsid w:val="00317E46"/>
    <w:rsid w:val="00317F5E"/>
    <w:rsid w:val="003204F0"/>
    <w:rsid w:val="00320C73"/>
    <w:rsid w:val="00320E73"/>
    <w:rsid w:val="00321284"/>
    <w:rsid w:val="003228A2"/>
    <w:rsid w:val="00322A77"/>
    <w:rsid w:val="00323A00"/>
    <w:rsid w:val="00323A86"/>
    <w:rsid w:val="00323A99"/>
    <w:rsid w:val="00323B9B"/>
    <w:rsid w:val="003240D6"/>
    <w:rsid w:val="00324ACB"/>
    <w:rsid w:val="00324CC5"/>
    <w:rsid w:val="00324D42"/>
    <w:rsid w:val="003252BD"/>
    <w:rsid w:val="00326126"/>
    <w:rsid w:val="00327BDF"/>
    <w:rsid w:val="003304A7"/>
    <w:rsid w:val="00330C06"/>
    <w:rsid w:val="00330FBC"/>
    <w:rsid w:val="00330FE6"/>
    <w:rsid w:val="00331BFC"/>
    <w:rsid w:val="003321AF"/>
    <w:rsid w:val="0033235B"/>
    <w:rsid w:val="00332429"/>
    <w:rsid w:val="00332503"/>
    <w:rsid w:val="00334318"/>
    <w:rsid w:val="00334B9F"/>
    <w:rsid w:val="00334DDE"/>
    <w:rsid w:val="00335470"/>
    <w:rsid w:val="00335ACC"/>
    <w:rsid w:val="00335BF5"/>
    <w:rsid w:val="003364AD"/>
    <w:rsid w:val="003368FD"/>
    <w:rsid w:val="00336A0C"/>
    <w:rsid w:val="00336AA0"/>
    <w:rsid w:val="00336C87"/>
    <w:rsid w:val="00336CC2"/>
    <w:rsid w:val="00336DA5"/>
    <w:rsid w:val="00337217"/>
    <w:rsid w:val="003375A8"/>
    <w:rsid w:val="0033794F"/>
    <w:rsid w:val="00341384"/>
    <w:rsid w:val="003417F3"/>
    <w:rsid w:val="003418AD"/>
    <w:rsid w:val="00341C80"/>
    <w:rsid w:val="00341E7D"/>
    <w:rsid w:val="00341EB8"/>
    <w:rsid w:val="00343C27"/>
    <w:rsid w:val="00343D48"/>
    <w:rsid w:val="00344A03"/>
    <w:rsid w:val="00344B57"/>
    <w:rsid w:val="003454A4"/>
    <w:rsid w:val="00345DE5"/>
    <w:rsid w:val="003463C6"/>
    <w:rsid w:val="003466CE"/>
    <w:rsid w:val="0034740A"/>
    <w:rsid w:val="00347757"/>
    <w:rsid w:val="003478B9"/>
    <w:rsid w:val="00347EAA"/>
    <w:rsid w:val="00347F9C"/>
    <w:rsid w:val="00350192"/>
    <w:rsid w:val="00351225"/>
    <w:rsid w:val="003515FC"/>
    <w:rsid w:val="00351BC5"/>
    <w:rsid w:val="0035244A"/>
    <w:rsid w:val="00352EEA"/>
    <w:rsid w:val="00353147"/>
    <w:rsid w:val="003531A5"/>
    <w:rsid w:val="00354BA2"/>
    <w:rsid w:val="00354C4D"/>
    <w:rsid w:val="00355262"/>
    <w:rsid w:val="00355278"/>
    <w:rsid w:val="003557FD"/>
    <w:rsid w:val="00355882"/>
    <w:rsid w:val="00355D8A"/>
    <w:rsid w:val="00356220"/>
    <w:rsid w:val="00356253"/>
    <w:rsid w:val="0035649A"/>
    <w:rsid w:val="00356866"/>
    <w:rsid w:val="003603E5"/>
    <w:rsid w:val="00360B3D"/>
    <w:rsid w:val="00360B46"/>
    <w:rsid w:val="00360ECA"/>
    <w:rsid w:val="0036103A"/>
    <w:rsid w:val="00361077"/>
    <w:rsid w:val="00361901"/>
    <w:rsid w:val="00361C80"/>
    <w:rsid w:val="00361CCD"/>
    <w:rsid w:val="00361EC7"/>
    <w:rsid w:val="00362157"/>
    <w:rsid w:val="00362AD6"/>
    <w:rsid w:val="00362AE4"/>
    <w:rsid w:val="00363E6A"/>
    <w:rsid w:val="00364379"/>
    <w:rsid w:val="00364637"/>
    <w:rsid w:val="00364782"/>
    <w:rsid w:val="00364FD8"/>
    <w:rsid w:val="0036574F"/>
    <w:rsid w:val="00365D64"/>
    <w:rsid w:val="00366CFC"/>
    <w:rsid w:val="0036768F"/>
    <w:rsid w:val="00370046"/>
    <w:rsid w:val="00370829"/>
    <w:rsid w:val="00370A57"/>
    <w:rsid w:val="00370B07"/>
    <w:rsid w:val="00370DF7"/>
    <w:rsid w:val="00371B84"/>
    <w:rsid w:val="0037235C"/>
    <w:rsid w:val="003725B4"/>
    <w:rsid w:val="00372A3A"/>
    <w:rsid w:val="00372C64"/>
    <w:rsid w:val="003736CB"/>
    <w:rsid w:val="00373762"/>
    <w:rsid w:val="00375151"/>
    <w:rsid w:val="00376508"/>
    <w:rsid w:val="003766C8"/>
    <w:rsid w:val="00376A2C"/>
    <w:rsid w:val="00376D4C"/>
    <w:rsid w:val="00377033"/>
    <w:rsid w:val="003775E9"/>
    <w:rsid w:val="003776B7"/>
    <w:rsid w:val="003800C7"/>
    <w:rsid w:val="003804BB"/>
    <w:rsid w:val="00381183"/>
    <w:rsid w:val="00382423"/>
    <w:rsid w:val="003831DA"/>
    <w:rsid w:val="0038420D"/>
    <w:rsid w:val="003849D4"/>
    <w:rsid w:val="00385256"/>
    <w:rsid w:val="00385A2C"/>
    <w:rsid w:val="00385FBE"/>
    <w:rsid w:val="00386DAE"/>
    <w:rsid w:val="0038764A"/>
    <w:rsid w:val="00387A28"/>
    <w:rsid w:val="00390D80"/>
    <w:rsid w:val="003914AB"/>
    <w:rsid w:val="003920A5"/>
    <w:rsid w:val="00392645"/>
    <w:rsid w:val="00392712"/>
    <w:rsid w:val="003939C9"/>
    <w:rsid w:val="00393A92"/>
    <w:rsid w:val="003942B3"/>
    <w:rsid w:val="003946EA"/>
    <w:rsid w:val="00394710"/>
    <w:rsid w:val="003948A7"/>
    <w:rsid w:val="00394A40"/>
    <w:rsid w:val="00394CBF"/>
    <w:rsid w:val="00394DFC"/>
    <w:rsid w:val="00394E2C"/>
    <w:rsid w:val="00394FD2"/>
    <w:rsid w:val="003952A3"/>
    <w:rsid w:val="003952C2"/>
    <w:rsid w:val="003952E7"/>
    <w:rsid w:val="003957A5"/>
    <w:rsid w:val="00395D84"/>
    <w:rsid w:val="0039629A"/>
    <w:rsid w:val="00396F65"/>
    <w:rsid w:val="003972CB"/>
    <w:rsid w:val="00397395"/>
    <w:rsid w:val="003975BE"/>
    <w:rsid w:val="00397B1F"/>
    <w:rsid w:val="00397CAC"/>
    <w:rsid w:val="003A01A6"/>
    <w:rsid w:val="003A03B0"/>
    <w:rsid w:val="003A0590"/>
    <w:rsid w:val="003A05F0"/>
    <w:rsid w:val="003A0A6B"/>
    <w:rsid w:val="003A10D5"/>
    <w:rsid w:val="003A161E"/>
    <w:rsid w:val="003A1B20"/>
    <w:rsid w:val="003A2586"/>
    <w:rsid w:val="003A2CC1"/>
    <w:rsid w:val="003A33B5"/>
    <w:rsid w:val="003A35EC"/>
    <w:rsid w:val="003A3BDD"/>
    <w:rsid w:val="003A3D25"/>
    <w:rsid w:val="003A3DDD"/>
    <w:rsid w:val="003A4136"/>
    <w:rsid w:val="003A4645"/>
    <w:rsid w:val="003A46A9"/>
    <w:rsid w:val="003A491F"/>
    <w:rsid w:val="003A4DFF"/>
    <w:rsid w:val="003A4FF3"/>
    <w:rsid w:val="003A5751"/>
    <w:rsid w:val="003A757F"/>
    <w:rsid w:val="003A7990"/>
    <w:rsid w:val="003A7A04"/>
    <w:rsid w:val="003A7C80"/>
    <w:rsid w:val="003B01FA"/>
    <w:rsid w:val="003B02FC"/>
    <w:rsid w:val="003B0E31"/>
    <w:rsid w:val="003B0E97"/>
    <w:rsid w:val="003B18AE"/>
    <w:rsid w:val="003B18B5"/>
    <w:rsid w:val="003B1BBF"/>
    <w:rsid w:val="003B1D71"/>
    <w:rsid w:val="003B3125"/>
    <w:rsid w:val="003B466F"/>
    <w:rsid w:val="003B4C7C"/>
    <w:rsid w:val="003B627E"/>
    <w:rsid w:val="003B742C"/>
    <w:rsid w:val="003B77F1"/>
    <w:rsid w:val="003C06FE"/>
    <w:rsid w:val="003C14D1"/>
    <w:rsid w:val="003C1757"/>
    <w:rsid w:val="003C188C"/>
    <w:rsid w:val="003C31DC"/>
    <w:rsid w:val="003C398D"/>
    <w:rsid w:val="003C3DE8"/>
    <w:rsid w:val="003C4116"/>
    <w:rsid w:val="003C431F"/>
    <w:rsid w:val="003C46F6"/>
    <w:rsid w:val="003C4B60"/>
    <w:rsid w:val="003C5189"/>
    <w:rsid w:val="003C6245"/>
    <w:rsid w:val="003C62F9"/>
    <w:rsid w:val="003C6A0D"/>
    <w:rsid w:val="003C6BB5"/>
    <w:rsid w:val="003C7323"/>
    <w:rsid w:val="003D052F"/>
    <w:rsid w:val="003D10A9"/>
    <w:rsid w:val="003D1698"/>
    <w:rsid w:val="003D2425"/>
    <w:rsid w:val="003D25E6"/>
    <w:rsid w:val="003D2E68"/>
    <w:rsid w:val="003D301E"/>
    <w:rsid w:val="003D3C9C"/>
    <w:rsid w:val="003D45FF"/>
    <w:rsid w:val="003D4712"/>
    <w:rsid w:val="003D4B08"/>
    <w:rsid w:val="003D4DCD"/>
    <w:rsid w:val="003D62F4"/>
    <w:rsid w:val="003D6733"/>
    <w:rsid w:val="003D759D"/>
    <w:rsid w:val="003E0310"/>
    <w:rsid w:val="003E05FE"/>
    <w:rsid w:val="003E06F8"/>
    <w:rsid w:val="003E12D4"/>
    <w:rsid w:val="003E1E75"/>
    <w:rsid w:val="003E2AA7"/>
    <w:rsid w:val="003E2B1B"/>
    <w:rsid w:val="003E2BEC"/>
    <w:rsid w:val="003E2DD9"/>
    <w:rsid w:val="003E3321"/>
    <w:rsid w:val="003E3710"/>
    <w:rsid w:val="003E3B50"/>
    <w:rsid w:val="003E3DC9"/>
    <w:rsid w:val="003E4D13"/>
    <w:rsid w:val="003E5757"/>
    <w:rsid w:val="003E59B1"/>
    <w:rsid w:val="003E5DC3"/>
    <w:rsid w:val="003E60FC"/>
    <w:rsid w:val="003E6F32"/>
    <w:rsid w:val="003E72A7"/>
    <w:rsid w:val="003E73A6"/>
    <w:rsid w:val="003E7A3C"/>
    <w:rsid w:val="003F029B"/>
    <w:rsid w:val="003F0BD0"/>
    <w:rsid w:val="003F1A1E"/>
    <w:rsid w:val="003F1A9C"/>
    <w:rsid w:val="003F2285"/>
    <w:rsid w:val="003F37FD"/>
    <w:rsid w:val="003F3994"/>
    <w:rsid w:val="003F4633"/>
    <w:rsid w:val="003F5557"/>
    <w:rsid w:val="003F5681"/>
    <w:rsid w:val="003F6125"/>
    <w:rsid w:val="003F6AFB"/>
    <w:rsid w:val="003F71D8"/>
    <w:rsid w:val="003F7C1F"/>
    <w:rsid w:val="003F7C27"/>
    <w:rsid w:val="003F7F4D"/>
    <w:rsid w:val="00400162"/>
    <w:rsid w:val="00400386"/>
    <w:rsid w:val="00400595"/>
    <w:rsid w:val="0040070B"/>
    <w:rsid w:val="00400891"/>
    <w:rsid w:val="00400C98"/>
    <w:rsid w:val="00401241"/>
    <w:rsid w:val="004012BE"/>
    <w:rsid w:val="00401365"/>
    <w:rsid w:val="00401373"/>
    <w:rsid w:val="004017F7"/>
    <w:rsid w:val="00401B9E"/>
    <w:rsid w:val="00401CCA"/>
    <w:rsid w:val="00401F80"/>
    <w:rsid w:val="00402920"/>
    <w:rsid w:val="00402AD7"/>
    <w:rsid w:val="00403712"/>
    <w:rsid w:val="004042DB"/>
    <w:rsid w:val="00404300"/>
    <w:rsid w:val="004044FD"/>
    <w:rsid w:val="00404D0B"/>
    <w:rsid w:val="00404E3B"/>
    <w:rsid w:val="00405E95"/>
    <w:rsid w:val="00406573"/>
    <w:rsid w:val="00406585"/>
    <w:rsid w:val="00407983"/>
    <w:rsid w:val="00407BB0"/>
    <w:rsid w:val="00407C97"/>
    <w:rsid w:val="00410528"/>
    <w:rsid w:val="00410BE9"/>
    <w:rsid w:val="00410DD4"/>
    <w:rsid w:val="00410E6F"/>
    <w:rsid w:val="004111AA"/>
    <w:rsid w:val="004111E6"/>
    <w:rsid w:val="004126C1"/>
    <w:rsid w:val="00413098"/>
    <w:rsid w:val="00414247"/>
    <w:rsid w:val="004142E6"/>
    <w:rsid w:val="00414FA6"/>
    <w:rsid w:val="0041500E"/>
    <w:rsid w:val="00415273"/>
    <w:rsid w:val="00415B45"/>
    <w:rsid w:val="00415BD8"/>
    <w:rsid w:val="00416F54"/>
    <w:rsid w:val="004174DF"/>
    <w:rsid w:val="00417ADB"/>
    <w:rsid w:val="00417E81"/>
    <w:rsid w:val="004215AF"/>
    <w:rsid w:val="00421630"/>
    <w:rsid w:val="0042196A"/>
    <w:rsid w:val="00421BA6"/>
    <w:rsid w:val="00421E99"/>
    <w:rsid w:val="00422020"/>
    <w:rsid w:val="00422B67"/>
    <w:rsid w:val="004232E5"/>
    <w:rsid w:val="004237A2"/>
    <w:rsid w:val="00423C6D"/>
    <w:rsid w:val="00423F80"/>
    <w:rsid w:val="004247C6"/>
    <w:rsid w:val="00425142"/>
    <w:rsid w:val="004266C9"/>
    <w:rsid w:val="004279B7"/>
    <w:rsid w:val="00427C13"/>
    <w:rsid w:val="00427EE2"/>
    <w:rsid w:val="00431012"/>
    <w:rsid w:val="004310F7"/>
    <w:rsid w:val="00431553"/>
    <w:rsid w:val="00431EF5"/>
    <w:rsid w:val="00432952"/>
    <w:rsid w:val="00432E80"/>
    <w:rsid w:val="00433861"/>
    <w:rsid w:val="0043417D"/>
    <w:rsid w:val="00434A74"/>
    <w:rsid w:val="00435247"/>
    <w:rsid w:val="00435272"/>
    <w:rsid w:val="00435D54"/>
    <w:rsid w:val="00436FC0"/>
    <w:rsid w:val="0043732B"/>
    <w:rsid w:val="00437655"/>
    <w:rsid w:val="00437E34"/>
    <w:rsid w:val="004400B3"/>
    <w:rsid w:val="004408BF"/>
    <w:rsid w:val="00440EC6"/>
    <w:rsid w:val="00441C7E"/>
    <w:rsid w:val="00441FA4"/>
    <w:rsid w:val="004438E9"/>
    <w:rsid w:val="00443BCD"/>
    <w:rsid w:val="004441C9"/>
    <w:rsid w:val="00445AAA"/>
    <w:rsid w:val="00445EC0"/>
    <w:rsid w:val="00446066"/>
    <w:rsid w:val="004460AA"/>
    <w:rsid w:val="00446104"/>
    <w:rsid w:val="0044725D"/>
    <w:rsid w:val="00447A2B"/>
    <w:rsid w:val="00447C5B"/>
    <w:rsid w:val="00447F87"/>
    <w:rsid w:val="004503CD"/>
    <w:rsid w:val="004507E0"/>
    <w:rsid w:val="004507E6"/>
    <w:rsid w:val="004507F6"/>
    <w:rsid w:val="0045085F"/>
    <w:rsid w:val="00450AF4"/>
    <w:rsid w:val="004512A3"/>
    <w:rsid w:val="00451344"/>
    <w:rsid w:val="00451543"/>
    <w:rsid w:val="00451B8D"/>
    <w:rsid w:val="00451CF8"/>
    <w:rsid w:val="00453265"/>
    <w:rsid w:val="0045332F"/>
    <w:rsid w:val="00453736"/>
    <w:rsid w:val="004537C9"/>
    <w:rsid w:val="00453B19"/>
    <w:rsid w:val="004540CF"/>
    <w:rsid w:val="00454437"/>
    <w:rsid w:val="00454AB3"/>
    <w:rsid w:val="00454B26"/>
    <w:rsid w:val="0045566E"/>
    <w:rsid w:val="004558A3"/>
    <w:rsid w:val="00456CCE"/>
    <w:rsid w:val="00456E6D"/>
    <w:rsid w:val="004572F6"/>
    <w:rsid w:val="0045796A"/>
    <w:rsid w:val="00460A56"/>
    <w:rsid w:val="00461A76"/>
    <w:rsid w:val="0046227B"/>
    <w:rsid w:val="00462695"/>
    <w:rsid w:val="00462AD8"/>
    <w:rsid w:val="004630CB"/>
    <w:rsid w:val="004631CD"/>
    <w:rsid w:val="00463CFB"/>
    <w:rsid w:val="00465989"/>
    <w:rsid w:val="004666FE"/>
    <w:rsid w:val="00466A39"/>
    <w:rsid w:val="00466BB2"/>
    <w:rsid w:val="00466D10"/>
    <w:rsid w:val="00466DBF"/>
    <w:rsid w:val="00466FA6"/>
    <w:rsid w:val="00467614"/>
    <w:rsid w:val="00467679"/>
    <w:rsid w:val="0046791A"/>
    <w:rsid w:val="00467ACD"/>
    <w:rsid w:val="00467E3C"/>
    <w:rsid w:val="00467F27"/>
    <w:rsid w:val="0047018E"/>
    <w:rsid w:val="00470C69"/>
    <w:rsid w:val="00470C6A"/>
    <w:rsid w:val="00471215"/>
    <w:rsid w:val="004712D5"/>
    <w:rsid w:val="004716D0"/>
    <w:rsid w:val="0047233F"/>
    <w:rsid w:val="00472978"/>
    <w:rsid w:val="00472DC2"/>
    <w:rsid w:val="00473582"/>
    <w:rsid w:val="004736DE"/>
    <w:rsid w:val="004741E8"/>
    <w:rsid w:val="00474873"/>
    <w:rsid w:val="00474C78"/>
    <w:rsid w:val="00474E51"/>
    <w:rsid w:val="00475961"/>
    <w:rsid w:val="00476D95"/>
    <w:rsid w:val="004778C0"/>
    <w:rsid w:val="004778CA"/>
    <w:rsid w:val="00477B96"/>
    <w:rsid w:val="00477D91"/>
    <w:rsid w:val="00477DA6"/>
    <w:rsid w:val="00481540"/>
    <w:rsid w:val="0048262A"/>
    <w:rsid w:val="00483374"/>
    <w:rsid w:val="00483738"/>
    <w:rsid w:val="00483ABB"/>
    <w:rsid w:val="00484464"/>
    <w:rsid w:val="0048449B"/>
    <w:rsid w:val="00484611"/>
    <w:rsid w:val="00484DA5"/>
    <w:rsid w:val="00484EBB"/>
    <w:rsid w:val="00485921"/>
    <w:rsid w:val="0048605B"/>
    <w:rsid w:val="004860A9"/>
    <w:rsid w:val="00486201"/>
    <w:rsid w:val="004869DB"/>
    <w:rsid w:val="00487183"/>
    <w:rsid w:val="00487250"/>
    <w:rsid w:val="00487A97"/>
    <w:rsid w:val="00487E87"/>
    <w:rsid w:val="00490154"/>
    <w:rsid w:val="004909E9"/>
    <w:rsid w:val="00490B80"/>
    <w:rsid w:val="00490F39"/>
    <w:rsid w:val="004912B0"/>
    <w:rsid w:val="00491CCE"/>
    <w:rsid w:val="00491F3E"/>
    <w:rsid w:val="00492F05"/>
    <w:rsid w:val="0049482A"/>
    <w:rsid w:val="004952A4"/>
    <w:rsid w:val="0049545A"/>
    <w:rsid w:val="00496BC8"/>
    <w:rsid w:val="004972C0"/>
    <w:rsid w:val="00497394"/>
    <w:rsid w:val="0049785D"/>
    <w:rsid w:val="00497C2A"/>
    <w:rsid w:val="004A067F"/>
    <w:rsid w:val="004A19BE"/>
    <w:rsid w:val="004A1B06"/>
    <w:rsid w:val="004A1B3C"/>
    <w:rsid w:val="004A1C9C"/>
    <w:rsid w:val="004A1CB9"/>
    <w:rsid w:val="004A2046"/>
    <w:rsid w:val="004A21DB"/>
    <w:rsid w:val="004A22F6"/>
    <w:rsid w:val="004A3A6D"/>
    <w:rsid w:val="004A4B9B"/>
    <w:rsid w:val="004A56C4"/>
    <w:rsid w:val="004A5DDE"/>
    <w:rsid w:val="004A6197"/>
    <w:rsid w:val="004A62C2"/>
    <w:rsid w:val="004A6668"/>
    <w:rsid w:val="004A6922"/>
    <w:rsid w:val="004A6CB0"/>
    <w:rsid w:val="004B0817"/>
    <w:rsid w:val="004B11B1"/>
    <w:rsid w:val="004B171E"/>
    <w:rsid w:val="004B185B"/>
    <w:rsid w:val="004B1D42"/>
    <w:rsid w:val="004B1F18"/>
    <w:rsid w:val="004B1FC9"/>
    <w:rsid w:val="004B26E0"/>
    <w:rsid w:val="004B2892"/>
    <w:rsid w:val="004B3225"/>
    <w:rsid w:val="004B3A22"/>
    <w:rsid w:val="004B3AC9"/>
    <w:rsid w:val="004B4893"/>
    <w:rsid w:val="004B4F5F"/>
    <w:rsid w:val="004B520E"/>
    <w:rsid w:val="004B59A9"/>
    <w:rsid w:val="004B5FAD"/>
    <w:rsid w:val="004B6FED"/>
    <w:rsid w:val="004B74B6"/>
    <w:rsid w:val="004B76DB"/>
    <w:rsid w:val="004B7A27"/>
    <w:rsid w:val="004C09FF"/>
    <w:rsid w:val="004C115B"/>
    <w:rsid w:val="004C153D"/>
    <w:rsid w:val="004C22DC"/>
    <w:rsid w:val="004C24E7"/>
    <w:rsid w:val="004C261D"/>
    <w:rsid w:val="004C2A56"/>
    <w:rsid w:val="004C2C7A"/>
    <w:rsid w:val="004C326E"/>
    <w:rsid w:val="004C3829"/>
    <w:rsid w:val="004C39AF"/>
    <w:rsid w:val="004C3F10"/>
    <w:rsid w:val="004C4024"/>
    <w:rsid w:val="004C440A"/>
    <w:rsid w:val="004C52C1"/>
    <w:rsid w:val="004C5330"/>
    <w:rsid w:val="004C536F"/>
    <w:rsid w:val="004C58B3"/>
    <w:rsid w:val="004C5F2E"/>
    <w:rsid w:val="004C6041"/>
    <w:rsid w:val="004C6322"/>
    <w:rsid w:val="004C73E9"/>
    <w:rsid w:val="004C745A"/>
    <w:rsid w:val="004C74FB"/>
    <w:rsid w:val="004C7513"/>
    <w:rsid w:val="004C799E"/>
    <w:rsid w:val="004D00A1"/>
    <w:rsid w:val="004D0B3E"/>
    <w:rsid w:val="004D14E8"/>
    <w:rsid w:val="004D26B0"/>
    <w:rsid w:val="004D2764"/>
    <w:rsid w:val="004D2B9F"/>
    <w:rsid w:val="004D3BB8"/>
    <w:rsid w:val="004D3E9D"/>
    <w:rsid w:val="004D425F"/>
    <w:rsid w:val="004D4697"/>
    <w:rsid w:val="004D59CD"/>
    <w:rsid w:val="004D6016"/>
    <w:rsid w:val="004D608D"/>
    <w:rsid w:val="004D60A4"/>
    <w:rsid w:val="004D6262"/>
    <w:rsid w:val="004D6541"/>
    <w:rsid w:val="004D67EC"/>
    <w:rsid w:val="004D6A6D"/>
    <w:rsid w:val="004D7672"/>
    <w:rsid w:val="004E0530"/>
    <w:rsid w:val="004E0DAA"/>
    <w:rsid w:val="004E0DFE"/>
    <w:rsid w:val="004E1969"/>
    <w:rsid w:val="004E1A81"/>
    <w:rsid w:val="004E2168"/>
    <w:rsid w:val="004E2E10"/>
    <w:rsid w:val="004E2E4C"/>
    <w:rsid w:val="004E2FA9"/>
    <w:rsid w:val="004E315C"/>
    <w:rsid w:val="004E344F"/>
    <w:rsid w:val="004E3942"/>
    <w:rsid w:val="004E3CB0"/>
    <w:rsid w:val="004E3F41"/>
    <w:rsid w:val="004E403F"/>
    <w:rsid w:val="004E4635"/>
    <w:rsid w:val="004E5EAE"/>
    <w:rsid w:val="004E65A6"/>
    <w:rsid w:val="004E6C63"/>
    <w:rsid w:val="004E6CA8"/>
    <w:rsid w:val="004E71CE"/>
    <w:rsid w:val="004E72D8"/>
    <w:rsid w:val="004E7E1D"/>
    <w:rsid w:val="004F0F3D"/>
    <w:rsid w:val="004F1422"/>
    <w:rsid w:val="004F1722"/>
    <w:rsid w:val="004F259C"/>
    <w:rsid w:val="004F33E6"/>
    <w:rsid w:val="004F39A4"/>
    <w:rsid w:val="004F4C1D"/>
    <w:rsid w:val="004F4D86"/>
    <w:rsid w:val="004F50B6"/>
    <w:rsid w:val="004F5380"/>
    <w:rsid w:val="004F54B9"/>
    <w:rsid w:val="004F56A5"/>
    <w:rsid w:val="004F5A61"/>
    <w:rsid w:val="004F5F20"/>
    <w:rsid w:val="004F5F24"/>
    <w:rsid w:val="004F6E7D"/>
    <w:rsid w:val="004F70BF"/>
    <w:rsid w:val="004F70CB"/>
    <w:rsid w:val="004F7169"/>
    <w:rsid w:val="005001B5"/>
    <w:rsid w:val="0050067B"/>
    <w:rsid w:val="00500978"/>
    <w:rsid w:val="005009D2"/>
    <w:rsid w:val="005010D5"/>
    <w:rsid w:val="00501863"/>
    <w:rsid w:val="0050272E"/>
    <w:rsid w:val="00503960"/>
    <w:rsid w:val="00503A05"/>
    <w:rsid w:val="00503F53"/>
    <w:rsid w:val="00504190"/>
    <w:rsid w:val="005041DE"/>
    <w:rsid w:val="0050450A"/>
    <w:rsid w:val="00504C23"/>
    <w:rsid w:val="00504D13"/>
    <w:rsid w:val="005050B2"/>
    <w:rsid w:val="0050535D"/>
    <w:rsid w:val="005058A3"/>
    <w:rsid w:val="00506036"/>
    <w:rsid w:val="00507664"/>
    <w:rsid w:val="005078C3"/>
    <w:rsid w:val="00511167"/>
    <w:rsid w:val="005111BB"/>
    <w:rsid w:val="0051136E"/>
    <w:rsid w:val="005127B5"/>
    <w:rsid w:val="00512F35"/>
    <w:rsid w:val="00513BE2"/>
    <w:rsid w:val="00513F94"/>
    <w:rsid w:val="005148CD"/>
    <w:rsid w:val="00514929"/>
    <w:rsid w:val="00514BF8"/>
    <w:rsid w:val="00514BF9"/>
    <w:rsid w:val="00514C1B"/>
    <w:rsid w:val="00514C52"/>
    <w:rsid w:val="00514E1E"/>
    <w:rsid w:val="005150EA"/>
    <w:rsid w:val="005156CC"/>
    <w:rsid w:val="00515E5C"/>
    <w:rsid w:val="0051640E"/>
    <w:rsid w:val="00516513"/>
    <w:rsid w:val="00516CB4"/>
    <w:rsid w:val="00517324"/>
    <w:rsid w:val="00517652"/>
    <w:rsid w:val="005176F3"/>
    <w:rsid w:val="0052023B"/>
    <w:rsid w:val="0052044C"/>
    <w:rsid w:val="00520A8C"/>
    <w:rsid w:val="00520AE7"/>
    <w:rsid w:val="00521121"/>
    <w:rsid w:val="005219B2"/>
    <w:rsid w:val="00521CFC"/>
    <w:rsid w:val="00521DDA"/>
    <w:rsid w:val="00521E43"/>
    <w:rsid w:val="005224DD"/>
    <w:rsid w:val="00522870"/>
    <w:rsid w:val="00522920"/>
    <w:rsid w:val="00522E5B"/>
    <w:rsid w:val="00522EBC"/>
    <w:rsid w:val="00523D3B"/>
    <w:rsid w:val="005245E8"/>
    <w:rsid w:val="00524A5D"/>
    <w:rsid w:val="00524CFB"/>
    <w:rsid w:val="00524DBC"/>
    <w:rsid w:val="00524E9D"/>
    <w:rsid w:val="005254D4"/>
    <w:rsid w:val="00525924"/>
    <w:rsid w:val="00525A89"/>
    <w:rsid w:val="00526535"/>
    <w:rsid w:val="00526BD7"/>
    <w:rsid w:val="00526DE7"/>
    <w:rsid w:val="0052775D"/>
    <w:rsid w:val="00527E9B"/>
    <w:rsid w:val="0053068D"/>
    <w:rsid w:val="00531090"/>
    <w:rsid w:val="005319E3"/>
    <w:rsid w:val="00531C7A"/>
    <w:rsid w:val="00532351"/>
    <w:rsid w:val="00532396"/>
    <w:rsid w:val="005325DF"/>
    <w:rsid w:val="0053291F"/>
    <w:rsid w:val="00533442"/>
    <w:rsid w:val="00533578"/>
    <w:rsid w:val="00533646"/>
    <w:rsid w:val="005337AD"/>
    <w:rsid w:val="00533B44"/>
    <w:rsid w:val="00534120"/>
    <w:rsid w:val="00534CC4"/>
    <w:rsid w:val="00534CC9"/>
    <w:rsid w:val="00535832"/>
    <w:rsid w:val="00535B8D"/>
    <w:rsid w:val="00536410"/>
    <w:rsid w:val="00536440"/>
    <w:rsid w:val="00536638"/>
    <w:rsid w:val="0053668F"/>
    <w:rsid w:val="00537207"/>
    <w:rsid w:val="005374EC"/>
    <w:rsid w:val="00537AA3"/>
    <w:rsid w:val="00537AAB"/>
    <w:rsid w:val="0054023C"/>
    <w:rsid w:val="00540957"/>
    <w:rsid w:val="00541082"/>
    <w:rsid w:val="00541323"/>
    <w:rsid w:val="0054150B"/>
    <w:rsid w:val="00541927"/>
    <w:rsid w:val="00541943"/>
    <w:rsid w:val="00542011"/>
    <w:rsid w:val="00542194"/>
    <w:rsid w:val="00542CB6"/>
    <w:rsid w:val="00543279"/>
    <w:rsid w:val="005437A9"/>
    <w:rsid w:val="005444D2"/>
    <w:rsid w:val="005445D1"/>
    <w:rsid w:val="00544600"/>
    <w:rsid w:val="005446D5"/>
    <w:rsid w:val="00544BB2"/>
    <w:rsid w:val="005451BB"/>
    <w:rsid w:val="00545415"/>
    <w:rsid w:val="005457AF"/>
    <w:rsid w:val="00545B17"/>
    <w:rsid w:val="00545C0A"/>
    <w:rsid w:val="00545F22"/>
    <w:rsid w:val="00546098"/>
    <w:rsid w:val="00546677"/>
    <w:rsid w:val="00546B76"/>
    <w:rsid w:val="00546CF7"/>
    <w:rsid w:val="00547108"/>
    <w:rsid w:val="00547C94"/>
    <w:rsid w:val="00547E44"/>
    <w:rsid w:val="005507BA"/>
    <w:rsid w:val="00551450"/>
    <w:rsid w:val="005515E4"/>
    <w:rsid w:val="00551666"/>
    <w:rsid w:val="0055186C"/>
    <w:rsid w:val="00551B7E"/>
    <w:rsid w:val="00551F19"/>
    <w:rsid w:val="0055203D"/>
    <w:rsid w:val="00552220"/>
    <w:rsid w:val="0055232A"/>
    <w:rsid w:val="005526ED"/>
    <w:rsid w:val="00552736"/>
    <w:rsid w:val="00552792"/>
    <w:rsid w:val="00552EF9"/>
    <w:rsid w:val="00553163"/>
    <w:rsid w:val="005536F1"/>
    <w:rsid w:val="00553AEC"/>
    <w:rsid w:val="0055431D"/>
    <w:rsid w:val="005543A8"/>
    <w:rsid w:val="005544CC"/>
    <w:rsid w:val="0055468E"/>
    <w:rsid w:val="00555296"/>
    <w:rsid w:val="00555340"/>
    <w:rsid w:val="00555FD4"/>
    <w:rsid w:val="00556651"/>
    <w:rsid w:val="0055677A"/>
    <w:rsid w:val="00556A8E"/>
    <w:rsid w:val="00556CA3"/>
    <w:rsid w:val="0055731D"/>
    <w:rsid w:val="00557866"/>
    <w:rsid w:val="00557C4B"/>
    <w:rsid w:val="00560FBE"/>
    <w:rsid w:val="005611D6"/>
    <w:rsid w:val="00561330"/>
    <w:rsid w:val="005617D2"/>
    <w:rsid w:val="00563064"/>
    <w:rsid w:val="005632A2"/>
    <w:rsid w:val="005634CB"/>
    <w:rsid w:val="00563900"/>
    <w:rsid w:val="00564196"/>
    <w:rsid w:val="00564C1F"/>
    <w:rsid w:val="00565039"/>
    <w:rsid w:val="0056517D"/>
    <w:rsid w:val="005659D7"/>
    <w:rsid w:val="00566049"/>
    <w:rsid w:val="00566B79"/>
    <w:rsid w:val="00566CA5"/>
    <w:rsid w:val="00567177"/>
    <w:rsid w:val="005672FA"/>
    <w:rsid w:val="0056771C"/>
    <w:rsid w:val="00567B36"/>
    <w:rsid w:val="00567B5D"/>
    <w:rsid w:val="00567DBB"/>
    <w:rsid w:val="00567F91"/>
    <w:rsid w:val="0057039D"/>
    <w:rsid w:val="0057129A"/>
    <w:rsid w:val="005713C0"/>
    <w:rsid w:val="00571710"/>
    <w:rsid w:val="0057251E"/>
    <w:rsid w:val="005731A0"/>
    <w:rsid w:val="005745C5"/>
    <w:rsid w:val="0057471A"/>
    <w:rsid w:val="00574DDC"/>
    <w:rsid w:val="00574F9D"/>
    <w:rsid w:val="0057581E"/>
    <w:rsid w:val="00576893"/>
    <w:rsid w:val="0057764A"/>
    <w:rsid w:val="00577CAC"/>
    <w:rsid w:val="00577DF3"/>
    <w:rsid w:val="0058064C"/>
    <w:rsid w:val="00580DBF"/>
    <w:rsid w:val="00580E8D"/>
    <w:rsid w:val="00580FE2"/>
    <w:rsid w:val="00581046"/>
    <w:rsid w:val="0058128D"/>
    <w:rsid w:val="005815A3"/>
    <w:rsid w:val="00581740"/>
    <w:rsid w:val="00581E0D"/>
    <w:rsid w:val="005824E0"/>
    <w:rsid w:val="0058251E"/>
    <w:rsid w:val="005826AD"/>
    <w:rsid w:val="00582994"/>
    <w:rsid w:val="00582ABD"/>
    <w:rsid w:val="00583D18"/>
    <w:rsid w:val="005841A8"/>
    <w:rsid w:val="005841E7"/>
    <w:rsid w:val="00584A29"/>
    <w:rsid w:val="00584E1F"/>
    <w:rsid w:val="0058568C"/>
    <w:rsid w:val="00585BDF"/>
    <w:rsid w:val="00585BE8"/>
    <w:rsid w:val="00585E12"/>
    <w:rsid w:val="005860B1"/>
    <w:rsid w:val="005861E0"/>
    <w:rsid w:val="00586364"/>
    <w:rsid w:val="00586520"/>
    <w:rsid w:val="005867BF"/>
    <w:rsid w:val="00586A9F"/>
    <w:rsid w:val="00586D31"/>
    <w:rsid w:val="00587178"/>
    <w:rsid w:val="0058726B"/>
    <w:rsid w:val="005872B5"/>
    <w:rsid w:val="005877A9"/>
    <w:rsid w:val="00587A86"/>
    <w:rsid w:val="00587D44"/>
    <w:rsid w:val="00590A4B"/>
    <w:rsid w:val="00591089"/>
    <w:rsid w:val="005916FD"/>
    <w:rsid w:val="005918A5"/>
    <w:rsid w:val="00592429"/>
    <w:rsid w:val="0059259D"/>
    <w:rsid w:val="005926AC"/>
    <w:rsid w:val="00592989"/>
    <w:rsid w:val="00592C9A"/>
    <w:rsid w:val="00592DFA"/>
    <w:rsid w:val="005932D9"/>
    <w:rsid w:val="005935F0"/>
    <w:rsid w:val="00593800"/>
    <w:rsid w:val="0059386D"/>
    <w:rsid w:val="0059393F"/>
    <w:rsid w:val="00593EDF"/>
    <w:rsid w:val="005940FC"/>
    <w:rsid w:val="00594143"/>
    <w:rsid w:val="00594226"/>
    <w:rsid w:val="00594DC6"/>
    <w:rsid w:val="0059508B"/>
    <w:rsid w:val="005956F7"/>
    <w:rsid w:val="005958A7"/>
    <w:rsid w:val="00596587"/>
    <w:rsid w:val="0059681E"/>
    <w:rsid w:val="00596C03"/>
    <w:rsid w:val="00596CAF"/>
    <w:rsid w:val="00596DC7"/>
    <w:rsid w:val="00597563"/>
    <w:rsid w:val="0059781F"/>
    <w:rsid w:val="005A03C5"/>
    <w:rsid w:val="005A06CA"/>
    <w:rsid w:val="005A0A91"/>
    <w:rsid w:val="005A0B49"/>
    <w:rsid w:val="005A0C2C"/>
    <w:rsid w:val="005A0DE9"/>
    <w:rsid w:val="005A1557"/>
    <w:rsid w:val="005A1A18"/>
    <w:rsid w:val="005A1FFE"/>
    <w:rsid w:val="005A29A3"/>
    <w:rsid w:val="005A3423"/>
    <w:rsid w:val="005A3CED"/>
    <w:rsid w:val="005A467B"/>
    <w:rsid w:val="005A4B5B"/>
    <w:rsid w:val="005A4CF2"/>
    <w:rsid w:val="005A5A9A"/>
    <w:rsid w:val="005A5D37"/>
    <w:rsid w:val="005A5F7A"/>
    <w:rsid w:val="005A609F"/>
    <w:rsid w:val="005A6BD5"/>
    <w:rsid w:val="005A7440"/>
    <w:rsid w:val="005A74CA"/>
    <w:rsid w:val="005A7940"/>
    <w:rsid w:val="005A7E48"/>
    <w:rsid w:val="005A7E8E"/>
    <w:rsid w:val="005A7EB8"/>
    <w:rsid w:val="005B0BDA"/>
    <w:rsid w:val="005B1518"/>
    <w:rsid w:val="005B22BD"/>
    <w:rsid w:val="005B2607"/>
    <w:rsid w:val="005B265C"/>
    <w:rsid w:val="005B2DB0"/>
    <w:rsid w:val="005B32B3"/>
    <w:rsid w:val="005B3592"/>
    <w:rsid w:val="005B364A"/>
    <w:rsid w:val="005B3901"/>
    <w:rsid w:val="005B3C31"/>
    <w:rsid w:val="005B3EE0"/>
    <w:rsid w:val="005B4206"/>
    <w:rsid w:val="005B424F"/>
    <w:rsid w:val="005B4670"/>
    <w:rsid w:val="005B5506"/>
    <w:rsid w:val="005B62B3"/>
    <w:rsid w:val="005B6738"/>
    <w:rsid w:val="005B6972"/>
    <w:rsid w:val="005B6B72"/>
    <w:rsid w:val="005C0717"/>
    <w:rsid w:val="005C0CF2"/>
    <w:rsid w:val="005C0E35"/>
    <w:rsid w:val="005C1277"/>
    <w:rsid w:val="005C2271"/>
    <w:rsid w:val="005C22BF"/>
    <w:rsid w:val="005C2F39"/>
    <w:rsid w:val="005C2FB0"/>
    <w:rsid w:val="005C2FC1"/>
    <w:rsid w:val="005C306B"/>
    <w:rsid w:val="005C361E"/>
    <w:rsid w:val="005C3EEB"/>
    <w:rsid w:val="005C4296"/>
    <w:rsid w:val="005C4534"/>
    <w:rsid w:val="005C4A15"/>
    <w:rsid w:val="005C4C2B"/>
    <w:rsid w:val="005C5519"/>
    <w:rsid w:val="005C58BC"/>
    <w:rsid w:val="005C63A6"/>
    <w:rsid w:val="005C7458"/>
    <w:rsid w:val="005C770E"/>
    <w:rsid w:val="005C7774"/>
    <w:rsid w:val="005C79AB"/>
    <w:rsid w:val="005C7CB7"/>
    <w:rsid w:val="005C7F63"/>
    <w:rsid w:val="005D05A7"/>
    <w:rsid w:val="005D09F0"/>
    <w:rsid w:val="005D0BE3"/>
    <w:rsid w:val="005D0C69"/>
    <w:rsid w:val="005D0C6E"/>
    <w:rsid w:val="005D0EA1"/>
    <w:rsid w:val="005D1905"/>
    <w:rsid w:val="005D1E11"/>
    <w:rsid w:val="005D204D"/>
    <w:rsid w:val="005D2643"/>
    <w:rsid w:val="005D2736"/>
    <w:rsid w:val="005D32A2"/>
    <w:rsid w:val="005D48AB"/>
    <w:rsid w:val="005D4DE9"/>
    <w:rsid w:val="005D52B3"/>
    <w:rsid w:val="005D57A3"/>
    <w:rsid w:val="005D66C9"/>
    <w:rsid w:val="005D671B"/>
    <w:rsid w:val="005D678B"/>
    <w:rsid w:val="005D6C3E"/>
    <w:rsid w:val="005D7152"/>
    <w:rsid w:val="005D7465"/>
    <w:rsid w:val="005D754B"/>
    <w:rsid w:val="005D7A62"/>
    <w:rsid w:val="005E09C3"/>
    <w:rsid w:val="005E143B"/>
    <w:rsid w:val="005E1AE3"/>
    <w:rsid w:val="005E2A8D"/>
    <w:rsid w:val="005E2E76"/>
    <w:rsid w:val="005E3151"/>
    <w:rsid w:val="005E3A4A"/>
    <w:rsid w:val="005E3CB1"/>
    <w:rsid w:val="005E4177"/>
    <w:rsid w:val="005E464C"/>
    <w:rsid w:val="005E4817"/>
    <w:rsid w:val="005E608B"/>
    <w:rsid w:val="005E63EF"/>
    <w:rsid w:val="005E6908"/>
    <w:rsid w:val="005E6CA1"/>
    <w:rsid w:val="005E6CA2"/>
    <w:rsid w:val="005E6E9A"/>
    <w:rsid w:val="005E7059"/>
    <w:rsid w:val="005F0798"/>
    <w:rsid w:val="005F0A16"/>
    <w:rsid w:val="005F179D"/>
    <w:rsid w:val="005F1B70"/>
    <w:rsid w:val="005F2AE3"/>
    <w:rsid w:val="005F306E"/>
    <w:rsid w:val="005F31DE"/>
    <w:rsid w:val="005F47F7"/>
    <w:rsid w:val="005F4947"/>
    <w:rsid w:val="005F4E9C"/>
    <w:rsid w:val="005F528A"/>
    <w:rsid w:val="005F5C5A"/>
    <w:rsid w:val="005F5D88"/>
    <w:rsid w:val="005F5E52"/>
    <w:rsid w:val="005F6327"/>
    <w:rsid w:val="005F6F78"/>
    <w:rsid w:val="005F6FE3"/>
    <w:rsid w:val="005F77C2"/>
    <w:rsid w:val="00600274"/>
    <w:rsid w:val="006009A6"/>
    <w:rsid w:val="00600BE5"/>
    <w:rsid w:val="0060203B"/>
    <w:rsid w:val="00602FE3"/>
    <w:rsid w:val="00603661"/>
    <w:rsid w:val="00603D50"/>
    <w:rsid w:val="00604247"/>
    <w:rsid w:val="0060463E"/>
    <w:rsid w:val="00604665"/>
    <w:rsid w:val="00604AD2"/>
    <w:rsid w:val="00604F60"/>
    <w:rsid w:val="006058C8"/>
    <w:rsid w:val="0060620B"/>
    <w:rsid w:val="00606A61"/>
    <w:rsid w:val="00606C7F"/>
    <w:rsid w:val="00606F40"/>
    <w:rsid w:val="0060797D"/>
    <w:rsid w:val="00607EAF"/>
    <w:rsid w:val="006101C3"/>
    <w:rsid w:val="00610FED"/>
    <w:rsid w:val="00611BEE"/>
    <w:rsid w:val="00612C27"/>
    <w:rsid w:val="00612CCC"/>
    <w:rsid w:val="00612D08"/>
    <w:rsid w:val="00612D66"/>
    <w:rsid w:val="00612F25"/>
    <w:rsid w:val="006134E1"/>
    <w:rsid w:val="00613833"/>
    <w:rsid w:val="00613FC1"/>
    <w:rsid w:val="00614248"/>
    <w:rsid w:val="00614981"/>
    <w:rsid w:val="00614D36"/>
    <w:rsid w:val="00614D75"/>
    <w:rsid w:val="00614F91"/>
    <w:rsid w:val="0061558A"/>
    <w:rsid w:val="006156AE"/>
    <w:rsid w:val="0061651B"/>
    <w:rsid w:val="006166C5"/>
    <w:rsid w:val="0061745E"/>
    <w:rsid w:val="006179AB"/>
    <w:rsid w:val="006179C3"/>
    <w:rsid w:val="00617CE9"/>
    <w:rsid w:val="00617E08"/>
    <w:rsid w:val="00617EFD"/>
    <w:rsid w:val="006207BD"/>
    <w:rsid w:val="006212E5"/>
    <w:rsid w:val="006215DE"/>
    <w:rsid w:val="006215F1"/>
    <w:rsid w:val="006215FD"/>
    <w:rsid w:val="006216E3"/>
    <w:rsid w:val="006218B8"/>
    <w:rsid w:val="00621C94"/>
    <w:rsid w:val="00622C54"/>
    <w:rsid w:val="006231FD"/>
    <w:rsid w:val="006232B4"/>
    <w:rsid w:val="00623912"/>
    <w:rsid w:val="00625900"/>
    <w:rsid w:val="006259D7"/>
    <w:rsid w:val="00625C34"/>
    <w:rsid w:val="00625CCA"/>
    <w:rsid w:val="0062635B"/>
    <w:rsid w:val="00626B15"/>
    <w:rsid w:val="00626EBE"/>
    <w:rsid w:val="00627173"/>
    <w:rsid w:val="006271E2"/>
    <w:rsid w:val="006273FD"/>
    <w:rsid w:val="00627980"/>
    <w:rsid w:val="00627E50"/>
    <w:rsid w:val="00630058"/>
    <w:rsid w:val="00630C1E"/>
    <w:rsid w:val="00630C6F"/>
    <w:rsid w:val="00630F3D"/>
    <w:rsid w:val="00631A17"/>
    <w:rsid w:val="00632229"/>
    <w:rsid w:val="00632694"/>
    <w:rsid w:val="00632866"/>
    <w:rsid w:val="006331AC"/>
    <w:rsid w:val="0063368A"/>
    <w:rsid w:val="00634078"/>
    <w:rsid w:val="00634227"/>
    <w:rsid w:val="006349BC"/>
    <w:rsid w:val="00634BE8"/>
    <w:rsid w:val="00634FE1"/>
    <w:rsid w:val="00635094"/>
    <w:rsid w:val="00635403"/>
    <w:rsid w:val="006358A1"/>
    <w:rsid w:val="00635AF6"/>
    <w:rsid w:val="00636655"/>
    <w:rsid w:val="00636BC7"/>
    <w:rsid w:val="00637659"/>
    <w:rsid w:val="00637A2E"/>
    <w:rsid w:val="006400F1"/>
    <w:rsid w:val="006411DE"/>
    <w:rsid w:val="006414B7"/>
    <w:rsid w:val="00641B6E"/>
    <w:rsid w:val="0064380F"/>
    <w:rsid w:val="00643A1A"/>
    <w:rsid w:val="00643CA0"/>
    <w:rsid w:val="006445E0"/>
    <w:rsid w:val="00644754"/>
    <w:rsid w:val="00644B76"/>
    <w:rsid w:val="00644DCC"/>
    <w:rsid w:val="00645459"/>
    <w:rsid w:val="006455EC"/>
    <w:rsid w:val="00645D0D"/>
    <w:rsid w:val="0064615E"/>
    <w:rsid w:val="0064618C"/>
    <w:rsid w:val="00646536"/>
    <w:rsid w:val="006465CD"/>
    <w:rsid w:val="00646814"/>
    <w:rsid w:val="00646EC9"/>
    <w:rsid w:val="00646EF8"/>
    <w:rsid w:val="006475BB"/>
    <w:rsid w:val="00647905"/>
    <w:rsid w:val="00650894"/>
    <w:rsid w:val="00651BAD"/>
    <w:rsid w:val="00652ED0"/>
    <w:rsid w:val="00653113"/>
    <w:rsid w:val="006531E5"/>
    <w:rsid w:val="006535B6"/>
    <w:rsid w:val="006537FE"/>
    <w:rsid w:val="00654459"/>
    <w:rsid w:val="00654610"/>
    <w:rsid w:val="00654C2E"/>
    <w:rsid w:val="006556BC"/>
    <w:rsid w:val="006559DD"/>
    <w:rsid w:val="00655F18"/>
    <w:rsid w:val="0065642B"/>
    <w:rsid w:val="006566D9"/>
    <w:rsid w:val="00657458"/>
    <w:rsid w:val="0065786D"/>
    <w:rsid w:val="006579F3"/>
    <w:rsid w:val="00660346"/>
    <w:rsid w:val="00660557"/>
    <w:rsid w:val="00660606"/>
    <w:rsid w:val="006607E4"/>
    <w:rsid w:val="00660C01"/>
    <w:rsid w:val="00660F3A"/>
    <w:rsid w:val="00660F74"/>
    <w:rsid w:val="006619A4"/>
    <w:rsid w:val="006625DB"/>
    <w:rsid w:val="00662C1C"/>
    <w:rsid w:val="0066332A"/>
    <w:rsid w:val="00663493"/>
    <w:rsid w:val="00664622"/>
    <w:rsid w:val="00665256"/>
    <w:rsid w:val="00665E66"/>
    <w:rsid w:val="0066638F"/>
    <w:rsid w:val="00666E2B"/>
    <w:rsid w:val="006672B3"/>
    <w:rsid w:val="006673BE"/>
    <w:rsid w:val="00670321"/>
    <w:rsid w:val="00670757"/>
    <w:rsid w:val="00670BFF"/>
    <w:rsid w:val="0067182E"/>
    <w:rsid w:val="006724D0"/>
    <w:rsid w:val="00672A58"/>
    <w:rsid w:val="00672CCB"/>
    <w:rsid w:val="00672DDA"/>
    <w:rsid w:val="0067304E"/>
    <w:rsid w:val="0067317E"/>
    <w:rsid w:val="006733DB"/>
    <w:rsid w:val="0067387F"/>
    <w:rsid w:val="00673B30"/>
    <w:rsid w:val="00673DD7"/>
    <w:rsid w:val="006744D3"/>
    <w:rsid w:val="00674BCC"/>
    <w:rsid w:val="00674EAA"/>
    <w:rsid w:val="00674EB7"/>
    <w:rsid w:val="00674F3F"/>
    <w:rsid w:val="006752C2"/>
    <w:rsid w:val="006755AB"/>
    <w:rsid w:val="00675602"/>
    <w:rsid w:val="0067645C"/>
    <w:rsid w:val="00676CAD"/>
    <w:rsid w:val="00676EBC"/>
    <w:rsid w:val="0067799F"/>
    <w:rsid w:val="00680A5C"/>
    <w:rsid w:val="00682E5F"/>
    <w:rsid w:val="00682F07"/>
    <w:rsid w:val="00683229"/>
    <w:rsid w:val="00683B35"/>
    <w:rsid w:val="00683DB1"/>
    <w:rsid w:val="00683E5B"/>
    <w:rsid w:val="00684CA3"/>
    <w:rsid w:val="00685873"/>
    <w:rsid w:val="00685CF2"/>
    <w:rsid w:val="00686242"/>
    <w:rsid w:val="006866BF"/>
    <w:rsid w:val="00686993"/>
    <w:rsid w:val="00686FA2"/>
    <w:rsid w:val="00687E93"/>
    <w:rsid w:val="00690268"/>
    <w:rsid w:val="006907C3"/>
    <w:rsid w:val="00690A3F"/>
    <w:rsid w:val="00690CC4"/>
    <w:rsid w:val="00691458"/>
    <w:rsid w:val="0069151E"/>
    <w:rsid w:val="00691C07"/>
    <w:rsid w:val="00691C81"/>
    <w:rsid w:val="00692F6E"/>
    <w:rsid w:val="006930C0"/>
    <w:rsid w:val="00693396"/>
    <w:rsid w:val="00693DF0"/>
    <w:rsid w:val="00694223"/>
    <w:rsid w:val="0069471D"/>
    <w:rsid w:val="00694FE9"/>
    <w:rsid w:val="006951AE"/>
    <w:rsid w:val="006952EC"/>
    <w:rsid w:val="00696052"/>
    <w:rsid w:val="00696AA4"/>
    <w:rsid w:val="006972DF"/>
    <w:rsid w:val="0069789A"/>
    <w:rsid w:val="00697BEB"/>
    <w:rsid w:val="006A15F6"/>
    <w:rsid w:val="006A1ADC"/>
    <w:rsid w:val="006A2EDF"/>
    <w:rsid w:val="006A3785"/>
    <w:rsid w:val="006A4037"/>
    <w:rsid w:val="006A41F6"/>
    <w:rsid w:val="006A561D"/>
    <w:rsid w:val="006A56CF"/>
    <w:rsid w:val="006A5ADE"/>
    <w:rsid w:val="006A5BBA"/>
    <w:rsid w:val="006A5D19"/>
    <w:rsid w:val="006A62FD"/>
    <w:rsid w:val="006A63D4"/>
    <w:rsid w:val="006A6D46"/>
    <w:rsid w:val="006A6DA3"/>
    <w:rsid w:val="006A6E5B"/>
    <w:rsid w:val="006A7141"/>
    <w:rsid w:val="006A79CA"/>
    <w:rsid w:val="006B0B8D"/>
    <w:rsid w:val="006B109B"/>
    <w:rsid w:val="006B116E"/>
    <w:rsid w:val="006B1718"/>
    <w:rsid w:val="006B2867"/>
    <w:rsid w:val="006B307E"/>
    <w:rsid w:val="006B3198"/>
    <w:rsid w:val="006B4824"/>
    <w:rsid w:val="006B5046"/>
    <w:rsid w:val="006B5995"/>
    <w:rsid w:val="006B5BD1"/>
    <w:rsid w:val="006B5D41"/>
    <w:rsid w:val="006B6296"/>
    <w:rsid w:val="006B657C"/>
    <w:rsid w:val="006B69C7"/>
    <w:rsid w:val="006B78E9"/>
    <w:rsid w:val="006C00C8"/>
    <w:rsid w:val="006C0146"/>
    <w:rsid w:val="006C0243"/>
    <w:rsid w:val="006C0371"/>
    <w:rsid w:val="006C0CE9"/>
    <w:rsid w:val="006C0E48"/>
    <w:rsid w:val="006C0EFC"/>
    <w:rsid w:val="006C0F23"/>
    <w:rsid w:val="006C1395"/>
    <w:rsid w:val="006C23A1"/>
    <w:rsid w:val="006C2496"/>
    <w:rsid w:val="006C2737"/>
    <w:rsid w:val="006C294B"/>
    <w:rsid w:val="006C2ABF"/>
    <w:rsid w:val="006C2E3B"/>
    <w:rsid w:val="006C31DE"/>
    <w:rsid w:val="006C329C"/>
    <w:rsid w:val="006C3A65"/>
    <w:rsid w:val="006C3AD0"/>
    <w:rsid w:val="006C3FB5"/>
    <w:rsid w:val="006C4074"/>
    <w:rsid w:val="006C41CA"/>
    <w:rsid w:val="006C44B3"/>
    <w:rsid w:val="006C44E3"/>
    <w:rsid w:val="006C4F22"/>
    <w:rsid w:val="006C5349"/>
    <w:rsid w:val="006C55BC"/>
    <w:rsid w:val="006C5ACC"/>
    <w:rsid w:val="006C5CD6"/>
    <w:rsid w:val="006C6047"/>
    <w:rsid w:val="006C6496"/>
    <w:rsid w:val="006C69BB"/>
    <w:rsid w:val="006C6A5E"/>
    <w:rsid w:val="006C7ECD"/>
    <w:rsid w:val="006C7ED2"/>
    <w:rsid w:val="006C7EF1"/>
    <w:rsid w:val="006D0334"/>
    <w:rsid w:val="006D03B7"/>
    <w:rsid w:val="006D0DD1"/>
    <w:rsid w:val="006D2339"/>
    <w:rsid w:val="006D2351"/>
    <w:rsid w:val="006D24D8"/>
    <w:rsid w:val="006D2869"/>
    <w:rsid w:val="006D2B15"/>
    <w:rsid w:val="006D32F8"/>
    <w:rsid w:val="006D349B"/>
    <w:rsid w:val="006D3E53"/>
    <w:rsid w:val="006D470C"/>
    <w:rsid w:val="006D48E0"/>
    <w:rsid w:val="006D4FA4"/>
    <w:rsid w:val="006D548F"/>
    <w:rsid w:val="006D555F"/>
    <w:rsid w:val="006D5AF0"/>
    <w:rsid w:val="006D6159"/>
    <w:rsid w:val="006D6323"/>
    <w:rsid w:val="006D6646"/>
    <w:rsid w:val="006D68A5"/>
    <w:rsid w:val="006D6B54"/>
    <w:rsid w:val="006D7222"/>
    <w:rsid w:val="006D7B25"/>
    <w:rsid w:val="006E017D"/>
    <w:rsid w:val="006E09DF"/>
    <w:rsid w:val="006E0C57"/>
    <w:rsid w:val="006E1943"/>
    <w:rsid w:val="006E1E64"/>
    <w:rsid w:val="006E1F47"/>
    <w:rsid w:val="006E206E"/>
    <w:rsid w:val="006E2917"/>
    <w:rsid w:val="006E2B66"/>
    <w:rsid w:val="006E3326"/>
    <w:rsid w:val="006E4542"/>
    <w:rsid w:val="006E4908"/>
    <w:rsid w:val="006E4976"/>
    <w:rsid w:val="006E4B1E"/>
    <w:rsid w:val="006E51EE"/>
    <w:rsid w:val="006E52B9"/>
    <w:rsid w:val="006E5352"/>
    <w:rsid w:val="006E59E4"/>
    <w:rsid w:val="006E667F"/>
    <w:rsid w:val="006E6C31"/>
    <w:rsid w:val="006E712B"/>
    <w:rsid w:val="006E752D"/>
    <w:rsid w:val="006E7615"/>
    <w:rsid w:val="006E7907"/>
    <w:rsid w:val="006E7C98"/>
    <w:rsid w:val="006F066C"/>
    <w:rsid w:val="006F1178"/>
    <w:rsid w:val="006F1210"/>
    <w:rsid w:val="006F1215"/>
    <w:rsid w:val="006F27E3"/>
    <w:rsid w:val="006F2A94"/>
    <w:rsid w:val="006F2C45"/>
    <w:rsid w:val="006F2D4A"/>
    <w:rsid w:val="006F2E9E"/>
    <w:rsid w:val="006F3009"/>
    <w:rsid w:val="006F361E"/>
    <w:rsid w:val="006F47DC"/>
    <w:rsid w:val="006F4BA9"/>
    <w:rsid w:val="006F5399"/>
    <w:rsid w:val="006F5622"/>
    <w:rsid w:val="006F666F"/>
    <w:rsid w:val="006F67A0"/>
    <w:rsid w:val="006F72FF"/>
    <w:rsid w:val="00700025"/>
    <w:rsid w:val="007008A9"/>
    <w:rsid w:val="00701475"/>
    <w:rsid w:val="00701FC8"/>
    <w:rsid w:val="00702288"/>
    <w:rsid w:val="00702304"/>
    <w:rsid w:val="00702B4F"/>
    <w:rsid w:val="00702DE8"/>
    <w:rsid w:val="00702E9B"/>
    <w:rsid w:val="0070301E"/>
    <w:rsid w:val="00703065"/>
    <w:rsid w:val="00703CC0"/>
    <w:rsid w:val="00703F4F"/>
    <w:rsid w:val="00704BA7"/>
    <w:rsid w:val="0070625B"/>
    <w:rsid w:val="00706688"/>
    <w:rsid w:val="00706C78"/>
    <w:rsid w:val="00706DFE"/>
    <w:rsid w:val="00711091"/>
    <w:rsid w:val="00711832"/>
    <w:rsid w:val="007122DB"/>
    <w:rsid w:val="00713635"/>
    <w:rsid w:val="00713DFD"/>
    <w:rsid w:val="007143A7"/>
    <w:rsid w:val="0071466E"/>
    <w:rsid w:val="0071485E"/>
    <w:rsid w:val="00714D9F"/>
    <w:rsid w:val="00714DD3"/>
    <w:rsid w:val="0071554F"/>
    <w:rsid w:val="007157DE"/>
    <w:rsid w:val="00715BB2"/>
    <w:rsid w:val="00716253"/>
    <w:rsid w:val="00716455"/>
    <w:rsid w:val="00716E54"/>
    <w:rsid w:val="007173F6"/>
    <w:rsid w:val="0071775E"/>
    <w:rsid w:val="007179EB"/>
    <w:rsid w:val="00717E0D"/>
    <w:rsid w:val="00720149"/>
    <w:rsid w:val="00720FE0"/>
    <w:rsid w:val="00721079"/>
    <w:rsid w:val="00722379"/>
    <w:rsid w:val="007230E0"/>
    <w:rsid w:val="00723324"/>
    <w:rsid w:val="0072374F"/>
    <w:rsid w:val="00723942"/>
    <w:rsid w:val="00723BE3"/>
    <w:rsid w:val="00723DA7"/>
    <w:rsid w:val="00724554"/>
    <w:rsid w:val="00725252"/>
    <w:rsid w:val="007254B6"/>
    <w:rsid w:val="00725608"/>
    <w:rsid w:val="007257E7"/>
    <w:rsid w:val="00727097"/>
    <w:rsid w:val="007273B7"/>
    <w:rsid w:val="00727513"/>
    <w:rsid w:val="0073148C"/>
    <w:rsid w:val="0073190B"/>
    <w:rsid w:val="00731A7A"/>
    <w:rsid w:val="00731C3F"/>
    <w:rsid w:val="007320DE"/>
    <w:rsid w:val="0073223D"/>
    <w:rsid w:val="007330C7"/>
    <w:rsid w:val="00733760"/>
    <w:rsid w:val="00733909"/>
    <w:rsid w:val="00735092"/>
    <w:rsid w:val="00735D15"/>
    <w:rsid w:val="0073650A"/>
    <w:rsid w:val="007367ED"/>
    <w:rsid w:val="00736C86"/>
    <w:rsid w:val="00736D62"/>
    <w:rsid w:val="00736F75"/>
    <w:rsid w:val="007372E4"/>
    <w:rsid w:val="0073743D"/>
    <w:rsid w:val="00737BAF"/>
    <w:rsid w:val="0074037D"/>
    <w:rsid w:val="0074046D"/>
    <w:rsid w:val="007404B3"/>
    <w:rsid w:val="00740584"/>
    <w:rsid w:val="00740A1A"/>
    <w:rsid w:val="00741027"/>
    <w:rsid w:val="00741165"/>
    <w:rsid w:val="00741738"/>
    <w:rsid w:val="00741813"/>
    <w:rsid w:val="00742446"/>
    <w:rsid w:val="007424BC"/>
    <w:rsid w:val="007432E0"/>
    <w:rsid w:val="007436EE"/>
    <w:rsid w:val="00743A0B"/>
    <w:rsid w:val="00743DCA"/>
    <w:rsid w:val="00743FE7"/>
    <w:rsid w:val="00744124"/>
    <w:rsid w:val="00745294"/>
    <w:rsid w:val="007454C5"/>
    <w:rsid w:val="00745AA3"/>
    <w:rsid w:val="0074623D"/>
    <w:rsid w:val="007466A6"/>
    <w:rsid w:val="00746762"/>
    <w:rsid w:val="0074795A"/>
    <w:rsid w:val="007479D7"/>
    <w:rsid w:val="00750C88"/>
    <w:rsid w:val="007513AE"/>
    <w:rsid w:val="007518F2"/>
    <w:rsid w:val="00751F07"/>
    <w:rsid w:val="00752535"/>
    <w:rsid w:val="007525B5"/>
    <w:rsid w:val="00752EDE"/>
    <w:rsid w:val="007538E4"/>
    <w:rsid w:val="00753EE4"/>
    <w:rsid w:val="00753F8B"/>
    <w:rsid w:val="0075472D"/>
    <w:rsid w:val="00754D71"/>
    <w:rsid w:val="00754E9B"/>
    <w:rsid w:val="00755BEE"/>
    <w:rsid w:val="00755D8F"/>
    <w:rsid w:val="00755F0D"/>
    <w:rsid w:val="007563DD"/>
    <w:rsid w:val="00756D0F"/>
    <w:rsid w:val="007575CC"/>
    <w:rsid w:val="00757B7D"/>
    <w:rsid w:val="00757D65"/>
    <w:rsid w:val="0076074D"/>
    <w:rsid w:val="00760801"/>
    <w:rsid w:val="0076084C"/>
    <w:rsid w:val="007614B9"/>
    <w:rsid w:val="00761C6E"/>
    <w:rsid w:val="00762062"/>
    <w:rsid w:val="007621D4"/>
    <w:rsid w:val="007624FF"/>
    <w:rsid w:val="007627CC"/>
    <w:rsid w:val="00762E45"/>
    <w:rsid w:val="007631A5"/>
    <w:rsid w:val="00763980"/>
    <w:rsid w:val="0076412A"/>
    <w:rsid w:val="00764223"/>
    <w:rsid w:val="007648D7"/>
    <w:rsid w:val="00764C83"/>
    <w:rsid w:val="0076527F"/>
    <w:rsid w:val="00765661"/>
    <w:rsid w:val="007656E1"/>
    <w:rsid w:val="00765750"/>
    <w:rsid w:val="007659DC"/>
    <w:rsid w:val="007661C4"/>
    <w:rsid w:val="00766332"/>
    <w:rsid w:val="007668E3"/>
    <w:rsid w:val="00767702"/>
    <w:rsid w:val="007678DB"/>
    <w:rsid w:val="00767A22"/>
    <w:rsid w:val="00767D2C"/>
    <w:rsid w:val="00767E9A"/>
    <w:rsid w:val="00770211"/>
    <w:rsid w:val="00770543"/>
    <w:rsid w:val="007716A4"/>
    <w:rsid w:val="007723CF"/>
    <w:rsid w:val="00772ABF"/>
    <w:rsid w:val="00772BCC"/>
    <w:rsid w:val="0077402A"/>
    <w:rsid w:val="007740C7"/>
    <w:rsid w:val="0077440D"/>
    <w:rsid w:val="007751BB"/>
    <w:rsid w:val="00775D0D"/>
    <w:rsid w:val="007761E8"/>
    <w:rsid w:val="0077635A"/>
    <w:rsid w:val="0077695A"/>
    <w:rsid w:val="00777988"/>
    <w:rsid w:val="00777A45"/>
    <w:rsid w:val="00777A6E"/>
    <w:rsid w:val="00780365"/>
    <w:rsid w:val="00780430"/>
    <w:rsid w:val="007804AD"/>
    <w:rsid w:val="00780A76"/>
    <w:rsid w:val="00780D2B"/>
    <w:rsid w:val="007819D5"/>
    <w:rsid w:val="007827E1"/>
    <w:rsid w:val="00782CA8"/>
    <w:rsid w:val="00783241"/>
    <w:rsid w:val="00785CA7"/>
    <w:rsid w:val="00786ABB"/>
    <w:rsid w:val="00786BB7"/>
    <w:rsid w:val="00786CA6"/>
    <w:rsid w:val="00786D7C"/>
    <w:rsid w:val="00787083"/>
    <w:rsid w:val="0078760E"/>
    <w:rsid w:val="0079001E"/>
    <w:rsid w:val="007908B0"/>
    <w:rsid w:val="007911F1"/>
    <w:rsid w:val="0079200E"/>
    <w:rsid w:val="00792790"/>
    <w:rsid w:val="007928F5"/>
    <w:rsid w:val="00792C6A"/>
    <w:rsid w:val="00793821"/>
    <w:rsid w:val="00793A7A"/>
    <w:rsid w:val="007941CC"/>
    <w:rsid w:val="007944AD"/>
    <w:rsid w:val="0079526F"/>
    <w:rsid w:val="007972DA"/>
    <w:rsid w:val="007978EF"/>
    <w:rsid w:val="00797BDD"/>
    <w:rsid w:val="007A0012"/>
    <w:rsid w:val="007A01D7"/>
    <w:rsid w:val="007A18AD"/>
    <w:rsid w:val="007A1B42"/>
    <w:rsid w:val="007A25E2"/>
    <w:rsid w:val="007A30ED"/>
    <w:rsid w:val="007A3476"/>
    <w:rsid w:val="007A3C26"/>
    <w:rsid w:val="007A44E6"/>
    <w:rsid w:val="007A5277"/>
    <w:rsid w:val="007A53C2"/>
    <w:rsid w:val="007A5A6D"/>
    <w:rsid w:val="007A5D2F"/>
    <w:rsid w:val="007A6118"/>
    <w:rsid w:val="007A65BD"/>
    <w:rsid w:val="007A6878"/>
    <w:rsid w:val="007A68CD"/>
    <w:rsid w:val="007A6B3B"/>
    <w:rsid w:val="007A6E04"/>
    <w:rsid w:val="007A6E27"/>
    <w:rsid w:val="007B06CF"/>
    <w:rsid w:val="007B072B"/>
    <w:rsid w:val="007B08A3"/>
    <w:rsid w:val="007B1234"/>
    <w:rsid w:val="007B12BD"/>
    <w:rsid w:val="007B12CF"/>
    <w:rsid w:val="007B1822"/>
    <w:rsid w:val="007B19B8"/>
    <w:rsid w:val="007B3AD2"/>
    <w:rsid w:val="007B3EB5"/>
    <w:rsid w:val="007B47D6"/>
    <w:rsid w:val="007B54FC"/>
    <w:rsid w:val="007B642C"/>
    <w:rsid w:val="007B6997"/>
    <w:rsid w:val="007B6EF0"/>
    <w:rsid w:val="007B6FFF"/>
    <w:rsid w:val="007B7095"/>
    <w:rsid w:val="007B7829"/>
    <w:rsid w:val="007C0904"/>
    <w:rsid w:val="007C0907"/>
    <w:rsid w:val="007C0C26"/>
    <w:rsid w:val="007C0F7E"/>
    <w:rsid w:val="007C1000"/>
    <w:rsid w:val="007C1053"/>
    <w:rsid w:val="007C218A"/>
    <w:rsid w:val="007C22A2"/>
    <w:rsid w:val="007C2530"/>
    <w:rsid w:val="007C2696"/>
    <w:rsid w:val="007C28C0"/>
    <w:rsid w:val="007C2A6E"/>
    <w:rsid w:val="007C2B06"/>
    <w:rsid w:val="007C3685"/>
    <w:rsid w:val="007C37FD"/>
    <w:rsid w:val="007C418C"/>
    <w:rsid w:val="007C444D"/>
    <w:rsid w:val="007C4E38"/>
    <w:rsid w:val="007C531D"/>
    <w:rsid w:val="007C537B"/>
    <w:rsid w:val="007C5F00"/>
    <w:rsid w:val="007C5FF3"/>
    <w:rsid w:val="007C691E"/>
    <w:rsid w:val="007C6F94"/>
    <w:rsid w:val="007C7CEE"/>
    <w:rsid w:val="007C7E46"/>
    <w:rsid w:val="007D0759"/>
    <w:rsid w:val="007D3FAC"/>
    <w:rsid w:val="007D41DA"/>
    <w:rsid w:val="007D4687"/>
    <w:rsid w:val="007D4734"/>
    <w:rsid w:val="007D4B49"/>
    <w:rsid w:val="007D4CB3"/>
    <w:rsid w:val="007D4E54"/>
    <w:rsid w:val="007D590C"/>
    <w:rsid w:val="007D6186"/>
    <w:rsid w:val="007D66FB"/>
    <w:rsid w:val="007D66FD"/>
    <w:rsid w:val="007D672E"/>
    <w:rsid w:val="007D6958"/>
    <w:rsid w:val="007D740B"/>
    <w:rsid w:val="007D7600"/>
    <w:rsid w:val="007D799C"/>
    <w:rsid w:val="007D7E34"/>
    <w:rsid w:val="007D7EE3"/>
    <w:rsid w:val="007E08DA"/>
    <w:rsid w:val="007E0C10"/>
    <w:rsid w:val="007E0CE2"/>
    <w:rsid w:val="007E1A30"/>
    <w:rsid w:val="007E1C25"/>
    <w:rsid w:val="007E2A21"/>
    <w:rsid w:val="007E2E20"/>
    <w:rsid w:val="007E30CA"/>
    <w:rsid w:val="007E330B"/>
    <w:rsid w:val="007E3A1C"/>
    <w:rsid w:val="007E3A44"/>
    <w:rsid w:val="007E3B90"/>
    <w:rsid w:val="007E3D79"/>
    <w:rsid w:val="007E421E"/>
    <w:rsid w:val="007E61B6"/>
    <w:rsid w:val="007E625C"/>
    <w:rsid w:val="007E6308"/>
    <w:rsid w:val="007E7BC8"/>
    <w:rsid w:val="007F0403"/>
    <w:rsid w:val="007F0A13"/>
    <w:rsid w:val="007F0C7D"/>
    <w:rsid w:val="007F161D"/>
    <w:rsid w:val="007F221E"/>
    <w:rsid w:val="007F38C2"/>
    <w:rsid w:val="007F39C6"/>
    <w:rsid w:val="007F509D"/>
    <w:rsid w:val="007F5335"/>
    <w:rsid w:val="007F5338"/>
    <w:rsid w:val="007F608A"/>
    <w:rsid w:val="007F6BB2"/>
    <w:rsid w:val="007F6C92"/>
    <w:rsid w:val="007F74A4"/>
    <w:rsid w:val="007F7C51"/>
    <w:rsid w:val="008002C7"/>
    <w:rsid w:val="00800855"/>
    <w:rsid w:val="008008DD"/>
    <w:rsid w:val="00801523"/>
    <w:rsid w:val="00802426"/>
    <w:rsid w:val="0080244B"/>
    <w:rsid w:val="00802B78"/>
    <w:rsid w:val="00803027"/>
    <w:rsid w:val="0080309F"/>
    <w:rsid w:val="00804676"/>
    <w:rsid w:val="00804B35"/>
    <w:rsid w:val="00804DD0"/>
    <w:rsid w:val="00805186"/>
    <w:rsid w:val="00806181"/>
    <w:rsid w:val="0080643E"/>
    <w:rsid w:val="008068E8"/>
    <w:rsid w:val="00806BF0"/>
    <w:rsid w:val="00807625"/>
    <w:rsid w:val="008078A0"/>
    <w:rsid w:val="00807B9E"/>
    <w:rsid w:val="0081053D"/>
    <w:rsid w:val="00810DD2"/>
    <w:rsid w:val="008112ED"/>
    <w:rsid w:val="0081175E"/>
    <w:rsid w:val="0081253E"/>
    <w:rsid w:val="008128E1"/>
    <w:rsid w:val="00812FB2"/>
    <w:rsid w:val="008136E1"/>
    <w:rsid w:val="00813951"/>
    <w:rsid w:val="00813A9F"/>
    <w:rsid w:val="00814A5C"/>
    <w:rsid w:val="00814DBA"/>
    <w:rsid w:val="00815104"/>
    <w:rsid w:val="008152B2"/>
    <w:rsid w:val="00816A28"/>
    <w:rsid w:val="00816AE9"/>
    <w:rsid w:val="00817752"/>
    <w:rsid w:val="008202EF"/>
    <w:rsid w:val="00820F70"/>
    <w:rsid w:val="0082169D"/>
    <w:rsid w:val="0082172F"/>
    <w:rsid w:val="00821A1E"/>
    <w:rsid w:val="008228D0"/>
    <w:rsid w:val="00822E0B"/>
    <w:rsid w:val="00823B28"/>
    <w:rsid w:val="00823D98"/>
    <w:rsid w:val="008259CC"/>
    <w:rsid w:val="00825BD7"/>
    <w:rsid w:val="00825BD9"/>
    <w:rsid w:val="00825E04"/>
    <w:rsid w:val="00825E8C"/>
    <w:rsid w:val="00826522"/>
    <w:rsid w:val="00826B8D"/>
    <w:rsid w:val="00826FB3"/>
    <w:rsid w:val="008273BF"/>
    <w:rsid w:val="00827868"/>
    <w:rsid w:val="00827FFB"/>
    <w:rsid w:val="00830007"/>
    <w:rsid w:val="00830A1A"/>
    <w:rsid w:val="00830AD1"/>
    <w:rsid w:val="00831050"/>
    <w:rsid w:val="00831706"/>
    <w:rsid w:val="00831930"/>
    <w:rsid w:val="00832916"/>
    <w:rsid w:val="00833908"/>
    <w:rsid w:val="00833C27"/>
    <w:rsid w:val="00833DAB"/>
    <w:rsid w:val="00833FDF"/>
    <w:rsid w:val="008346B0"/>
    <w:rsid w:val="00834E1B"/>
    <w:rsid w:val="008350A0"/>
    <w:rsid w:val="008351BA"/>
    <w:rsid w:val="0083538D"/>
    <w:rsid w:val="0083550A"/>
    <w:rsid w:val="00836073"/>
    <w:rsid w:val="0083688D"/>
    <w:rsid w:val="00837248"/>
    <w:rsid w:val="008373E2"/>
    <w:rsid w:val="008375E4"/>
    <w:rsid w:val="00837638"/>
    <w:rsid w:val="008400BC"/>
    <w:rsid w:val="00841388"/>
    <w:rsid w:val="008414F4"/>
    <w:rsid w:val="0084225C"/>
    <w:rsid w:val="00842D19"/>
    <w:rsid w:val="00842D99"/>
    <w:rsid w:val="00843333"/>
    <w:rsid w:val="00843656"/>
    <w:rsid w:val="00843C4A"/>
    <w:rsid w:val="00844012"/>
    <w:rsid w:val="008446E5"/>
    <w:rsid w:val="008449ED"/>
    <w:rsid w:val="00844BA8"/>
    <w:rsid w:val="008455B7"/>
    <w:rsid w:val="00846182"/>
    <w:rsid w:val="008461F3"/>
    <w:rsid w:val="00846271"/>
    <w:rsid w:val="008465F2"/>
    <w:rsid w:val="00846931"/>
    <w:rsid w:val="00847152"/>
    <w:rsid w:val="00847989"/>
    <w:rsid w:val="00847FF1"/>
    <w:rsid w:val="008506F9"/>
    <w:rsid w:val="00850D38"/>
    <w:rsid w:val="00851D7E"/>
    <w:rsid w:val="008527AD"/>
    <w:rsid w:val="00852846"/>
    <w:rsid w:val="00852A1D"/>
    <w:rsid w:val="00853202"/>
    <w:rsid w:val="00853B76"/>
    <w:rsid w:val="008542C4"/>
    <w:rsid w:val="00854D4B"/>
    <w:rsid w:val="00854D5A"/>
    <w:rsid w:val="008551E4"/>
    <w:rsid w:val="00855E84"/>
    <w:rsid w:val="00855F9E"/>
    <w:rsid w:val="0085668C"/>
    <w:rsid w:val="00856871"/>
    <w:rsid w:val="00856F7E"/>
    <w:rsid w:val="008574B6"/>
    <w:rsid w:val="008575DE"/>
    <w:rsid w:val="0086038D"/>
    <w:rsid w:val="00860A22"/>
    <w:rsid w:val="00861628"/>
    <w:rsid w:val="00861D9D"/>
    <w:rsid w:val="00861EDC"/>
    <w:rsid w:val="008622F6"/>
    <w:rsid w:val="00862A42"/>
    <w:rsid w:val="00862B9C"/>
    <w:rsid w:val="00862CC0"/>
    <w:rsid w:val="008630F4"/>
    <w:rsid w:val="00863154"/>
    <w:rsid w:val="00863CB1"/>
    <w:rsid w:val="008646AE"/>
    <w:rsid w:val="0086539D"/>
    <w:rsid w:val="00865A1C"/>
    <w:rsid w:val="00865FBF"/>
    <w:rsid w:val="008660EB"/>
    <w:rsid w:val="008661B2"/>
    <w:rsid w:val="0086668C"/>
    <w:rsid w:val="008669B0"/>
    <w:rsid w:val="00866AEC"/>
    <w:rsid w:val="00867102"/>
    <w:rsid w:val="008671BA"/>
    <w:rsid w:val="00867913"/>
    <w:rsid w:val="00867ACA"/>
    <w:rsid w:val="0087049A"/>
    <w:rsid w:val="008707F8"/>
    <w:rsid w:val="00870B17"/>
    <w:rsid w:val="00870CF4"/>
    <w:rsid w:val="00870D43"/>
    <w:rsid w:val="008713B8"/>
    <w:rsid w:val="0087142C"/>
    <w:rsid w:val="00871538"/>
    <w:rsid w:val="00871847"/>
    <w:rsid w:val="00871859"/>
    <w:rsid w:val="00871BFF"/>
    <w:rsid w:val="00872BB3"/>
    <w:rsid w:val="00872C4A"/>
    <w:rsid w:val="0087305F"/>
    <w:rsid w:val="0087327B"/>
    <w:rsid w:val="00873436"/>
    <w:rsid w:val="008734FD"/>
    <w:rsid w:val="0087356F"/>
    <w:rsid w:val="0087406A"/>
    <w:rsid w:val="00874742"/>
    <w:rsid w:val="00874C40"/>
    <w:rsid w:val="00875630"/>
    <w:rsid w:val="008769E8"/>
    <w:rsid w:val="00876FC0"/>
    <w:rsid w:val="00877B9A"/>
    <w:rsid w:val="00877E4C"/>
    <w:rsid w:val="00880E9A"/>
    <w:rsid w:val="00880EEE"/>
    <w:rsid w:val="0088106E"/>
    <w:rsid w:val="00881996"/>
    <w:rsid w:val="00881ABB"/>
    <w:rsid w:val="00881EC9"/>
    <w:rsid w:val="0088206F"/>
    <w:rsid w:val="00882A1E"/>
    <w:rsid w:val="00882C15"/>
    <w:rsid w:val="00882C65"/>
    <w:rsid w:val="00882E6C"/>
    <w:rsid w:val="00883D2E"/>
    <w:rsid w:val="008843B0"/>
    <w:rsid w:val="00885B4D"/>
    <w:rsid w:val="00885EDE"/>
    <w:rsid w:val="00886FD1"/>
    <w:rsid w:val="008873CC"/>
    <w:rsid w:val="0088781E"/>
    <w:rsid w:val="008879EF"/>
    <w:rsid w:val="00887E79"/>
    <w:rsid w:val="008903BD"/>
    <w:rsid w:val="00890565"/>
    <w:rsid w:val="008908BD"/>
    <w:rsid w:val="00890D1B"/>
    <w:rsid w:val="00890D79"/>
    <w:rsid w:val="00890EBF"/>
    <w:rsid w:val="00890FB0"/>
    <w:rsid w:val="008915BB"/>
    <w:rsid w:val="00891A20"/>
    <w:rsid w:val="00891B07"/>
    <w:rsid w:val="00892030"/>
    <w:rsid w:val="00892132"/>
    <w:rsid w:val="00892632"/>
    <w:rsid w:val="00892FC6"/>
    <w:rsid w:val="008933E1"/>
    <w:rsid w:val="00894399"/>
    <w:rsid w:val="00894600"/>
    <w:rsid w:val="00894A73"/>
    <w:rsid w:val="00894B95"/>
    <w:rsid w:val="00894DFE"/>
    <w:rsid w:val="0089514A"/>
    <w:rsid w:val="008952DA"/>
    <w:rsid w:val="00895B9C"/>
    <w:rsid w:val="00895C32"/>
    <w:rsid w:val="008962DC"/>
    <w:rsid w:val="008964E0"/>
    <w:rsid w:val="008964EC"/>
    <w:rsid w:val="00896D83"/>
    <w:rsid w:val="00897145"/>
    <w:rsid w:val="008973FA"/>
    <w:rsid w:val="008974FB"/>
    <w:rsid w:val="0089778A"/>
    <w:rsid w:val="00897A6F"/>
    <w:rsid w:val="008A053C"/>
    <w:rsid w:val="008A0700"/>
    <w:rsid w:val="008A09DD"/>
    <w:rsid w:val="008A0BFE"/>
    <w:rsid w:val="008A0F9B"/>
    <w:rsid w:val="008A14FA"/>
    <w:rsid w:val="008A175E"/>
    <w:rsid w:val="008A1A56"/>
    <w:rsid w:val="008A2625"/>
    <w:rsid w:val="008A277F"/>
    <w:rsid w:val="008A299F"/>
    <w:rsid w:val="008A2F54"/>
    <w:rsid w:val="008A3068"/>
    <w:rsid w:val="008A34FF"/>
    <w:rsid w:val="008A3752"/>
    <w:rsid w:val="008A3AC3"/>
    <w:rsid w:val="008A3C46"/>
    <w:rsid w:val="008A425A"/>
    <w:rsid w:val="008A43B5"/>
    <w:rsid w:val="008A6A0D"/>
    <w:rsid w:val="008A7065"/>
    <w:rsid w:val="008A79ED"/>
    <w:rsid w:val="008A7C04"/>
    <w:rsid w:val="008B0321"/>
    <w:rsid w:val="008B0407"/>
    <w:rsid w:val="008B0E94"/>
    <w:rsid w:val="008B118D"/>
    <w:rsid w:val="008B17DF"/>
    <w:rsid w:val="008B1ABE"/>
    <w:rsid w:val="008B1AD8"/>
    <w:rsid w:val="008B29E1"/>
    <w:rsid w:val="008B3262"/>
    <w:rsid w:val="008B3811"/>
    <w:rsid w:val="008B4356"/>
    <w:rsid w:val="008B462A"/>
    <w:rsid w:val="008B496D"/>
    <w:rsid w:val="008B4CB8"/>
    <w:rsid w:val="008B4DBB"/>
    <w:rsid w:val="008B5057"/>
    <w:rsid w:val="008B528F"/>
    <w:rsid w:val="008B5A45"/>
    <w:rsid w:val="008B5D4F"/>
    <w:rsid w:val="008B5DDB"/>
    <w:rsid w:val="008B5E15"/>
    <w:rsid w:val="008B645E"/>
    <w:rsid w:val="008B7878"/>
    <w:rsid w:val="008B7C55"/>
    <w:rsid w:val="008B7DCD"/>
    <w:rsid w:val="008B7E37"/>
    <w:rsid w:val="008B7EF9"/>
    <w:rsid w:val="008C06E3"/>
    <w:rsid w:val="008C0DAA"/>
    <w:rsid w:val="008C0FEF"/>
    <w:rsid w:val="008C163C"/>
    <w:rsid w:val="008C2A86"/>
    <w:rsid w:val="008C33D0"/>
    <w:rsid w:val="008C38A0"/>
    <w:rsid w:val="008C3BE1"/>
    <w:rsid w:val="008C49AD"/>
    <w:rsid w:val="008C5625"/>
    <w:rsid w:val="008C57C3"/>
    <w:rsid w:val="008C59C8"/>
    <w:rsid w:val="008C5EC3"/>
    <w:rsid w:val="008C6510"/>
    <w:rsid w:val="008C7FD3"/>
    <w:rsid w:val="008D065C"/>
    <w:rsid w:val="008D0E8B"/>
    <w:rsid w:val="008D0E8C"/>
    <w:rsid w:val="008D22D0"/>
    <w:rsid w:val="008D2371"/>
    <w:rsid w:val="008D2BB2"/>
    <w:rsid w:val="008D2F29"/>
    <w:rsid w:val="008D343B"/>
    <w:rsid w:val="008D39E7"/>
    <w:rsid w:val="008D3C7E"/>
    <w:rsid w:val="008D4996"/>
    <w:rsid w:val="008D4AC1"/>
    <w:rsid w:val="008D4BAF"/>
    <w:rsid w:val="008D4BBB"/>
    <w:rsid w:val="008D4FF8"/>
    <w:rsid w:val="008D5239"/>
    <w:rsid w:val="008D5927"/>
    <w:rsid w:val="008D66FE"/>
    <w:rsid w:val="008D684A"/>
    <w:rsid w:val="008D7881"/>
    <w:rsid w:val="008D7A51"/>
    <w:rsid w:val="008D7FFB"/>
    <w:rsid w:val="008E0B73"/>
    <w:rsid w:val="008E0F9F"/>
    <w:rsid w:val="008E121F"/>
    <w:rsid w:val="008E1315"/>
    <w:rsid w:val="008E159F"/>
    <w:rsid w:val="008E1747"/>
    <w:rsid w:val="008E176D"/>
    <w:rsid w:val="008E176F"/>
    <w:rsid w:val="008E17B4"/>
    <w:rsid w:val="008E18DC"/>
    <w:rsid w:val="008E1A2A"/>
    <w:rsid w:val="008E1A9B"/>
    <w:rsid w:val="008E1F36"/>
    <w:rsid w:val="008E23E8"/>
    <w:rsid w:val="008E32F9"/>
    <w:rsid w:val="008E3871"/>
    <w:rsid w:val="008E4260"/>
    <w:rsid w:val="008E47AC"/>
    <w:rsid w:val="008E4984"/>
    <w:rsid w:val="008E4D42"/>
    <w:rsid w:val="008E519E"/>
    <w:rsid w:val="008E65C3"/>
    <w:rsid w:val="008E6D27"/>
    <w:rsid w:val="008E6FA5"/>
    <w:rsid w:val="008E7105"/>
    <w:rsid w:val="008E7F67"/>
    <w:rsid w:val="008E7F7A"/>
    <w:rsid w:val="008F03EB"/>
    <w:rsid w:val="008F094E"/>
    <w:rsid w:val="008F2088"/>
    <w:rsid w:val="008F21D7"/>
    <w:rsid w:val="008F2749"/>
    <w:rsid w:val="008F2E10"/>
    <w:rsid w:val="008F2F3E"/>
    <w:rsid w:val="008F3191"/>
    <w:rsid w:val="008F3228"/>
    <w:rsid w:val="008F3E18"/>
    <w:rsid w:val="008F4B56"/>
    <w:rsid w:val="008F4C5B"/>
    <w:rsid w:val="008F4C9F"/>
    <w:rsid w:val="008F4F53"/>
    <w:rsid w:val="008F5099"/>
    <w:rsid w:val="008F5352"/>
    <w:rsid w:val="008F5473"/>
    <w:rsid w:val="008F5519"/>
    <w:rsid w:val="008F5E50"/>
    <w:rsid w:val="008F60A8"/>
    <w:rsid w:val="008F6331"/>
    <w:rsid w:val="008F6725"/>
    <w:rsid w:val="008F7679"/>
    <w:rsid w:val="008F772F"/>
    <w:rsid w:val="008F7994"/>
    <w:rsid w:val="008F7D80"/>
    <w:rsid w:val="008F7E63"/>
    <w:rsid w:val="009004B8"/>
    <w:rsid w:val="009004E6"/>
    <w:rsid w:val="00901192"/>
    <w:rsid w:val="00901794"/>
    <w:rsid w:val="009019D5"/>
    <w:rsid w:val="009024A9"/>
    <w:rsid w:val="009027A8"/>
    <w:rsid w:val="00903578"/>
    <w:rsid w:val="00903989"/>
    <w:rsid w:val="00903D05"/>
    <w:rsid w:val="009040D3"/>
    <w:rsid w:val="00904D6C"/>
    <w:rsid w:val="00904FBC"/>
    <w:rsid w:val="00905477"/>
    <w:rsid w:val="009054AF"/>
    <w:rsid w:val="009058AB"/>
    <w:rsid w:val="0090635D"/>
    <w:rsid w:val="00906B49"/>
    <w:rsid w:val="009077C7"/>
    <w:rsid w:val="009101AF"/>
    <w:rsid w:val="00910232"/>
    <w:rsid w:val="009103C0"/>
    <w:rsid w:val="00910A05"/>
    <w:rsid w:val="00910B10"/>
    <w:rsid w:val="00910B38"/>
    <w:rsid w:val="00910F19"/>
    <w:rsid w:val="00911164"/>
    <w:rsid w:val="00911B8F"/>
    <w:rsid w:val="00911FB2"/>
    <w:rsid w:val="00912960"/>
    <w:rsid w:val="009135F1"/>
    <w:rsid w:val="00913FE4"/>
    <w:rsid w:val="00914621"/>
    <w:rsid w:val="0091489B"/>
    <w:rsid w:val="00914CE3"/>
    <w:rsid w:val="0091532E"/>
    <w:rsid w:val="0091544D"/>
    <w:rsid w:val="00915BED"/>
    <w:rsid w:val="0091611B"/>
    <w:rsid w:val="00916834"/>
    <w:rsid w:val="00916C9B"/>
    <w:rsid w:val="00916FE6"/>
    <w:rsid w:val="009172AE"/>
    <w:rsid w:val="0091733C"/>
    <w:rsid w:val="009174C8"/>
    <w:rsid w:val="00917AF5"/>
    <w:rsid w:val="00917D45"/>
    <w:rsid w:val="00917D46"/>
    <w:rsid w:val="0092018B"/>
    <w:rsid w:val="00920804"/>
    <w:rsid w:val="00920A75"/>
    <w:rsid w:val="009216C9"/>
    <w:rsid w:val="0092173E"/>
    <w:rsid w:val="009218C6"/>
    <w:rsid w:val="00922855"/>
    <w:rsid w:val="00922BA3"/>
    <w:rsid w:val="00922D2C"/>
    <w:rsid w:val="00923174"/>
    <w:rsid w:val="0092322D"/>
    <w:rsid w:val="00923411"/>
    <w:rsid w:val="00923694"/>
    <w:rsid w:val="00924086"/>
    <w:rsid w:val="00924099"/>
    <w:rsid w:val="0092417A"/>
    <w:rsid w:val="009242C1"/>
    <w:rsid w:val="00924785"/>
    <w:rsid w:val="00924D92"/>
    <w:rsid w:val="00924F7E"/>
    <w:rsid w:val="00925047"/>
    <w:rsid w:val="00925071"/>
    <w:rsid w:val="009253FC"/>
    <w:rsid w:val="0092597D"/>
    <w:rsid w:val="00925A69"/>
    <w:rsid w:val="00925B63"/>
    <w:rsid w:val="00925E6F"/>
    <w:rsid w:val="00926A93"/>
    <w:rsid w:val="00926C16"/>
    <w:rsid w:val="00926C18"/>
    <w:rsid w:val="0092707F"/>
    <w:rsid w:val="00927142"/>
    <w:rsid w:val="009278F8"/>
    <w:rsid w:val="00927A09"/>
    <w:rsid w:val="00927CB5"/>
    <w:rsid w:val="009300C0"/>
    <w:rsid w:val="00930B53"/>
    <w:rsid w:val="00930E02"/>
    <w:rsid w:val="00930F08"/>
    <w:rsid w:val="00930F56"/>
    <w:rsid w:val="0093193E"/>
    <w:rsid w:val="00931DB2"/>
    <w:rsid w:val="009327C6"/>
    <w:rsid w:val="00932B9B"/>
    <w:rsid w:val="00933507"/>
    <w:rsid w:val="0093358A"/>
    <w:rsid w:val="009336C0"/>
    <w:rsid w:val="00933981"/>
    <w:rsid w:val="009339AF"/>
    <w:rsid w:val="00933A2B"/>
    <w:rsid w:val="00933C67"/>
    <w:rsid w:val="009342F8"/>
    <w:rsid w:val="00935FD1"/>
    <w:rsid w:val="00936306"/>
    <w:rsid w:val="009364E0"/>
    <w:rsid w:val="0093657C"/>
    <w:rsid w:val="009365DB"/>
    <w:rsid w:val="00936656"/>
    <w:rsid w:val="009367F4"/>
    <w:rsid w:val="0093686B"/>
    <w:rsid w:val="00936B16"/>
    <w:rsid w:val="00936CC0"/>
    <w:rsid w:val="0093722E"/>
    <w:rsid w:val="00937899"/>
    <w:rsid w:val="00940172"/>
    <w:rsid w:val="00942146"/>
    <w:rsid w:val="009428AE"/>
    <w:rsid w:val="00942B7D"/>
    <w:rsid w:val="00942D28"/>
    <w:rsid w:val="009433E0"/>
    <w:rsid w:val="00944571"/>
    <w:rsid w:val="00944A4C"/>
    <w:rsid w:val="00944B60"/>
    <w:rsid w:val="00944F87"/>
    <w:rsid w:val="00945060"/>
    <w:rsid w:val="00945938"/>
    <w:rsid w:val="00945F66"/>
    <w:rsid w:val="009465EC"/>
    <w:rsid w:val="00946659"/>
    <w:rsid w:val="0094690C"/>
    <w:rsid w:val="00946B66"/>
    <w:rsid w:val="0094736D"/>
    <w:rsid w:val="009477A2"/>
    <w:rsid w:val="00947919"/>
    <w:rsid w:val="00947A1C"/>
    <w:rsid w:val="00950653"/>
    <w:rsid w:val="009510B1"/>
    <w:rsid w:val="00951643"/>
    <w:rsid w:val="00951D75"/>
    <w:rsid w:val="00951DD4"/>
    <w:rsid w:val="009526D7"/>
    <w:rsid w:val="00952924"/>
    <w:rsid w:val="00953014"/>
    <w:rsid w:val="00953054"/>
    <w:rsid w:val="0095400B"/>
    <w:rsid w:val="0095410A"/>
    <w:rsid w:val="00954FD1"/>
    <w:rsid w:val="00954FD6"/>
    <w:rsid w:val="0095521D"/>
    <w:rsid w:val="0095547C"/>
    <w:rsid w:val="009555DD"/>
    <w:rsid w:val="00955850"/>
    <w:rsid w:val="00955B6F"/>
    <w:rsid w:val="00955C55"/>
    <w:rsid w:val="00956CAC"/>
    <w:rsid w:val="00956D19"/>
    <w:rsid w:val="00956F32"/>
    <w:rsid w:val="009576AD"/>
    <w:rsid w:val="0095774F"/>
    <w:rsid w:val="009577A7"/>
    <w:rsid w:val="00957D91"/>
    <w:rsid w:val="00960797"/>
    <w:rsid w:val="00960D4B"/>
    <w:rsid w:val="0096119B"/>
    <w:rsid w:val="0096120A"/>
    <w:rsid w:val="0096165C"/>
    <w:rsid w:val="00962149"/>
    <w:rsid w:val="00962279"/>
    <w:rsid w:val="00962471"/>
    <w:rsid w:val="00962B26"/>
    <w:rsid w:val="0096331F"/>
    <w:rsid w:val="00963B3A"/>
    <w:rsid w:val="00963E7E"/>
    <w:rsid w:val="00963FEB"/>
    <w:rsid w:val="009640F8"/>
    <w:rsid w:val="00965623"/>
    <w:rsid w:val="009660C1"/>
    <w:rsid w:val="00966188"/>
    <w:rsid w:val="00966210"/>
    <w:rsid w:val="00966633"/>
    <w:rsid w:val="00966A0D"/>
    <w:rsid w:val="00966BE0"/>
    <w:rsid w:val="00966CD8"/>
    <w:rsid w:val="00966DBC"/>
    <w:rsid w:val="00966DEC"/>
    <w:rsid w:val="00966F12"/>
    <w:rsid w:val="009672B8"/>
    <w:rsid w:val="00967E60"/>
    <w:rsid w:val="009716A4"/>
    <w:rsid w:val="009720D1"/>
    <w:rsid w:val="00972422"/>
    <w:rsid w:val="00972423"/>
    <w:rsid w:val="00972E9F"/>
    <w:rsid w:val="00972F68"/>
    <w:rsid w:val="00973626"/>
    <w:rsid w:val="009744A2"/>
    <w:rsid w:val="00974B3B"/>
    <w:rsid w:val="00974BAF"/>
    <w:rsid w:val="00974BF2"/>
    <w:rsid w:val="00975056"/>
    <w:rsid w:val="00975170"/>
    <w:rsid w:val="009758FB"/>
    <w:rsid w:val="00975B62"/>
    <w:rsid w:val="00976221"/>
    <w:rsid w:val="00976CF2"/>
    <w:rsid w:val="00977052"/>
    <w:rsid w:val="00977148"/>
    <w:rsid w:val="00977AAC"/>
    <w:rsid w:val="009800A9"/>
    <w:rsid w:val="0098039C"/>
    <w:rsid w:val="00980C48"/>
    <w:rsid w:val="00980C5F"/>
    <w:rsid w:val="00980E59"/>
    <w:rsid w:val="00981075"/>
    <w:rsid w:val="00981893"/>
    <w:rsid w:val="009824ED"/>
    <w:rsid w:val="00982579"/>
    <w:rsid w:val="00983A17"/>
    <w:rsid w:val="00983CB2"/>
    <w:rsid w:val="009844EE"/>
    <w:rsid w:val="00985022"/>
    <w:rsid w:val="0098522E"/>
    <w:rsid w:val="00985249"/>
    <w:rsid w:val="00985CAF"/>
    <w:rsid w:val="00985CE3"/>
    <w:rsid w:val="00986064"/>
    <w:rsid w:val="00986662"/>
    <w:rsid w:val="00986F44"/>
    <w:rsid w:val="00987913"/>
    <w:rsid w:val="009879AD"/>
    <w:rsid w:val="00987C6F"/>
    <w:rsid w:val="00992378"/>
    <w:rsid w:val="00992909"/>
    <w:rsid w:val="00992B53"/>
    <w:rsid w:val="00993140"/>
    <w:rsid w:val="0099401D"/>
    <w:rsid w:val="0099610E"/>
    <w:rsid w:val="0099711D"/>
    <w:rsid w:val="00997CE8"/>
    <w:rsid w:val="00997FBB"/>
    <w:rsid w:val="009A030D"/>
    <w:rsid w:val="009A0496"/>
    <w:rsid w:val="009A0612"/>
    <w:rsid w:val="009A0B24"/>
    <w:rsid w:val="009A0E89"/>
    <w:rsid w:val="009A1B0A"/>
    <w:rsid w:val="009A2ABB"/>
    <w:rsid w:val="009A2FF0"/>
    <w:rsid w:val="009A3850"/>
    <w:rsid w:val="009A3858"/>
    <w:rsid w:val="009A39A9"/>
    <w:rsid w:val="009A4535"/>
    <w:rsid w:val="009A48FA"/>
    <w:rsid w:val="009A4EB4"/>
    <w:rsid w:val="009A56D7"/>
    <w:rsid w:val="009A58D7"/>
    <w:rsid w:val="009A6033"/>
    <w:rsid w:val="009A64E1"/>
    <w:rsid w:val="009A673C"/>
    <w:rsid w:val="009A6EC6"/>
    <w:rsid w:val="009A6F07"/>
    <w:rsid w:val="009A70A4"/>
    <w:rsid w:val="009A7F12"/>
    <w:rsid w:val="009B0381"/>
    <w:rsid w:val="009B0A29"/>
    <w:rsid w:val="009B1782"/>
    <w:rsid w:val="009B19DF"/>
    <w:rsid w:val="009B1CA4"/>
    <w:rsid w:val="009B1D1C"/>
    <w:rsid w:val="009B1DD4"/>
    <w:rsid w:val="009B22BC"/>
    <w:rsid w:val="009B2979"/>
    <w:rsid w:val="009B2C08"/>
    <w:rsid w:val="009B2F2F"/>
    <w:rsid w:val="009B331F"/>
    <w:rsid w:val="009B3525"/>
    <w:rsid w:val="009B3555"/>
    <w:rsid w:val="009B404A"/>
    <w:rsid w:val="009B415B"/>
    <w:rsid w:val="009B4449"/>
    <w:rsid w:val="009B4D84"/>
    <w:rsid w:val="009B4D85"/>
    <w:rsid w:val="009B5092"/>
    <w:rsid w:val="009B5AD8"/>
    <w:rsid w:val="009B62C1"/>
    <w:rsid w:val="009B6313"/>
    <w:rsid w:val="009B7016"/>
    <w:rsid w:val="009B7525"/>
    <w:rsid w:val="009B75BE"/>
    <w:rsid w:val="009B79A8"/>
    <w:rsid w:val="009B7BE2"/>
    <w:rsid w:val="009B7C21"/>
    <w:rsid w:val="009C01F2"/>
    <w:rsid w:val="009C0750"/>
    <w:rsid w:val="009C0D84"/>
    <w:rsid w:val="009C14B1"/>
    <w:rsid w:val="009C1A85"/>
    <w:rsid w:val="009C1B68"/>
    <w:rsid w:val="009C1DC7"/>
    <w:rsid w:val="009C2ADE"/>
    <w:rsid w:val="009C37BD"/>
    <w:rsid w:val="009C3885"/>
    <w:rsid w:val="009C3BD0"/>
    <w:rsid w:val="009C3CF5"/>
    <w:rsid w:val="009C4030"/>
    <w:rsid w:val="009C46B1"/>
    <w:rsid w:val="009C527F"/>
    <w:rsid w:val="009C5904"/>
    <w:rsid w:val="009C6060"/>
    <w:rsid w:val="009C6B66"/>
    <w:rsid w:val="009C6ED3"/>
    <w:rsid w:val="009C7AB8"/>
    <w:rsid w:val="009C7E27"/>
    <w:rsid w:val="009D0174"/>
    <w:rsid w:val="009D1866"/>
    <w:rsid w:val="009D1E37"/>
    <w:rsid w:val="009D29A7"/>
    <w:rsid w:val="009D2D30"/>
    <w:rsid w:val="009D3934"/>
    <w:rsid w:val="009D3989"/>
    <w:rsid w:val="009D3E4F"/>
    <w:rsid w:val="009D586B"/>
    <w:rsid w:val="009D71F2"/>
    <w:rsid w:val="009D7FC7"/>
    <w:rsid w:val="009E02AE"/>
    <w:rsid w:val="009E0883"/>
    <w:rsid w:val="009E15AA"/>
    <w:rsid w:val="009E1943"/>
    <w:rsid w:val="009E1C5F"/>
    <w:rsid w:val="009E1CF6"/>
    <w:rsid w:val="009E23D4"/>
    <w:rsid w:val="009E30EA"/>
    <w:rsid w:val="009E4C21"/>
    <w:rsid w:val="009E50E5"/>
    <w:rsid w:val="009E6066"/>
    <w:rsid w:val="009E60BF"/>
    <w:rsid w:val="009E690C"/>
    <w:rsid w:val="009E6A6F"/>
    <w:rsid w:val="009E6BC3"/>
    <w:rsid w:val="009E735E"/>
    <w:rsid w:val="009E7621"/>
    <w:rsid w:val="009F02E0"/>
    <w:rsid w:val="009F032F"/>
    <w:rsid w:val="009F0C60"/>
    <w:rsid w:val="009F107D"/>
    <w:rsid w:val="009F115F"/>
    <w:rsid w:val="009F1334"/>
    <w:rsid w:val="009F14E4"/>
    <w:rsid w:val="009F154B"/>
    <w:rsid w:val="009F19D4"/>
    <w:rsid w:val="009F1BCC"/>
    <w:rsid w:val="009F1BDF"/>
    <w:rsid w:val="009F1C6C"/>
    <w:rsid w:val="009F1F26"/>
    <w:rsid w:val="009F254F"/>
    <w:rsid w:val="009F2B0E"/>
    <w:rsid w:val="009F2F07"/>
    <w:rsid w:val="009F2F7E"/>
    <w:rsid w:val="009F305D"/>
    <w:rsid w:val="009F359C"/>
    <w:rsid w:val="009F3BFD"/>
    <w:rsid w:val="009F4D90"/>
    <w:rsid w:val="009F53F0"/>
    <w:rsid w:val="009F5475"/>
    <w:rsid w:val="009F55F1"/>
    <w:rsid w:val="009F61BD"/>
    <w:rsid w:val="009F668C"/>
    <w:rsid w:val="009F6904"/>
    <w:rsid w:val="009F6B97"/>
    <w:rsid w:val="009F6C04"/>
    <w:rsid w:val="009F740A"/>
    <w:rsid w:val="009F78C2"/>
    <w:rsid w:val="009F7C23"/>
    <w:rsid w:val="00A00172"/>
    <w:rsid w:val="00A01084"/>
    <w:rsid w:val="00A0131F"/>
    <w:rsid w:val="00A01377"/>
    <w:rsid w:val="00A01492"/>
    <w:rsid w:val="00A02356"/>
    <w:rsid w:val="00A0235E"/>
    <w:rsid w:val="00A02920"/>
    <w:rsid w:val="00A03B3B"/>
    <w:rsid w:val="00A046B8"/>
    <w:rsid w:val="00A0549F"/>
    <w:rsid w:val="00A05A6E"/>
    <w:rsid w:val="00A05B57"/>
    <w:rsid w:val="00A067C6"/>
    <w:rsid w:val="00A071C8"/>
    <w:rsid w:val="00A0765F"/>
    <w:rsid w:val="00A07935"/>
    <w:rsid w:val="00A10259"/>
    <w:rsid w:val="00A105E2"/>
    <w:rsid w:val="00A1096B"/>
    <w:rsid w:val="00A10A41"/>
    <w:rsid w:val="00A10E55"/>
    <w:rsid w:val="00A11329"/>
    <w:rsid w:val="00A117E8"/>
    <w:rsid w:val="00A126CA"/>
    <w:rsid w:val="00A12BEA"/>
    <w:rsid w:val="00A13898"/>
    <w:rsid w:val="00A13EED"/>
    <w:rsid w:val="00A140CF"/>
    <w:rsid w:val="00A146D5"/>
    <w:rsid w:val="00A1498E"/>
    <w:rsid w:val="00A1524C"/>
    <w:rsid w:val="00A155B1"/>
    <w:rsid w:val="00A15907"/>
    <w:rsid w:val="00A16299"/>
    <w:rsid w:val="00A168C1"/>
    <w:rsid w:val="00A16BBF"/>
    <w:rsid w:val="00A16CF1"/>
    <w:rsid w:val="00A17E27"/>
    <w:rsid w:val="00A20717"/>
    <w:rsid w:val="00A20ADC"/>
    <w:rsid w:val="00A20B44"/>
    <w:rsid w:val="00A20C71"/>
    <w:rsid w:val="00A213B4"/>
    <w:rsid w:val="00A216D1"/>
    <w:rsid w:val="00A2172D"/>
    <w:rsid w:val="00A21E65"/>
    <w:rsid w:val="00A22001"/>
    <w:rsid w:val="00A2236B"/>
    <w:rsid w:val="00A22717"/>
    <w:rsid w:val="00A22772"/>
    <w:rsid w:val="00A22EA5"/>
    <w:rsid w:val="00A23FB2"/>
    <w:rsid w:val="00A240DF"/>
    <w:rsid w:val="00A24118"/>
    <w:rsid w:val="00A244D5"/>
    <w:rsid w:val="00A24876"/>
    <w:rsid w:val="00A25A17"/>
    <w:rsid w:val="00A269F8"/>
    <w:rsid w:val="00A26CDD"/>
    <w:rsid w:val="00A26F93"/>
    <w:rsid w:val="00A276AE"/>
    <w:rsid w:val="00A276DC"/>
    <w:rsid w:val="00A27915"/>
    <w:rsid w:val="00A27F05"/>
    <w:rsid w:val="00A30471"/>
    <w:rsid w:val="00A3087A"/>
    <w:rsid w:val="00A308F6"/>
    <w:rsid w:val="00A30D48"/>
    <w:rsid w:val="00A3112E"/>
    <w:rsid w:val="00A312F8"/>
    <w:rsid w:val="00A31724"/>
    <w:rsid w:val="00A31B82"/>
    <w:rsid w:val="00A31B8C"/>
    <w:rsid w:val="00A31BAF"/>
    <w:rsid w:val="00A31C3F"/>
    <w:rsid w:val="00A31C43"/>
    <w:rsid w:val="00A31CA2"/>
    <w:rsid w:val="00A31F23"/>
    <w:rsid w:val="00A32013"/>
    <w:rsid w:val="00A3205B"/>
    <w:rsid w:val="00A3224D"/>
    <w:rsid w:val="00A32A47"/>
    <w:rsid w:val="00A32B7C"/>
    <w:rsid w:val="00A32C5E"/>
    <w:rsid w:val="00A33754"/>
    <w:rsid w:val="00A33B73"/>
    <w:rsid w:val="00A33C29"/>
    <w:rsid w:val="00A33E17"/>
    <w:rsid w:val="00A33E4F"/>
    <w:rsid w:val="00A33EF2"/>
    <w:rsid w:val="00A346FE"/>
    <w:rsid w:val="00A34C5A"/>
    <w:rsid w:val="00A34DD4"/>
    <w:rsid w:val="00A34E07"/>
    <w:rsid w:val="00A34E6E"/>
    <w:rsid w:val="00A34F20"/>
    <w:rsid w:val="00A35187"/>
    <w:rsid w:val="00A355F7"/>
    <w:rsid w:val="00A35C57"/>
    <w:rsid w:val="00A35D0A"/>
    <w:rsid w:val="00A36AED"/>
    <w:rsid w:val="00A36B99"/>
    <w:rsid w:val="00A36E3C"/>
    <w:rsid w:val="00A37C87"/>
    <w:rsid w:val="00A405B4"/>
    <w:rsid w:val="00A410A4"/>
    <w:rsid w:val="00A41806"/>
    <w:rsid w:val="00A42105"/>
    <w:rsid w:val="00A42125"/>
    <w:rsid w:val="00A42201"/>
    <w:rsid w:val="00A42F49"/>
    <w:rsid w:val="00A43145"/>
    <w:rsid w:val="00A4350A"/>
    <w:rsid w:val="00A44064"/>
    <w:rsid w:val="00A44B9A"/>
    <w:rsid w:val="00A44D90"/>
    <w:rsid w:val="00A461DE"/>
    <w:rsid w:val="00A462A5"/>
    <w:rsid w:val="00A46A10"/>
    <w:rsid w:val="00A46AE4"/>
    <w:rsid w:val="00A46FA1"/>
    <w:rsid w:val="00A47D7D"/>
    <w:rsid w:val="00A5044C"/>
    <w:rsid w:val="00A50649"/>
    <w:rsid w:val="00A50D72"/>
    <w:rsid w:val="00A50E6F"/>
    <w:rsid w:val="00A515A5"/>
    <w:rsid w:val="00A5216A"/>
    <w:rsid w:val="00A5279D"/>
    <w:rsid w:val="00A527A3"/>
    <w:rsid w:val="00A529AF"/>
    <w:rsid w:val="00A535B2"/>
    <w:rsid w:val="00A53A71"/>
    <w:rsid w:val="00A53E74"/>
    <w:rsid w:val="00A53FB3"/>
    <w:rsid w:val="00A541F8"/>
    <w:rsid w:val="00A54306"/>
    <w:rsid w:val="00A54E43"/>
    <w:rsid w:val="00A55419"/>
    <w:rsid w:val="00A5576A"/>
    <w:rsid w:val="00A55880"/>
    <w:rsid w:val="00A563D9"/>
    <w:rsid w:val="00A566CB"/>
    <w:rsid w:val="00A566D5"/>
    <w:rsid w:val="00A56714"/>
    <w:rsid w:val="00A56FF6"/>
    <w:rsid w:val="00A571D2"/>
    <w:rsid w:val="00A574CD"/>
    <w:rsid w:val="00A574E0"/>
    <w:rsid w:val="00A57CA0"/>
    <w:rsid w:val="00A57D35"/>
    <w:rsid w:val="00A57DBD"/>
    <w:rsid w:val="00A60428"/>
    <w:rsid w:val="00A6071B"/>
    <w:rsid w:val="00A61101"/>
    <w:rsid w:val="00A61816"/>
    <w:rsid w:val="00A6224B"/>
    <w:rsid w:val="00A626C8"/>
    <w:rsid w:val="00A62B0F"/>
    <w:rsid w:val="00A63BF5"/>
    <w:rsid w:val="00A63D2E"/>
    <w:rsid w:val="00A642BB"/>
    <w:rsid w:val="00A647F9"/>
    <w:rsid w:val="00A64807"/>
    <w:rsid w:val="00A6488B"/>
    <w:rsid w:val="00A667A0"/>
    <w:rsid w:val="00A67B5C"/>
    <w:rsid w:val="00A67C94"/>
    <w:rsid w:val="00A71E13"/>
    <w:rsid w:val="00A71EEC"/>
    <w:rsid w:val="00A72527"/>
    <w:rsid w:val="00A734EC"/>
    <w:rsid w:val="00A73682"/>
    <w:rsid w:val="00A73D37"/>
    <w:rsid w:val="00A74101"/>
    <w:rsid w:val="00A74E95"/>
    <w:rsid w:val="00A761B6"/>
    <w:rsid w:val="00A77437"/>
    <w:rsid w:val="00A77475"/>
    <w:rsid w:val="00A776AB"/>
    <w:rsid w:val="00A77A64"/>
    <w:rsid w:val="00A80086"/>
    <w:rsid w:val="00A80B72"/>
    <w:rsid w:val="00A812DE"/>
    <w:rsid w:val="00A81572"/>
    <w:rsid w:val="00A81872"/>
    <w:rsid w:val="00A82357"/>
    <w:rsid w:val="00A83177"/>
    <w:rsid w:val="00A8328C"/>
    <w:rsid w:val="00A843C4"/>
    <w:rsid w:val="00A84899"/>
    <w:rsid w:val="00A84F15"/>
    <w:rsid w:val="00A852AE"/>
    <w:rsid w:val="00A852C3"/>
    <w:rsid w:val="00A852E7"/>
    <w:rsid w:val="00A853CF"/>
    <w:rsid w:val="00A85B1B"/>
    <w:rsid w:val="00A85FBF"/>
    <w:rsid w:val="00A86DCA"/>
    <w:rsid w:val="00A8706B"/>
    <w:rsid w:val="00A877AE"/>
    <w:rsid w:val="00A87DE4"/>
    <w:rsid w:val="00A87F07"/>
    <w:rsid w:val="00A90195"/>
    <w:rsid w:val="00A9022E"/>
    <w:rsid w:val="00A90C56"/>
    <w:rsid w:val="00A90D2A"/>
    <w:rsid w:val="00A91062"/>
    <w:rsid w:val="00A9129A"/>
    <w:rsid w:val="00A9203A"/>
    <w:rsid w:val="00A92088"/>
    <w:rsid w:val="00A923C8"/>
    <w:rsid w:val="00A9242D"/>
    <w:rsid w:val="00A9353E"/>
    <w:rsid w:val="00A9355A"/>
    <w:rsid w:val="00A94086"/>
    <w:rsid w:val="00A942A8"/>
    <w:rsid w:val="00A94D1A"/>
    <w:rsid w:val="00A95775"/>
    <w:rsid w:val="00A96359"/>
    <w:rsid w:val="00A966BA"/>
    <w:rsid w:val="00A96730"/>
    <w:rsid w:val="00A96891"/>
    <w:rsid w:val="00A96CFE"/>
    <w:rsid w:val="00A96DB8"/>
    <w:rsid w:val="00A97F66"/>
    <w:rsid w:val="00AA011D"/>
    <w:rsid w:val="00AA019E"/>
    <w:rsid w:val="00AA0543"/>
    <w:rsid w:val="00AA0B89"/>
    <w:rsid w:val="00AA0CDE"/>
    <w:rsid w:val="00AA1742"/>
    <w:rsid w:val="00AA1ADE"/>
    <w:rsid w:val="00AA1AFA"/>
    <w:rsid w:val="00AA21C9"/>
    <w:rsid w:val="00AA2202"/>
    <w:rsid w:val="00AA2613"/>
    <w:rsid w:val="00AA27F2"/>
    <w:rsid w:val="00AA2817"/>
    <w:rsid w:val="00AA345D"/>
    <w:rsid w:val="00AA38AE"/>
    <w:rsid w:val="00AA3AC9"/>
    <w:rsid w:val="00AA3B52"/>
    <w:rsid w:val="00AA4100"/>
    <w:rsid w:val="00AA45F2"/>
    <w:rsid w:val="00AA5006"/>
    <w:rsid w:val="00AA5FF3"/>
    <w:rsid w:val="00AA6D87"/>
    <w:rsid w:val="00AA6E0D"/>
    <w:rsid w:val="00AA7186"/>
    <w:rsid w:val="00AA72E9"/>
    <w:rsid w:val="00AA74A7"/>
    <w:rsid w:val="00AA75DB"/>
    <w:rsid w:val="00AB0D82"/>
    <w:rsid w:val="00AB0FD8"/>
    <w:rsid w:val="00AB136E"/>
    <w:rsid w:val="00AB1483"/>
    <w:rsid w:val="00AB169C"/>
    <w:rsid w:val="00AB19E6"/>
    <w:rsid w:val="00AB1BB3"/>
    <w:rsid w:val="00AB1D57"/>
    <w:rsid w:val="00AB2861"/>
    <w:rsid w:val="00AB289B"/>
    <w:rsid w:val="00AB2DAA"/>
    <w:rsid w:val="00AB3211"/>
    <w:rsid w:val="00AB377B"/>
    <w:rsid w:val="00AB42B9"/>
    <w:rsid w:val="00AB4475"/>
    <w:rsid w:val="00AB4E91"/>
    <w:rsid w:val="00AB523D"/>
    <w:rsid w:val="00AB619C"/>
    <w:rsid w:val="00AB630B"/>
    <w:rsid w:val="00AB6F82"/>
    <w:rsid w:val="00AB7771"/>
    <w:rsid w:val="00AB7E17"/>
    <w:rsid w:val="00AC0021"/>
    <w:rsid w:val="00AC06E7"/>
    <w:rsid w:val="00AC0BC4"/>
    <w:rsid w:val="00AC11BE"/>
    <w:rsid w:val="00AC1B1B"/>
    <w:rsid w:val="00AC1BD9"/>
    <w:rsid w:val="00AC1C06"/>
    <w:rsid w:val="00AC2094"/>
    <w:rsid w:val="00AC3296"/>
    <w:rsid w:val="00AC3323"/>
    <w:rsid w:val="00AC3807"/>
    <w:rsid w:val="00AC43CC"/>
    <w:rsid w:val="00AC4803"/>
    <w:rsid w:val="00AC4ED4"/>
    <w:rsid w:val="00AC52D1"/>
    <w:rsid w:val="00AC58A6"/>
    <w:rsid w:val="00AC5CD4"/>
    <w:rsid w:val="00AC6047"/>
    <w:rsid w:val="00AC648F"/>
    <w:rsid w:val="00AC7622"/>
    <w:rsid w:val="00AC7B98"/>
    <w:rsid w:val="00AC7D34"/>
    <w:rsid w:val="00AC7D9F"/>
    <w:rsid w:val="00AD0116"/>
    <w:rsid w:val="00AD0594"/>
    <w:rsid w:val="00AD0A85"/>
    <w:rsid w:val="00AD0D80"/>
    <w:rsid w:val="00AD2510"/>
    <w:rsid w:val="00AD321F"/>
    <w:rsid w:val="00AD3C78"/>
    <w:rsid w:val="00AD3D01"/>
    <w:rsid w:val="00AD43A7"/>
    <w:rsid w:val="00AD522D"/>
    <w:rsid w:val="00AD534F"/>
    <w:rsid w:val="00AD6C2C"/>
    <w:rsid w:val="00AD71AC"/>
    <w:rsid w:val="00AD7C48"/>
    <w:rsid w:val="00AE0431"/>
    <w:rsid w:val="00AE1441"/>
    <w:rsid w:val="00AE15F2"/>
    <w:rsid w:val="00AE1A89"/>
    <w:rsid w:val="00AE1CA7"/>
    <w:rsid w:val="00AE2069"/>
    <w:rsid w:val="00AE21FC"/>
    <w:rsid w:val="00AE26EF"/>
    <w:rsid w:val="00AE27C1"/>
    <w:rsid w:val="00AE2C2F"/>
    <w:rsid w:val="00AE2CF9"/>
    <w:rsid w:val="00AE35F8"/>
    <w:rsid w:val="00AE5142"/>
    <w:rsid w:val="00AE6349"/>
    <w:rsid w:val="00AE66DA"/>
    <w:rsid w:val="00AE67C6"/>
    <w:rsid w:val="00AE6FB3"/>
    <w:rsid w:val="00AE776F"/>
    <w:rsid w:val="00AE791F"/>
    <w:rsid w:val="00AE7972"/>
    <w:rsid w:val="00AE7C24"/>
    <w:rsid w:val="00AF077E"/>
    <w:rsid w:val="00AF0AF8"/>
    <w:rsid w:val="00AF1280"/>
    <w:rsid w:val="00AF1398"/>
    <w:rsid w:val="00AF248F"/>
    <w:rsid w:val="00AF28DD"/>
    <w:rsid w:val="00AF2A5B"/>
    <w:rsid w:val="00AF3A75"/>
    <w:rsid w:val="00AF3BB2"/>
    <w:rsid w:val="00AF4CB7"/>
    <w:rsid w:val="00AF52A7"/>
    <w:rsid w:val="00AF5330"/>
    <w:rsid w:val="00AF53C0"/>
    <w:rsid w:val="00AF54A5"/>
    <w:rsid w:val="00AF5642"/>
    <w:rsid w:val="00AF5C38"/>
    <w:rsid w:val="00AF5CAB"/>
    <w:rsid w:val="00AF5E81"/>
    <w:rsid w:val="00AF6249"/>
    <w:rsid w:val="00AF6398"/>
    <w:rsid w:val="00AF70B1"/>
    <w:rsid w:val="00AF719D"/>
    <w:rsid w:val="00AF794F"/>
    <w:rsid w:val="00AF7E77"/>
    <w:rsid w:val="00B00762"/>
    <w:rsid w:val="00B00815"/>
    <w:rsid w:val="00B00B11"/>
    <w:rsid w:val="00B01112"/>
    <w:rsid w:val="00B0192B"/>
    <w:rsid w:val="00B022FD"/>
    <w:rsid w:val="00B02753"/>
    <w:rsid w:val="00B02B5F"/>
    <w:rsid w:val="00B03066"/>
    <w:rsid w:val="00B031D4"/>
    <w:rsid w:val="00B038C8"/>
    <w:rsid w:val="00B03B62"/>
    <w:rsid w:val="00B04005"/>
    <w:rsid w:val="00B04B44"/>
    <w:rsid w:val="00B0503E"/>
    <w:rsid w:val="00B05421"/>
    <w:rsid w:val="00B0659B"/>
    <w:rsid w:val="00B068DC"/>
    <w:rsid w:val="00B06990"/>
    <w:rsid w:val="00B07200"/>
    <w:rsid w:val="00B07D2A"/>
    <w:rsid w:val="00B07E19"/>
    <w:rsid w:val="00B07FA0"/>
    <w:rsid w:val="00B10547"/>
    <w:rsid w:val="00B1056F"/>
    <w:rsid w:val="00B10BD5"/>
    <w:rsid w:val="00B10CBA"/>
    <w:rsid w:val="00B10E09"/>
    <w:rsid w:val="00B11413"/>
    <w:rsid w:val="00B115F4"/>
    <w:rsid w:val="00B115FD"/>
    <w:rsid w:val="00B119ED"/>
    <w:rsid w:val="00B11CBC"/>
    <w:rsid w:val="00B1200C"/>
    <w:rsid w:val="00B122E1"/>
    <w:rsid w:val="00B1249F"/>
    <w:rsid w:val="00B1282C"/>
    <w:rsid w:val="00B12918"/>
    <w:rsid w:val="00B129B8"/>
    <w:rsid w:val="00B12D72"/>
    <w:rsid w:val="00B12F85"/>
    <w:rsid w:val="00B13450"/>
    <w:rsid w:val="00B13487"/>
    <w:rsid w:val="00B13934"/>
    <w:rsid w:val="00B13C28"/>
    <w:rsid w:val="00B14186"/>
    <w:rsid w:val="00B14E85"/>
    <w:rsid w:val="00B1556F"/>
    <w:rsid w:val="00B158F3"/>
    <w:rsid w:val="00B15941"/>
    <w:rsid w:val="00B1616A"/>
    <w:rsid w:val="00B16AC4"/>
    <w:rsid w:val="00B16E4E"/>
    <w:rsid w:val="00B17A0F"/>
    <w:rsid w:val="00B17B34"/>
    <w:rsid w:val="00B17DA1"/>
    <w:rsid w:val="00B20B41"/>
    <w:rsid w:val="00B20EF4"/>
    <w:rsid w:val="00B21AC7"/>
    <w:rsid w:val="00B21E0A"/>
    <w:rsid w:val="00B22122"/>
    <w:rsid w:val="00B22915"/>
    <w:rsid w:val="00B22A39"/>
    <w:rsid w:val="00B2384F"/>
    <w:rsid w:val="00B23A87"/>
    <w:rsid w:val="00B23B13"/>
    <w:rsid w:val="00B24A68"/>
    <w:rsid w:val="00B25250"/>
    <w:rsid w:val="00B26BC6"/>
    <w:rsid w:val="00B27A25"/>
    <w:rsid w:val="00B30784"/>
    <w:rsid w:val="00B30A5A"/>
    <w:rsid w:val="00B30B2E"/>
    <w:rsid w:val="00B31493"/>
    <w:rsid w:val="00B31B91"/>
    <w:rsid w:val="00B329AE"/>
    <w:rsid w:val="00B32BE3"/>
    <w:rsid w:val="00B33320"/>
    <w:rsid w:val="00B334D4"/>
    <w:rsid w:val="00B33FC9"/>
    <w:rsid w:val="00B3429D"/>
    <w:rsid w:val="00B34D9B"/>
    <w:rsid w:val="00B34E69"/>
    <w:rsid w:val="00B35695"/>
    <w:rsid w:val="00B35716"/>
    <w:rsid w:val="00B35737"/>
    <w:rsid w:val="00B35958"/>
    <w:rsid w:val="00B35F80"/>
    <w:rsid w:val="00B36DE4"/>
    <w:rsid w:val="00B37E2A"/>
    <w:rsid w:val="00B40109"/>
    <w:rsid w:val="00B403A8"/>
    <w:rsid w:val="00B4052C"/>
    <w:rsid w:val="00B407F6"/>
    <w:rsid w:val="00B408FD"/>
    <w:rsid w:val="00B40CC7"/>
    <w:rsid w:val="00B4228B"/>
    <w:rsid w:val="00B423EA"/>
    <w:rsid w:val="00B423F3"/>
    <w:rsid w:val="00B4293E"/>
    <w:rsid w:val="00B42BD8"/>
    <w:rsid w:val="00B432CD"/>
    <w:rsid w:val="00B43363"/>
    <w:rsid w:val="00B437A1"/>
    <w:rsid w:val="00B4397A"/>
    <w:rsid w:val="00B439FC"/>
    <w:rsid w:val="00B43F4F"/>
    <w:rsid w:val="00B455D6"/>
    <w:rsid w:val="00B45BFF"/>
    <w:rsid w:val="00B461F9"/>
    <w:rsid w:val="00B469F3"/>
    <w:rsid w:val="00B46B7E"/>
    <w:rsid w:val="00B46BE3"/>
    <w:rsid w:val="00B4735F"/>
    <w:rsid w:val="00B47972"/>
    <w:rsid w:val="00B504D7"/>
    <w:rsid w:val="00B50FBE"/>
    <w:rsid w:val="00B518AB"/>
    <w:rsid w:val="00B51FEA"/>
    <w:rsid w:val="00B5281D"/>
    <w:rsid w:val="00B53B0A"/>
    <w:rsid w:val="00B549D8"/>
    <w:rsid w:val="00B55036"/>
    <w:rsid w:val="00B556B7"/>
    <w:rsid w:val="00B55E1D"/>
    <w:rsid w:val="00B56028"/>
    <w:rsid w:val="00B56210"/>
    <w:rsid w:val="00B563FE"/>
    <w:rsid w:val="00B56C22"/>
    <w:rsid w:val="00B56D8F"/>
    <w:rsid w:val="00B572EC"/>
    <w:rsid w:val="00B577C5"/>
    <w:rsid w:val="00B57A85"/>
    <w:rsid w:val="00B57C29"/>
    <w:rsid w:val="00B57D27"/>
    <w:rsid w:val="00B6028B"/>
    <w:rsid w:val="00B61495"/>
    <w:rsid w:val="00B61A03"/>
    <w:rsid w:val="00B62B17"/>
    <w:rsid w:val="00B62E32"/>
    <w:rsid w:val="00B63074"/>
    <w:rsid w:val="00B63D12"/>
    <w:rsid w:val="00B640FF"/>
    <w:rsid w:val="00B6487A"/>
    <w:rsid w:val="00B64CAB"/>
    <w:rsid w:val="00B64FB9"/>
    <w:rsid w:val="00B65B70"/>
    <w:rsid w:val="00B66079"/>
    <w:rsid w:val="00B670B6"/>
    <w:rsid w:val="00B67230"/>
    <w:rsid w:val="00B67374"/>
    <w:rsid w:val="00B67A7F"/>
    <w:rsid w:val="00B67EE6"/>
    <w:rsid w:val="00B705F5"/>
    <w:rsid w:val="00B70CF3"/>
    <w:rsid w:val="00B713AB"/>
    <w:rsid w:val="00B718C9"/>
    <w:rsid w:val="00B71C74"/>
    <w:rsid w:val="00B7236F"/>
    <w:rsid w:val="00B726CF"/>
    <w:rsid w:val="00B72E58"/>
    <w:rsid w:val="00B72EE5"/>
    <w:rsid w:val="00B73A7B"/>
    <w:rsid w:val="00B7502C"/>
    <w:rsid w:val="00B750A2"/>
    <w:rsid w:val="00B75685"/>
    <w:rsid w:val="00B75E14"/>
    <w:rsid w:val="00B7629B"/>
    <w:rsid w:val="00B76A72"/>
    <w:rsid w:val="00B76FBC"/>
    <w:rsid w:val="00B774A9"/>
    <w:rsid w:val="00B7759D"/>
    <w:rsid w:val="00B80017"/>
    <w:rsid w:val="00B80557"/>
    <w:rsid w:val="00B80941"/>
    <w:rsid w:val="00B809ED"/>
    <w:rsid w:val="00B829DE"/>
    <w:rsid w:val="00B82F84"/>
    <w:rsid w:val="00B83687"/>
    <w:rsid w:val="00B837E6"/>
    <w:rsid w:val="00B84492"/>
    <w:rsid w:val="00B8462D"/>
    <w:rsid w:val="00B84AF7"/>
    <w:rsid w:val="00B84E31"/>
    <w:rsid w:val="00B851F4"/>
    <w:rsid w:val="00B853B4"/>
    <w:rsid w:val="00B858B5"/>
    <w:rsid w:val="00B862CD"/>
    <w:rsid w:val="00B8631B"/>
    <w:rsid w:val="00B86578"/>
    <w:rsid w:val="00B8740C"/>
    <w:rsid w:val="00B87EB7"/>
    <w:rsid w:val="00B9056D"/>
    <w:rsid w:val="00B90BF7"/>
    <w:rsid w:val="00B913EF"/>
    <w:rsid w:val="00B916F7"/>
    <w:rsid w:val="00B92487"/>
    <w:rsid w:val="00B92A6A"/>
    <w:rsid w:val="00B92E5E"/>
    <w:rsid w:val="00B92F4D"/>
    <w:rsid w:val="00B9313F"/>
    <w:rsid w:val="00B93B65"/>
    <w:rsid w:val="00B93E37"/>
    <w:rsid w:val="00B94FAA"/>
    <w:rsid w:val="00B9516F"/>
    <w:rsid w:val="00B9526B"/>
    <w:rsid w:val="00B95664"/>
    <w:rsid w:val="00B95908"/>
    <w:rsid w:val="00B95982"/>
    <w:rsid w:val="00B959AF"/>
    <w:rsid w:val="00B95D3F"/>
    <w:rsid w:val="00B96833"/>
    <w:rsid w:val="00B9697A"/>
    <w:rsid w:val="00B96C5C"/>
    <w:rsid w:val="00B96D82"/>
    <w:rsid w:val="00B971BE"/>
    <w:rsid w:val="00B976F6"/>
    <w:rsid w:val="00B97D3E"/>
    <w:rsid w:val="00BA0176"/>
    <w:rsid w:val="00BA03B5"/>
    <w:rsid w:val="00BA1D43"/>
    <w:rsid w:val="00BA1FFC"/>
    <w:rsid w:val="00BA2B72"/>
    <w:rsid w:val="00BA30BF"/>
    <w:rsid w:val="00BA3850"/>
    <w:rsid w:val="00BA38F2"/>
    <w:rsid w:val="00BA392B"/>
    <w:rsid w:val="00BA4485"/>
    <w:rsid w:val="00BA5A8B"/>
    <w:rsid w:val="00BA601F"/>
    <w:rsid w:val="00BA6481"/>
    <w:rsid w:val="00BA687A"/>
    <w:rsid w:val="00BA687E"/>
    <w:rsid w:val="00BA6A6C"/>
    <w:rsid w:val="00BB026D"/>
    <w:rsid w:val="00BB0869"/>
    <w:rsid w:val="00BB0AB3"/>
    <w:rsid w:val="00BB121E"/>
    <w:rsid w:val="00BB2201"/>
    <w:rsid w:val="00BB29AC"/>
    <w:rsid w:val="00BB38D4"/>
    <w:rsid w:val="00BB4736"/>
    <w:rsid w:val="00BB47FE"/>
    <w:rsid w:val="00BB4955"/>
    <w:rsid w:val="00BB4F46"/>
    <w:rsid w:val="00BB513F"/>
    <w:rsid w:val="00BB61E7"/>
    <w:rsid w:val="00BB67C1"/>
    <w:rsid w:val="00BB696D"/>
    <w:rsid w:val="00BB6E89"/>
    <w:rsid w:val="00BB7361"/>
    <w:rsid w:val="00BB7B73"/>
    <w:rsid w:val="00BB7B96"/>
    <w:rsid w:val="00BB7FC8"/>
    <w:rsid w:val="00BC0156"/>
    <w:rsid w:val="00BC0CE7"/>
    <w:rsid w:val="00BC0F14"/>
    <w:rsid w:val="00BC18BD"/>
    <w:rsid w:val="00BC1CCB"/>
    <w:rsid w:val="00BC1DDD"/>
    <w:rsid w:val="00BC2569"/>
    <w:rsid w:val="00BC471F"/>
    <w:rsid w:val="00BC5300"/>
    <w:rsid w:val="00BC5673"/>
    <w:rsid w:val="00BC5C4B"/>
    <w:rsid w:val="00BC6120"/>
    <w:rsid w:val="00BC628E"/>
    <w:rsid w:val="00BC66D4"/>
    <w:rsid w:val="00BC67EF"/>
    <w:rsid w:val="00BC6D74"/>
    <w:rsid w:val="00BC7176"/>
    <w:rsid w:val="00BC7DCB"/>
    <w:rsid w:val="00BC7E19"/>
    <w:rsid w:val="00BD00D8"/>
    <w:rsid w:val="00BD0297"/>
    <w:rsid w:val="00BD0B4A"/>
    <w:rsid w:val="00BD1375"/>
    <w:rsid w:val="00BD1901"/>
    <w:rsid w:val="00BD21B9"/>
    <w:rsid w:val="00BD27A4"/>
    <w:rsid w:val="00BD2B72"/>
    <w:rsid w:val="00BD3CBB"/>
    <w:rsid w:val="00BD4378"/>
    <w:rsid w:val="00BD4386"/>
    <w:rsid w:val="00BD47D0"/>
    <w:rsid w:val="00BD48A7"/>
    <w:rsid w:val="00BD4CDB"/>
    <w:rsid w:val="00BD4F99"/>
    <w:rsid w:val="00BD5382"/>
    <w:rsid w:val="00BD5BF4"/>
    <w:rsid w:val="00BD6639"/>
    <w:rsid w:val="00BD7D0D"/>
    <w:rsid w:val="00BE0431"/>
    <w:rsid w:val="00BE0AC6"/>
    <w:rsid w:val="00BE0B2A"/>
    <w:rsid w:val="00BE0D7D"/>
    <w:rsid w:val="00BE1016"/>
    <w:rsid w:val="00BE1806"/>
    <w:rsid w:val="00BE2175"/>
    <w:rsid w:val="00BE3444"/>
    <w:rsid w:val="00BE37A4"/>
    <w:rsid w:val="00BE3C0E"/>
    <w:rsid w:val="00BE45ED"/>
    <w:rsid w:val="00BE492A"/>
    <w:rsid w:val="00BE559D"/>
    <w:rsid w:val="00BE57E3"/>
    <w:rsid w:val="00BE61DF"/>
    <w:rsid w:val="00BE6A8A"/>
    <w:rsid w:val="00BE6BDB"/>
    <w:rsid w:val="00BE780D"/>
    <w:rsid w:val="00BF05A0"/>
    <w:rsid w:val="00BF1350"/>
    <w:rsid w:val="00BF1A0A"/>
    <w:rsid w:val="00BF2BB2"/>
    <w:rsid w:val="00BF2F88"/>
    <w:rsid w:val="00BF3011"/>
    <w:rsid w:val="00BF342F"/>
    <w:rsid w:val="00BF3986"/>
    <w:rsid w:val="00BF3DCB"/>
    <w:rsid w:val="00BF4305"/>
    <w:rsid w:val="00BF471D"/>
    <w:rsid w:val="00BF4D14"/>
    <w:rsid w:val="00BF6013"/>
    <w:rsid w:val="00BF603E"/>
    <w:rsid w:val="00BF6855"/>
    <w:rsid w:val="00BF6900"/>
    <w:rsid w:val="00BF6F5D"/>
    <w:rsid w:val="00BF7265"/>
    <w:rsid w:val="00BF764F"/>
    <w:rsid w:val="00BF77F8"/>
    <w:rsid w:val="00BF79D3"/>
    <w:rsid w:val="00C00F30"/>
    <w:rsid w:val="00C01860"/>
    <w:rsid w:val="00C01B32"/>
    <w:rsid w:val="00C02109"/>
    <w:rsid w:val="00C02F9F"/>
    <w:rsid w:val="00C031FA"/>
    <w:rsid w:val="00C0420B"/>
    <w:rsid w:val="00C0438A"/>
    <w:rsid w:val="00C045A7"/>
    <w:rsid w:val="00C048BC"/>
    <w:rsid w:val="00C04BD2"/>
    <w:rsid w:val="00C05648"/>
    <w:rsid w:val="00C05991"/>
    <w:rsid w:val="00C05A1B"/>
    <w:rsid w:val="00C0657E"/>
    <w:rsid w:val="00C06A42"/>
    <w:rsid w:val="00C06F54"/>
    <w:rsid w:val="00C07631"/>
    <w:rsid w:val="00C076F3"/>
    <w:rsid w:val="00C07829"/>
    <w:rsid w:val="00C07F17"/>
    <w:rsid w:val="00C101E4"/>
    <w:rsid w:val="00C105D6"/>
    <w:rsid w:val="00C108B9"/>
    <w:rsid w:val="00C11FA3"/>
    <w:rsid w:val="00C12A40"/>
    <w:rsid w:val="00C13004"/>
    <w:rsid w:val="00C14082"/>
    <w:rsid w:val="00C14266"/>
    <w:rsid w:val="00C14579"/>
    <w:rsid w:val="00C14706"/>
    <w:rsid w:val="00C14992"/>
    <w:rsid w:val="00C14A67"/>
    <w:rsid w:val="00C14FAF"/>
    <w:rsid w:val="00C15D6C"/>
    <w:rsid w:val="00C15E4B"/>
    <w:rsid w:val="00C15F25"/>
    <w:rsid w:val="00C1608F"/>
    <w:rsid w:val="00C16600"/>
    <w:rsid w:val="00C1668C"/>
    <w:rsid w:val="00C16AD4"/>
    <w:rsid w:val="00C207C7"/>
    <w:rsid w:val="00C21114"/>
    <w:rsid w:val="00C21214"/>
    <w:rsid w:val="00C2124D"/>
    <w:rsid w:val="00C21258"/>
    <w:rsid w:val="00C21499"/>
    <w:rsid w:val="00C218D1"/>
    <w:rsid w:val="00C21AA6"/>
    <w:rsid w:val="00C22EDB"/>
    <w:rsid w:val="00C2336F"/>
    <w:rsid w:val="00C236AA"/>
    <w:rsid w:val="00C241C4"/>
    <w:rsid w:val="00C244E2"/>
    <w:rsid w:val="00C2459F"/>
    <w:rsid w:val="00C25258"/>
    <w:rsid w:val="00C25D0A"/>
    <w:rsid w:val="00C25E96"/>
    <w:rsid w:val="00C27643"/>
    <w:rsid w:val="00C27F78"/>
    <w:rsid w:val="00C3065F"/>
    <w:rsid w:val="00C30D07"/>
    <w:rsid w:val="00C318F4"/>
    <w:rsid w:val="00C31B7D"/>
    <w:rsid w:val="00C32817"/>
    <w:rsid w:val="00C328F2"/>
    <w:rsid w:val="00C32E1C"/>
    <w:rsid w:val="00C32E44"/>
    <w:rsid w:val="00C3305C"/>
    <w:rsid w:val="00C331A3"/>
    <w:rsid w:val="00C3332E"/>
    <w:rsid w:val="00C342C5"/>
    <w:rsid w:val="00C342E9"/>
    <w:rsid w:val="00C343A8"/>
    <w:rsid w:val="00C34B9D"/>
    <w:rsid w:val="00C34EA5"/>
    <w:rsid w:val="00C3503E"/>
    <w:rsid w:val="00C35D46"/>
    <w:rsid w:val="00C35FA3"/>
    <w:rsid w:val="00C36337"/>
    <w:rsid w:val="00C3703F"/>
    <w:rsid w:val="00C37158"/>
    <w:rsid w:val="00C3746B"/>
    <w:rsid w:val="00C376E2"/>
    <w:rsid w:val="00C378FE"/>
    <w:rsid w:val="00C400DD"/>
    <w:rsid w:val="00C408E1"/>
    <w:rsid w:val="00C40B28"/>
    <w:rsid w:val="00C41020"/>
    <w:rsid w:val="00C419A2"/>
    <w:rsid w:val="00C4238D"/>
    <w:rsid w:val="00C43565"/>
    <w:rsid w:val="00C44447"/>
    <w:rsid w:val="00C4453B"/>
    <w:rsid w:val="00C44704"/>
    <w:rsid w:val="00C44DC4"/>
    <w:rsid w:val="00C454EC"/>
    <w:rsid w:val="00C461FF"/>
    <w:rsid w:val="00C46766"/>
    <w:rsid w:val="00C46C4B"/>
    <w:rsid w:val="00C472CF"/>
    <w:rsid w:val="00C47571"/>
    <w:rsid w:val="00C47B54"/>
    <w:rsid w:val="00C50243"/>
    <w:rsid w:val="00C503A5"/>
    <w:rsid w:val="00C5081D"/>
    <w:rsid w:val="00C50899"/>
    <w:rsid w:val="00C50DE5"/>
    <w:rsid w:val="00C51699"/>
    <w:rsid w:val="00C52D9A"/>
    <w:rsid w:val="00C532AE"/>
    <w:rsid w:val="00C5344B"/>
    <w:rsid w:val="00C535F4"/>
    <w:rsid w:val="00C5394A"/>
    <w:rsid w:val="00C53EE2"/>
    <w:rsid w:val="00C54FC0"/>
    <w:rsid w:val="00C5506D"/>
    <w:rsid w:val="00C55C75"/>
    <w:rsid w:val="00C563ED"/>
    <w:rsid w:val="00C5668A"/>
    <w:rsid w:val="00C56843"/>
    <w:rsid w:val="00C57B82"/>
    <w:rsid w:val="00C6014D"/>
    <w:rsid w:val="00C612AE"/>
    <w:rsid w:val="00C613AF"/>
    <w:rsid w:val="00C617F9"/>
    <w:rsid w:val="00C618C1"/>
    <w:rsid w:val="00C6195F"/>
    <w:rsid w:val="00C61E3D"/>
    <w:rsid w:val="00C61F8F"/>
    <w:rsid w:val="00C62A01"/>
    <w:rsid w:val="00C6316C"/>
    <w:rsid w:val="00C640FA"/>
    <w:rsid w:val="00C642D6"/>
    <w:rsid w:val="00C64373"/>
    <w:rsid w:val="00C6453B"/>
    <w:rsid w:val="00C6463F"/>
    <w:rsid w:val="00C64D58"/>
    <w:rsid w:val="00C650AD"/>
    <w:rsid w:val="00C66075"/>
    <w:rsid w:val="00C661B7"/>
    <w:rsid w:val="00C66662"/>
    <w:rsid w:val="00C6666C"/>
    <w:rsid w:val="00C66A71"/>
    <w:rsid w:val="00C66BBE"/>
    <w:rsid w:val="00C67525"/>
    <w:rsid w:val="00C67680"/>
    <w:rsid w:val="00C676CA"/>
    <w:rsid w:val="00C676CD"/>
    <w:rsid w:val="00C703AA"/>
    <w:rsid w:val="00C709F6"/>
    <w:rsid w:val="00C70ABC"/>
    <w:rsid w:val="00C71058"/>
    <w:rsid w:val="00C714B0"/>
    <w:rsid w:val="00C7248D"/>
    <w:rsid w:val="00C724C0"/>
    <w:rsid w:val="00C72E20"/>
    <w:rsid w:val="00C734D5"/>
    <w:rsid w:val="00C7384D"/>
    <w:rsid w:val="00C73C71"/>
    <w:rsid w:val="00C73F97"/>
    <w:rsid w:val="00C7438A"/>
    <w:rsid w:val="00C74816"/>
    <w:rsid w:val="00C7581A"/>
    <w:rsid w:val="00C75DAD"/>
    <w:rsid w:val="00C76AAA"/>
    <w:rsid w:val="00C76B6C"/>
    <w:rsid w:val="00C76D28"/>
    <w:rsid w:val="00C7703E"/>
    <w:rsid w:val="00C77296"/>
    <w:rsid w:val="00C7764E"/>
    <w:rsid w:val="00C77C3C"/>
    <w:rsid w:val="00C77D78"/>
    <w:rsid w:val="00C80925"/>
    <w:rsid w:val="00C809CA"/>
    <w:rsid w:val="00C80DA5"/>
    <w:rsid w:val="00C812ED"/>
    <w:rsid w:val="00C8130B"/>
    <w:rsid w:val="00C8176C"/>
    <w:rsid w:val="00C81937"/>
    <w:rsid w:val="00C81E13"/>
    <w:rsid w:val="00C81FD3"/>
    <w:rsid w:val="00C82051"/>
    <w:rsid w:val="00C82FC8"/>
    <w:rsid w:val="00C8310F"/>
    <w:rsid w:val="00C83702"/>
    <w:rsid w:val="00C83BB9"/>
    <w:rsid w:val="00C83F75"/>
    <w:rsid w:val="00C83FAE"/>
    <w:rsid w:val="00C8443F"/>
    <w:rsid w:val="00C84729"/>
    <w:rsid w:val="00C847B6"/>
    <w:rsid w:val="00C8480C"/>
    <w:rsid w:val="00C84E5E"/>
    <w:rsid w:val="00C8515A"/>
    <w:rsid w:val="00C852B5"/>
    <w:rsid w:val="00C85ABA"/>
    <w:rsid w:val="00C85AE5"/>
    <w:rsid w:val="00C862E7"/>
    <w:rsid w:val="00C8662C"/>
    <w:rsid w:val="00C86C51"/>
    <w:rsid w:val="00C9010F"/>
    <w:rsid w:val="00C901BC"/>
    <w:rsid w:val="00C9023E"/>
    <w:rsid w:val="00C90A91"/>
    <w:rsid w:val="00C9132F"/>
    <w:rsid w:val="00C91401"/>
    <w:rsid w:val="00C9161D"/>
    <w:rsid w:val="00C91CC7"/>
    <w:rsid w:val="00C929E8"/>
    <w:rsid w:val="00C933B3"/>
    <w:rsid w:val="00C93626"/>
    <w:rsid w:val="00C9370D"/>
    <w:rsid w:val="00C93B65"/>
    <w:rsid w:val="00C9409E"/>
    <w:rsid w:val="00C940F0"/>
    <w:rsid w:val="00C944B9"/>
    <w:rsid w:val="00C94BAC"/>
    <w:rsid w:val="00C9502C"/>
    <w:rsid w:val="00C9556D"/>
    <w:rsid w:val="00C966F3"/>
    <w:rsid w:val="00C9692F"/>
    <w:rsid w:val="00C96D78"/>
    <w:rsid w:val="00CA09F7"/>
    <w:rsid w:val="00CA1341"/>
    <w:rsid w:val="00CA16DB"/>
    <w:rsid w:val="00CA1BD2"/>
    <w:rsid w:val="00CA204E"/>
    <w:rsid w:val="00CA3296"/>
    <w:rsid w:val="00CA3CC9"/>
    <w:rsid w:val="00CA3F5C"/>
    <w:rsid w:val="00CA4129"/>
    <w:rsid w:val="00CA4738"/>
    <w:rsid w:val="00CA4757"/>
    <w:rsid w:val="00CA4797"/>
    <w:rsid w:val="00CA4F1F"/>
    <w:rsid w:val="00CA50E8"/>
    <w:rsid w:val="00CA5495"/>
    <w:rsid w:val="00CA56F1"/>
    <w:rsid w:val="00CA57BF"/>
    <w:rsid w:val="00CA629E"/>
    <w:rsid w:val="00CA6322"/>
    <w:rsid w:val="00CA67E6"/>
    <w:rsid w:val="00CA69B5"/>
    <w:rsid w:val="00CA6A2A"/>
    <w:rsid w:val="00CA6C0C"/>
    <w:rsid w:val="00CA6CCE"/>
    <w:rsid w:val="00CA6D78"/>
    <w:rsid w:val="00CA70D4"/>
    <w:rsid w:val="00CA71DD"/>
    <w:rsid w:val="00CA77D7"/>
    <w:rsid w:val="00CB0671"/>
    <w:rsid w:val="00CB0B0A"/>
    <w:rsid w:val="00CB164F"/>
    <w:rsid w:val="00CB19B2"/>
    <w:rsid w:val="00CB2F11"/>
    <w:rsid w:val="00CB3023"/>
    <w:rsid w:val="00CB30B9"/>
    <w:rsid w:val="00CB3189"/>
    <w:rsid w:val="00CB4E2D"/>
    <w:rsid w:val="00CB5C4D"/>
    <w:rsid w:val="00CB6652"/>
    <w:rsid w:val="00CB6B17"/>
    <w:rsid w:val="00CB6D2A"/>
    <w:rsid w:val="00CB6D6D"/>
    <w:rsid w:val="00CB6F22"/>
    <w:rsid w:val="00CB6F46"/>
    <w:rsid w:val="00CB7F9C"/>
    <w:rsid w:val="00CC05DA"/>
    <w:rsid w:val="00CC05FA"/>
    <w:rsid w:val="00CC0DBC"/>
    <w:rsid w:val="00CC0E31"/>
    <w:rsid w:val="00CC13BA"/>
    <w:rsid w:val="00CC2549"/>
    <w:rsid w:val="00CC2A75"/>
    <w:rsid w:val="00CC2B1A"/>
    <w:rsid w:val="00CC3006"/>
    <w:rsid w:val="00CC341D"/>
    <w:rsid w:val="00CC6F2A"/>
    <w:rsid w:val="00CC7183"/>
    <w:rsid w:val="00CC74BA"/>
    <w:rsid w:val="00CC7ECF"/>
    <w:rsid w:val="00CD067E"/>
    <w:rsid w:val="00CD0752"/>
    <w:rsid w:val="00CD08F8"/>
    <w:rsid w:val="00CD0B83"/>
    <w:rsid w:val="00CD11A5"/>
    <w:rsid w:val="00CD150E"/>
    <w:rsid w:val="00CD194E"/>
    <w:rsid w:val="00CD1D27"/>
    <w:rsid w:val="00CD29FE"/>
    <w:rsid w:val="00CD344E"/>
    <w:rsid w:val="00CD361A"/>
    <w:rsid w:val="00CD37CB"/>
    <w:rsid w:val="00CD3DF3"/>
    <w:rsid w:val="00CD3FCE"/>
    <w:rsid w:val="00CD45AA"/>
    <w:rsid w:val="00CD5243"/>
    <w:rsid w:val="00CD5F3C"/>
    <w:rsid w:val="00CD62F2"/>
    <w:rsid w:val="00CD6C7A"/>
    <w:rsid w:val="00CD6D40"/>
    <w:rsid w:val="00CD72EB"/>
    <w:rsid w:val="00CD76DE"/>
    <w:rsid w:val="00CE0C55"/>
    <w:rsid w:val="00CE0EC7"/>
    <w:rsid w:val="00CE0F40"/>
    <w:rsid w:val="00CE12B2"/>
    <w:rsid w:val="00CE1929"/>
    <w:rsid w:val="00CE193A"/>
    <w:rsid w:val="00CE3B42"/>
    <w:rsid w:val="00CE432A"/>
    <w:rsid w:val="00CE46D5"/>
    <w:rsid w:val="00CE4A9C"/>
    <w:rsid w:val="00CE60F6"/>
    <w:rsid w:val="00CE6786"/>
    <w:rsid w:val="00CE6A07"/>
    <w:rsid w:val="00CE70D1"/>
    <w:rsid w:val="00CE7BA5"/>
    <w:rsid w:val="00CF0725"/>
    <w:rsid w:val="00CF0C5E"/>
    <w:rsid w:val="00CF1899"/>
    <w:rsid w:val="00CF1E13"/>
    <w:rsid w:val="00CF1F29"/>
    <w:rsid w:val="00CF26CE"/>
    <w:rsid w:val="00CF27D0"/>
    <w:rsid w:val="00CF2B4A"/>
    <w:rsid w:val="00CF343F"/>
    <w:rsid w:val="00CF3743"/>
    <w:rsid w:val="00CF3870"/>
    <w:rsid w:val="00CF4006"/>
    <w:rsid w:val="00CF4A05"/>
    <w:rsid w:val="00CF558D"/>
    <w:rsid w:val="00CF5AAC"/>
    <w:rsid w:val="00CF6520"/>
    <w:rsid w:val="00CF67FE"/>
    <w:rsid w:val="00CF7981"/>
    <w:rsid w:val="00D00B71"/>
    <w:rsid w:val="00D00B8D"/>
    <w:rsid w:val="00D00F9C"/>
    <w:rsid w:val="00D01307"/>
    <w:rsid w:val="00D01540"/>
    <w:rsid w:val="00D020C9"/>
    <w:rsid w:val="00D02580"/>
    <w:rsid w:val="00D02D05"/>
    <w:rsid w:val="00D02D8E"/>
    <w:rsid w:val="00D03671"/>
    <w:rsid w:val="00D03866"/>
    <w:rsid w:val="00D03BDF"/>
    <w:rsid w:val="00D04732"/>
    <w:rsid w:val="00D0514D"/>
    <w:rsid w:val="00D05735"/>
    <w:rsid w:val="00D05E46"/>
    <w:rsid w:val="00D062FC"/>
    <w:rsid w:val="00D0635B"/>
    <w:rsid w:val="00D06856"/>
    <w:rsid w:val="00D06EC9"/>
    <w:rsid w:val="00D070C9"/>
    <w:rsid w:val="00D07210"/>
    <w:rsid w:val="00D07311"/>
    <w:rsid w:val="00D07894"/>
    <w:rsid w:val="00D0789D"/>
    <w:rsid w:val="00D07DD8"/>
    <w:rsid w:val="00D07FEB"/>
    <w:rsid w:val="00D1024C"/>
    <w:rsid w:val="00D110FC"/>
    <w:rsid w:val="00D11835"/>
    <w:rsid w:val="00D1186F"/>
    <w:rsid w:val="00D1233F"/>
    <w:rsid w:val="00D13AFE"/>
    <w:rsid w:val="00D13EDF"/>
    <w:rsid w:val="00D15060"/>
    <w:rsid w:val="00D15363"/>
    <w:rsid w:val="00D15BE4"/>
    <w:rsid w:val="00D15DFA"/>
    <w:rsid w:val="00D1686B"/>
    <w:rsid w:val="00D1692C"/>
    <w:rsid w:val="00D16BDD"/>
    <w:rsid w:val="00D17029"/>
    <w:rsid w:val="00D17C29"/>
    <w:rsid w:val="00D20580"/>
    <w:rsid w:val="00D216E9"/>
    <w:rsid w:val="00D218DB"/>
    <w:rsid w:val="00D21C5D"/>
    <w:rsid w:val="00D21F5B"/>
    <w:rsid w:val="00D2236F"/>
    <w:rsid w:val="00D227CC"/>
    <w:rsid w:val="00D22B3B"/>
    <w:rsid w:val="00D22D78"/>
    <w:rsid w:val="00D2357B"/>
    <w:rsid w:val="00D23770"/>
    <w:rsid w:val="00D23EC4"/>
    <w:rsid w:val="00D2439A"/>
    <w:rsid w:val="00D249DF"/>
    <w:rsid w:val="00D253D5"/>
    <w:rsid w:val="00D25510"/>
    <w:rsid w:val="00D25AA8"/>
    <w:rsid w:val="00D25B46"/>
    <w:rsid w:val="00D26128"/>
    <w:rsid w:val="00D26382"/>
    <w:rsid w:val="00D2655B"/>
    <w:rsid w:val="00D2656C"/>
    <w:rsid w:val="00D272A8"/>
    <w:rsid w:val="00D275DE"/>
    <w:rsid w:val="00D27B4A"/>
    <w:rsid w:val="00D27BDB"/>
    <w:rsid w:val="00D303BC"/>
    <w:rsid w:val="00D30D7A"/>
    <w:rsid w:val="00D31436"/>
    <w:rsid w:val="00D32680"/>
    <w:rsid w:val="00D32811"/>
    <w:rsid w:val="00D32F48"/>
    <w:rsid w:val="00D33393"/>
    <w:rsid w:val="00D336CB"/>
    <w:rsid w:val="00D33786"/>
    <w:rsid w:val="00D33790"/>
    <w:rsid w:val="00D33CF1"/>
    <w:rsid w:val="00D341C9"/>
    <w:rsid w:val="00D3439D"/>
    <w:rsid w:val="00D345E5"/>
    <w:rsid w:val="00D348B1"/>
    <w:rsid w:val="00D34C27"/>
    <w:rsid w:val="00D35273"/>
    <w:rsid w:val="00D36022"/>
    <w:rsid w:val="00D3638C"/>
    <w:rsid w:val="00D36D04"/>
    <w:rsid w:val="00D37CC3"/>
    <w:rsid w:val="00D37F06"/>
    <w:rsid w:val="00D402C6"/>
    <w:rsid w:val="00D4093F"/>
    <w:rsid w:val="00D41BB3"/>
    <w:rsid w:val="00D42577"/>
    <w:rsid w:val="00D4300E"/>
    <w:rsid w:val="00D4373F"/>
    <w:rsid w:val="00D43D95"/>
    <w:rsid w:val="00D43ED5"/>
    <w:rsid w:val="00D44DE8"/>
    <w:rsid w:val="00D44F40"/>
    <w:rsid w:val="00D45309"/>
    <w:rsid w:val="00D45C0C"/>
    <w:rsid w:val="00D45E61"/>
    <w:rsid w:val="00D47C25"/>
    <w:rsid w:val="00D47C66"/>
    <w:rsid w:val="00D50814"/>
    <w:rsid w:val="00D50BCE"/>
    <w:rsid w:val="00D5194B"/>
    <w:rsid w:val="00D51BCB"/>
    <w:rsid w:val="00D524E5"/>
    <w:rsid w:val="00D5251C"/>
    <w:rsid w:val="00D52A8F"/>
    <w:rsid w:val="00D5413F"/>
    <w:rsid w:val="00D54DD1"/>
    <w:rsid w:val="00D54E48"/>
    <w:rsid w:val="00D5524C"/>
    <w:rsid w:val="00D554F7"/>
    <w:rsid w:val="00D556F0"/>
    <w:rsid w:val="00D560A0"/>
    <w:rsid w:val="00D56860"/>
    <w:rsid w:val="00D56DC2"/>
    <w:rsid w:val="00D57BEC"/>
    <w:rsid w:val="00D57EEE"/>
    <w:rsid w:val="00D60D03"/>
    <w:rsid w:val="00D60FC3"/>
    <w:rsid w:val="00D61E06"/>
    <w:rsid w:val="00D61EB4"/>
    <w:rsid w:val="00D6246D"/>
    <w:rsid w:val="00D62894"/>
    <w:rsid w:val="00D62FE0"/>
    <w:rsid w:val="00D63745"/>
    <w:rsid w:val="00D64224"/>
    <w:rsid w:val="00D649FB"/>
    <w:rsid w:val="00D64C1F"/>
    <w:rsid w:val="00D64F68"/>
    <w:rsid w:val="00D65076"/>
    <w:rsid w:val="00D66633"/>
    <w:rsid w:val="00D671E8"/>
    <w:rsid w:val="00D6768A"/>
    <w:rsid w:val="00D67706"/>
    <w:rsid w:val="00D703D7"/>
    <w:rsid w:val="00D70D7D"/>
    <w:rsid w:val="00D71487"/>
    <w:rsid w:val="00D7179D"/>
    <w:rsid w:val="00D71C47"/>
    <w:rsid w:val="00D722EA"/>
    <w:rsid w:val="00D7231A"/>
    <w:rsid w:val="00D72A0F"/>
    <w:rsid w:val="00D72F6F"/>
    <w:rsid w:val="00D72FB1"/>
    <w:rsid w:val="00D731FC"/>
    <w:rsid w:val="00D73328"/>
    <w:rsid w:val="00D73700"/>
    <w:rsid w:val="00D743FA"/>
    <w:rsid w:val="00D749B5"/>
    <w:rsid w:val="00D7502B"/>
    <w:rsid w:val="00D757DA"/>
    <w:rsid w:val="00D75895"/>
    <w:rsid w:val="00D75998"/>
    <w:rsid w:val="00D75BC3"/>
    <w:rsid w:val="00D760D7"/>
    <w:rsid w:val="00D76316"/>
    <w:rsid w:val="00D7661C"/>
    <w:rsid w:val="00D7691C"/>
    <w:rsid w:val="00D76981"/>
    <w:rsid w:val="00D76E7D"/>
    <w:rsid w:val="00D772DD"/>
    <w:rsid w:val="00D777BD"/>
    <w:rsid w:val="00D77990"/>
    <w:rsid w:val="00D779FC"/>
    <w:rsid w:val="00D77D8A"/>
    <w:rsid w:val="00D77DC3"/>
    <w:rsid w:val="00D77EAA"/>
    <w:rsid w:val="00D804FA"/>
    <w:rsid w:val="00D80E8C"/>
    <w:rsid w:val="00D81267"/>
    <w:rsid w:val="00D814E2"/>
    <w:rsid w:val="00D82BD9"/>
    <w:rsid w:val="00D8308E"/>
    <w:rsid w:val="00D83486"/>
    <w:rsid w:val="00D834B8"/>
    <w:rsid w:val="00D8453A"/>
    <w:rsid w:val="00D84690"/>
    <w:rsid w:val="00D84C6B"/>
    <w:rsid w:val="00D84E83"/>
    <w:rsid w:val="00D84E90"/>
    <w:rsid w:val="00D85125"/>
    <w:rsid w:val="00D85E5B"/>
    <w:rsid w:val="00D86916"/>
    <w:rsid w:val="00D874B3"/>
    <w:rsid w:val="00D87EA8"/>
    <w:rsid w:val="00D87FCE"/>
    <w:rsid w:val="00D90303"/>
    <w:rsid w:val="00D903D1"/>
    <w:rsid w:val="00D90491"/>
    <w:rsid w:val="00D90CBF"/>
    <w:rsid w:val="00D91559"/>
    <w:rsid w:val="00D917C9"/>
    <w:rsid w:val="00D9188F"/>
    <w:rsid w:val="00D91ABD"/>
    <w:rsid w:val="00D91CDA"/>
    <w:rsid w:val="00D91DA5"/>
    <w:rsid w:val="00D91DFA"/>
    <w:rsid w:val="00D92242"/>
    <w:rsid w:val="00D929BA"/>
    <w:rsid w:val="00D9362C"/>
    <w:rsid w:val="00D93636"/>
    <w:rsid w:val="00D941ED"/>
    <w:rsid w:val="00D94F1C"/>
    <w:rsid w:val="00D9520C"/>
    <w:rsid w:val="00D9623C"/>
    <w:rsid w:val="00D96595"/>
    <w:rsid w:val="00D973AF"/>
    <w:rsid w:val="00D97728"/>
    <w:rsid w:val="00D97A46"/>
    <w:rsid w:val="00D97F42"/>
    <w:rsid w:val="00DA01CB"/>
    <w:rsid w:val="00DA07A0"/>
    <w:rsid w:val="00DA1F6D"/>
    <w:rsid w:val="00DA2567"/>
    <w:rsid w:val="00DA26E0"/>
    <w:rsid w:val="00DA2FC9"/>
    <w:rsid w:val="00DA3085"/>
    <w:rsid w:val="00DA3779"/>
    <w:rsid w:val="00DA37CD"/>
    <w:rsid w:val="00DA3981"/>
    <w:rsid w:val="00DA415B"/>
    <w:rsid w:val="00DA415D"/>
    <w:rsid w:val="00DA43C0"/>
    <w:rsid w:val="00DA444B"/>
    <w:rsid w:val="00DA44B9"/>
    <w:rsid w:val="00DA4A2A"/>
    <w:rsid w:val="00DA4D87"/>
    <w:rsid w:val="00DA54F3"/>
    <w:rsid w:val="00DA5A23"/>
    <w:rsid w:val="00DA5FCD"/>
    <w:rsid w:val="00DA5FCE"/>
    <w:rsid w:val="00DA61F9"/>
    <w:rsid w:val="00DB0FBE"/>
    <w:rsid w:val="00DB14CB"/>
    <w:rsid w:val="00DB1A2F"/>
    <w:rsid w:val="00DB1E95"/>
    <w:rsid w:val="00DB1FA6"/>
    <w:rsid w:val="00DB2AD8"/>
    <w:rsid w:val="00DB3722"/>
    <w:rsid w:val="00DB3B5C"/>
    <w:rsid w:val="00DB404C"/>
    <w:rsid w:val="00DB53C1"/>
    <w:rsid w:val="00DB5F27"/>
    <w:rsid w:val="00DB6022"/>
    <w:rsid w:val="00DB64AE"/>
    <w:rsid w:val="00DB655F"/>
    <w:rsid w:val="00DB7309"/>
    <w:rsid w:val="00DB7404"/>
    <w:rsid w:val="00DB754A"/>
    <w:rsid w:val="00DB75C1"/>
    <w:rsid w:val="00DB75CE"/>
    <w:rsid w:val="00DB76B6"/>
    <w:rsid w:val="00DB79E9"/>
    <w:rsid w:val="00DB7E83"/>
    <w:rsid w:val="00DB7FC7"/>
    <w:rsid w:val="00DC13C7"/>
    <w:rsid w:val="00DC19BA"/>
    <w:rsid w:val="00DC1B7F"/>
    <w:rsid w:val="00DC32F3"/>
    <w:rsid w:val="00DC3302"/>
    <w:rsid w:val="00DC3339"/>
    <w:rsid w:val="00DC33A6"/>
    <w:rsid w:val="00DC3547"/>
    <w:rsid w:val="00DC35B9"/>
    <w:rsid w:val="00DC3D44"/>
    <w:rsid w:val="00DC3DE4"/>
    <w:rsid w:val="00DC4828"/>
    <w:rsid w:val="00DC5ECE"/>
    <w:rsid w:val="00DC6BA3"/>
    <w:rsid w:val="00DC724D"/>
    <w:rsid w:val="00DC7AE6"/>
    <w:rsid w:val="00DD103C"/>
    <w:rsid w:val="00DD1231"/>
    <w:rsid w:val="00DD146A"/>
    <w:rsid w:val="00DD1A8B"/>
    <w:rsid w:val="00DD209A"/>
    <w:rsid w:val="00DD3137"/>
    <w:rsid w:val="00DD364B"/>
    <w:rsid w:val="00DD3777"/>
    <w:rsid w:val="00DD4644"/>
    <w:rsid w:val="00DD4833"/>
    <w:rsid w:val="00DD49E6"/>
    <w:rsid w:val="00DD4F0F"/>
    <w:rsid w:val="00DD5556"/>
    <w:rsid w:val="00DD58C4"/>
    <w:rsid w:val="00DD58E0"/>
    <w:rsid w:val="00DD6054"/>
    <w:rsid w:val="00DD6475"/>
    <w:rsid w:val="00DD679D"/>
    <w:rsid w:val="00DD6DB8"/>
    <w:rsid w:val="00DD76A8"/>
    <w:rsid w:val="00DD7B46"/>
    <w:rsid w:val="00DD7BE0"/>
    <w:rsid w:val="00DD7BE8"/>
    <w:rsid w:val="00DD7E0C"/>
    <w:rsid w:val="00DD7E1A"/>
    <w:rsid w:val="00DE06D5"/>
    <w:rsid w:val="00DE07AE"/>
    <w:rsid w:val="00DE0EF2"/>
    <w:rsid w:val="00DE1616"/>
    <w:rsid w:val="00DE17CA"/>
    <w:rsid w:val="00DE1892"/>
    <w:rsid w:val="00DE1C17"/>
    <w:rsid w:val="00DE2205"/>
    <w:rsid w:val="00DE36C7"/>
    <w:rsid w:val="00DE38A1"/>
    <w:rsid w:val="00DE3EBC"/>
    <w:rsid w:val="00DE3F10"/>
    <w:rsid w:val="00DE48BB"/>
    <w:rsid w:val="00DE54A3"/>
    <w:rsid w:val="00DE577E"/>
    <w:rsid w:val="00DE59DD"/>
    <w:rsid w:val="00DE5F9E"/>
    <w:rsid w:val="00DE6999"/>
    <w:rsid w:val="00DE70CE"/>
    <w:rsid w:val="00DE7474"/>
    <w:rsid w:val="00DE776E"/>
    <w:rsid w:val="00DF0031"/>
    <w:rsid w:val="00DF089A"/>
    <w:rsid w:val="00DF0B0B"/>
    <w:rsid w:val="00DF0FD8"/>
    <w:rsid w:val="00DF13D0"/>
    <w:rsid w:val="00DF1B51"/>
    <w:rsid w:val="00DF1BCB"/>
    <w:rsid w:val="00DF2115"/>
    <w:rsid w:val="00DF25A5"/>
    <w:rsid w:val="00DF3410"/>
    <w:rsid w:val="00DF3685"/>
    <w:rsid w:val="00DF37C7"/>
    <w:rsid w:val="00DF3A9A"/>
    <w:rsid w:val="00DF3BF3"/>
    <w:rsid w:val="00DF520D"/>
    <w:rsid w:val="00DF5592"/>
    <w:rsid w:val="00DF56A7"/>
    <w:rsid w:val="00DF5C2A"/>
    <w:rsid w:val="00DF5E66"/>
    <w:rsid w:val="00DF5EB5"/>
    <w:rsid w:val="00DF62A0"/>
    <w:rsid w:val="00DF68EF"/>
    <w:rsid w:val="00DF6C3D"/>
    <w:rsid w:val="00DF72A8"/>
    <w:rsid w:val="00DF76C2"/>
    <w:rsid w:val="00E00945"/>
    <w:rsid w:val="00E00947"/>
    <w:rsid w:val="00E01408"/>
    <w:rsid w:val="00E01D9D"/>
    <w:rsid w:val="00E0222E"/>
    <w:rsid w:val="00E033FC"/>
    <w:rsid w:val="00E039D2"/>
    <w:rsid w:val="00E03D25"/>
    <w:rsid w:val="00E045C9"/>
    <w:rsid w:val="00E047B1"/>
    <w:rsid w:val="00E049C7"/>
    <w:rsid w:val="00E051FA"/>
    <w:rsid w:val="00E0532C"/>
    <w:rsid w:val="00E05530"/>
    <w:rsid w:val="00E0718D"/>
    <w:rsid w:val="00E07784"/>
    <w:rsid w:val="00E07DF7"/>
    <w:rsid w:val="00E100B5"/>
    <w:rsid w:val="00E103A4"/>
    <w:rsid w:val="00E10C7B"/>
    <w:rsid w:val="00E1107C"/>
    <w:rsid w:val="00E11375"/>
    <w:rsid w:val="00E12511"/>
    <w:rsid w:val="00E12760"/>
    <w:rsid w:val="00E128FA"/>
    <w:rsid w:val="00E12D12"/>
    <w:rsid w:val="00E12E89"/>
    <w:rsid w:val="00E132D5"/>
    <w:rsid w:val="00E13AE9"/>
    <w:rsid w:val="00E13B25"/>
    <w:rsid w:val="00E13EA9"/>
    <w:rsid w:val="00E14062"/>
    <w:rsid w:val="00E14B4C"/>
    <w:rsid w:val="00E1542C"/>
    <w:rsid w:val="00E15E54"/>
    <w:rsid w:val="00E16DB8"/>
    <w:rsid w:val="00E16E47"/>
    <w:rsid w:val="00E1746D"/>
    <w:rsid w:val="00E176E0"/>
    <w:rsid w:val="00E17C4A"/>
    <w:rsid w:val="00E2001F"/>
    <w:rsid w:val="00E20C20"/>
    <w:rsid w:val="00E21649"/>
    <w:rsid w:val="00E21A9F"/>
    <w:rsid w:val="00E22280"/>
    <w:rsid w:val="00E235CB"/>
    <w:rsid w:val="00E23618"/>
    <w:rsid w:val="00E24065"/>
    <w:rsid w:val="00E24327"/>
    <w:rsid w:val="00E24649"/>
    <w:rsid w:val="00E248CA"/>
    <w:rsid w:val="00E250FC"/>
    <w:rsid w:val="00E2527B"/>
    <w:rsid w:val="00E25406"/>
    <w:rsid w:val="00E25611"/>
    <w:rsid w:val="00E262F5"/>
    <w:rsid w:val="00E268F8"/>
    <w:rsid w:val="00E26C54"/>
    <w:rsid w:val="00E273B6"/>
    <w:rsid w:val="00E2773B"/>
    <w:rsid w:val="00E27786"/>
    <w:rsid w:val="00E27C92"/>
    <w:rsid w:val="00E30264"/>
    <w:rsid w:val="00E30452"/>
    <w:rsid w:val="00E30E3D"/>
    <w:rsid w:val="00E310CD"/>
    <w:rsid w:val="00E31E9F"/>
    <w:rsid w:val="00E32359"/>
    <w:rsid w:val="00E32EFB"/>
    <w:rsid w:val="00E32F51"/>
    <w:rsid w:val="00E3335D"/>
    <w:rsid w:val="00E33A3D"/>
    <w:rsid w:val="00E33E10"/>
    <w:rsid w:val="00E34142"/>
    <w:rsid w:val="00E34835"/>
    <w:rsid w:val="00E34B63"/>
    <w:rsid w:val="00E34E10"/>
    <w:rsid w:val="00E34E72"/>
    <w:rsid w:val="00E35AFD"/>
    <w:rsid w:val="00E35FE2"/>
    <w:rsid w:val="00E36080"/>
    <w:rsid w:val="00E365A7"/>
    <w:rsid w:val="00E367E8"/>
    <w:rsid w:val="00E36933"/>
    <w:rsid w:val="00E36FA6"/>
    <w:rsid w:val="00E37348"/>
    <w:rsid w:val="00E37602"/>
    <w:rsid w:val="00E4000D"/>
    <w:rsid w:val="00E407E9"/>
    <w:rsid w:val="00E410B6"/>
    <w:rsid w:val="00E41BCE"/>
    <w:rsid w:val="00E41F82"/>
    <w:rsid w:val="00E4237E"/>
    <w:rsid w:val="00E428A7"/>
    <w:rsid w:val="00E43553"/>
    <w:rsid w:val="00E437D1"/>
    <w:rsid w:val="00E4395F"/>
    <w:rsid w:val="00E43962"/>
    <w:rsid w:val="00E43FFC"/>
    <w:rsid w:val="00E44AA8"/>
    <w:rsid w:val="00E44DCE"/>
    <w:rsid w:val="00E45680"/>
    <w:rsid w:val="00E45CD0"/>
    <w:rsid w:val="00E46790"/>
    <w:rsid w:val="00E46E65"/>
    <w:rsid w:val="00E47A05"/>
    <w:rsid w:val="00E47D26"/>
    <w:rsid w:val="00E47F78"/>
    <w:rsid w:val="00E50CB1"/>
    <w:rsid w:val="00E51720"/>
    <w:rsid w:val="00E51B9C"/>
    <w:rsid w:val="00E51ED0"/>
    <w:rsid w:val="00E52504"/>
    <w:rsid w:val="00E52A94"/>
    <w:rsid w:val="00E53420"/>
    <w:rsid w:val="00E53881"/>
    <w:rsid w:val="00E53A4E"/>
    <w:rsid w:val="00E53BD5"/>
    <w:rsid w:val="00E53FD3"/>
    <w:rsid w:val="00E54ABE"/>
    <w:rsid w:val="00E56122"/>
    <w:rsid w:val="00E571C6"/>
    <w:rsid w:val="00E6014A"/>
    <w:rsid w:val="00E60212"/>
    <w:rsid w:val="00E60820"/>
    <w:rsid w:val="00E62509"/>
    <w:rsid w:val="00E6278B"/>
    <w:rsid w:val="00E62AF1"/>
    <w:rsid w:val="00E62BD3"/>
    <w:rsid w:val="00E62C4A"/>
    <w:rsid w:val="00E63247"/>
    <w:rsid w:val="00E632CD"/>
    <w:rsid w:val="00E63691"/>
    <w:rsid w:val="00E6407D"/>
    <w:rsid w:val="00E64457"/>
    <w:rsid w:val="00E64499"/>
    <w:rsid w:val="00E65353"/>
    <w:rsid w:val="00E65572"/>
    <w:rsid w:val="00E65E3D"/>
    <w:rsid w:val="00E65EB7"/>
    <w:rsid w:val="00E664A8"/>
    <w:rsid w:val="00E67541"/>
    <w:rsid w:val="00E67595"/>
    <w:rsid w:val="00E67668"/>
    <w:rsid w:val="00E67C1B"/>
    <w:rsid w:val="00E70014"/>
    <w:rsid w:val="00E70C61"/>
    <w:rsid w:val="00E70C88"/>
    <w:rsid w:val="00E711AE"/>
    <w:rsid w:val="00E7137B"/>
    <w:rsid w:val="00E719E4"/>
    <w:rsid w:val="00E71A7B"/>
    <w:rsid w:val="00E72960"/>
    <w:rsid w:val="00E72D16"/>
    <w:rsid w:val="00E73582"/>
    <w:rsid w:val="00E73718"/>
    <w:rsid w:val="00E73B83"/>
    <w:rsid w:val="00E74D9F"/>
    <w:rsid w:val="00E759F0"/>
    <w:rsid w:val="00E75C08"/>
    <w:rsid w:val="00E761CC"/>
    <w:rsid w:val="00E7640A"/>
    <w:rsid w:val="00E76A86"/>
    <w:rsid w:val="00E76E5A"/>
    <w:rsid w:val="00E7730D"/>
    <w:rsid w:val="00E77C51"/>
    <w:rsid w:val="00E802DE"/>
    <w:rsid w:val="00E80B3A"/>
    <w:rsid w:val="00E80C3D"/>
    <w:rsid w:val="00E813CF"/>
    <w:rsid w:val="00E81A5A"/>
    <w:rsid w:val="00E81AB2"/>
    <w:rsid w:val="00E81F5F"/>
    <w:rsid w:val="00E82372"/>
    <w:rsid w:val="00E8242A"/>
    <w:rsid w:val="00E829AC"/>
    <w:rsid w:val="00E8348E"/>
    <w:rsid w:val="00E83F29"/>
    <w:rsid w:val="00E84329"/>
    <w:rsid w:val="00E846FB"/>
    <w:rsid w:val="00E8549E"/>
    <w:rsid w:val="00E85FD7"/>
    <w:rsid w:val="00E866E9"/>
    <w:rsid w:val="00E86BC3"/>
    <w:rsid w:val="00E86C61"/>
    <w:rsid w:val="00E87858"/>
    <w:rsid w:val="00E903CC"/>
    <w:rsid w:val="00E905CC"/>
    <w:rsid w:val="00E90784"/>
    <w:rsid w:val="00E919D7"/>
    <w:rsid w:val="00E926AD"/>
    <w:rsid w:val="00E92A2C"/>
    <w:rsid w:val="00E92EA6"/>
    <w:rsid w:val="00E932D6"/>
    <w:rsid w:val="00E93C87"/>
    <w:rsid w:val="00E94107"/>
    <w:rsid w:val="00E94319"/>
    <w:rsid w:val="00E94358"/>
    <w:rsid w:val="00E94783"/>
    <w:rsid w:val="00E94B63"/>
    <w:rsid w:val="00E96C3E"/>
    <w:rsid w:val="00E96E66"/>
    <w:rsid w:val="00E97363"/>
    <w:rsid w:val="00E974F8"/>
    <w:rsid w:val="00E9751E"/>
    <w:rsid w:val="00E975F9"/>
    <w:rsid w:val="00EA0184"/>
    <w:rsid w:val="00EA050A"/>
    <w:rsid w:val="00EA0E73"/>
    <w:rsid w:val="00EA123C"/>
    <w:rsid w:val="00EA218C"/>
    <w:rsid w:val="00EA22FB"/>
    <w:rsid w:val="00EA4115"/>
    <w:rsid w:val="00EA551B"/>
    <w:rsid w:val="00EA5C54"/>
    <w:rsid w:val="00EA5CBD"/>
    <w:rsid w:val="00EA62D2"/>
    <w:rsid w:val="00EA66FD"/>
    <w:rsid w:val="00EA709F"/>
    <w:rsid w:val="00EA7180"/>
    <w:rsid w:val="00EA76A6"/>
    <w:rsid w:val="00EA7BDC"/>
    <w:rsid w:val="00EA7CD6"/>
    <w:rsid w:val="00EB042F"/>
    <w:rsid w:val="00EB0EE2"/>
    <w:rsid w:val="00EB1559"/>
    <w:rsid w:val="00EB1D6A"/>
    <w:rsid w:val="00EB272D"/>
    <w:rsid w:val="00EB280E"/>
    <w:rsid w:val="00EB2B93"/>
    <w:rsid w:val="00EB2C5C"/>
    <w:rsid w:val="00EB2DE5"/>
    <w:rsid w:val="00EB2FE2"/>
    <w:rsid w:val="00EB31D4"/>
    <w:rsid w:val="00EB365E"/>
    <w:rsid w:val="00EB39BC"/>
    <w:rsid w:val="00EB41CE"/>
    <w:rsid w:val="00EB42EF"/>
    <w:rsid w:val="00EB48BC"/>
    <w:rsid w:val="00EB503E"/>
    <w:rsid w:val="00EB5257"/>
    <w:rsid w:val="00EB5EAA"/>
    <w:rsid w:val="00EB64BA"/>
    <w:rsid w:val="00EB66C8"/>
    <w:rsid w:val="00EB6F1A"/>
    <w:rsid w:val="00EB79B8"/>
    <w:rsid w:val="00EC031B"/>
    <w:rsid w:val="00EC03B9"/>
    <w:rsid w:val="00EC0A70"/>
    <w:rsid w:val="00EC199F"/>
    <w:rsid w:val="00EC2613"/>
    <w:rsid w:val="00EC2948"/>
    <w:rsid w:val="00EC4690"/>
    <w:rsid w:val="00EC5347"/>
    <w:rsid w:val="00EC5BD1"/>
    <w:rsid w:val="00EC7A69"/>
    <w:rsid w:val="00ED07AB"/>
    <w:rsid w:val="00ED0FC8"/>
    <w:rsid w:val="00ED1395"/>
    <w:rsid w:val="00ED1CC0"/>
    <w:rsid w:val="00ED2046"/>
    <w:rsid w:val="00ED29C1"/>
    <w:rsid w:val="00ED38E8"/>
    <w:rsid w:val="00ED3C6F"/>
    <w:rsid w:val="00ED44C1"/>
    <w:rsid w:val="00ED4A06"/>
    <w:rsid w:val="00ED4D40"/>
    <w:rsid w:val="00ED6216"/>
    <w:rsid w:val="00ED673F"/>
    <w:rsid w:val="00ED68D9"/>
    <w:rsid w:val="00ED7144"/>
    <w:rsid w:val="00ED756F"/>
    <w:rsid w:val="00ED78F0"/>
    <w:rsid w:val="00ED7BA7"/>
    <w:rsid w:val="00ED7E17"/>
    <w:rsid w:val="00ED7E3A"/>
    <w:rsid w:val="00EE0058"/>
    <w:rsid w:val="00EE0506"/>
    <w:rsid w:val="00EE107E"/>
    <w:rsid w:val="00EE1DC3"/>
    <w:rsid w:val="00EE246F"/>
    <w:rsid w:val="00EE257D"/>
    <w:rsid w:val="00EE25CC"/>
    <w:rsid w:val="00EE35C5"/>
    <w:rsid w:val="00EE387D"/>
    <w:rsid w:val="00EE3A05"/>
    <w:rsid w:val="00EE4014"/>
    <w:rsid w:val="00EE48A9"/>
    <w:rsid w:val="00EE4A63"/>
    <w:rsid w:val="00EE5258"/>
    <w:rsid w:val="00EE5E05"/>
    <w:rsid w:val="00EE5F1D"/>
    <w:rsid w:val="00EE5FA3"/>
    <w:rsid w:val="00EE624E"/>
    <w:rsid w:val="00EE62A5"/>
    <w:rsid w:val="00EE6910"/>
    <w:rsid w:val="00EE6923"/>
    <w:rsid w:val="00EE69F5"/>
    <w:rsid w:val="00EE751D"/>
    <w:rsid w:val="00EE79FC"/>
    <w:rsid w:val="00EF09B4"/>
    <w:rsid w:val="00EF14EC"/>
    <w:rsid w:val="00EF186E"/>
    <w:rsid w:val="00EF1B1D"/>
    <w:rsid w:val="00EF1B91"/>
    <w:rsid w:val="00EF1FE5"/>
    <w:rsid w:val="00EF20CC"/>
    <w:rsid w:val="00EF21F5"/>
    <w:rsid w:val="00EF26C9"/>
    <w:rsid w:val="00EF273C"/>
    <w:rsid w:val="00EF315A"/>
    <w:rsid w:val="00EF3170"/>
    <w:rsid w:val="00EF357E"/>
    <w:rsid w:val="00EF3978"/>
    <w:rsid w:val="00EF3C6B"/>
    <w:rsid w:val="00EF4847"/>
    <w:rsid w:val="00EF5C88"/>
    <w:rsid w:val="00EF6223"/>
    <w:rsid w:val="00EF636B"/>
    <w:rsid w:val="00EF6480"/>
    <w:rsid w:val="00EF6938"/>
    <w:rsid w:val="00EF6E78"/>
    <w:rsid w:val="00EF759E"/>
    <w:rsid w:val="00EF77E9"/>
    <w:rsid w:val="00EF7C4D"/>
    <w:rsid w:val="00EF7F8A"/>
    <w:rsid w:val="00F00EAE"/>
    <w:rsid w:val="00F0152D"/>
    <w:rsid w:val="00F01B23"/>
    <w:rsid w:val="00F01C20"/>
    <w:rsid w:val="00F02231"/>
    <w:rsid w:val="00F02275"/>
    <w:rsid w:val="00F0242A"/>
    <w:rsid w:val="00F037CE"/>
    <w:rsid w:val="00F038C6"/>
    <w:rsid w:val="00F03A50"/>
    <w:rsid w:val="00F03CA0"/>
    <w:rsid w:val="00F03D47"/>
    <w:rsid w:val="00F04151"/>
    <w:rsid w:val="00F04226"/>
    <w:rsid w:val="00F044E0"/>
    <w:rsid w:val="00F0494F"/>
    <w:rsid w:val="00F04970"/>
    <w:rsid w:val="00F053DF"/>
    <w:rsid w:val="00F05F84"/>
    <w:rsid w:val="00F065F0"/>
    <w:rsid w:val="00F0667C"/>
    <w:rsid w:val="00F07916"/>
    <w:rsid w:val="00F07A79"/>
    <w:rsid w:val="00F07C52"/>
    <w:rsid w:val="00F07D75"/>
    <w:rsid w:val="00F07EA9"/>
    <w:rsid w:val="00F10888"/>
    <w:rsid w:val="00F10D5D"/>
    <w:rsid w:val="00F115DF"/>
    <w:rsid w:val="00F11B10"/>
    <w:rsid w:val="00F11C82"/>
    <w:rsid w:val="00F12D10"/>
    <w:rsid w:val="00F12F9E"/>
    <w:rsid w:val="00F12FA4"/>
    <w:rsid w:val="00F13264"/>
    <w:rsid w:val="00F13501"/>
    <w:rsid w:val="00F138A3"/>
    <w:rsid w:val="00F142EF"/>
    <w:rsid w:val="00F14A68"/>
    <w:rsid w:val="00F14EDD"/>
    <w:rsid w:val="00F15429"/>
    <w:rsid w:val="00F1546A"/>
    <w:rsid w:val="00F1564E"/>
    <w:rsid w:val="00F15BA5"/>
    <w:rsid w:val="00F162CE"/>
    <w:rsid w:val="00F163D0"/>
    <w:rsid w:val="00F1696D"/>
    <w:rsid w:val="00F169F3"/>
    <w:rsid w:val="00F16C8A"/>
    <w:rsid w:val="00F16D8B"/>
    <w:rsid w:val="00F17123"/>
    <w:rsid w:val="00F17B2C"/>
    <w:rsid w:val="00F201C5"/>
    <w:rsid w:val="00F208E1"/>
    <w:rsid w:val="00F21056"/>
    <w:rsid w:val="00F213B8"/>
    <w:rsid w:val="00F214E3"/>
    <w:rsid w:val="00F21622"/>
    <w:rsid w:val="00F21781"/>
    <w:rsid w:val="00F22AA6"/>
    <w:rsid w:val="00F236D5"/>
    <w:rsid w:val="00F23B11"/>
    <w:rsid w:val="00F2402B"/>
    <w:rsid w:val="00F24076"/>
    <w:rsid w:val="00F24451"/>
    <w:rsid w:val="00F24543"/>
    <w:rsid w:val="00F2456C"/>
    <w:rsid w:val="00F24AA2"/>
    <w:rsid w:val="00F25E71"/>
    <w:rsid w:val="00F262C9"/>
    <w:rsid w:val="00F265A6"/>
    <w:rsid w:val="00F266DF"/>
    <w:rsid w:val="00F26990"/>
    <w:rsid w:val="00F26AB9"/>
    <w:rsid w:val="00F26E10"/>
    <w:rsid w:val="00F26FB4"/>
    <w:rsid w:val="00F27E59"/>
    <w:rsid w:val="00F27E7D"/>
    <w:rsid w:val="00F30D5B"/>
    <w:rsid w:val="00F31742"/>
    <w:rsid w:val="00F31CBF"/>
    <w:rsid w:val="00F32330"/>
    <w:rsid w:val="00F32455"/>
    <w:rsid w:val="00F3289B"/>
    <w:rsid w:val="00F32A92"/>
    <w:rsid w:val="00F32C6E"/>
    <w:rsid w:val="00F334B4"/>
    <w:rsid w:val="00F336F7"/>
    <w:rsid w:val="00F33B3A"/>
    <w:rsid w:val="00F35B77"/>
    <w:rsid w:val="00F35CD2"/>
    <w:rsid w:val="00F36078"/>
    <w:rsid w:val="00F3632E"/>
    <w:rsid w:val="00F367C1"/>
    <w:rsid w:val="00F36EB7"/>
    <w:rsid w:val="00F37C97"/>
    <w:rsid w:val="00F37E30"/>
    <w:rsid w:val="00F40C5E"/>
    <w:rsid w:val="00F40FE4"/>
    <w:rsid w:val="00F410BB"/>
    <w:rsid w:val="00F41B31"/>
    <w:rsid w:val="00F41B8B"/>
    <w:rsid w:val="00F41CA5"/>
    <w:rsid w:val="00F423E3"/>
    <w:rsid w:val="00F42527"/>
    <w:rsid w:val="00F42591"/>
    <w:rsid w:val="00F42947"/>
    <w:rsid w:val="00F42A30"/>
    <w:rsid w:val="00F42C96"/>
    <w:rsid w:val="00F42F26"/>
    <w:rsid w:val="00F43A1B"/>
    <w:rsid w:val="00F44309"/>
    <w:rsid w:val="00F4431C"/>
    <w:rsid w:val="00F443EF"/>
    <w:rsid w:val="00F446D8"/>
    <w:rsid w:val="00F44749"/>
    <w:rsid w:val="00F44C05"/>
    <w:rsid w:val="00F4546A"/>
    <w:rsid w:val="00F455F5"/>
    <w:rsid w:val="00F45618"/>
    <w:rsid w:val="00F459D8"/>
    <w:rsid w:val="00F46076"/>
    <w:rsid w:val="00F46878"/>
    <w:rsid w:val="00F46ABB"/>
    <w:rsid w:val="00F476D0"/>
    <w:rsid w:val="00F47BF1"/>
    <w:rsid w:val="00F47DF6"/>
    <w:rsid w:val="00F47F3A"/>
    <w:rsid w:val="00F5072E"/>
    <w:rsid w:val="00F507EF"/>
    <w:rsid w:val="00F50E3A"/>
    <w:rsid w:val="00F515D0"/>
    <w:rsid w:val="00F51993"/>
    <w:rsid w:val="00F51E5F"/>
    <w:rsid w:val="00F523E6"/>
    <w:rsid w:val="00F52A2E"/>
    <w:rsid w:val="00F53082"/>
    <w:rsid w:val="00F537F6"/>
    <w:rsid w:val="00F53CB4"/>
    <w:rsid w:val="00F53F4F"/>
    <w:rsid w:val="00F54095"/>
    <w:rsid w:val="00F54207"/>
    <w:rsid w:val="00F5435B"/>
    <w:rsid w:val="00F5462E"/>
    <w:rsid w:val="00F549E4"/>
    <w:rsid w:val="00F54A68"/>
    <w:rsid w:val="00F54DF1"/>
    <w:rsid w:val="00F55000"/>
    <w:rsid w:val="00F550C7"/>
    <w:rsid w:val="00F5583D"/>
    <w:rsid w:val="00F56237"/>
    <w:rsid w:val="00F56776"/>
    <w:rsid w:val="00F56FD4"/>
    <w:rsid w:val="00F571B7"/>
    <w:rsid w:val="00F572D4"/>
    <w:rsid w:val="00F5739F"/>
    <w:rsid w:val="00F60539"/>
    <w:rsid w:val="00F61FF1"/>
    <w:rsid w:val="00F6221A"/>
    <w:rsid w:val="00F622B0"/>
    <w:rsid w:val="00F62360"/>
    <w:rsid w:val="00F62370"/>
    <w:rsid w:val="00F62418"/>
    <w:rsid w:val="00F62706"/>
    <w:rsid w:val="00F6328C"/>
    <w:rsid w:val="00F638BC"/>
    <w:rsid w:val="00F63C4C"/>
    <w:rsid w:val="00F641BF"/>
    <w:rsid w:val="00F65217"/>
    <w:rsid w:val="00F65958"/>
    <w:rsid w:val="00F65BED"/>
    <w:rsid w:val="00F665D7"/>
    <w:rsid w:val="00F6718A"/>
    <w:rsid w:val="00F702D7"/>
    <w:rsid w:val="00F7089A"/>
    <w:rsid w:val="00F70AED"/>
    <w:rsid w:val="00F718CB"/>
    <w:rsid w:val="00F71937"/>
    <w:rsid w:val="00F721C9"/>
    <w:rsid w:val="00F72464"/>
    <w:rsid w:val="00F72524"/>
    <w:rsid w:val="00F734A3"/>
    <w:rsid w:val="00F738C6"/>
    <w:rsid w:val="00F73A84"/>
    <w:rsid w:val="00F73AD6"/>
    <w:rsid w:val="00F73CF6"/>
    <w:rsid w:val="00F7410A"/>
    <w:rsid w:val="00F743D4"/>
    <w:rsid w:val="00F746FF"/>
    <w:rsid w:val="00F75E28"/>
    <w:rsid w:val="00F7627D"/>
    <w:rsid w:val="00F7675E"/>
    <w:rsid w:val="00F7676D"/>
    <w:rsid w:val="00F76AF2"/>
    <w:rsid w:val="00F76BA6"/>
    <w:rsid w:val="00F76D91"/>
    <w:rsid w:val="00F76F69"/>
    <w:rsid w:val="00F770A1"/>
    <w:rsid w:val="00F7736E"/>
    <w:rsid w:val="00F775EF"/>
    <w:rsid w:val="00F775FC"/>
    <w:rsid w:val="00F80236"/>
    <w:rsid w:val="00F8067D"/>
    <w:rsid w:val="00F80BCC"/>
    <w:rsid w:val="00F81443"/>
    <w:rsid w:val="00F81644"/>
    <w:rsid w:val="00F81765"/>
    <w:rsid w:val="00F818A5"/>
    <w:rsid w:val="00F81B03"/>
    <w:rsid w:val="00F82650"/>
    <w:rsid w:val="00F82E93"/>
    <w:rsid w:val="00F82EAA"/>
    <w:rsid w:val="00F834B0"/>
    <w:rsid w:val="00F83772"/>
    <w:rsid w:val="00F83AC8"/>
    <w:rsid w:val="00F83BBB"/>
    <w:rsid w:val="00F83DD3"/>
    <w:rsid w:val="00F8407F"/>
    <w:rsid w:val="00F8439D"/>
    <w:rsid w:val="00F8448D"/>
    <w:rsid w:val="00F847DA"/>
    <w:rsid w:val="00F847ED"/>
    <w:rsid w:val="00F84C66"/>
    <w:rsid w:val="00F855B3"/>
    <w:rsid w:val="00F858A1"/>
    <w:rsid w:val="00F85C3F"/>
    <w:rsid w:val="00F865C9"/>
    <w:rsid w:val="00F868A0"/>
    <w:rsid w:val="00F86B7F"/>
    <w:rsid w:val="00F874C1"/>
    <w:rsid w:val="00F8760A"/>
    <w:rsid w:val="00F87D49"/>
    <w:rsid w:val="00F914CA"/>
    <w:rsid w:val="00F9173D"/>
    <w:rsid w:val="00F91F04"/>
    <w:rsid w:val="00F92276"/>
    <w:rsid w:val="00F925BB"/>
    <w:rsid w:val="00F92FA4"/>
    <w:rsid w:val="00F9326F"/>
    <w:rsid w:val="00F93584"/>
    <w:rsid w:val="00F9396D"/>
    <w:rsid w:val="00F93ABF"/>
    <w:rsid w:val="00F940D3"/>
    <w:rsid w:val="00F951C1"/>
    <w:rsid w:val="00F95486"/>
    <w:rsid w:val="00F9566C"/>
    <w:rsid w:val="00F95903"/>
    <w:rsid w:val="00F95C69"/>
    <w:rsid w:val="00F95DE6"/>
    <w:rsid w:val="00F95EF9"/>
    <w:rsid w:val="00F95F5F"/>
    <w:rsid w:val="00F96E6E"/>
    <w:rsid w:val="00F97E5D"/>
    <w:rsid w:val="00FA14D0"/>
    <w:rsid w:val="00FA1968"/>
    <w:rsid w:val="00FA1AC4"/>
    <w:rsid w:val="00FA1BDA"/>
    <w:rsid w:val="00FA20AD"/>
    <w:rsid w:val="00FA33B4"/>
    <w:rsid w:val="00FA350C"/>
    <w:rsid w:val="00FA38D2"/>
    <w:rsid w:val="00FA44F9"/>
    <w:rsid w:val="00FA4C0D"/>
    <w:rsid w:val="00FA4FE7"/>
    <w:rsid w:val="00FA56B7"/>
    <w:rsid w:val="00FA602E"/>
    <w:rsid w:val="00FA624C"/>
    <w:rsid w:val="00FA6479"/>
    <w:rsid w:val="00FA64A2"/>
    <w:rsid w:val="00FA77C8"/>
    <w:rsid w:val="00FB06D5"/>
    <w:rsid w:val="00FB0A61"/>
    <w:rsid w:val="00FB0CBD"/>
    <w:rsid w:val="00FB0F65"/>
    <w:rsid w:val="00FB15E0"/>
    <w:rsid w:val="00FB19B6"/>
    <w:rsid w:val="00FB2142"/>
    <w:rsid w:val="00FB23B7"/>
    <w:rsid w:val="00FB24D3"/>
    <w:rsid w:val="00FB260B"/>
    <w:rsid w:val="00FB2D99"/>
    <w:rsid w:val="00FB30C4"/>
    <w:rsid w:val="00FB3427"/>
    <w:rsid w:val="00FB3702"/>
    <w:rsid w:val="00FB37F4"/>
    <w:rsid w:val="00FB3D5B"/>
    <w:rsid w:val="00FB4231"/>
    <w:rsid w:val="00FB5435"/>
    <w:rsid w:val="00FB56FB"/>
    <w:rsid w:val="00FB5DAC"/>
    <w:rsid w:val="00FB648E"/>
    <w:rsid w:val="00FB64AD"/>
    <w:rsid w:val="00FB6C01"/>
    <w:rsid w:val="00FB70F6"/>
    <w:rsid w:val="00FB730F"/>
    <w:rsid w:val="00FB73A2"/>
    <w:rsid w:val="00FB73C3"/>
    <w:rsid w:val="00FB7A35"/>
    <w:rsid w:val="00FC1175"/>
    <w:rsid w:val="00FC1277"/>
    <w:rsid w:val="00FC1338"/>
    <w:rsid w:val="00FC1539"/>
    <w:rsid w:val="00FC2B0F"/>
    <w:rsid w:val="00FC2BB5"/>
    <w:rsid w:val="00FC360F"/>
    <w:rsid w:val="00FC3EA5"/>
    <w:rsid w:val="00FC42E8"/>
    <w:rsid w:val="00FC4397"/>
    <w:rsid w:val="00FC4558"/>
    <w:rsid w:val="00FC4BFC"/>
    <w:rsid w:val="00FC4FF4"/>
    <w:rsid w:val="00FC546C"/>
    <w:rsid w:val="00FC5684"/>
    <w:rsid w:val="00FC676D"/>
    <w:rsid w:val="00FC74C8"/>
    <w:rsid w:val="00FC79E8"/>
    <w:rsid w:val="00FC7B8E"/>
    <w:rsid w:val="00FD020B"/>
    <w:rsid w:val="00FD0D10"/>
    <w:rsid w:val="00FD108F"/>
    <w:rsid w:val="00FD21A8"/>
    <w:rsid w:val="00FD24DD"/>
    <w:rsid w:val="00FD2534"/>
    <w:rsid w:val="00FD29A5"/>
    <w:rsid w:val="00FD37D1"/>
    <w:rsid w:val="00FD386E"/>
    <w:rsid w:val="00FD3971"/>
    <w:rsid w:val="00FD41C9"/>
    <w:rsid w:val="00FD4556"/>
    <w:rsid w:val="00FD4F81"/>
    <w:rsid w:val="00FD5B5C"/>
    <w:rsid w:val="00FD5BD0"/>
    <w:rsid w:val="00FD5D37"/>
    <w:rsid w:val="00FD6336"/>
    <w:rsid w:val="00FD6421"/>
    <w:rsid w:val="00FD6C65"/>
    <w:rsid w:val="00FD7BD2"/>
    <w:rsid w:val="00FD7E80"/>
    <w:rsid w:val="00FE0B13"/>
    <w:rsid w:val="00FE0E1D"/>
    <w:rsid w:val="00FE11FA"/>
    <w:rsid w:val="00FE1822"/>
    <w:rsid w:val="00FE1EF2"/>
    <w:rsid w:val="00FE2457"/>
    <w:rsid w:val="00FE3024"/>
    <w:rsid w:val="00FE388B"/>
    <w:rsid w:val="00FE41B0"/>
    <w:rsid w:val="00FE4A09"/>
    <w:rsid w:val="00FE4A81"/>
    <w:rsid w:val="00FE4D08"/>
    <w:rsid w:val="00FE5325"/>
    <w:rsid w:val="00FE58C0"/>
    <w:rsid w:val="00FE5C4C"/>
    <w:rsid w:val="00FE6685"/>
    <w:rsid w:val="00FE6C33"/>
    <w:rsid w:val="00FE6DFE"/>
    <w:rsid w:val="00FE6F06"/>
    <w:rsid w:val="00FE6F57"/>
    <w:rsid w:val="00FF0185"/>
    <w:rsid w:val="00FF0298"/>
    <w:rsid w:val="00FF08FF"/>
    <w:rsid w:val="00FF0A9B"/>
    <w:rsid w:val="00FF0BA2"/>
    <w:rsid w:val="00FF0E89"/>
    <w:rsid w:val="00FF28F7"/>
    <w:rsid w:val="00FF2C8D"/>
    <w:rsid w:val="00FF2C9A"/>
    <w:rsid w:val="00FF2EB2"/>
    <w:rsid w:val="00FF3627"/>
    <w:rsid w:val="00FF40DF"/>
    <w:rsid w:val="00FF51B5"/>
    <w:rsid w:val="00FF54DA"/>
    <w:rsid w:val="00FF5BDD"/>
    <w:rsid w:val="00FF629A"/>
    <w:rsid w:val="00FF69FF"/>
    <w:rsid w:val="00FF7770"/>
    <w:rsid w:val="017560A1"/>
    <w:rsid w:val="02816DD6"/>
    <w:rsid w:val="0309DA85"/>
    <w:rsid w:val="04046D24"/>
    <w:rsid w:val="05101265"/>
    <w:rsid w:val="0518479E"/>
    <w:rsid w:val="05632EA9"/>
    <w:rsid w:val="05AF2431"/>
    <w:rsid w:val="05E7544B"/>
    <w:rsid w:val="05F177BB"/>
    <w:rsid w:val="06099C27"/>
    <w:rsid w:val="063A7442"/>
    <w:rsid w:val="0675DFA6"/>
    <w:rsid w:val="06B417FF"/>
    <w:rsid w:val="0743BD63"/>
    <w:rsid w:val="074D3D5A"/>
    <w:rsid w:val="07D36A1C"/>
    <w:rsid w:val="08D012C1"/>
    <w:rsid w:val="08D54CE2"/>
    <w:rsid w:val="08F919CD"/>
    <w:rsid w:val="0900694B"/>
    <w:rsid w:val="090C7A9C"/>
    <w:rsid w:val="094F5092"/>
    <w:rsid w:val="09AF4DAE"/>
    <w:rsid w:val="09F5E583"/>
    <w:rsid w:val="0A26EC33"/>
    <w:rsid w:val="0AA16245"/>
    <w:rsid w:val="0BB1F681"/>
    <w:rsid w:val="0C25E330"/>
    <w:rsid w:val="0CB15A21"/>
    <w:rsid w:val="0CB9932A"/>
    <w:rsid w:val="0CF13C97"/>
    <w:rsid w:val="0D376D95"/>
    <w:rsid w:val="0D5F085E"/>
    <w:rsid w:val="0D99D68A"/>
    <w:rsid w:val="0D9DC801"/>
    <w:rsid w:val="0EC8E35F"/>
    <w:rsid w:val="0ECF03F5"/>
    <w:rsid w:val="0ED05AC5"/>
    <w:rsid w:val="0F032F22"/>
    <w:rsid w:val="0F1B52B2"/>
    <w:rsid w:val="0F776FC6"/>
    <w:rsid w:val="0FE058E4"/>
    <w:rsid w:val="0FE9A9F3"/>
    <w:rsid w:val="10530B0B"/>
    <w:rsid w:val="109F18E5"/>
    <w:rsid w:val="10E15AE6"/>
    <w:rsid w:val="110FEE78"/>
    <w:rsid w:val="113F0638"/>
    <w:rsid w:val="11B21FE0"/>
    <w:rsid w:val="1253145D"/>
    <w:rsid w:val="12A9D91F"/>
    <w:rsid w:val="12C5E348"/>
    <w:rsid w:val="13FA7A5F"/>
    <w:rsid w:val="141CAD1E"/>
    <w:rsid w:val="152C6839"/>
    <w:rsid w:val="1551DDD7"/>
    <w:rsid w:val="1554A706"/>
    <w:rsid w:val="155BCEA9"/>
    <w:rsid w:val="15956FFE"/>
    <w:rsid w:val="15AE8380"/>
    <w:rsid w:val="16F07767"/>
    <w:rsid w:val="17005051"/>
    <w:rsid w:val="17071ECE"/>
    <w:rsid w:val="1737C3CA"/>
    <w:rsid w:val="17ED9C27"/>
    <w:rsid w:val="180C1254"/>
    <w:rsid w:val="1852A644"/>
    <w:rsid w:val="18A407BC"/>
    <w:rsid w:val="18D3942B"/>
    <w:rsid w:val="190C885E"/>
    <w:rsid w:val="1A329565"/>
    <w:rsid w:val="1A560A7C"/>
    <w:rsid w:val="1A7708ED"/>
    <w:rsid w:val="1AEA54A7"/>
    <w:rsid w:val="1B521374"/>
    <w:rsid w:val="1B8576B8"/>
    <w:rsid w:val="1BB85D26"/>
    <w:rsid w:val="1C12304E"/>
    <w:rsid w:val="1C2625F7"/>
    <w:rsid w:val="1CF938A8"/>
    <w:rsid w:val="1D6B2AD5"/>
    <w:rsid w:val="1DB77BE7"/>
    <w:rsid w:val="1EABC2ED"/>
    <w:rsid w:val="1EE68537"/>
    <w:rsid w:val="1F3AD536"/>
    <w:rsid w:val="1FB50462"/>
    <w:rsid w:val="2062A271"/>
    <w:rsid w:val="207B8465"/>
    <w:rsid w:val="20962240"/>
    <w:rsid w:val="20BE5038"/>
    <w:rsid w:val="228236EE"/>
    <w:rsid w:val="22F8BDC7"/>
    <w:rsid w:val="237644AA"/>
    <w:rsid w:val="239A4333"/>
    <w:rsid w:val="23C22FB8"/>
    <w:rsid w:val="244EFBE1"/>
    <w:rsid w:val="24533F25"/>
    <w:rsid w:val="25B15556"/>
    <w:rsid w:val="25EDE8EE"/>
    <w:rsid w:val="26499727"/>
    <w:rsid w:val="26CC1130"/>
    <w:rsid w:val="28522F6A"/>
    <w:rsid w:val="2863AF78"/>
    <w:rsid w:val="28901DD1"/>
    <w:rsid w:val="293674FA"/>
    <w:rsid w:val="295665E3"/>
    <w:rsid w:val="29D39524"/>
    <w:rsid w:val="2A107BDE"/>
    <w:rsid w:val="2A148C8E"/>
    <w:rsid w:val="2ABDD9EB"/>
    <w:rsid w:val="2B3F6B53"/>
    <w:rsid w:val="2BC2AA54"/>
    <w:rsid w:val="2BFD4DEF"/>
    <w:rsid w:val="2CF16D3D"/>
    <w:rsid w:val="2D04E853"/>
    <w:rsid w:val="2D1A5037"/>
    <w:rsid w:val="2F179ABB"/>
    <w:rsid w:val="2F54557B"/>
    <w:rsid w:val="2F5BE6EE"/>
    <w:rsid w:val="2FEF76A1"/>
    <w:rsid w:val="30415298"/>
    <w:rsid w:val="30ABB5EC"/>
    <w:rsid w:val="3112186D"/>
    <w:rsid w:val="317BC1D9"/>
    <w:rsid w:val="31BF6349"/>
    <w:rsid w:val="31CD686B"/>
    <w:rsid w:val="31D3B4F5"/>
    <w:rsid w:val="32A42488"/>
    <w:rsid w:val="331BA546"/>
    <w:rsid w:val="338E4537"/>
    <w:rsid w:val="33E3D1FB"/>
    <w:rsid w:val="33FA1E65"/>
    <w:rsid w:val="3411B471"/>
    <w:rsid w:val="345E0FB5"/>
    <w:rsid w:val="3463185E"/>
    <w:rsid w:val="3494CF41"/>
    <w:rsid w:val="34B0858C"/>
    <w:rsid w:val="354A9C24"/>
    <w:rsid w:val="35C47330"/>
    <w:rsid w:val="35DE6E02"/>
    <w:rsid w:val="361CE588"/>
    <w:rsid w:val="374C419B"/>
    <w:rsid w:val="3861FFB5"/>
    <w:rsid w:val="39756F09"/>
    <w:rsid w:val="39A5CA41"/>
    <w:rsid w:val="3A5CFB3A"/>
    <w:rsid w:val="3AFA4317"/>
    <w:rsid w:val="3B326EA8"/>
    <w:rsid w:val="3B9DA98B"/>
    <w:rsid w:val="3BB57634"/>
    <w:rsid w:val="3BBB6F83"/>
    <w:rsid w:val="3BBBA020"/>
    <w:rsid w:val="3BDC2C18"/>
    <w:rsid w:val="3BFDD367"/>
    <w:rsid w:val="3CD6E0F1"/>
    <w:rsid w:val="3D071C4E"/>
    <w:rsid w:val="3D431305"/>
    <w:rsid w:val="3D4C1892"/>
    <w:rsid w:val="3E0ECF10"/>
    <w:rsid w:val="3E85B117"/>
    <w:rsid w:val="3EBECA04"/>
    <w:rsid w:val="3F5553CC"/>
    <w:rsid w:val="3F8DDCB8"/>
    <w:rsid w:val="3FAA9F71"/>
    <w:rsid w:val="410BF61F"/>
    <w:rsid w:val="417961A1"/>
    <w:rsid w:val="41A77F8B"/>
    <w:rsid w:val="41E3ABAD"/>
    <w:rsid w:val="41ED2817"/>
    <w:rsid w:val="4218E1E9"/>
    <w:rsid w:val="432D0322"/>
    <w:rsid w:val="43411E59"/>
    <w:rsid w:val="4359B9B2"/>
    <w:rsid w:val="43610E96"/>
    <w:rsid w:val="43D23731"/>
    <w:rsid w:val="452E3D5E"/>
    <w:rsid w:val="45F8AE93"/>
    <w:rsid w:val="469B7655"/>
    <w:rsid w:val="46FD9627"/>
    <w:rsid w:val="48468A07"/>
    <w:rsid w:val="48FFBCD1"/>
    <w:rsid w:val="4B41803F"/>
    <w:rsid w:val="4B8ADFCB"/>
    <w:rsid w:val="4B94711F"/>
    <w:rsid w:val="4CBD4E29"/>
    <w:rsid w:val="4E67966D"/>
    <w:rsid w:val="4E6C520F"/>
    <w:rsid w:val="4E7AA7D8"/>
    <w:rsid w:val="4EF35532"/>
    <w:rsid w:val="4F74FE3A"/>
    <w:rsid w:val="4F862CB5"/>
    <w:rsid w:val="4F88789B"/>
    <w:rsid w:val="50487AE9"/>
    <w:rsid w:val="5062DC5C"/>
    <w:rsid w:val="5067074C"/>
    <w:rsid w:val="5127026E"/>
    <w:rsid w:val="51316773"/>
    <w:rsid w:val="51D1658D"/>
    <w:rsid w:val="5221CE6E"/>
    <w:rsid w:val="524502B0"/>
    <w:rsid w:val="528615D6"/>
    <w:rsid w:val="52B136DE"/>
    <w:rsid w:val="52F93ECA"/>
    <w:rsid w:val="53487407"/>
    <w:rsid w:val="535A6A03"/>
    <w:rsid w:val="53E218DF"/>
    <w:rsid w:val="53EC26F0"/>
    <w:rsid w:val="54513871"/>
    <w:rsid w:val="54E2EA57"/>
    <w:rsid w:val="550BE4B2"/>
    <w:rsid w:val="5559CFB6"/>
    <w:rsid w:val="556ECEF4"/>
    <w:rsid w:val="55CEC108"/>
    <w:rsid w:val="56026686"/>
    <w:rsid w:val="561EC9E8"/>
    <w:rsid w:val="5645DDA1"/>
    <w:rsid w:val="56B15EB2"/>
    <w:rsid w:val="575387BB"/>
    <w:rsid w:val="576EB04D"/>
    <w:rsid w:val="57CDE2BD"/>
    <w:rsid w:val="5806B475"/>
    <w:rsid w:val="589056DA"/>
    <w:rsid w:val="589267C0"/>
    <w:rsid w:val="59757AF8"/>
    <w:rsid w:val="597D4BFF"/>
    <w:rsid w:val="5AD56768"/>
    <w:rsid w:val="5BA20DB2"/>
    <w:rsid w:val="5C58DB39"/>
    <w:rsid w:val="5D559B0D"/>
    <w:rsid w:val="5DD5A901"/>
    <w:rsid w:val="5DEC6DA4"/>
    <w:rsid w:val="5DF15A58"/>
    <w:rsid w:val="5DF7C94A"/>
    <w:rsid w:val="5E88E93D"/>
    <w:rsid w:val="5EAC3DD7"/>
    <w:rsid w:val="5FA689EB"/>
    <w:rsid w:val="5FF48DB8"/>
    <w:rsid w:val="610E71F7"/>
    <w:rsid w:val="610FD2BD"/>
    <w:rsid w:val="619C4F88"/>
    <w:rsid w:val="6258868C"/>
    <w:rsid w:val="6356776B"/>
    <w:rsid w:val="6393F73A"/>
    <w:rsid w:val="63AE7624"/>
    <w:rsid w:val="63D7F46B"/>
    <w:rsid w:val="645E94ED"/>
    <w:rsid w:val="64914467"/>
    <w:rsid w:val="64B8F5FA"/>
    <w:rsid w:val="65024CEE"/>
    <w:rsid w:val="66287448"/>
    <w:rsid w:val="66848753"/>
    <w:rsid w:val="6691DE0E"/>
    <w:rsid w:val="66AED99F"/>
    <w:rsid w:val="66F02F30"/>
    <w:rsid w:val="6756DCA7"/>
    <w:rsid w:val="67CF809B"/>
    <w:rsid w:val="68007E1C"/>
    <w:rsid w:val="68301CBD"/>
    <w:rsid w:val="6839F7C0"/>
    <w:rsid w:val="686E58C9"/>
    <w:rsid w:val="695B9AD2"/>
    <w:rsid w:val="6966910B"/>
    <w:rsid w:val="69C41571"/>
    <w:rsid w:val="6A227159"/>
    <w:rsid w:val="6A24BC8A"/>
    <w:rsid w:val="6A68F5EF"/>
    <w:rsid w:val="6B11B772"/>
    <w:rsid w:val="6B428B5A"/>
    <w:rsid w:val="6B49CF01"/>
    <w:rsid w:val="6B4B0268"/>
    <w:rsid w:val="6B53144B"/>
    <w:rsid w:val="6B654F31"/>
    <w:rsid w:val="6B6C17BD"/>
    <w:rsid w:val="6B798A94"/>
    <w:rsid w:val="6D691A22"/>
    <w:rsid w:val="6D78CA1E"/>
    <w:rsid w:val="6DA35DAE"/>
    <w:rsid w:val="6E82A867"/>
    <w:rsid w:val="6F7ADB6C"/>
    <w:rsid w:val="6FD21915"/>
    <w:rsid w:val="7035F572"/>
    <w:rsid w:val="703DAC26"/>
    <w:rsid w:val="704B4108"/>
    <w:rsid w:val="70762E64"/>
    <w:rsid w:val="70AD7588"/>
    <w:rsid w:val="7137DDF5"/>
    <w:rsid w:val="71653774"/>
    <w:rsid w:val="71FF3057"/>
    <w:rsid w:val="7200BAD2"/>
    <w:rsid w:val="720BA6E7"/>
    <w:rsid w:val="7264FD59"/>
    <w:rsid w:val="72755E7F"/>
    <w:rsid w:val="72B578DE"/>
    <w:rsid w:val="738824C6"/>
    <w:rsid w:val="7391FE62"/>
    <w:rsid w:val="74013B1D"/>
    <w:rsid w:val="7437634E"/>
    <w:rsid w:val="75F38879"/>
    <w:rsid w:val="7717B038"/>
    <w:rsid w:val="774FF3AF"/>
    <w:rsid w:val="77829C6E"/>
    <w:rsid w:val="77FD7989"/>
    <w:rsid w:val="788167D8"/>
    <w:rsid w:val="79008DE6"/>
    <w:rsid w:val="79EB92BB"/>
    <w:rsid w:val="7BB44DB6"/>
    <w:rsid w:val="7C0309A1"/>
    <w:rsid w:val="7C088EAF"/>
    <w:rsid w:val="7C640E09"/>
    <w:rsid w:val="7CA02323"/>
    <w:rsid w:val="7CD3419F"/>
    <w:rsid w:val="7D6251E6"/>
    <w:rsid w:val="7DCB248B"/>
    <w:rsid w:val="7E4D8808"/>
    <w:rsid w:val="7E7800CE"/>
    <w:rsid w:val="7F5BE341"/>
    <w:rsid w:val="7FF02A65"/>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B35A42"/>
  <w15:chartTrackingRefBased/>
  <w15:docId w15:val="{98C3A198-14B5-44BE-B965-1D00D23FF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AEC"/>
    <w:rPr>
      <w:rFonts w:asciiTheme="majorHAnsi" w:hAnsiTheme="majorHAnsi" w:cstheme="majorHAnsi"/>
    </w:rPr>
  </w:style>
  <w:style w:type="paragraph" w:styleId="Heading1">
    <w:name w:val="heading 1"/>
    <w:aliases w:val="Section,H1,Section Heading,Chapter Headline,Header1,Headline1,No numbers,Mil Para 1,Num-Para,Para,h1,Main Heading,Titre2,Head1,l1,Head 1 (Chapter heading),Head 1,Head 11,Head 12,Head 111,Head 13,Head 112,Head 14,Head 113,Head 15,Head 114,ghost"/>
    <w:basedOn w:val="Normal"/>
    <w:next w:val="Normal"/>
    <w:link w:val="Heading1Char"/>
    <w:qFormat/>
    <w:rsid w:val="00B00815"/>
    <w:pPr>
      <w:keepNext/>
      <w:keepLines/>
      <w:numPr>
        <w:numId w:val="3"/>
      </w:numPr>
      <w:spacing w:before="240" w:after="240"/>
      <w:outlineLvl w:val="0"/>
    </w:pPr>
    <w:rPr>
      <w:rFonts w:eastAsiaTheme="majorEastAsia"/>
      <w:bCs/>
    </w:rPr>
  </w:style>
  <w:style w:type="paragraph" w:styleId="Heading2">
    <w:name w:val="heading 2"/>
    <w:aliases w:val="H2,2,Sub-heading,sl2,h2,Headinnormalg 2,Section 1.1,Module Subheading,Heading 2a,h2 main heading,body,Attribute Heading 2,test,2m,h 2,sub-para,SubPara,l2,list 2,list 2,heading 2TOC,Head 2,List level 2,Header 2,Func Header,Header 21,Header 22"/>
    <w:basedOn w:val="Normal"/>
    <w:next w:val="Normal"/>
    <w:link w:val="Heading2Char"/>
    <w:unhideWhenUsed/>
    <w:qFormat/>
    <w:rsid w:val="00B00815"/>
    <w:pPr>
      <w:keepNext/>
      <w:keepLines/>
      <w:numPr>
        <w:ilvl w:val="1"/>
        <w:numId w:val="3"/>
      </w:numPr>
      <w:spacing w:before="40" w:after="240"/>
      <w:outlineLvl w:val="1"/>
    </w:pPr>
    <w:rPr>
      <w:rFonts w:eastAsia="Calibri"/>
      <w:bCs/>
    </w:rPr>
  </w:style>
  <w:style w:type="paragraph" w:styleId="Heading3">
    <w:name w:val="heading 3"/>
    <w:aliases w:val="Level 1 - 1,Minor,h3,(Appendix Nbr),H3,H31,sub-sub-sect,sub-sub,subsect,H32,H33,H311,Subhead B,Heading C,h3 sub heading,sub Italic,proj3,proj31,proj32,proj33,proj34,proj35,proj36,proj37,proj38,proj39,proj310,proj311,proj312,proj321,proj331,H,M"/>
    <w:basedOn w:val="Normal"/>
    <w:next w:val="Normal"/>
    <w:link w:val="Heading3Char"/>
    <w:unhideWhenUsed/>
    <w:qFormat/>
    <w:rsid w:val="00E632CD"/>
    <w:pPr>
      <w:keepNext/>
      <w:keepLines/>
      <w:numPr>
        <w:ilvl w:val="2"/>
        <w:numId w:val="3"/>
      </w:numPr>
      <w:spacing w:before="240" w:after="240"/>
      <w:outlineLvl w:val="2"/>
    </w:pPr>
    <w:rPr>
      <w:rFonts w:eastAsiaTheme="majorEastAsia"/>
      <w:bCs/>
    </w:rPr>
  </w:style>
  <w:style w:type="paragraph" w:styleId="Heading4">
    <w:name w:val="heading 4"/>
    <w:basedOn w:val="Normal"/>
    <w:next w:val="Normal"/>
    <w:link w:val="Heading4Char"/>
    <w:unhideWhenUsed/>
    <w:qFormat/>
    <w:rsid w:val="005F6F78"/>
    <w:pPr>
      <w:keepNext/>
      <w:keepLines/>
      <w:numPr>
        <w:ilvl w:val="3"/>
        <w:numId w:val="3"/>
      </w:numPr>
      <w:spacing w:before="240" w:after="240"/>
      <w:outlineLvl w:val="3"/>
    </w:pPr>
    <w:rPr>
      <w:rFonts w:eastAsiaTheme="majorEastAsia"/>
      <w:bCs/>
      <w:iCs/>
      <w:color w:val="002060"/>
    </w:rPr>
  </w:style>
  <w:style w:type="paragraph" w:styleId="Heading5">
    <w:name w:val="heading 5"/>
    <w:basedOn w:val="Normal"/>
    <w:next w:val="Normal"/>
    <w:link w:val="Heading5Char"/>
    <w:unhideWhenUsed/>
    <w:qFormat/>
    <w:rsid w:val="005E2E76"/>
    <w:pPr>
      <w:keepNext/>
      <w:keepLines/>
      <w:numPr>
        <w:ilvl w:val="4"/>
        <w:numId w:val="3"/>
      </w:numPr>
      <w:spacing w:before="240" w:after="240"/>
      <w:outlineLvl w:val="4"/>
    </w:pPr>
    <w:rPr>
      <w:rFonts w:eastAsiaTheme="majorEastAsia"/>
      <w:bCs/>
      <w:u w:val="single"/>
      <w:lang w:val="en-US"/>
    </w:rPr>
  </w:style>
  <w:style w:type="paragraph" w:styleId="Heading6">
    <w:name w:val="heading 6"/>
    <w:basedOn w:val="Normal"/>
    <w:next w:val="Normal"/>
    <w:link w:val="Heading6Char"/>
    <w:unhideWhenUsed/>
    <w:qFormat/>
    <w:rsid w:val="00547108"/>
    <w:pPr>
      <w:keepNext/>
      <w:keepLines/>
      <w:numPr>
        <w:ilvl w:val="5"/>
        <w:numId w:val="3"/>
      </w:numPr>
      <w:spacing w:before="240" w:after="240"/>
      <w:outlineLvl w:val="5"/>
    </w:pPr>
    <w:rPr>
      <w:rFonts w:eastAsiaTheme="majorEastAsia" w:cstheme="majorBidi"/>
      <w:bCs/>
      <w:color w:val="1F4D78" w:themeColor="accent1" w:themeShade="7F"/>
      <w:szCs w:val="18"/>
      <w:lang w:val="en-US"/>
    </w:rPr>
  </w:style>
  <w:style w:type="paragraph" w:styleId="Heading7">
    <w:name w:val="heading 7"/>
    <w:aliases w:val="7,Legal Level 1.1.,(1)"/>
    <w:basedOn w:val="Normal"/>
    <w:next w:val="Normal"/>
    <w:link w:val="Heading7Char"/>
    <w:unhideWhenUsed/>
    <w:qFormat/>
    <w:rsid w:val="004460AA"/>
    <w:pPr>
      <w:keepNext/>
      <w:keepLines/>
      <w:numPr>
        <w:ilvl w:val="6"/>
        <w:numId w:val="3"/>
      </w:numPr>
      <w:spacing w:before="40"/>
      <w:outlineLvl w:val="6"/>
    </w:pPr>
    <w:rPr>
      <w:rFonts w:eastAsiaTheme="majorEastAsia" w:cstheme="majorBidi"/>
      <w:bCs/>
      <w:i/>
      <w:iCs/>
      <w:color w:val="1F4D78" w:themeColor="accent1" w:themeShade="7F"/>
      <w:szCs w:val="18"/>
      <w:lang w:val="en-US"/>
    </w:rPr>
  </w:style>
  <w:style w:type="paragraph" w:styleId="Heading8">
    <w:name w:val="heading 8"/>
    <w:aliases w:val="8,Legal Level 1.1.1."/>
    <w:basedOn w:val="Normal"/>
    <w:next w:val="Normal"/>
    <w:link w:val="Heading8Char"/>
    <w:unhideWhenUsed/>
    <w:qFormat/>
    <w:rsid w:val="004460AA"/>
    <w:pPr>
      <w:keepNext/>
      <w:keepLines/>
      <w:numPr>
        <w:ilvl w:val="7"/>
        <w:numId w:val="3"/>
      </w:numPr>
      <w:spacing w:before="40"/>
      <w:outlineLvl w:val="7"/>
    </w:pPr>
    <w:rPr>
      <w:rFonts w:eastAsiaTheme="majorEastAsia" w:cstheme="majorBidi"/>
      <w:bCs/>
      <w:color w:val="272727" w:themeColor="text1" w:themeTint="D8"/>
      <w:sz w:val="21"/>
      <w:szCs w:val="21"/>
      <w:lang w:val="en-US"/>
    </w:rPr>
  </w:style>
  <w:style w:type="paragraph" w:styleId="Heading9">
    <w:name w:val="heading 9"/>
    <w:aliases w:val="Legal Level 1.1.1.1.,Titre 10,appendix,9,Appendix"/>
    <w:basedOn w:val="Normal"/>
    <w:next w:val="Normal"/>
    <w:link w:val="Heading9Char"/>
    <w:unhideWhenUsed/>
    <w:qFormat/>
    <w:rsid w:val="004460AA"/>
    <w:pPr>
      <w:keepNext/>
      <w:keepLines/>
      <w:numPr>
        <w:ilvl w:val="8"/>
        <w:numId w:val="3"/>
      </w:numPr>
      <w:spacing w:before="40"/>
      <w:outlineLvl w:val="8"/>
    </w:pPr>
    <w:rPr>
      <w:rFonts w:eastAsiaTheme="majorEastAsia" w:cstheme="majorBidi"/>
      <w:bCs/>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H1 Char,Section Heading Char,Chapter Headline Char,Header1 Char,Headline1 Char,No numbers Char,Mil Para 1 Char,Num-Para Char,Para Char,h1 Char,Main Heading Char,Titre2 Char,Head1 Char,l1 Char,Head 1 (Chapter heading) Char"/>
    <w:basedOn w:val="DefaultParagraphFont"/>
    <w:link w:val="Heading1"/>
    <w:rsid w:val="00B00815"/>
    <w:rPr>
      <w:rFonts w:asciiTheme="majorHAnsi" w:eastAsiaTheme="majorEastAsia" w:hAnsiTheme="majorHAnsi" w:cstheme="majorHAnsi"/>
      <w:bCs/>
    </w:rPr>
  </w:style>
  <w:style w:type="character" w:customStyle="1" w:styleId="Heading2Char">
    <w:name w:val="Heading 2 Char"/>
    <w:aliases w:val="H2 Char,2 Char,Sub-heading Char,sl2 Char,h2 Char,Headinnormalg 2 Char,Section 1.1 Char,Module Subheading Char,Heading 2a Char,h2 main heading Char,body Char,Attribute Heading 2 Char,test Char,2m Char,h 2 Char,sub-para Char,SubPara Char"/>
    <w:basedOn w:val="DefaultParagraphFont"/>
    <w:link w:val="Heading2"/>
    <w:rsid w:val="00B00815"/>
    <w:rPr>
      <w:rFonts w:asciiTheme="majorHAnsi" w:eastAsia="Calibri" w:hAnsiTheme="majorHAnsi" w:cstheme="majorHAnsi"/>
      <w:bCs/>
    </w:rPr>
  </w:style>
  <w:style w:type="character" w:customStyle="1" w:styleId="Heading3Char">
    <w:name w:val="Heading 3 Char"/>
    <w:aliases w:val="Level 1 - 1 Char,Minor Char,h3 Char,(Appendix Nbr) Char,H3 Char,H31 Char,sub-sub-sect Char,sub-sub Char,subsect Char,H32 Char,H33 Char,H311 Char,Subhead B Char,Heading C Char,h3 sub heading Char,sub Italic Char,proj3 Char,proj31 Char"/>
    <w:basedOn w:val="DefaultParagraphFont"/>
    <w:link w:val="Heading3"/>
    <w:rsid w:val="00E632CD"/>
    <w:rPr>
      <w:rFonts w:asciiTheme="majorHAnsi" w:eastAsiaTheme="majorEastAsia" w:hAnsiTheme="majorHAnsi" w:cstheme="majorHAnsi"/>
      <w:bCs/>
    </w:rPr>
  </w:style>
  <w:style w:type="character" w:customStyle="1" w:styleId="Heading4Char">
    <w:name w:val="Heading 4 Char"/>
    <w:basedOn w:val="DefaultParagraphFont"/>
    <w:link w:val="Heading4"/>
    <w:rsid w:val="005F6F78"/>
    <w:rPr>
      <w:rFonts w:asciiTheme="majorHAnsi" w:eastAsiaTheme="majorEastAsia" w:hAnsiTheme="majorHAnsi" w:cstheme="majorHAnsi"/>
      <w:bCs/>
      <w:iCs/>
      <w:color w:val="002060"/>
    </w:rPr>
  </w:style>
  <w:style w:type="paragraph" w:styleId="ListParagraph">
    <w:name w:val="List Paragraph"/>
    <w:aliases w:val="TOC style,Equipment,Figure_name,Numbered Indented Text,List Paragraph1,lp1,List Paragraph11,Use Case List Paragraph,Bullet- First level,lp11,Bullet List,FooterText,numbered,Paragraphe de liste,Glenture - List Paragraph,b1,List Paragraph2"/>
    <w:basedOn w:val="Normal"/>
    <w:link w:val="ListParagraphChar"/>
    <w:uiPriority w:val="34"/>
    <w:qFormat/>
    <w:rsid w:val="00CF2B4A"/>
    <w:pPr>
      <w:ind w:left="720"/>
      <w:contextualSpacing/>
    </w:pPr>
  </w:style>
  <w:style w:type="character" w:customStyle="1" w:styleId="ListParagraphChar">
    <w:name w:val="List Paragraph Char"/>
    <w:aliases w:val="TOC style Char,Equipment Char,Figure_name Char,Numbered Indented Text Char,List Paragraph1 Char,lp1 Char,List Paragraph11 Char,Use Case List Paragraph Char,Bullet- First level Char,lp11 Char,Bullet List Char,FooterText Char,b1 Char"/>
    <w:link w:val="ListParagraph"/>
    <w:uiPriority w:val="34"/>
    <w:qFormat/>
    <w:locked/>
    <w:rsid w:val="00EF186E"/>
  </w:style>
  <w:style w:type="paragraph" w:styleId="NormalWeb">
    <w:name w:val="Normal (Web)"/>
    <w:aliases w:val="Normal (Web) Char1,Normal (Web) Char Char,Normal (Web) Char1 Char Char,Normal (Web) Char Char Char Char,Normal (Web) Char Char Char,Normal (Web) Char2 Char Char,Normal (Web) Char1 Char1 Char Char"/>
    <w:basedOn w:val="Normal"/>
    <w:link w:val="NormalWebChar"/>
    <w:uiPriority w:val="99"/>
    <w:unhideWhenUsed/>
    <w:qFormat/>
    <w:rsid w:val="0021163B"/>
    <w:pPr>
      <w:spacing w:before="100" w:beforeAutospacing="1" w:after="100" w:afterAutospacing="1"/>
    </w:pPr>
    <w:rPr>
      <w:rFonts w:ascii="Times New Roman" w:eastAsia="Times New Roman" w:hAnsi="Times New Roman" w:cs="Times New Roman"/>
      <w:sz w:val="24"/>
      <w:szCs w:val="24"/>
      <w:lang w:eastAsia="en-IN"/>
    </w:rPr>
  </w:style>
  <w:style w:type="table" w:styleId="TableGrid">
    <w:name w:val="Table Grid"/>
    <w:aliases w:val="My Table1,CV table,표준표,new tab,Header Table Grid,Format for the table,Template Table Grid,EY Table,none,TM_Table Grid"/>
    <w:basedOn w:val="TableNormal"/>
    <w:uiPriority w:val="59"/>
    <w:qFormat/>
    <w:rsid w:val="00C342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Header-1">
    <w:name w:val="EY-Header-1"/>
    <w:basedOn w:val="Normal"/>
    <w:link w:val="EY-Header-1Char"/>
    <w:qFormat/>
    <w:rsid w:val="00A942A8"/>
    <w:pPr>
      <w:spacing w:before="240" w:after="240"/>
      <w:jc w:val="both"/>
    </w:pPr>
    <w:rPr>
      <w:rFonts w:ascii="EYInterstate" w:hAnsi="EYInterstate"/>
      <w:b/>
      <w:szCs w:val="20"/>
    </w:rPr>
  </w:style>
  <w:style w:type="character" w:customStyle="1" w:styleId="EY-Header-1Char">
    <w:name w:val="EY-Header-1 Char"/>
    <w:basedOn w:val="DefaultParagraphFont"/>
    <w:link w:val="EY-Header-1"/>
    <w:rsid w:val="00A942A8"/>
    <w:rPr>
      <w:rFonts w:ascii="EYInterstate" w:hAnsi="EYInterstate"/>
      <w:b/>
      <w:sz w:val="20"/>
      <w:szCs w:val="20"/>
    </w:rPr>
  </w:style>
  <w:style w:type="paragraph" w:customStyle="1" w:styleId="EY-Body-1">
    <w:name w:val="EY-Body-1"/>
    <w:basedOn w:val="Normal"/>
    <w:link w:val="EY-Body-1Char"/>
    <w:qFormat/>
    <w:rsid w:val="00A942A8"/>
    <w:pPr>
      <w:spacing w:before="240" w:after="240"/>
      <w:jc w:val="both"/>
    </w:pPr>
    <w:rPr>
      <w:rFonts w:ascii="EYInterstate Light" w:hAnsi="EYInterstate Light"/>
      <w:szCs w:val="20"/>
    </w:rPr>
  </w:style>
  <w:style w:type="character" w:customStyle="1" w:styleId="EY-Body-1Char">
    <w:name w:val="EY-Body-1 Char"/>
    <w:basedOn w:val="DefaultParagraphFont"/>
    <w:link w:val="EY-Body-1"/>
    <w:rsid w:val="00A942A8"/>
    <w:rPr>
      <w:rFonts w:ascii="EYInterstate Light" w:hAnsi="EYInterstate Light"/>
      <w:sz w:val="20"/>
      <w:szCs w:val="20"/>
    </w:rPr>
  </w:style>
  <w:style w:type="paragraph" w:styleId="NoSpacing">
    <w:name w:val="No Spacing"/>
    <w:link w:val="NoSpacingChar"/>
    <w:uiPriority w:val="1"/>
    <w:qFormat/>
    <w:rsid w:val="00A942A8"/>
    <w:pPr>
      <w:jc w:val="center"/>
    </w:pPr>
    <w:rPr>
      <w:rFonts w:ascii="EYInterstate" w:hAnsi="EYInterstate"/>
      <w:b/>
      <w:color w:val="FFFFFF" w:themeColor="background1"/>
      <w:szCs w:val="24"/>
      <w:lang w:val="en-GB"/>
    </w:rPr>
  </w:style>
  <w:style w:type="table" w:customStyle="1" w:styleId="TableGrid1">
    <w:name w:val="Table Grid1"/>
    <w:basedOn w:val="TableNormal"/>
    <w:next w:val="TableGrid"/>
    <w:uiPriority w:val="59"/>
    <w:rsid w:val="00545C0A"/>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5C0A"/>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lain without bullets"/>
    <w:basedOn w:val="Normal"/>
    <w:link w:val="HeaderChar"/>
    <w:uiPriority w:val="99"/>
    <w:unhideWhenUsed/>
    <w:rsid w:val="00545C0A"/>
    <w:pPr>
      <w:tabs>
        <w:tab w:val="center" w:pos="4513"/>
        <w:tab w:val="right" w:pos="9026"/>
      </w:tabs>
    </w:pPr>
  </w:style>
  <w:style w:type="character" w:customStyle="1" w:styleId="HeaderChar">
    <w:name w:val="Header Char"/>
    <w:aliases w:val="Plain without bullets Char"/>
    <w:basedOn w:val="DefaultParagraphFont"/>
    <w:link w:val="Header"/>
    <w:uiPriority w:val="99"/>
    <w:rsid w:val="00545C0A"/>
  </w:style>
  <w:style w:type="paragraph" w:styleId="Footer">
    <w:name w:val="footer"/>
    <w:aliases w:val="normal with dash"/>
    <w:basedOn w:val="Normal"/>
    <w:link w:val="FooterChar"/>
    <w:uiPriority w:val="99"/>
    <w:unhideWhenUsed/>
    <w:rsid w:val="00545C0A"/>
    <w:pPr>
      <w:tabs>
        <w:tab w:val="center" w:pos="4513"/>
        <w:tab w:val="right" w:pos="9026"/>
      </w:tabs>
    </w:pPr>
  </w:style>
  <w:style w:type="character" w:customStyle="1" w:styleId="FooterChar">
    <w:name w:val="Footer Char"/>
    <w:aliases w:val="normal with dash Char"/>
    <w:basedOn w:val="DefaultParagraphFont"/>
    <w:link w:val="Footer"/>
    <w:uiPriority w:val="99"/>
    <w:rsid w:val="00545C0A"/>
  </w:style>
  <w:style w:type="table" w:customStyle="1" w:styleId="TableGrid3">
    <w:name w:val="Table Grid3"/>
    <w:basedOn w:val="TableNormal"/>
    <w:next w:val="TableGrid"/>
    <w:uiPriority w:val="59"/>
    <w:rsid w:val="00701FC8"/>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3C96"/>
    <w:pPr>
      <w:numPr>
        <w:numId w:val="0"/>
      </w:numPr>
      <w:outlineLvl w:val="9"/>
    </w:pPr>
    <w:rPr>
      <w:lang w:val="en-US"/>
    </w:rPr>
  </w:style>
  <w:style w:type="paragraph" w:styleId="TOC1">
    <w:name w:val="toc 1"/>
    <w:basedOn w:val="Normal"/>
    <w:next w:val="Normal"/>
    <w:autoRedefine/>
    <w:uiPriority w:val="39"/>
    <w:unhideWhenUsed/>
    <w:rsid w:val="00293C96"/>
    <w:pPr>
      <w:spacing w:after="100"/>
    </w:pPr>
  </w:style>
  <w:style w:type="paragraph" w:styleId="TOC2">
    <w:name w:val="toc 2"/>
    <w:basedOn w:val="Normal"/>
    <w:next w:val="Normal"/>
    <w:autoRedefine/>
    <w:uiPriority w:val="39"/>
    <w:unhideWhenUsed/>
    <w:rsid w:val="00293C96"/>
    <w:pPr>
      <w:spacing w:after="100"/>
      <w:ind w:left="220"/>
    </w:pPr>
  </w:style>
  <w:style w:type="character" w:styleId="Hyperlink">
    <w:name w:val="Hyperlink"/>
    <w:basedOn w:val="DefaultParagraphFont"/>
    <w:uiPriority w:val="99"/>
    <w:unhideWhenUsed/>
    <w:rsid w:val="00293C96"/>
    <w:rPr>
      <w:color w:val="0563C1" w:themeColor="hyperlink"/>
      <w:u w:val="single"/>
    </w:rPr>
  </w:style>
  <w:style w:type="paragraph" w:customStyle="1" w:styleId="TableBulletA">
    <w:name w:val="Table Bullet A"/>
    <w:basedOn w:val="Normal"/>
    <w:link w:val="TableBulletAChar"/>
    <w:rsid w:val="001B782C"/>
    <w:rPr>
      <w:rFonts w:eastAsia="Times New Roman" w:cs="Times New Roman"/>
      <w:sz w:val="16"/>
      <w:szCs w:val="16"/>
      <w:lang w:val="en-GB" w:eastAsia="en-GB"/>
    </w:rPr>
  </w:style>
  <w:style w:type="character" w:customStyle="1" w:styleId="TableBulletAChar">
    <w:name w:val="Table Bullet A Char"/>
    <w:basedOn w:val="DefaultParagraphFont"/>
    <w:link w:val="TableBulletA"/>
    <w:rsid w:val="001B782C"/>
    <w:rPr>
      <w:rFonts w:ascii="Arial" w:eastAsia="Times New Roman" w:hAnsi="Arial" w:cs="Times New Roman"/>
      <w:sz w:val="16"/>
      <w:szCs w:val="16"/>
      <w:lang w:val="en-GB" w:eastAsia="en-GB"/>
    </w:rPr>
  </w:style>
  <w:style w:type="paragraph" w:customStyle="1" w:styleId="Default">
    <w:name w:val="Default"/>
    <w:rsid w:val="00A50E6F"/>
    <w:pPr>
      <w:autoSpaceDE w:val="0"/>
      <w:autoSpaceDN w:val="0"/>
      <w:adjustRightInd w:val="0"/>
    </w:pPr>
    <w:rPr>
      <w:rFonts w:ascii="Calibri" w:eastAsia="Times New Roman" w:hAnsi="Calibri" w:cs="Calibri"/>
      <w:color w:val="000000"/>
      <w:sz w:val="24"/>
      <w:szCs w:val="24"/>
      <w:lang w:val="en-US"/>
    </w:rPr>
  </w:style>
  <w:style w:type="paragraph" w:customStyle="1" w:styleId="Bullet1">
    <w:name w:val="Bullet 1"/>
    <w:basedOn w:val="Normal"/>
    <w:link w:val="Bullet1Char"/>
    <w:rsid w:val="00A50E6F"/>
    <w:pPr>
      <w:numPr>
        <w:numId w:val="1"/>
      </w:numPr>
      <w:ind w:left="0" w:firstLine="0"/>
    </w:pPr>
    <w:rPr>
      <w:rFonts w:eastAsia="Times New Roman" w:cs="Times New Roman"/>
      <w:noProof/>
      <w:szCs w:val="20"/>
      <w:lang w:val="en-GB"/>
    </w:rPr>
  </w:style>
  <w:style w:type="character" w:customStyle="1" w:styleId="Bullet1Char">
    <w:name w:val="Bullet 1 Char"/>
    <w:basedOn w:val="DefaultParagraphFont"/>
    <w:link w:val="Bullet1"/>
    <w:rsid w:val="00A50E6F"/>
    <w:rPr>
      <w:rFonts w:asciiTheme="majorHAnsi" w:eastAsia="Times New Roman" w:hAnsiTheme="majorHAnsi" w:cs="Times New Roman"/>
      <w:noProof/>
      <w:szCs w:val="20"/>
      <w:lang w:val="en-GB"/>
    </w:rPr>
  </w:style>
  <w:style w:type="paragraph" w:styleId="TOC3">
    <w:name w:val="toc 3"/>
    <w:basedOn w:val="Normal"/>
    <w:next w:val="Normal"/>
    <w:autoRedefine/>
    <w:uiPriority w:val="39"/>
    <w:unhideWhenUsed/>
    <w:rsid w:val="00FD5B5C"/>
    <w:pPr>
      <w:tabs>
        <w:tab w:val="left" w:pos="1320"/>
        <w:tab w:val="right" w:leader="dot" w:pos="9323"/>
      </w:tabs>
      <w:spacing w:after="100"/>
      <w:ind w:left="440"/>
    </w:pPr>
  </w:style>
  <w:style w:type="paragraph" w:styleId="TOC4">
    <w:name w:val="toc 4"/>
    <w:basedOn w:val="Normal"/>
    <w:next w:val="Normal"/>
    <w:autoRedefine/>
    <w:uiPriority w:val="39"/>
    <w:unhideWhenUsed/>
    <w:rsid w:val="00EF186E"/>
    <w:pPr>
      <w:spacing w:after="100"/>
      <w:ind w:left="660"/>
    </w:pPr>
    <w:rPr>
      <w:rFonts w:eastAsiaTheme="minorEastAsia"/>
      <w:lang w:eastAsia="en-IN"/>
    </w:rPr>
  </w:style>
  <w:style w:type="paragraph" w:styleId="TOC5">
    <w:name w:val="toc 5"/>
    <w:basedOn w:val="Normal"/>
    <w:next w:val="Normal"/>
    <w:autoRedefine/>
    <w:uiPriority w:val="39"/>
    <w:unhideWhenUsed/>
    <w:rsid w:val="00EF186E"/>
    <w:pPr>
      <w:spacing w:after="100"/>
      <w:ind w:left="880"/>
    </w:pPr>
    <w:rPr>
      <w:rFonts w:eastAsiaTheme="minorEastAsia"/>
      <w:lang w:eastAsia="en-IN"/>
    </w:rPr>
  </w:style>
  <w:style w:type="paragraph" w:styleId="TOC6">
    <w:name w:val="toc 6"/>
    <w:basedOn w:val="Normal"/>
    <w:next w:val="Normal"/>
    <w:autoRedefine/>
    <w:uiPriority w:val="39"/>
    <w:unhideWhenUsed/>
    <w:rsid w:val="00EF186E"/>
    <w:pPr>
      <w:spacing w:after="100"/>
      <w:ind w:left="1100"/>
    </w:pPr>
    <w:rPr>
      <w:rFonts w:eastAsiaTheme="minorEastAsia"/>
      <w:lang w:eastAsia="en-IN"/>
    </w:rPr>
  </w:style>
  <w:style w:type="paragraph" w:styleId="TOC7">
    <w:name w:val="toc 7"/>
    <w:basedOn w:val="Normal"/>
    <w:next w:val="Normal"/>
    <w:autoRedefine/>
    <w:uiPriority w:val="39"/>
    <w:unhideWhenUsed/>
    <w:rsid w:val="00EF186E"/>
    <w:pPr>
      <w:spacing w:after="100"/>
      <w:ind w:left="1320"/>
    </w:pPr>
    <w:rPr>
      <w:rFonts w:eastAsiaTheme="minorEastAsia"/>
      <w:lang w:eastAsia="en-IN"/>
    </w:rPr>
  </w:style>
  <w:style w:type="paragraph" w:styleId="TOC8">
    <w:name w:val="toc 8"/>
    <w:basedOn w:val="Normal"/>
    <w:next w:val="Normal"/>
    <w:autoRedefine/>
    <w:uiPriority w:val="39"/>
    <w:unhideWhenUsed/>
    <w:rsid w:val="00EF186E"/>
    <w:pPr>
      <w:spacing w:after="100"/>
      <w:ind w:left="1540"/>
    </w:pPr>
    <w:rPr>
      <w:rFonts w:eastAsiaTheme="minorEastAsia"/>
      <w:lang w:eastAsia="en-IN"/>
    </w:rPr>
  </w:style>
  <w:style w:type="paragraph" w:styleId="TOC9">
    <w:name w:val="toc 9"/>
    <w:basedOn w:val="Normal"/>
    <w:next w:val="Normal"/>
    <w:autoRedefine/>
    <w:uiPriority w:val="39"/>
    <w:unhideWhenUsed/>
    <w:rsid w:val="00EF186E"/>
    <w:pPr>
      <w:spacing w:after="100"/>
      <w:ind w:left="1760"/>
    </w:pPr>
    <w:rPr>
      <w:rFonts w:eastAsiaTheme="minorEastAsia"/>
      <w:lang w:eastAsia="en-IN"/>
    </w:rPr>
  </w:style>
  <w:style w:type="character" w:customStyle="1" w:styleId="toctoggle">
    <w:name w:val="toctoggle"/>
    <w:basedOn w:val="DefaultParagraphFont"/>
    <w:rsid w:val="00EF186E"/>
  </w:style>
  <w:style w:type="character" w:customStyle="1" w:styleId="tocnumber">
    <w:name w:val="tocnumber"/>
    <w:basedOn w:val="DefaultParagraphFont"/>
    <w:rsid w:val="00EF186E"/>
  </w:style>
  <w:style w:type="character" w:customStyle="1" w:styleId="toctext">
    <w:name w:val="toctext"/>
    <w:basedOn w:val="DefaultParagraphFont"/>
    <w:rsid w:val="00EF186E"/>
  </w:style>
  <w:style w:type="character" w:customStyle="1" w:styleId="mw-headline">
    <w:name w:val="mw-headline"/>
    <w:basedOn w:val="DefaultParagraphFont"/>
    <w:rsid w:val="00EF186E"/>
  </w:style>
  <w:style w:type="character" w:customStyle="1" w:styleId="form-shortname2">
    <w:name w:val="form-shortname2"/>
    <w:basedOn w:val="DefaultParagraphFont"/>
    <w:rsid w:val="00EF186E"/>
  </w:style>
  <w:style w:type="character" w:customStyle="1" w:styleId="highlight2">
    <w:name w:val="highlight2"/>
    <w:basedOn w:val="DefaultParagraphFont"/>
    <w:rsid w:val="00EF186E"/>
  </w:style>
  <w:style w:type="character" w:styleId="Emphasis">
    <w:name w:val="Emphasis"/>
    <w:basedOn w:val="DefaultParagraphFont"/>
    <w:uiPriority w:val="20"/>
    <w:qFormat/>
    <w:rsid w:val="00EF186E"/>
    <w:rPr>
      <w:i/>
      <w:iCs/>
    </w:rPr>
  </w:style>
  <w:style w:type="character" w:customStyle="1" w:styleId="apple-converted-space">
    <w:name w:val="apple-converted-space"/>
    <w:basedOn w:val="DefaultParagraphFont"/>
    <w:rsid w:val="00EF186E"/>
  </w:style>
  <w:style w:type="character" w:customStyle="1" w:styleId="CommentTextChar">
    <w:name w:val="Comment Text Char"/>
    <w:basedOn w:val="DefaultParagraphFont"/>
    <w:link w:val="CommentText"/>
    <w:uiPriority w:val="99"/>
    <w:rsid w:val="00EF186E"/>
    <w:rPr>
      <w:sz w:val="20"/>
      <w:szCs w:val="20"/>
    </w:rPr>
  </w:style>
  <w:style w:type="paragraph" w:styleId="CommentText">
    <w:name w:val="annotation text"/>
    <w:basedOn w:val="Normal"/>
    <w:link w:val="CommentTextChar"/>
    <w:uiPriority w:val="99"/>
    <w:unhideWhenUsed/>
    <w:rsid w:val="00EF186E"/>
    <w:rPr>
      <w:szCs w:val="20"/>
    </w:rPr>
  </w:style>
  <w:style w:type="character" w:customStyle="1" w:styleId="CommentSubjectChar">
    <w:name w:val="Comment Subject Char"/>
    <w:basedOn w:val="CommentTextChar"/>
    <w:link w:val="CommentSubject"/>
    <w:uiPriority w:val="99"/>
    <w:semiHidden/>
    <w:rsid w:val="00EF186E"/>
    <w:rPr>
      <w:b/>
      <w:bCs/>
      <w:sz w:val="20"/>
      <w:szCs w:val="20"/>
    </w:rPr>
  </w:style>
  <w:style w:type="paragraph" w:styleId="CommentSubject">
    <w:name w:val="annotation subject"/>
    <w:basedOn w:val="CommentText"/>
    <w:next w:val="CommentText"/>
    <w:link w:val="CommentSubjectChar"/>
    <w:uiPriority w:val="99"/>
    <w:semiHidden/>
    <w:unhideWhenUsed/>
    <w:rsid w:val="00EF186E"/>
    <w:rPr>
      <w:b/>
      <w:bCs/>
    </w:rPr>
  </w:style>
  <w:style w:type="character" w:customStyle="1" w:styleId="BalloonTextChar">
    <w:name w:val="Balloon Text Char"/>
    <w:basedOn w:val="DefaultParagraphFont"/>
    <w:link w:val="BalloonText"/>
    <w:uiPriority w:val="99"/>
    <w:semiHidden/>
    <w:rsid w:val="00EF186E"/>
    <w:rPr>
      <w:rFonts w:ascii="Segoe UI" w:hAnsi="Segoe UI" w:cs="Segoe UI"/>
      <w:sz w:val="18"/>
      <w:szCs w:val="18"/>
    </w:rPr>
  </w:style>
  <w:style w:type="paragraph" w:styleId="BalloonText">
    <w:name w:val="Balloon Text"/>
    <w:basedOn w:val="Normal"/>
    <w:link w:val="BalloonTextChar"/>
    <w:uiPriority w:val="99"/>
    <w:semiHidden/>
    <w:unhideWhenUsed/>
    <w:rsid w:val="00EF186E"/>
    <w:rPr>
      <w:rFonts w:ascii="Segoe UI" w:hAnsi="Segoe UI" w:cs="Segoe UI"/>
      <w:sz w:val="18"/>
      <w:szCs w:val="18"/>
    </w:rPr>
  </w:style>
  <w:style w:type="character" w:customStyle="1" w:styleId="accesshide">
    <w:name w:val="accesshide"/>
    <w:basedOn w:val="DefaultParagraphFont"/>
    <w:rsid w:val="00EF186E"/>
  </w:style>
  <w:style w:type="character" w:customStyle="1" w:styleId="arrowtext">
    <w:name w:val="arrow_text"/>
    <w:basedOn w:val="DefaultParagraphFont"/>
    <w:rsid w:val="00EF186E"/>
  </w:style>
  <w:style w:type="character" w:customStyle="1" w:styleId="arrow">
    <w:name w:val="arrow"/>
    <w:basedOn w:val="DefaultParagraphFont"/>
    <w:rsid w:val="00EF186E"/>
  </w:style>
  <w:style w:type="paragraph" w:customStyle="1" w:styleId="EYnumlevel1">
    <w:name w:val="EY_num level 1"/>
    <w:basedOn w:val="Heading1"/>
    <w:rsid w:val="00EF186E"/>
    <w:pPr>
      <w:keepNext w:val="0"/>
      <w:keepLines w:val="0"/>
      <w:numPr>
        <w:numId w:val="0"/>
      </w:numPr>
      <w:spacing w:before="0" w:after="120"/>
      <w:ind w:left="851" w:hanging="851"/>
    </w:pPr>
    <w:rPr>
      <w:rFonts w:ascii="EYInterstate" w:eastAsia="Times New Roman" w:hAnsi="EYInterstate" w:cs="Times New Roman"/>
      <w:color w:val="808080"/>
      <w:szCs w:val="50"/>
      <w:lang w:val="en-US"/>
    </w:rPr>
  </w:style>
  <w:style w:type="table" w:customStyle="1" w:styleId="PlainTable41">
    <w:name w:val="Plain Table 41"/>
    <w:basedOn w:val="TableNormal"/>
    <w:uiPriority w:val="44"/>
    <w:rsid w:val="00EF186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 Caption,Table Title,cp,c,Pg1Title,Table &amp; Fig,Table Fig, Char,(MYCOM Legend),Legend,Caption Figure,Caption Char Char Char Char,Caption Table,Caption Char Char Char,Caption1 Char,Caption Char2 Char,Caption Char1 Char1 Char,Char5,c1,Char"/>
    <w:basedOn w:val="Normal"/>
    <w:next w:val="Normal"/>
    <w:link w:val="CaptionChar"/>
    <w:unhideWhenUsed/>
    <w:qFormat/>
    <w:rsid w:val="00EF186E"/>
    <w:pPr>
      <w:spacing w:after="200"/>
    </w:pPr>
    <w:rPr>
      <w:i/>
      <w:iCs/>
      <w:color w:val="44546A" w:themeColor="text2"/>
      <w:sz w:val="18"/>
      <w:szCs w:val="18"/>
    </w:rPr>
  </w:style>
  <w:style w:type="paragraph" w:styleId="TableofFigures">
    <w:name w:val="table of figures"/>
    <w:basedOn w:val="Normal"/>
    <w:next w:val="Normal"/>
    <w:uiPriority w:val="99"/>
    <w:unhideWhenUsed/>
    <w:rsid w:val="00EF186E"/>
  </w:style>
  <w:style w:type="paragraph" w:styleId="List2">
    <w:name w:val="List 2"/>
    <w:basedOn w:val="Normal"/>
    <w:uiPriority w:val="99"/>
    <w:unhideWhenUsed/>
    <w:rsid w:val="00E905CC"/>
    <w:pPr>
      <w:ind w:left="566" w:hanging="283"/>
      <w:contextualSpacing/>
    </w:pPr>
    <w:rPr>
      <w:rFonts w:ascii="Calibri" w:eastAsia="Times New Roman" w:hAnsi="Calibri" w:cs="Arial"/>
      <w:bCs/>
      <w:szCs w:val="18"/>
      <w:lang w:val="en-US"/>
    </w:rPr>
  </w:style>
  <w:style w:type="character" w:customStyle="1" w:styleId="CaptionChar">
    <w:name w:val="Caption Char"/>
    <w:aliases w:val="Figure Caption Char,Table Title Char,cp Char,c Char,Pg1Title Char,Table &amp; Fig Char,Table Fig Char, Char Char,(MYCOM Legend) Char,Legend Char,Caption Figure Char,Caption Char Char Char Char Char,Caption Table Char,Caption1 Char Char,c1 Char"/>
    <w:link w:val="Caption"/>
    <w:rsid w:val="00D45C0C"/>
    <w:rPr>
      <w:rFonts w:ascii="Arial" w:hAnsi="Arial"/>
      <w:i/>
      <w:iCs/>
      <w:color w:val="44546A" w:themeColor="text2"/>
      <w:sz w:val="18"/>
      <w:szCs w:val="18"/>
    </w:rPr>
  </w:style>
  <w:style w:type="table" w:customStyle="1" w:styleId="GridTable1Light2">
    <w:name w:val="Grid Table 1 Light2"/>
    <w:basedOn w:val="TableNormal"/>
    <w:uiPriority w:val="46"/>
    <w:rsid w:val="00D45C0C"/>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5E2E76"/>
    <w:rPr>
      <w:rFonts w:asciiTheme="majorHAnsi" w:eastAsiaTheme="majorEastAsia" w:hAnsiTheme="majorHAnsi" w:cstheme="majorHAnsi"/>
      <w:bCs/>
      <w:u w:val="single"/>
      <w:lang w:val="en-US"/>
    </w:rPr>
  </w:style>
  <w:style w:type="character" w:customStyle="1" w:styleId="Heading6Char">
    <w:name w:val="Heading 6 Char"/>
    <w:basedOn w:val="DefaultParagraphFont"/>
    <w:link w:val="Heading6"/>
    <w:rsid w:val="00547108"/>
    <w:rPr>
      <w:rFonts w:asciiTheme="majorHAnsi" w:eastAsiaTheme="majorEastAsia" w:hAnsiTheme="majorHAnsi" w:cstheme="majorBidi"/>
      <w:bCs/>
      <w:color w:val="1F4D78" w:themeColor="accent1" w:themeShade="7F"/>
      <w:szCs w:val="18"/>
      <w:lang w:val="en-US"/>
    </w:rPr>
  </w:style>
  <w:style w:type="character" w:customStyle="1" w:styleId="Heading7Char">
    <w:name w:val="Heading 7 Char"/>
    <w:aliases w:val="7 Char,Legal Level 1.1. Char,(1) Char"/>
    <w:basedOn w:val="DefaultParagraphFont"/>
    <w:link w:val="Heading7"/>
    <w:rsid w:val="004460AA"/>
    <w:rPr>
      <w:rFonts w:asciiTheme="majorHAnsi" w:eastAsiaTheme="majorEastAsia" w:hAnsiTheme="majorHAnsi" w:cstheme="majorBidi"/>
      <w:bCs/>
      <w:i/>
      <w:iCs/>
      <w:color w:val="1F4D78" w:themeColor="accent1" w:themeShade="7F"/>
      <w:szCs w:val="18"/>
      <w:lang w:val="en-US"/>
    </w:rPr>
  </w:style>
  <w:style w:type="character" w:customStyle="1" w:styleId="Heading8Char">
    <w:name w:val="Heading 8 Char"/>
    <w:aliases w:val="8 Char,Legal Level 1.1.1. Char"/>
    <w:basedOn w:val="DefaultParagraphFont"/>
    <w:link w:val="Heading8"/>
    <w:rsid w:val="004460AA"/>
    <w:rPr>
      <w:rFonts w:asciiTheme="majorHAnsi" w:eastAsiaTheme="majorEastAsia" w:hAnsiTheme="majorHAnsi" w:cstheme="majorBidi"/>
      <w:bCs/>
      <w:color w:val="272727" w:themeColor="text1" w:themeTint="D8"/>
      <w:sz w:val="21"/>
      <w:szCs w:val="21"/>
      <w:lang w:val="en-US"/>
    </w:rPr>
  </w:style>
  <w:style w:type="character" w:customStyle="1" w:styleId="Heading9Char">
    <w:name w:val="Heading 9 Char"/>
    <w:aliases w:val="Legal Level 1.1.1.1. Char,Titre 10 Char,appendix Char,9 Char,Appendix Char"/>
    <w:basedOn w:val="DefaultParagraphFont"/>
    <w:link w:val="Heading9"/>
    <w:rsid w:val="004460AA"/>
    <w:rPr>
      <w:rFonts w:asciiTheme="majorHAnsi" w:eastAsiaTheme="majorEastAsia" w:hAnsiTheme="majorHAnsi" w:cstheme="majorBidi"/>
      <w:bCs/>
      <w:i/>
      <w:iCs/>
      <w:color w:val="272727" w:themeColor="text1" w:themeTint="D8"/>
      <w:sz w:val="21"/>
      <w:szCs w:val="21"/>
      <w:lang w:val="en-US"/>
    </w:rPr>
  </w:style>
  <w:style w:type="paragraph" w:customStyle="1" w:styleId="TableHeading">
    <w:name w:val="Table Heading"/>
    <w:aliases w:val="fmsheading4"/>
    <w:basedOn w:val="Normal"/>
    <w:link w:val="TableHeadingChar"/>
    <w:rsid w:val="004460AA"/>
    <w:pPr>
      <w:ind w:firstLine="567"/>
    </w:pPr>
    <w:rPr>
      <w:rFonts w:ascii="Calibri" w:eastAsia="Times New Roman" w:hAnsi="Calibri" w:cs="Arial"/>
      <w:b/>
      <w:bCs/>
      <w:szCs w:val="18"/>
      <w:lang w:val="en-US"/>
    </w:rPr>
  </w:style>
  <w:style w:type="character" w:styleId="CommentReference">
    <w:name w:val="annotation reference"/>
    <w:basedOn w:val="DefaultParagraphFont"/>
    <w:uiPriority w:val="99"/>
    <w:semiHidden/>
    <w:unhideWhenUsed/>
    <w:rsid w:val="004460AA"/>
    <w:rPr>
      <w:sz w:val="16"/>
      <w:szCs w:val="16"/>
    </w:rPr>
  </w:style>
  <w:style w:type="numbering" w:customStyle="1" w:styleId="Style1">
    <w:name w:val="Style1"/>
    <w:uiPriority w:val="99"/>
    <w:rsid w:val="004460AA"/>
    <w:pPr>
      <w:numPr>
        <w:numId w:val="2"/>
      </w:numPr>
    </w:pPr>
  </w:style>
  <w:style w:type="paragraph" w:customStyle="1" w:styleId="2ndLevel">
    <w:name w:val="2nd Level"/>
    <w:basedOn w:val="BodyText"/>
    <w:qFormat/>
    <w:rsid w:val="004460AA"/>
    <w:pPr>
      <w:tabs>
        <w:tab w:val="num" w:pos="846"/>
        <w:tab w:val="left" w:pos="3330"/>
      </w:tabs>
      <w:spacing w:before="120" w:after="240" w:line="276" w:lineRule="auto"/>
      <w:ind w:left="846" w:hanging="576"/>
    </w:pPr>
    <w:rPr>
      <w:rFonts w:ascii="Trebuchet MS" w:hAnsi="Trebuchet MS" w:cs="Tahoma"/>
      <w:b/>
      <w:bCs w:val="0"/>
      <w:sz w:val="28"/>
      <w:szCs w:val="20"/>
    </w:rPr>
  </w:style>
  <w:style w:type="paragraph" w:styleId="BodyText">
    <w:name w:val="Body Text"/>
    <w:basedOn w:val="Normal"/>
    <w:link w:val="BodyTextChar"/>
    <w:uiPriority w:val="99"/>
    <w:unhideWhenUsed/>
    <w:rsid w:val="004460AA"/>
    <w:pPr>
      <w:spacing w:after="120"/>
      <w:ind w:firstLine="567"/>
    </w:pPr>
    <w:rPr>
      <w:rFonts w:ascii="Calibri" w:eastAsia="Times New Roman" w:hAnsi="Calibri" w:cs="Arial"/>
      <w:bCs/>
      <w:szCs w:val="18"/>
      <w:lang w:val="en-US"/>
    </w:rPr>
  </w:style>
  <w:style w:type="character" w:customStyle="1" w:styleId="BodyTextChar">
    <w:name w:val="Body Text Char"/>
    <w:basedOn w:val="DefaultParagraphFont"/>
    <w:link w:val="BodyText"/>
    <w:uiPriority w:val="99"/>
    <w:rsid w:val="004460AA"/>
    <w:rPr>
      <w:rFonts w:ascii="Calibri" w:eastAsia="Times New Roman" w:hAnsi="Calibri" w:cs="Arial"/>
      <w:bCs/>
      <w:szCs w:val="18"/>
      <w:lang w:val="en-US"/>
    </w:rPr>
  </w:style>
  <w:style w:type="paragraph" w:customStyle="1" w:styleId="EYnumlevel2">
    <w:name w:val="EY_num level 2"/>
    <w:basedOn w:val="Heading2"/>
    <w:rsid w:val="004460AA"/>
    <w:pPr>
      <w:numPr>
        <w:ilvl w:val="0"/>
        <w:numId w:val="0"/>
      </w:numPr>
      <w:ind w:left="851" w:hanging="851"/>
    </w:pPr>
    <w:rPr>
      <w:rFonts w:ascii="EYInterstate" w:hAnsi="EYInterstate"/>
      <w:b/>
      <w:color w:val="808080"/>
      <w:sz w:val="32"/>
      <w:lang w:val="en-US"/>
    </w:rPr>
  </w:style>
  <w:style w:type="paragraph" w:customStyle="1" w:styleId="EYnumlevel4">
    <w:name w:val="EY_num level 4"/>
    <w:basedOn w:val="Normal"/>
    <w:rsid w:val="004460AA"/>
    <w:pPr>
      <w:spacing w:after="120"/>
      <w:ind w:left="851" w:hanging="851"/>
    </w:pPr>
    <w:rPr>
      <w:rFonts w:ascii="EYInterstate" w:eastAsia="Times New Roman" w:hAnsi="EYInterstate" w:cs="Times New Roman"/>
      <w:color w:val="808080"/>
      <w:szCs w:val="24"/>
      <w:lang w:val="en-US"/>
    </w:rPr>
  </w:style>
  <w:style w:type="paragraph" w:customStyle="1" w:styleId="EYnumlevel5">
    <w:name w:val="EY_num level 5"/>
    <w:basedOn w:val="Normal"/>
    <w:rsid w:val="004460AA"/>
    <w:pPr>
      <w:spacing w:after="120"/>
      <w:ind w:left="851" w:hanging="851"/>
    </w:pPr>
    <w:rPr>
      <w:rFonts w:ascii="EYInterstate Light" w:eastAsia="Times New Roman" w:hAnsi="EYInterstate Light" w:cs="Times New Roman"/>
      <w:color w:val="000000"/>
      <w:sz w:val="18"/>
      <w:szCs w:val="24"/>
      <w:lang w:val="en-US"/>
    </w:rPr>
  </w:style>
  <w:style w:type="paragraph" w:customStyle="1" w:styleId="3rdLevel">
    <w:name w:val="3rd Level"/>
    <w:basedOn w:val="Heading3"/>
    <w:qFormat/>
    <w:rsid w:val="004460AA"/>
    <w:pPr>
      <w:keepLines w:val="0"/>
      <w:numPr>
        <w:numId w:val="0"/>
      </w:numPr>
      <w:tabs>
        <w:tab w:val="num" w:pos="1260"/>
      </w:tabs>
      <w:spacing w:before="120"/>
      <w:ind w:left="1260" w:hanging="720"/>
      <w:jc w:val="both"/>
    </w:pPr>
    <w:rPr>
      <w:rFonts w:ascii="Trebuchet MS" w:eastAsia="Times New Roman" w:hAnsi="Trebuchet MS" w:cs="Arial"/>
      <w:b/>
      <w:sz w:val="24"/>
      <w:lang w:val="en-US"/>
    </w:rPr>
  </w:style>
  <w:style w:type="table" w:customStyle="1" w:styleId="LT">
    <w:name w:val="L&amp;T"/>
    <w:basedOn w:val="TableNormal"/>
    <w:uiPriority w:val="99"/>
    <w:rsid w:val="004460AA"/>
    <w:rPr>
      <w:rFonts w:ascii="Calibri" w:eastAsia="Calibri" w:hAnsi="Calibri" w:cs="Times New Roman"/>
      <w:sz w:val="20"/>
      <w:szCs w:val="20"/>
      <w:lang w:val="en-US"/>
    </w:rPr>
    <w:tblPr>
      <w:tblStyleRowBandSize w:val="1"/>
      <w:tblStyleColBandSize w:val="1"/>
    </w:tblPr>
    <w:tcPr>
      <w:vAlign w:val="center"/>
    </w:tcPr>
    <w:tblStylePr w:type="firstRow">
      <w:pPr>
        <w:jc w:val="center"/>
      </w:pPr>
      <w:rPr>
        <w:rFonts w:asciiTheme="minorHAnsi" w:hAnsiTheme="minorHAnsi"/>
        <w:b/>
        <w:color w:val="FFFFFF" w:themeColor="background1"/>
        <w:sz w:val="24"/>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2060"/>
      </w:tcPr>
    </w:tblStylePr>
    <w:tblStylePr w:type="lastRow">
      <w:pPr>
        <w:jc w:val="left"/>
      </w:pPr>
      <w:rPr>
        <w:rFonts w:asciiTheme="minorHAnsi" w:hAnsiTheme="minorHAnsi"/>
        <w:color w:val="auto"/>
        <w:sz w:val="24"/>
      </w:rPr>
      <w:tblPr/>
      <w:tcPr>
        <w:shd w:val="clear" w:color="auto" w:fill="FFFFFF" w:themeFill="background1"/>
        <w:vAlign w:val="center"/>
      </w:tcPr>
    </w:tblStylePr>
    <w:tblStylePr w:type="firstCol">
      <w:tblPr/>
      <w:tcPr>
        <w:tcBorders>
          <w:bottom w:val="single" w:sz="4" w:space="0" w:color="808080" w:themeColor="background1" w:themeShade="80"/>
        </w:tcBorders>
      </w:tcPr>
    </w:tblStylePr>
    <w:tblStylePr w:type="lastCol">
      <w:tblPr/>
      <w:tcPr>
        <w:tcBorders>
          <w:bottom w:val="nil"/>
        </w:tcBorders>
      </w:tcPr>
    </w:tblStylePr>
    <w:tblStylePr w:type="band1Vert">
      <w:tblPr/>
      <w:tcPr>
        <w:tcBorders>
          <w:bottom w:val="nil"/>
        </w:tcBorders>
      </w:tcPr>
    </w:tblStylePr>
    <w:tblStylePr w:type="band2Vert">
      <w:tblPr/>
      <w:tcPr>
        <w:tcBorders>
          <w:bottom w:val="nil"/>
        </w:tcBorders>
      </w:tcPr>
    </w:tblStylePr>
    <w:tblStylePr w:type="band1Horz">
      <w:pPr>
        <w:jc w:val="left"/>
      </w:pPr>
      <w:rPr>
        <w:rFonts w:asciiTheme="minorHAnsi" w:hAnsiTheme="minorHAnsi"/>
        <w:color w:val="auto"/>
        <w:sz w:val="22"/>
      </w:rPr>
      <w:tblPr/>
      <w:tcPr>
        <w:tcBorders>
          <w:bottom w:val="single" w:sz="4" w:space="0" w:color="808080" w:themeColor="background1" w:themeShade="80"/>
        </w:tcBorders>
      </w:tcPr>
    </w:tblStylePr>
    <w:tblStylePr w:type="band2Horz">
      <w:pPr>
        <w:jc w:val="left"/>
      </w:pPr>
      <w:rPr>
        <w:rFonts w:asciiTheme="minorHAnsi" w:hAnsiTheme="minorHAnsi"/>
        <w:sz w:val="22"/>
      </w:rPr>
      <w:tblPr/>
      <w:tcPr>
        <w:tcBorders>
          <w:bottom w:val="single" w:sz="4" w:space="0" w:color="808080" w:themeColor="background1" w:themeShade="80"/>
        </w:tcBorders>
      </w:tcPr>
    </w:tblStylePr>
  </w:style>
  <w:style w:type="table" w:customStyle="1" w:styleId="MyTable11">
    <w:name w:val="My Table11"/>
    <w:basedOn w:val="TableNormal"/>
    <w:next w:val="TableGrid"/>
    <w:uiPriority w:val="59"/>
    <w:rsid w:val="004460AA"/>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460AA"/>
  </w:style>
  <w:style w:type="character" w:customStyle="1" w:styleId="Hyperlink1">
    <w:name w:val="Hyperlink1"/>
    <w:basedOn w:val="DefaultParagraphFont"/>
    <w:uiPriority w:val="99"/>
    <w:unhideWhenUsed/>
    <w:rsid w:val="004460AA"/>
    <w:rPr>
      <w:color w:val="0000FF"/>
      <w:u w:val="single"/>
    </w:rPr>
  </w:style>
  <w:style w:type="character" w:customStyle="1" w:styleId="NoSpacingChar">
    <w:name w:val="No Spacing Char"/>
    <w:basedOn w:val="DefaultParagraphFont"/>
    <w:link w:val="NoSpacing"/>
    <w:uiPriority w:val="1"/>
    <w:rsid w:val="004460AA"/>
    <w:rPr>
      <w:rFonts w:ascii="EYInterstate" w:hAnsi="EYInterstate"/>
      <w:b/>
      <w:color w:val="FFFFFF" w:themeColor="background1"/>
      <w:szCs w:val="24"/>
      <w:lang w:val="en-GB"/>
    </w:rPr>
  </w:style>
  <w:style w:type="paragraph" w:styleId="Revision">
    <w:name w:val="Revision"/>
    <w:hidden/>
    <w:uiPriority w:val="99"/>
    <w:semiHidden/>
    <w:rsid w:val="004460AA"/>
    <w:rPr>
      <w:rFonts w:ascii="Calibri" w:eastAsia="Times New Roman" w:hAnsi="Calibri" w:cs="Arial"/>
      <w:bCs/>
      <w:szCs w:val="18"/>
      <w:lang w:val="en-US"/>
    </w:rPr>
  </w:style>
  <w:style w:type="table" w:customStyle="1" w:styleId="Formatforthetable1">
    <w:name w:val="Format for the table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2">
    <w:name w:val="Format for the table2"/>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460AA"/>
    <w:rPr>
      <w:i/>
      <w:iCs/>
      <w:color w:val="404040" w:themeColor="text1" w:themeTint="BF"/>
    </w:rPr>
  </w:style>
  <w:style w:type="table" w:customStyle="1" w:styleId="TableGrid12">
    <w:name w:val="Table Grid1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3">
    <w:name w:val="Format for the table3"/>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
    <w:name w:val="tx"/>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paragraph" w:customStyle="1" w:styleId="indent1">
    <w:name w:val="indent1"/>
    <w:basedOn w:val="Normal"/>
    <w:rsid w:val="004460AA"/>
    <w:pPr>
      <w:spacing w:before="100" w:beforeAutospacing="1" w:after="100" w:afterAutospacing="1"/>
    </w:pPr>
    <w:rPr>
      <w:rFonts w:ascii="Times New Roman" w:eastAsia="Times New Roman" w:hAnsi="Times New Roman" w:cs="Times New Roman"/>
      <w:sz w:val="24"/>
      <w:szCs w:val="24"/>
      <w:lang w:eastAsia="en-IN"/>
    </w:rPr>
  </w:style>
  <w:style w:type="table" w:customStyle="1" w:styleId="TableGrid4">
    <w:name w:val="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60AA"/>
    <w:rPr>
      <w:b/>
      <w:bCs/>
    </w:rPr>
  </w:style>
  <w:style w:type="table" w:customStyle="1" w:styleId="TableGrid5">
    <w:name w:val="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1">
    <w:name w:val="TM_Table Grid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2">
    <w:name w:val="TM_Table Grid2"/>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3">
    <w:name w:val="TM_Table Grid3"/>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4">
    <w:name w:val="TM_Table Grid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5">
    <w:name w:val="TM_Table Grid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6">
    <w:name w:val="TM_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7">
    <w:name w:val="TM_Table Grid7"/>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8">
    <w:name w:val="TM_Table Grid8"/>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4">
    <w:name w:val="Format for the table4"/>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60AA"/>
    <w:rPr>
      <w:color w:val="808080"/>
      <w:shd w:val="clear" w:color="auto" w:fill="E6E6E6"/>
    </w:rPr>
  </w:style>
  <w:style w:type="paragraph" w:styleId="EndnoteText">
    <w:name w:val="endnote text"/>
    <w:basedOn w:val="Normal"/>
    <w:link w:val="EndnoteTextChar"/>
    <w:uiPriority w:val="99"/>
    <w:semiHidden/>
    <w:unhideWhenUsed/>
    <w:rsid w:val="004460AA"/>
    <w:rPr>
      <w:rFonts w:asciiTheme="minorHAnsi" w:hAnsiTheme="minorHAnsi"/>
      <w:szCs w:val="20"/>
    </w:rPr>
  </w:style>
  <w:style w:type="character" w:customStyle="1" w:styleId="EndnoteTextChar">
    <w:name w:val="Endnote Text Char"/>
    <w:basedOn w:val="DefaultParagraphFont"/>
    <w:link w:val="EndnoteText"/>
    <w:uiPriority w:val="99"/>
    <w:semiHidden/>
    <w:rsid w:val="004460AA"/>
    <w:rPr>
      <w:sz w:val="20"/>
      <w:szCs w:val="20"/>
    </w:rPr>
  </w:style>
  <w:style w:type="character" w:styleId="EndnoteReference">
    <w:name w:val="endnote reference"/>
    <w:basedOn w:val="DefaultParagraphFont"/>
    <w:uiPriority w:val="99"/>
    <w:semiHidden/>
    <w:unhideWhenUsed/>
    <w:rsid w:val="004460AA"/>
    <w:rPr>
      <w:vertAlign w:val="superscript"/>
    </w:rPr>
  </w:style>
  <w:style w:type="paragraph" w:styleId="FootnoteText">
    <w:name w:val="footnote text"/>
    <w:basedOn w:val="Normal"/>
    <w:link w:val="FootnoteTextChar"/>
    <w:uiPriority w:val="99"/>
    <w:semiHidden/>
    <w:unhideWhenUsed/>
    <w:rsid w:val="004460AA"/>
    <w:rPr>
      <w:rFonts w:asciiTheme="minorHAnsi" w:hAnsiTheme="minorHAnsi"/>
      <w:szCs w:val="20"/>
    </w:rPr>
  </w:style>
  <w:style w:type="character" w:customStyle="1" w:styleId="FootnoteTextChar">
    <w:name w:val="Footnote Text Char"/>
    <w:basedOn w:val="DefaultParagraphFont"/>
    <w:link w:val="FootnoteText"/>
    <w:uiPriority w:val="99"/>
    <w:semiHidden/>
    <w:rsid w:val="004460AA"/>
    <w:rPr>
      <w:sz w:val="20"/>
      <w:szCs w:val="20"/>
    </w:rPr>
  </w:style>
  <w:style w:type="character" w:styleId="FootnoteReference">
    <w:name w:val="footnote reference"/>
    <w:basedOn w:val="DefaultParagraphFont"/>
    <w:uiPriority w:val="99"/>
    <w:semiHidden/>
    <w:unhideWhenUsed/>
    <w:rsid w:val="004460AA"/>
    <w:rPr>
      <w:vertAlign w:val="superscript"/>
    </w:rPr>
  </w:style>
  <w:style w:type="table" w:customStyle="1" w:styleId="TMTableGrid9">
    <w:name w:val="TM_Table Grid9"/>
    <w:basedOn w:val="TableNormal"/>
    <w:next w:val="TableGrid"/>
    <w:uiPriority w:val="39"/>
    <w:rsid w:val="004460AA"/>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460AA"/>
    <w:pPr>
      <w:pBdr>
        <w:bottom w:val="single" w:sz="6" w:space="1" w:color="auto"/>
      </w:pBdr>
      <w:ind w:firstLine="567"/>
      <w:jc w:val="center"/>
    </w:pPr>
    <w:rPr>
      <w:rFonts w:eastAsia="Times New Roman" w:cs="Arial"/>
      <w:bCs/>
      <w:vanish/>
      <w:sz w:val="16"/>
      <w:szCs w:val="16"/>
      <w:lang w:val="en-US"/>
    </w:rPr>
  </w:style>
  <w:style w:type="character" w:customStyle="1" w:styleId="z-TopofFormChar">
    <w:name w:val="z-Top of Form Char"/>
    <w:basedOn w:val="DefaultParagraphFont"/>
    <w:link w:val="z-TopofForm"/>
    <w:uiPriority w:val="99"/>
    <w:semiHidden/>
    <w:rsid w:val="004460AA"/>
    <w:rPr>
      <w:rFonts w:ascii="Arial" w:eastAsia="Times New Roman" w:hAnsi="Arial" w:cs="Arial"/>
      <w:bCs/>
      <w:vanish/>
      <w:sz w:val="16"/>
      <w:szCs w:val="16"/>
      <w:lang w:val="en-US"/>
    </w:rPr>
  </w:style>
  <w:style w:type="paragraph" w:styleId="z-BottomofForm">
    <w:name w:val="HTML Bottom of Form"/>
    <w:basedOn w:val="Normal"/>
    <w:next w:val="Normal"/>
    <w:link w:val="z-BottomofFormChar"/>
    <w:hidden/>
    <w:uiPriority w:val="99"/>
    <w:semiHidden/>
    <w:unhideWhenUsed/>
    <w:rsid w:val="004460AA"/>
    <w:pPr>
      <w:pBdr>
        <w:top w:val="single" w:sz="6" w:space="1" w:color="auto"/>
      </w:pBdr>
      <w:ind w:firstLine="567"/>
      <w:jc w:val="center"/>
    </w:pPr>
    <w:rPr>
      <w:rFonts w:eastAsia="Times New Roman" w:cs="Arial"/>
      <w:bCs/>
      <w:vanish/>
      <w:sz w:val="16"/>
      <w:szCs w:val="16"/>
      <w:lang w:val="en-US"/>
    </w:rPr>
  </w:style>
  <w:style w:type="character" w:customStyle="1" w:styleId="z-BottomofFormChar">
    <w:name w:val="z-Bottom of Form Char"/>
    <w:basedOn w:val="DefaultParagraphFont"/>
    <w:link w:val="z-BottomofForm"/>
    <w:uiPriority w:val="99"/>
    <w:semiHidden/>
    <w:rsid w:val="004460AA"/>
    <w:rPr>
      <w:rFonts w:ascii="Arial" w:eastAsia="Times New Roman" w:hAnsi="Arial" w:cs="Arial"/>
      <w:bCs/>
      <w:vanish/>
      <w:sz w:val="16"/>
      <w:szCs w:val="16"/>
      <w:lang w:val="en-US"/>
    </w:rPr>
  </w:style>
  <w:style w:type="table" w:customStyle="1" w:styleId="TableGrid21">
    <w:name w:val="Table Grid21"/>
    <w:basedOn w:val="TableNormal"/>
    <w:next w:val="TableGrid"/>
    <w:uiPriority w:val="5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5">
    <w:name w:val="Format for the table5"/>
    <w:basedOn w:val="TableNormal"/>
    <w:next w:val="TableGrid"/>
    <w:uiPriority w:val="39"/>
    <w:rsid w:val="004460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460AA"/>
    <w:rPr>
      <w:color w:val="808080"/>
      <w:shd w:val="clear" w:color="auto" w:fill="E6E6E6"/>
    </w:rPr>
  </w:style>
  <w:style w:type="paragraph" w:customStyle="1" w:styleId="indent1a">
    <w:name w:val="indent1a"/>
    <w:basedOn w:val="Normal"/>
    <w:rsid w:val="000A76AF"/>
    <w:pPr>
      <w:spacing w:before="100" w:beforeAutospacing="1" w:after="100" w:afterAutospacing="1"/>
    </w:pPr>
    <w:rPr>
      <w:rFonts w:ascii="Times New Roman" w:eastAsia="Times New Roman" w:hAnsi="Times New Roman" w:cs="Times New Roman"/>
      <w:sz w:val="24"/>
      <w:szCs w:val="24"/>
      <w:lang w:val="en-US"/>
    </w:rPr>
  </w:style>
  <w:style w:type="paragraph" w:customStyle="1" w:styleId="TableText">
    <w:name w:val="Table Text"/>
    <w:basedOn w:val="Normal"/>
    <w:link w:val="TableTextCharChar"/>
    <w:rsid w:val="00A269F8"/>
    <w:pPr>
      <w:spacing w:before="60" w:after="60"/>
    </w:pPr>
    <w:rPr>
      <w:rFonts w:eastAsia="Times New Roman" w:cs="Arial"/>
      <w:sz w:val="18"/>
      <w:szCs w:val="20"/>
      <w:lang w:val="en-GB"/>
    </w:rPr>
  </w:style>
  <w:style w:type="character" w:customStyle="1" w:styleId="TableTextCharChar">
    <w:name w:val="Table Text Char Char"/>
    <w:basedOn w:val="DefaultParagraphFont"/>
    <w:link w:val="TableText"/>
    <w:rsid w:val="00A269F8"/>
    <w:rPr>
      <w:rFonts w:ascii="Arial" w:eastAsia="Times New Roman" w:hAnsi="Arial" w:cs="Arial"/>
      <w:sz w:val="18"/>
      <w:szCs w:val="20"/>
      <w:lang w:val="en-GB"/>
    </w:rPr>
  </w:style>
  <w:style w:type="character" w:customStyle="1" w:styleId="TableHeadingChar">
    <w:name w:val="Table Heading Char"/>
    <w:link w:val="TableHeading"/>
    <w:locked/>
    <w:rsid w:val="00A269F8"/>
    <w:rPr>
      <w:rFonts w:ascii="Calibri" w:eastAsia="Times New Roman" w:hAnsi="Calibri" w:cs="Arial"/>
      <w:b/>
      <w:bCs/>
      <w:sz w:val="20"/>
      <w:szCs w:val="18"/>
      <w:lang w:val="en-US"/>
    </w:rPr>
  </w:style>
  <w:style w:type="paragraph" w:customStyle="1" w:styleId="NormalDamco">
    <w:name w:val="Normal_Damco"/>
    <w:basedOn w:val="Normal"/>
    <w:link w:val="NormalDamcoChar"/>
    <w:qFormat/>
    <w:rsid w:val="00F32330"/>
  </w:style>
  <w:style w:type="character" w:customStyle="1" w:styleId="NormalDamcoChar">
    <w:name w:val="Normal_Damco Char"/>
    <w:link w:val="NormalDamco"/>
    <w:rsid w:val="00F32330"/>
    <w:rPr>
      <w:rFonts w:asciiTheme="majorHAnsi" w:hAnsiTheme="majorHAnsi" w:cstheme="majorHAnsi"/>
    </w:rPr>
  </w:style>
  <w:style w:type="paragraph" w:styleId="BodyTextIndent">
    <w:name w:val="Body Text Indent"/>
    <w:basedOn w:val="Normal"/>
    <w:link w:val="BodyTextIndentChar"/>
    <w:uiPriority w:val="99"/>
    <w:semiHidden/>
    <w:unhideWhenUsed/>
    <w:rsid w:val="00103F0F"/>
    <w:pPr>
      <w:spacing w:after="120"/>
      <w:ind w:left="283"/>
    </w:pPr>
  </w:style>
  <w:style w:type="character" w:customStyle="1" w:styleId="BodyTextIndentChar">
    <w:name w:val="Body Text Indent Char"/>
    <w:basedOn w:val="DefaultParagraphFont"/>
    <w:link w:val="BodyTextIndent"/>
    <w:uiPriority w:val="99"/>
    <w:semiHidden/>
    <w:rsid w:val="00103F0F"/>
    <w:rPr>
      <w:rFonts w:ascii="Arial" w:hAnsi="Arial"/>
      <w:sz w:val="20"/>
    </w:rPr>
  </w:style>
  <w:style w:type="paragraph" w:customStyle="1" w:styleId="TableNormal1">
    <w:name w:val="Table Normal1"/>
    <w:basedOn w:val="Normal"/>
    <w:rsid w:val="00103F0F"/>
    <w:pPr>
      <w:spacing w:before="60" w:after="60"/>
      <w:jc w:val="both"/>
    </w:pPr>
    <w:rPr>
      <w:rFonts w:ascii="Arial Narrow" w:hAnsi="Arial Narrow" w:cs="Times New Roman"/>
      <w:lang w:val="en-US"/>
    </w:rPr>
  </w:style>
  <w:style w:type="character" w:customStyle="1" w:styleId="UnresolvedMention3">
    <w:name w:val="Unresolved Mention3"/>
    <w:basedOn w:val="DefaultParagraphFont"/>
    <w:uiPriority w:val="99"/>
    <w:unhideWhenUsed/>
    <w:rsid w:val="0095400B"/>
    <w:rPr>
      <w:color w:val="605E5C"/>
      <w:shd w:val="clear" w:color="auto" w:fill="E1DFDD"/>
    </w:rPr>
  </w:style>
  <w:style w:type="character" w:styleId="FollowedHyperlink">
    <w:name w:val="FollowedHyperlink"/>
    <w:basedOn w:val="DefaultParagraphFont"/>
    <w:uiPriority w:val="99"/>
    <w:semiHidden/>
    <w:unhideWhenUsed/>
    <w:rsid w:val="0095400B"/>
    <w:rPr>
      <w:color w:val="954F72" w:themeColor="followedHyperlink"/>
      <w:u w:val="single"/>
    </w:rPr>
  </w:style>
  <w:style w:type="paragraph" w:customStyle="1" w:styleId="Style14ptBoldDarkBlueBefore6pt">
    <w:name w:val="Style 14 pt Bold Dark Blue Before:  6 pt"/>
    <w:basedOn w:val="Normal"/>
    <w:autoRedefine/>
    <w:rsid w:val="000568DC"/>
    <w:pPr>
      <w:numPr>
        <w:numId w:val="4"/>
      </w:numPr>
      <w:spacing w:line="360" w:lineRule="auto"/>
      <w:ind w:left="540"/>
      <w:jc w:val="both"/>
    </w:pPr>
    <w:rPr>
      <w:rFonts w:ascii="Times New Roman" w:hAnsi="Times New Roman" w:cs="Arial"/>
      <w:bCs/>
      <w:color w:val="000000" w:themeColor="text1"/>
      <w:sz w:val="24"/>
      <w:szCs w:val="24"/>
      <w:lang w:val="de-DE"/>
    </w:rPr>
  </w:style>
  <w:style w:type="paragraph" w:customStyle="1" w:styleId="footnotedescription">
    <w:name w:val="footnote description"/>
    <w:next w:val="Normal"/>
    <w:link w:val="footnotedescriptionChar"/>
    <w:hidden/>
    <w:rsid w:val="007E625C"/>
    <w:pPr>
      <w:ind w:right="17"/>
    </w:pPr>
    <w:rPr>
      <w:rFonts w:ascii="Arial" w:eastAsia="Arial" w:hAnsi="Arial" w:cs="Arial"/>
      <w:color w:val="000000"/>
      <w:sz w:val="18"/>
      <w:shd w:val="clear" w:color="auto" w:fill="FFFF00"/>
      <w:lang w:val="en-US"/>
    </w:rPr>
  </w:style>
  <w:style w:type="character" w:customStyle="1" w:styleId="footnotedescriptionChar">
    <w:name w:val="footnote description Char"/>
    <w:link w:val="footnotedescription"/>
    <w:rsid w:val="007E625C"/>
    <w:rPr>
      <w:rFonts w:ascii="Arial" w:eastAsia="Arial" w:hAnsi="Arial" w:cs="Arial"/>
      <w:color w:val="000000"/>
      <w:sz w:val="18"/>
      <w:lang w:val="en-US"/>
    </w:rPr>
  </w:style>
  <w:style w:type="character" w:customStyle="1" w:styleId="footnotemark">
    <w:name w:val="footnote mark"/>
    <w:hidden/>
    <w:rsid w:val="007E625C"/>
    <w:rPr>
      <w:rFonts w:ascii="Arial" w:eastAsia="Arial" w:hAnsi="Arial" w:cs="Arial"/>
      <w:color w:val="FF0000"/>
      <w:sz w:val="18"/>
      <w:shd w:val="clear" w:color="auto" w:fill="FFFF00"/>
      <w:vertAlign w:val="superscript"/>
    </w:rPr>
  </w:style>
  <w:style w:type="table" w:customStyle="1" w:styleId="TableGrid0">
    <w:name w:val="TableGrid"/>
    <w:rsid w:val="007E625C"/>
    <w:rPr>
      <w:rFonts w:eastAsiaTheme="minorEastAsia"/>
      <w:lang w:val="en-US"/>
    </w:rPr>
    <w:tblPr>
      <w:tblCellMar>
        <w:top w:w="0" w:type="dxa"/>
        <w:left w:w="0" w:type="dxa"/>
        <w:bottom w:w="0" w:type="dxa"/>
        <w:right w:w="0" w:type="dxa"/>
      </w:tblCellMar>
    </w:tblPr>
  </w:style>
  <w:style w:type="paragraph" w:customStyle="1" w:styleId="TableParagraph">
    <w:name w:val="Table Paragraph"/>
    <w:basedOn w:val="Normal"/>
    <w:uiPriority w:val="1"/>
    <w:qFormat/>
    <w:rsid w:val="00B407F6"/>
    <w:pPr>
      <w:widowControl w:val="0"/>
      <w:autoSpaceDE w:val="0"/>
      <w:autoSpaceDN w:val="0"/>
      <w:adjustRightInd w:val="0"/>
    </w:pPr>
    <w:rPr>
      <w:rFonts w:ascii="Times" w:eastAsia="Times New Roman" w:hAnsi="Times" w:cs="Times New Roman"/>
      <w:sz w:val="24"/>
      <w:szCs w:val="24"/>
      <w:lang w:eastAsia="en-IN"/>
    </w:rPr>
  </w:style>
  <w:style w:type="table" w:customStyle="1" w:styleId="TableGrid8">
    <w:name w:val="Table Grid8"/>
    <w:basedOn w:val="TableNormal"/>
    <w:next w:val="TableGrid"/>
    <w:uiPriority w:val="39"/>
    <w:rsid w:val="00466A3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1">
    <w:name w:val="Mention1"/>
    <w:basedOn w:val="DefaultParagraphFont"/>
    <w:uiPriority w:val="99"/>
    <w:unhideWhenUsed/>
    <w:rsid w:val="00614D36"/>
    <w:rPr>
      <w:color w:val="2B579A"/>
      <w:shd w:val="clear" w:color="auto" w:fill="E1DFDD"/>
    </w:rPr>
  </w:style>
  <w:style w:type="table" w:styleId="GridTable1Light">
    <w:name w:val="Grid Table 1 Light"/>
    <w:basedOn w:val="TableNormal"/>
    <w:uiPriority w:val="46"/>
    <w:rsid w:val="00B0659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
    <w:name w:val="Unresolved Mention4"/>
    <w:basedOn w:val="DefaultParagraphFont"/>
    <w:uiPriority w:val="99"/>
    <w:semiHidden/>
    <w:unhideWhenUsed/>
    <w:rsid w:val="000D266A"/>
    <w:rPr>
      <w:color w:val="605E5C"/>
      <w:shd w:val="clear" w:color="auto" w:fill="E1DFDD"/>
    </w:rPr>
  </w:style>
  <w:style w:type="table" w:styleId="PlainTable1">
    <w:name w:val="Plain Table 1"/>
    <w:basedOn w:val="TableNormal"/>
    <w:uiPriority w:val="41"/>
    <w:rsid w:val="002E3472"/>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stLevel">
    <w:name w:val="1st Level"/>
    <w:basedOn w:val="Heading1"/>
    <w:qFormat/>
    <w:rsid w:val="00DF089A"/>
    <w:pPr>
      <w:keepLines w:val="0"/>
      <w:pageBreakBefore/>
      <w:numPr>
        <w:numId w:val="0"/>
      </w:numPr>
      <w:spacing w:before="120"/>
      <w:ind w:left="360" w:right="547" w:hanging="360"/>
      <w:jc w:val="both"/>
    </w:pPr>
    <w:rPr>
      <w:rFonts w:ascii="Arial" w:eastAsia="Times New Roman" w:hAnsi="Arial" w:cs="Times New Roman"/>
      <w:b/>
      <w:sz w:val="32"/>
      <w:szCs w:val="20"/>
      <w:lang w:val="x-none" w:eastAsia="x-none"/>
    </w:rPr>
  </w:style>
  <w:style w:type="character" w:customStyle="1" w:styleId="Mention10">
    <w:name w:val="Mention1"/>
    <w:basedOn w:val="DefaultParagraphFont"/>
    <w:uiPriority w:val="99"/>
    <w:unhideWhenUsed/>
    <w:rsid w:val="00555340"/>
    <w:rPr>
      <w:color w:val="2B579A"/>
      <w:shd w:val="clear" w:color="auto" w:fill="E1DFDD"/>
    </w:rPr>
  </w:style>
  <w:style w:type="table" w:customStyle="1" w:styleId="GridTable1Light1">
    <w:name w:val="Grid Table 1 Light1"/>
    <w:basedOn w:val="TableNormal"/>
    <w:uiPriority w:val="46"/>
    <w:rsid w:val="0055534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40">
    <w:name w:val="Unresolved Mention4"/>
    <w:basedOn w:val="DefaultParagraphFont"/>
    <w:uiPriority w:val="99"/>
    <w:semiHidden/>
    <w:unhideWhenUsed/>
    <w:rsid w:val="00555340"/>
    <w:rPr>
      <w:color w:val="605E5C"/>
      <w:shd w:val="clear" w:color="auto" w:fill="E1DFDD"/>
    </w:rPr>
  </w:style>
  <w:style w:type="table" w:customStyle="1" w:styleId="PlainTable11">
    <w:name w:val="Plain Table 11"/>
    <w:basedOn w:val="TableNormal"/>
    <w:uiPriority w:val="41"/>
    <w:rsid w:val="00555340"/>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rmalWebChar">
    <w:name w:val="Normal (Web) Char"/>
    <w:aliases w:val="Normal (Web) Char1 Char,Normal (Web) Char Char Char1,Normal (Web) Char1 Char Char Char,Normal (Web) Char Char Char Char Char,Normal (Web) Char Char Char Char1,Normal (Web) Char2 Char Char Char,Normal (Web) Char1 Char1 Char Char Char"/>
    <w:link w:val="NormalWeb"/>
    <w:uiPriority w:val="99"/>
    <w:locked/>
    <w:rsid w:val="00555340"/>
    <w:rPr>
      <w:rFonts w:ascii="Times New Roman" w:eastAsia="Times New Roman" w:hAnsi="Times New Roman" w:cs="Times New Roman"/>
      <w:sz w:val="24"/>
      <w:szCs w:val="24"/>
      <w:lang w:eastAsia="en-IN"/>
    </w:rPr>
  </w:style>
  <w:style w:type="character" w:customStyle="1" w:styleId="UnresolvedMention5">
    <w:name w:val="Unresolved Mention5"/>
    <w:basedOn w:val="DefaultParagraphFont"/>
    <w:uiPriority w:val="99"/>
    <w:semiHidden/>
    <w:unhideWhenUsed/>
    <w:rsid w:val="00555340"/>
    <w:rPr>
      <w:color w:val="605E5C"/>
      <w:shd w:val="clear" w:color="auto" w:fill="E1DFDD"/>
    </w:rPr>
  </w:style>
  <w:style w:type="paragraph" w:styleId="HTMLPreformatted">
    <w:name w:val="HTML Preformatted"/>
    <w:basedOn w:val="Normal"/>
    <w:link w:val="HTMLPreformattedChar"/>
    <w:uiPriority w:val="99"/>
    <w:unhideWhenUsed/>
    <w:rsid w:val="005553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55340"/>
    <w:rPr>
      <w:rFonts w:ascii="Courier New" w:eastAsia="Times New Roman" w:hAnsi="Courier New" w:cs="Courier New"/>
      <w:sz w:val="20"/>
      <w:szCs w:val="20"/>
      <w:lang w:val="en-US"/>
    </w:rPr>
  </w:style>
  <w:style w:type="character" w:customStyle="1" w:styleId="highlighted">
    <w:name w:val="highlighted"/>
    <w:basedOn w:val="DefaultParagraphFont"/>
    <w:rsid w:val="00555340"/>
  </w:style>
  <w:style w:type="character" w:styleId="HTMLCode">
    <w:name w:val="HTML Code"/>
    <w:basedOn w:val="DefaultParagraphFont"/>
    <w:uiPriority w:val="99"/>
    <w:semiHidden/>
    <w:unhideWhenUsed/>
    <w:rsid w:val="00DF3410"/>
    <w:rPr>
      <w:rFonts w:ascii="Courier New" w:eastAsia="Times New Roman" w:hAnsi="Courier New" w:cs="Courier New"/>
      <w:sz w:val="20"/>
      <w:szCs w:val="20"/>
    </w:rPr>
  </w:style>
  <w:style w:type="paragraph" w:customStyle="1" w:styleId="gr">
    <w:name w:val="gr"/>
    <w:basedOn w:val="Normal"/>
    <w:rsid w:val="00DF3410"/>
    <w:pPr>
      <w:spacing w:before="100" w:beforeAutospacing="1" w:after="100" w:afterAutospacing="1"/>
    </w:pPr>
    <w:rPr>
      <w:rFonts w:ascii="Times New Roman" w:eastAsia="Times New Roman" w:hAnsi="Times New Roman" w:cs="Times New Roman"/>
      <w:sz w:val="24"/>
      <w:szCs w:val="24"/>
      <w:lang w:val="en-US"/>
    </w:rPr>
  </w:style>
  <w:style w:type="table" w:styleId="GridTable4-Accent3">
    <w:name w:val="Grid Table 4 Accent 3"/>
    <w:basedOn w:val="TableNormal"/>
    <w:uiPriority w:val="49"/>
    <w:rsid w:val="00B20B41"/>
    <w:rPr>
      <w:szCs w:val="20"/>
      <w:lang w:val="en-US" w:bidi="hi-IN"/>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9989">
      <w:bodyDiv w:val="1"/>
      <w:marLeft w:val="0"/>
      <w:marRight w:val="0"/>
      <w:marTop w:val="0"/>
      <w:marBottom w:val="0"/>
      <w:divBdr>
        <w:top w:val="none" w:sz="0" w:space="0" w:color="auto"/>
        <w:left w:val="none" w:sz="0" w:space="0" w:color="auto"/>
        <w:bottom w:val="none" w:sz="0" w:space="0" w:color="auto"/>
        <w:right w:val="none" w:sz="0" w:space="0" w:color="auto"/>
      </w:divBdr>
    </w:div>
    <w:div w:id="28922322">
      <w:bodyDiv w:val="1"/>
      <w:marLeft w:val="0"/>
      <w:marRight w:val="0"/>
      <w:marTop w:val="0"/>
      <w:marBottom w:val="0"/>
      <w:divBdr>
        <w:top w:val="none" w:sz="0" w:space="0" w:color="auto"/>
        <w:left w:val="none" w:sz="0" w:space="0" w:color="auto"/>
        <w:bottom w:val="none" w:sz="0" w:space="0" w:color="auto"/>
        <w:right w:val="none" w:sz="0" w:space="0" w:color="auto"/>
      </w:divBdr>
    </w:div>
    <w:div w:id="40326647">
      <w:bodyDiv w:val="1"/>
      <w:marLeft w:val="0"/>
      <w:marRight w:val="0"/>
      <w:marTop w:val="0"/>
      <w:marBottom w:val="0"/>
      <w:divBdr>
        <w:top w:val="none" w:sz="0" w:space="0" w:color="auto"/>
        <w:left w:val="none" w:sz="0" w:space="0" w:color="auto"/>
        <w:bottom w:val="none" w:sz="0" w:space="0" w:color="auto"/>
        <w:right w:val="none" w:sz="0" w:space="0" w:color="auto"/>
      </w:divBdr>
    </w:div>
    <w:div w:id="44456418">
      <w:bodyDiv w:val="1"/>
      <w:marLeft w:val="0"/>
      <w:marRight w:val="0"/>
      <w:marTop w:val="0"/>
      <w:marBottom w:val="0"/>
      <w:divBdr>
        <w:top w:val="none" w:sz="0" w:space="0" w:color="auto"/>
        <w:left w:val="none" w:sz="0" w:space="0" w:color="auto"/>
        <w:bottom w:val="none" w:sz="0" w:space="0" w:color="auto"/>
        <w:right w:val="none" w:sz="0" w:space="0" w:color="auto"/>
      </w:divBdr>
    </w:div>
    <w:div w:id="62526564">
      <w:bodyDiv w:val="1"/>
      <w:marLeft w:val="0"/>
      <w:marRight w:val="0"/>
      <w:marTop w:val="0"/>
      <w:marBottom w:val="0"/>
      <w:divBdr>
        <w:top w:val="none" w:sz="0" w:space="0" w:color="auto"/>
        <w:left w:val="none" w:sz="0" w:space="0" w:color="auto"/>
        <w:bottom w:val="none" w:sz="0" w:space="0" w:color="auto"/>
        <w:right w:val="none" w:sz="0" w:space="0" w:color="auto"/>
      </w:divBdr>
      <w:divsChild>
        <w:div w:id="690835682">
          <w:marLeft w:val="0"/>
          <w:marRight w:val="0"/>
          <w:marTop w:val="0"/>
          <w:marBottom w:val="0"/>
          <w:divBdr>
            <w:top w:val="none" w:sz="0" w:space="0" w:color="auto"/>
            <w:left w:val="none" w:sz="0" w:space="0" w:color="auto"/>
            <w:bottom w:val="none" w:sz="0" w:space="0" w:color="auto"/>
            <w:right w:val="none" w:sz="0" w:space="0" w:color="auto"/>
          </w:divBdr>
        </w:div>
      </w:divsChild>
    </w:div>
    <w:div w:id="87194738">
      <w:bodyDiv w:val="1"/>
      <w:marLeft w:val="0"/>
      <w:marRight w:val="0"/>
      <w:marTop w:val="0"/>
      <w:marBottom w:val="0"/>
      <w:divBdr>
        <w:top w:val="none" w:sz="0" w:space="0" w:color="auto"/>
        <w:left w:val="none" w:sz="0" w:space="0" w:color="auto"/>
        <w:bottom w:val="none" w:sz="0" w:space="0" w:color="auto"/>
        <w:right w:val="none" w:sz="0" w:space="0" w:color="auto"/>
      </w:divBdr>
    </w:div>
    <w:div w:id="89471508">
      <w:bodyDiv w:val="1"/>
      <w:marLeft w:val="0"/>
      <w:marRight w:val="0"/>
      <w:marTop w:val="0"/>
      <w:marBottom w:val="0"/>
      <w:divBdr>
        <w:top w:val="none" w:sz="0" w:space="0" w:color="auto"/>
        <w:left w:val="none" w:sz="0" w:space="0" w:color="auto"/>
        <w:bottom w:val="none" w:sz="0" w:space="0" w:color="auto"/>
        <w:right w:val="none" w:sz="0" w:space="0" w:color="auto"/>
      </w:divBdr>
    </w:div>
    <w:div w:id="113599575">
      <w:bodyDiv w:val="1"/>
      <w:marLeft w:val="0"/>
      <w:marRight w:val="0"/>
      <w:marTop w:val="0"/>
      <w:marBottom w:val="0"/>
      <w:divBdr>
        <w:top w:val="none" w:sz="0" w:space="0" w:color="auto"/>
        <w:left w:val="none" w:sz="0" w:space="0" w:color="auto"/>
        <w:bottom w:val="none" w:sz="0" w:space="0" w:color="auto"/>
        <w:right w:val="none" w:sz="0" w:space="0" w:color="auto"/>
      </w:divBdr>
    </w:div>
    <w:div w:id="141968380">
      <w:bodyDiv w:val="1"/>
      <w:marLeft w:val="0"/>
      <w:marRight w:val="0"/>
      <w:marTop w:val="0"/>
      <w:marBottom w:val="0"/>
      <w:divBdr>
        <w:top w:val="none" w:sz="0" w:space="0" w:color="auto"/>
        <w:left w:val="none" w:sz="0" w:space="0" w:color="auto"/>
        <w:bottom w:val="none" w:sz="0" w:space="0" w:color="auto"/>
        <w:right w:val="none" w:sz="0" w:space="0" w:color="auto"/>
      </w:divBdr>
      <w:divsChild>
        <w:div w:id="406458330">
          <w:marLeft w:val="1152"/>
          <w:marRight w:val="0"/>
          <w:marTop w:val="0"/>
          <w:marBottom w:val="0"/>
          <w:divBdr>
            <w:top w:val="none" w:sz="0" w:space="0" w:color="auto"/>
            <w:left w:val="none" w:sz="0" w:space="0" w:color="auto"/>
            <w:bottom w:val="none" w:sz="0" w:space="0" w:color="auto"/>
            <w:right w:val="none" w:sz="0" w:space="0" w:color="auto"/>
          </w:divBdr>
        </w:div>
        <w:div w:id="580875013">
          <w:marLeft w:val="1152"/>
          <w:marRight w:val="0"/>
          <w:marTop w:val="0"/>
          <w:marBottom w:val="0"/>
          <w:divBdr>
            <w:top w:val="none" w:sz="0" w:space="0" w:color="auto"/>
            <w:left w:val="none" w:sz="0" w:space="0" w:color="auto"/>
            <w:bottom w:val="none" w:sz="0" w:space="0" w:color="auto"/>
            <w:right w:val="none" w:sz="0" w:space="0" w:color="auto"/>
          </w:divBdr>
        </w:div>
        <w:div w:id="605574003">
          <w:marLeft w:val="432"/>
          <w:marRight w:val="0"/>
          <w:marTop w:val="0"/>
          <w:marBottom w:val="0"/>
          <w:divBdr>
            <w:top w:val="none" w:sz="0" w:space="0" w:color="auto"/>
            <w:left w:val="none" w:sz="0" w:space="0" w:color="auto"/>
            <w:bottom w:val="none" w:sz="0" w:space="0" w:color="auto"/>
            <w:right w:val="none" w:sz="0" w:space="0" w:color="auto"/>
          </w:divBdr>
        </w:div>
        <w:div w:id="663975520">
          <w:marLeft w:val="432"/>
          <w:marRight w:val="0"/>
          <w:marTop w:val="0"/>
          <w:marBottom w:val="0"/>
          <w:divBdr>
            <w:top w:val="none" w:sz="0" w:space="0" w:color="auto"/>
            <w:left w:val="none" w:sz="0" w:space="0" w:color="auto"/>
            <w:bottom w:val="none" w:sz="0" w:space="0" w:color="auto"/>
            <w:right w:val="none" w:sz="0" w:space="0" w:color="auto"/>
          </w:divBdr>
        </w:div>
        <w:div w:id="1844126061">
          <w:marLeft w:val="432"/>
          <w:marRight w:val="0"/>
          <w:marTop w:val="0"/>
          <w:marBottom w:val="0"/>
          <w:divBdr>
            <w:top w:val="none" w:sz="0" w:space="0" w:color="auto"/>
            <w:left w:val="none" w:sz="0" w:space="0" w:color="auto"/>
            <w:bottom w:val="none" w:sz="0" w:space="0" w:color="auto"/>
            <w:right w:val="none" w:sz="0" w:space="0" w:color="auto"/>
          </w:divBdr>
        </w:div>
      </w:divsChild>
    </w:div>
    <w:div w:id="150298293">
      <w:bodyDiv w:val="1"/>
      <w:marLeft w:val="0"/>
      <w:marRight w:val="0"/>
      <w:marTop w:val="0"/>
      <w:marBottom w:val="0"/>
      <w:divBdr>
        <w:top w:val="none" w:sz="0" w:space="0" w:color="auto"/>
        <w:left w:val="none" w:sz="0" w:space="0" w:color="auto"/>
        <w:bottom w:val="none" w:sz="0" w:space="0" w:color="auto"/>
        <w:right w:val="none" w:sz="0" w:space="0" w:color="auto"/>
      </w:divBdr>
    </w:div>
    <w:div w:id="151531423">
      <w:bodyDiv w:val="1"/>
      <w:marLeft w:val="0"/>
      <w:marRight w:val="0"/>
      <w:marTop w:val="0"/>
      <w:marBottom w:val="0"/>
      <w:divBdr>
        <w:top w:val="none" w:sz="0" w:space="0" w:color="auto"/>
        <w:left w:val="none" w:sz="0" w:space="0" w:color="auto"/>
        <w:bottom w:val="none" w:sz="0" w:space="0" w:color="auto"/>
        <w:right w:val="none" w:sz="0" w:space="0" w:color="auto"/>
      </w:divBdr>
    </w:div>
    <w:div w:id="152569030">
      <w:bodyDiv w:val="1"/>
      <w:marLeft w:val="0"/>
      <w:marRight w:val="0"/>
      <w:marTop w:val="0"/>
      <w:marBottom w:val="0"/>
      <w:divBdr>
        <w:top w:val="none" w:sz="0" w:space="0" w:color="auto"/>
        <w:left w:val="none" w:sz="0" w:space="0" w:color="auto"/>
        <w:bottom w:val="none" w:sz="0" w:space="0" w:color="auto"/>
        <w:right w:val="none" w:sz="0" w:space="0" w:color="auto"/>
      </w:divBdr>
    </w:div>
    <w:div w:id="202136193">
      <w:bodyDiv w:val="1"/>
      <w:marLeft w:val="0"/>
      <w:marRight w:val="0"/>
      <w:marTop w:val="0"/>
      <w:marBottom w:val="0"/>
      <w:divBdr>
        <w:top w:val="none" w:sz="0" w:space="0" w:color="auto"/>
        <w:left w:val="none" w:sz="0" w:space="0" w:color="auto"/>
        <w:bottom w:val="none" w:sz="0" w:space="0" w:color="auto"/>
        <w:right w:val="none" w:sz="0" w:space="0" w:color="auto"/>
      </w:divBdr>
    </w:div>
    <w:div w:id="244077494">
      <w:bodyDiv w:val="1"/>
      <w:marLeft w:val="0"/>
      <w:marRight w:val="0"/>
      <w:marTop w:val="0"/>
      <w:marBottom w:val="0"/>
      <w:divBdr>
        <w:top w:val="none" w:sz="0" w:space="0" w:color="auto"/>
        <w:left w:val="none" w:sz="0" w:space="0" w:color="auto"/>
        <w:bottom w:val="none" w:sz="0" w:space="0" w:color="auto"/>
        <w:right w:val="none" w:sz="0" w:space="0" w:color="auto"/>
      </w:divBdr>
    </w:div>
    <w:div w:id="257762508">
      <w:bodyDiv w:val="1"/>
      <w:marLeft w:val="0"/>
      <w:marRight w:val="0"/>
      <w:marTop w:val="0"/>
      <w:marBottom w:val="0"/>
      <w:divBdr>
        <w:top w:val="none" w:sz="0" w:space="0" w:color="auto"/>
        <w:left w:val="none" w:sz="0" w:space="0" w:color="auto"/>
        <w:bottom w:val="none" w:sz="0" w:space="0" w:color="auto"/>
        <w:right w:val="none" w:sz="0" w:space="0" w:color="auto"/>
      </w:divBdr>
    </w:div>
    <w:div w:id="270745463">
      <w:bodyDiv w:val="1"/>
      <w:marLeft w:val="0"/>
      <w:marRight w:val="0"/>
      <w:marTop w:val="0"/>
      <w:marBottom w:val="0"/>
      <w:divBdr>
        <w:top w:val="none" w:sz="0" w:space="0" w:color="auto"/>
        <w:left w:val="none" w:sz="0" w:space="0" w:color="auto"/>
        <w:bottom w:val="none" w:sz="0" w:space="0" w:color="auto"/>
        <w:right w:val="none" w:sz="0" w:space="0" w:color="auto"/>
      </w:divBdr>
    </w:div>
    <w:div w:id="280887486">
      <w:bodyDiv w:val="1"/>
      <w:marLeft w:val="0"/>
      <w:marRight w:val="0"/>
      <w:marTop w:val="0"/>
      <w:marBottom w:val="0"/>
      <w:divBdr>
        <w:top w:val="none" w:sz="0" w:space="0" w:color="auto"/>
        <w:left w:val="none" w:sz="0" w:space="0" w:color="auto"/>
        <w:bottom w:val="none" w:sz="0" w:space="0" w:color="auto"/>
        <w:right w:val="none" w:sz="0" w:space="0" w:color="auto"/>
      </w:divBdr>
    </w:div>
    <w:div w:id="283655154">
      <w:bodyDiv w:val="1"/>
      <w:marLeft w:val="0"/>
      <w:marRight w:val="0"/>
      <w:marTop w:val="0"/>
      <w:marBottom w:val="0"/>
      <w:divBdr>
        <w:top w:val="none" w:sz="0" w:space="0" w:color="auto"/>
        <w:left w:val="none" w:sz="0" w:space="0" w:color="auto"/>
        <w:bottom w:val="none" w:sz="0" w:space="0" w:color="auto"/>
        <w:right w:val="none" w:sz="0" w:space="0" w:color="auto"/>
      </w:divBdr>
    </w:div>
    <w:div w:id="286666088">
      <w:bodyDiv w:val="1"/>
      <w:marLeft w:val="0"/>
      <w:marRight w:val="0"/>
      <w:marTop w:val="0"/>
      <w:marBottom w:val="0"/>
      <w:divBdr>
        <w:top w:val="none" w:sz="0" w:space="0" w:color="auto"/>
        <w:left w:val="none" w:sz="0" w:space="0" w:color="auto"/>
        <w:bottom w:val="none" w:sz="0" w:space="0" w:color="auto"/>
        <w:right w:val="none" w:sz="0" w:space="0" w:color="auto"/>
      </w:divBdr>
      <w:divsChild>
        <w:div w:id="36122509">
          <w:marLeft w:val="547"/>
          <w:marRight w:val="0"/>
          <w:marTop w:val="0"/>
          <w:marBottom w:val="0"/>
          <w:divBdr>
            <w:top w:val="none" w:sz="0" w:space="0" w:color="auto"/>
            <w:left w:val="none" w:sz="0" w:space="0" w:color="auto"/>
            <w:bottom w:val="none" w:sz="0" w:space="0" w:color="auto"/>
            <w:right w:val="none" w:sz="0" w:space="0" w:color="auto"/>
          </w:divBdr>
        </w:div>
        <w:div w:id="289748666">
          <w:marLeft w:val="547"/>
          <w:marRight w:val="0"/>
          <w:marTop w:val="0"/>
          <w:marBottom w:val="0"/>
          <w:divBdr>
            <w:top w:val="none" w:sz="0" w:space="0" w:color="auto"/>
            <w:left w:val="none" w:sz="0" w:space="0" w:color="auto"/>
            <w:bottom w:val="none" w:sz="0" w:space="0" w:color="auto"/>
            <w:right w:val="none" w:sz="0" w:space="0" w:color="auto"/>
          </w:divBdr>
        </w:div>
        <w:div w:id="755055433">
          <w:marLeft w:val="547"/>
          <w:marRight w:val="0"/>
          <w:marTop w:val="0"/>
          <w:marBottom w:val="0"/>
          <w:divBdr>
            <w:top w:val="none" w:sz="0" w:space="0" w:color="auto"/>
            <w:left w:val="none" w:sz="0" w:space="0" w:color="auto"/>
            <w:bottom w:val="none" w:sz="0" w:space="0" w:color="auto"/>
            <w:right w:val="none" w:sz="0" w:space="0" w:color="auto"/>
          </w:divBdr>
        </w:div>
        <w:div w:id="787621981">
          <w:marLeft w:val="547"/>
          <w:marRight w:val="0"/>
          <w:marTop w:val="0"/>
          <w:marBottom w:val="0"/>
          <w:divBdr>
            <w:top w:val="none" w:sz="0" w:space="0" w:color="auto"/>
            <w:left w:val="none" w:sz="0" w:space="0" w:color="auto"/>
            <w:bottom w:val="none" w:sz="0" w:space="0" w:color="auto"/>
            <w:right w:val="none" w:sz="0" w:space="0" w:color="auto"/>
          </w:divBdr>
        </w:div>
        <w:div w:id="1397432089">
          <w:marLeft w:val="547"/>
          <w:marRight w:val="0"/>
          <w:marTop w:val="0"/>
          <w:marBottom w:val="0"/>
          <w:divBdr>
            <w:top w:val="none" w:sz="0" w:space="0" w:color="auto"/>
            <w:left w:val="none" w:sz="0" w:space="0" w:color="auto"/>
            <w:bottom w:val="none" w:sz="0" w:space="0" w:color="auto"/>
            <w:right w:val="none" w:sz="0" w:space="0" w:color="auto"/>
          </w:divBdr>
        </w:div>
        <w:div w:id="1712152479">
          <w:marLeft w:val="547"/>
          <w:marRight w:val="0"/>
          <w:marTop w:val="0"/>
          <w:marBottom w:val="0"/>
          <w:divBdr>
            <w:top w:val="none" w:sz="0" w:space="0" w:color="auto"/>
            <w:left w:val="none" w:sz="0" w:space="0" w:color="auto"/>
            <w:bottom w:val="none" w:sz="0" w:space="0" w:color="auto"/>
            <w:right w:val="none" w:sz="0" w:space="0" w:color="auto"/>
          </w:divBdr>
        </w:div>
        <w:div w:id="2107773948">
          <w:marLeft w:val="547"/>
          <w:marRight w:val="0"/>
          <w:marTop w:val="0"/>
          <w:marBottom w:val="0"/>
          <w:divBdr>
            <w:top w:val="none" w:sz="0" w:space="0" w:color="auto"/>
            <w:left w:val="none" w:sz="0" w:space="0" w:color="auto"/>
            <w:bottom w:val="none" w:sz="0" w:space="0" w:color="auto"/>
            <w:right w:val="none" w:sz="0" w:space="0" w:color="auto"/>
          </w:divBdr>
        </w:div>
      </w:divsChild>
    </w:div>
    <w:div w:id="293219172">
      <w:bodyDiv w:val="1"/>
      <w:marLeft w:val="0"/>
      <w:marRight w:val="0"/>
      <w:marTop w:val="0"/>
      <w:marBottom w:val="0"/>
      <w:divBdr>
        <w:top w:val="none" w:sz="0" w:space="0" w:color="auto"/>
        <w:left w:val="none" w:sz="0" w:space="0" w:color="auto"/>
        <w:bottom w:val="none" w:sz="0" w:space="0" w:color="auto"/>
        <w:right w:val="none" w:sz="0" w:space="0" w:color="auto"/>
      </w:divBdr>
    </w:div>
    <w:div w:id="295183025">
      <w:bodyDiv w:val="1"/>
      <w:marLeft w:val="0"/>
      <w:marRight w:val="0"/>
      <w:marTop w:val="0"/>
      <w:marBottom w:val="0"/>
      <w:divBdr>
        <w:top w:val="none" w:sz="0" w:space="0" w:color="auto"/>
        <w:left w:val="none" w:sz="0" w:space="0" w:color="auto"/>
        <w:bottom w:val="none" w:sz="0" w:space="0" w:color="auto"/>
        <w:right w:val="none" w:sz="0" w:space="0" w:color="auto"/>
      </w:divBdr>
    </w:div>
    <w:div w:id="296186766">
      <w:bodyDiv w:val="1"/>
      <w:marLeft w:val="0"/>
      <w:marRight w:val="0"/>
      <w:marTop w:val="0"/>
      <w:marBottom w:val="0"/>
      <w:divBdr>
        <w:top w:val="none" w:sz="0" w:space="0" w:color="auto"/>
        <w:left w:val="none" w:sz="0" w:space="0" w:color="auto"/>
        <w:bottom w:val="none" w:sz="0" w:space="0" w:color="auto"/>
        <w:right w:val="none" w:sz="0" w:space="0" w:color="auto"/>
      </w:divBdr>
    </w:div>
    <w:div w:id="304555230">
      <w:bodyDiv w:val="1"/>
      <w:marLeft w:val="0"/>
      <w:marRight w:val="0"/>
      <w:marTop w:val="0"/>
      <w:marBottom w:val="0"/>
      <w:divBdr>
        <w:top w:val="none" w:sz="0" w:space="0" w:color="auto"/>
        <w:left w:val="none" w:sz="0" w:space="0" w:color="auto"/>
        <w:bottom w:val="none" w:sz="0" w:space="0" w:color="auto"/>
        <w:right w:val="none" w:sz="0" w:space="0" w:color="auto"/>
      </w:divBdr>
    </w:div>
    <w:div w:id="304622969">
      <w:bodyDiv w:val="1"/>
      <w:marLeft w:val="0"/>
      <w:marRight w:val="0"/>
      <w:marTop w:val="0"/>
      <w:marBottom w:val="0"/>
      <w:divBdr>
        <w:top w:val="none" w:sz="0" w:space="0" w:color="auto"/>
        <w:left w:val="none" w:sz="0" w:space="0" w:color="auto"/>
        <w:bottom w:val="none" w:sz="0" w:space="0" w:color="auto"/>
        <w:right w:val="none" w:sz="0" w:space="0" w:color="auto"/>
      </w:divBdr>
    </w:div>
    <w:div w:id="315381912">
      <w:bodyDiv w:val="1"/>
      <w:marLeft w:val="0"/>
      <w:marRight w:val="0"/>
      <w:marTop w:val="0"/>
      <w:marBottom w:val="0"/>
      <w:divBdr>
        <w:top w:val="none" w:sz="0" w:space="0" w:color="auto"/>
        <w:left w:val="none" w:sz="0" w:space="0" w:color="auto"/>
        <w:bottom w:val="none" w:sz="0" w:space="0" w:color="auto"/>
        <w:right w:val="none" w:sz="0" w:space="0" w:color="auto"/>
      </w:divBdr>
    </w:div>
    <w:div w:id="343829787">
      <w:bodyDiv w:val="1"/>
      <w:marLeft w:val="0"/>
      <w:marRight w:val="0"/>
      <w:marTop w:val="0"/>
      <w:marBottom w:val="0"/>
      <w:divBdr>
        <w:top w:val="none" w:sz="0" w:space="0" w:color="auto"/>
        <w:left w:val="none" w:sz="0" w:space="0" w:color="auto"/>
        <w:bottom w:val="none" w:sz="0" w:space="0" w:color="auto"/>
        <w:right w:val="none" w:sz="0" w:space="0" w:color="auto"/>
      </w:divBdr>
    </w:div>
    <w:div w:id="345905921">
      <w:bodyDiv w:val="1"/>
      <w:marLeft w:val="0"/>
      <w:marRight w:val="0"/>
      <w:marTop w:val="0"/>
      <w:marBottom w:val="0"/>
      <w:divBdr>
        <w:top w:val="none" w:sz="0" w:space="0" w:color="auto"/>
        <w:left w:val="none" w:sz="0" w:space="0" w:color="auto"/>
        <w:bottom w:val="none" w:sz="0" w:space="0" w:color="auto"/>
        <w:right w:val="none" w:sz="0" w:space="0" w:color="auto"/>
      </w:divBdr>
    </w:div>
    <w:div w:id="351497790">
      <w:bodyDiv w:val="1"/>
      <w:marLeft w:val="0"/>
      <w:marRight w:val="0"/>
      <w:marTop w:val="0"/>
      <w:marBottom w:val="0"/>
      <w:divBdr>
        <w:top w:val="none" w:sz="0" w:space="0" w:color="auto"/>
        <w:left w:val="none" w:sz="0" w:space="0" w:color="auto"/>
        <w:bottom w:val="none" w:sz="0" w:space="0" w:color="auto"/>
        <w:right w:val="none" w:sz="0" w:space="0" w:color="auto"/>
      </w:divBdr>
    </w:div>
    <w:div w:id="371729627">
      <w:bodyDiv w:val="1"/>
      <w:marLeft w:val="0"/>
      <w:marRight w:val="0"/>
      <w:marTop w:val="0"/>
      <w:marBottom w:val="0"/>
      <w:divBdr>
        <w:top w:val="none" w:sz="0" w:space="0" w:color="auto"/>
        <w:left w:val="none" w:sz="0" w:space="0" w:color="auto"/>
        <w:bottom w:val="none" w:sz="0" w:space="0" w:color="auto"/>
        <w:right w:val="none" w:sz="0" w:space="0" w:color="auto"/>
      </w:divBdr>
    </w:div>
    <w:div w:id="378164870">
      <w:bodyDiv w:val="1"/>
      <w:marLeft w:val="0"/>
      <w:marRight w:val="0"/>
      <w:marTop w:val="0"/>
      <w:marBottom w:val="0"/>
      <w:divBdr>
        <w:top w:val="none" w:sz="0" w:space="0" w:color="auto"/>
        <w:left w:val="none" w:sz="0" w:space="0" w:color="auto"/>
        <w:bottom w:val="none" w:sz="0" w:space="0" w:color="auto"/>
        <w:right w:val="none" w:sz="0" w:space="0" w:color="auto"/>
      </w:divBdr>
    </w:div>
    <w:div w:id="423645865">
      <w:bodyDiv w:val="1"/>
      <w:marLeft w:val="0"/>
      <w:marRight w:val="0"/>
      <w:marTop w:val="0"/>
      <w:marBottom w:val="0"/>
      <w:divBdr>
        <w:top w:val="none" w:sz="0" w:space="0" w:color="auto"/>
        <w:left w:val="none" w:sz="0" w:space="0" w:color="auto"/>
        <w:bottom w:val="none" w:sz="0" w:space="0" w:color="auto"/>
        <w:right w:val="none" w:sz="0" w:space="0" w:color="auto"/>
      </w:divBdr>
      <w:divsChild>
        <w:div w:id="1551653082">
          <w:marLeft w:val="432"/>
          <w:marRight w:val="0"/>
          <w:marTop w:val="0"/>
          <w:marBottom w:val="0"/>
          <w:divBdr>
            <w:top w:val="none" w:sz="0" w:space="0" w:color="auto"/>
            <w:left w:val="none" w:sz="0" w:space="0" w:color="auto"/>
            <w:bottom w:val="none" w:sz="0" w:space="0" w:color="auto"/>
            <w:right w:val="none" w:sz="0" w:space="0" w:color="auto"/>
          </w:divBdr>
        </w:div>
        <w:div w:id="1660383957">
          <w:marLeft w:val="432"/>
          <w:marRight w:val="0"/>
          <w:marTop w:val="0"/>
          <w:marBottom w:val="0"/>
          <w:divBdr>
            <w:top w:val="none" w:sz="0" w:space="0" w:color="auto"/>
            <w:left w:val="none" w:sz="0" w:space="0" w:color="auto"/>
            <w:bottom w:val="none" w:sz="0" w:space="0" w:color="auto"/>
            <w:right w:val="none" w:sz="0" w:space="0" w:color="auto"/>
          </w:divBdr>
        </w:div>
        <w:div w:id="1731422002">
          <w:marLeft w:val="432"/>
          <w:marRight w:val="0"/>
          <w:marTop w:val="0"/>
          <w:marBottom w:val="0"/>
          <w:divBdr>
            <w:top w:val="none" w:sz="0" w:space="0" w:color="auto"/>
            <w:left w:val="none" w:sz="0" w:space="0" w:color="auto"/>
            <w:bottom w:val="none" w:sz="0" w:space="0" w:color="auto"/>
            <w:right w:val="none" w:sz="0" w:space="0" w:color="auto"/>
          </w:divBdr>
        </w:div>
      </w:divsChild>
    </w:div>
    <w:div w:id="424152838">
      <w:bodyDiv w:val="1"/>
      <w:marLeft w:val="0"/>
      <w:marRight w:val="0"/>
      <w:marTop w:val="0"/>
      <w:marBottom w:val="0"/>
      <w:divBdr>
        <w:top w:val="none" w:sz="0" w:space="0" w:color="auto"/>
        <w:left w:val="none" w:sz="0" w:space="0" w:color="auto"/>
        <w:bottom w:val="none" w:sz="0" w:space="0" w:color="auto"/>
        <w:right w:val="none" w:sz="0" w:space="0" w:color="auto"/>
      </w:divBdr>
    </w:div>
    <w:div w:id="424765497">
      <w:bodyDiv w:val="1"/>
      <w:marLeft w:val="0"/>
      <w:marRight w:val="0"/>
      <w:marTop w:val="0"/>
      <w:marBottom w:val="0"/>
      <w:divBdr>
        <w:top w:val="none" w:sz="0" w:space="0" w:color="auto"/>
        <w:left w:val="none" w:sz="0" w:space="0" w:color="auto"/>
        <w:bottom w:val="none" w:sz="0" w:space="0" w:color="auto"/>
        <w:right w:val="none" w:sz="0" w:space="0" w:color="auto"/>
      </w:divBdr>
    </w:div>
    <w:div w:id="428814317">
      <w:bodyDiv w:val="1"/>
      <w:marLeft w:val="0"/>
      <w:marRight w:val="0"/>
      <w:marTop w:val="0"/>
      <w:marBottom w:val="0"/>
      <w:divBdr>
        <w:top w:val="none" w:sz="0" w:space="0" w:color="auto"/>
        <w:left w:val="none" w:sz="0" w:space="0" w:color="auto"/>
        <w:bottom w:val="none" w:sz="0" w:space="0" w:color="auto"/>
        <w:right w:val="none" w:sz="0" w:space="0" w:color="auto"/>
      </w:divBdr>
    </w:div>
    <w:div w:id="438065138">
      <w:bodyDiv w:val="1"/>
      <w:marLeft w:val="0"/>
      <w:marRight w:val="0"/>
      <w:marTop w:val="0"/>
      <w:marBottom w:val="0"/>
      <w:divBdr>
        <w:top w:val="none" w:sz="0" w:space="0" w:color="auto"/>
        <w:left w:val="none" w:sz="0" w:space="0" w:color="auto"/>
        <w:bottom w:val="none" w:sz="0" w:space="0" w:color="auto"/>
        <w:right w:val="none" w:sz="0" w:space="0" w:color="auto"/>
      </w:divBdr>
    </w:div>
    <w:div w:id="442379443">
      <w:bodyDiv w:val="1"/>
      <w:marLeft w:val="0"/>
      <w:marRight w:val="0"/>
      <w:marTop w:val="0"/>
      <w:marBottom w:val="0"/>
      <w:divBdr>
        <w:top w:val="none" w:sz="0" w:space="0" w:color="auto"/>
        <w:left w:val="none" w:sz="0" w:space="0" w:color="auto"/>
        <w:bottom w:val="none" w:sz="0" w:space="0" w:color="auto"/>
        <w:right w:val="none" w:sz="0" w:space="0" w:color="auto"/>
      </w:divBdr>
    </w:div>
    <w:div w:id="486019596">
      <w:bodyDiv w:val="1"/>
      <w:marLeft w:val="0"/>
      <w:marRight w:val="0"/>
      <w:marTop w:val="0"/>
      <w:marBottom w:val="0"/>
      <w:divBdr>
        <w:top w:val="none" w:sz="0" w:space="0" w:color="auto"/>
        <w:left w:val="none" w:sz="0" w:space="0" w:color="auto"/>
        <w:bottom w:val="none" w:sz="0" w:space="0" w:color="auto"/>
        <w:right w:val="none" w:sz="0" w:space="0" w:color="auto"/>
      </w:divBdr>
    </w:div>
    <w:div w:id="504324236">
      <w:bodyDiv w:val="1"/>
      <w:marLeft w:val="0"/>
      <w:marRight w:val="0"/>
      <w:marTop w:val="0"/>
      <w:marBottom w:val="0"/>
      <w:divBdr>
        <w:top w:val="none" w:sz="0" w:space="0" w:color="auto"/>
        <w:left w:val="none" w:sz="0" w:space="0" w:color="auto"/>
        <w:bottom w:val="none" w:sz="0" w:space="0" w:color="auto"/>
        <w:right w:val="none" w:sz="0" w:space="0" w:color="auto"/>
      </w:divBdr>
    </w:div>
    <w:div w:id="518010735">
      <w:bodyDiv w:val="1"/>
      <w:marLeft w:val="0"/>
      <w:marRight w:val="0"/>
      <w:marTop w:val="0"/>
      <w:marBottom w:val="0"/>
      <w:divBdr>
        <w:top w:val="none" w:sz="0" w:space="0" w:color="auto"/>
        <w:left w:val="none" w:sz="0" w:space="0" w:color="auto"/>
        <w:bottom w:val="none" w:sz="0" w:space="0" w:color="auto"/>
        <w:right w:val="none" w:sz="0" w:space="0" w:color="auto"/>
      </w:divBdr>
    </w:div>
    <w:div w:id="533888013">
      <w:bodyDiv w:val="1"/>
      <w:marLeft w:val="0"/>
      <w:marRight w:val="0"/>
      <w:marTop w:val="0"/>
      <w:marBottom w:val="0"/>
      <w:divBdr>
        <w:top w:val="none" w:sz="0" w:space="0" w:color="auto"/>
        <w:left w:val="none" w:sz="0" w:space="0" w:color="auto"/>
        <w:bottom w:val="none" w:sz="0" w:space="0" w:color="auto"/>
        <w:right w:val="none" w:sz="0" w:space="0" w:color="auto"/>
      </w:divBdr>
    </w:div>
    <w:div w:id="540828514">
      <w:bodyDiv w:val="1"/>
      <w:marLeft w:val="0"/>
      <w:marRight w:val="0"/>
      <w:marTop w:val="0"/>
      <w:marBottom w:val="0"/>
      <w:divBdr>
        <w:top w:val="none" w:sz="0" w:space="0" w:color="auto"/>
        <w:left w:val="none" w:sz="0" w:space="0" w:color="auto"/>
        <w:bottom w:val="none" w:sz="0" w:space="0" w:color="auto"/>
        <w:right w:val="none" w:sz="0" w:space="0" w:color="auto"/>
      </w:divBdr>
    </w:div>
    <w:div w:id="553739737">
      <w:bodyDiv w:val="1"/>
      <w:marLeft w:val="0"/>
      <w:marRight w:val="0"/>
      <w:marTop w:val="0"/>
      <w:marBottom w:val="0"/>
      <w:divBdr>
        <w:top w:val="none" w:sz="0" w:space="0" w:color="auto"/>
        <w:left w:val="none" w:sz="0" w:space="0" w:color="auto"/>
        <w:bottom w:val="none" w:sz="0" w:space="0" w:color="auto"/>
        <w:right w:val="none" w:sz="0" w:space="0" w:color="auto"/>
      </w:divBdr>
    </w:div>
    <w:div w:id="554507270">
      <w:bodyDiv w:val="1"/>
      <w:marLeft w:val="0"/>
      <w:marRight w:val="0"/>
      <w:marTop w:val="0"/>
      <w:marBottom w:val="0"/>
      <w:divBdr>
        <w:top w:val="none" w:sz="0" w:space="0" w:color="auto"/>
        <w:left w:val="none" w:sz="0" w:space="0" w:color="auto"/>
        <w:bottom w:val="none" w:sz="0" w:space="0" w:color="auto"/>
        <w:right w:val="none" w:sz="0" w:space="0" w:color="auto"/>
      </w:divBdr>
    </w:div>
    <w:div w:id="558439672">
      <w:bodyDiv w:val="1"/>
      <w:marLeft w:val="0"/>
      <w:marRight w:val="0"/>
      <w:marTop w:val="0"/>
      <w:marBottom w:val="0"/>
      <w:divBdr>
        <w:top w:val="none" w:sz="0" w:space="0" w:color="auto"/>
        <w:left w:val="none" w:sz="0" w:space="0" w:color="auto"/>
        <w:bottom w:val="none" w:sz="0" w:space="0" w:color="auto"/>
        <w:right w:val="none" w:sz="0" w:space="0" w:color="auto"/>
      </w:divBdr>
    </w:div>
    <w:div w:id="572012797">
      <w:bodyDiv w:val="1"/>
      <w:marLeft w:val="0"/>
      <w:marRight w:val="0"/>
      <w:marTop w:val="0"/>
      <w:marBottom w:val="0"/>
      <w:divBdr>
        <w:top w:val="none" w:sz="0" w:space="0" w:color="auto"/>
        <w:left w:val="none" w:sz="0" w:space="0" w:color="auto"/>
        <w:bottom w:val="none" w:sz="0" w:space="0" w:color="auto"/>
        <w:right w:val="none" w:sz="0" w:space="0" w:color="auto"/>
      </w:divBdr>
    </w:div>
    <w:div w:id="579220026">
      <w:bodyDiv w:val="1"/>
      <w:marLeft w:val="0"/>
      <w:marRight w:val="0"/>
      <w:marTop w:val="0"/>
      <w:marBottom w:val="0"/>
      <w:divBdr>
        <w:top w:val="none" w:sz="0" w:space="0" w:color="auto"/>
        <w:left w:val="none" w:sz="0" w:space="0" w:color="auto"/>
        <w:bottom w:val="none" w:sz="0" w:space="0" w:color="auto"/>
        <w:right w:val="none" w:sz="0" w:space="0" w:color="auto"/>
      </w:divBdr>
    </w:div>
    <w:div w:id="579607925">
      <w:bodyDiv w:val="1"/>
      <w:marLeft w:val="0"/>
      <w:marRight w:val="0"/>
      <w:marTop w:val="0"/>
      <w:marBottom w:val="0"/>
      <w:divBdr>
        <w:top w:val="none" w:sz="0" w:space="0" w:color="auto"/>
        <w:left w:val="none" w:sz="0" w:space="0" w:color="auto"/>
        <w:bottom w:val="none" w:sz="0" w:space="0" w:color="auto"/>
        <w:right w:val="none" w:sz="0" w:space="0" w:color="auto"/>
      </w:divBdr>
    </w:div>
    <w:div w:id="650134794">
      <w:bodyDiv w:val="1"/>
      <w:marLeft w:val="0"/>
      <w:marRight w:val="0"/>
      <w:marTop w:val="0"/>
      <w:marBottom w:val="0"/>
      <w:divBdr>
        <w:top w:val="none" w:sz="0" w:space="0" w:color="auto"/>
        <w:left w:val="none" w:sz="0" w:space="0" w:color="auto"/>
        <w:bottom w:val="none" w:sz="0" w:space="0" w:color="auto"/>
        <w:right w:val="none" w:sz="0" w:space="0" w:color="auto"/>
      </w:divBdr>
    </w:div>
    <w:div w:id="665015440">
      <w:bodyDiv w:val="1"/>
      <w:marLeft w:val="0"/>
      <w:marRight w:val="0"/>
      <w:marTop w:val="0"/>
      <w:marBottom w:val="0"/>
      <w:divBdr>
        <w:top w:val="none" w:sz="0" w:space="0" w:color="auto"/>
        <w:left w:val="none" w:sz="0" w:space="0" w:color="auto"/>
        <w:bottom w:val="none" w:sz="0" w:space="0" w:color="auto"/>
        <w:right w:val="none" w:sz="0" w:space="0" w:color="auto"/>
      </w:divBdr>
    </w:div>
    <w:div w:id="674840768">
      <w:bodyDiv w:val="1"/>
      <w:marLeft w:val="0"/>
      <w:marRight w:val="0"/>
      <w:marTop w:val="0"/>
      <w:marBottom w:val="0"/>
      <w:divBdr>
        <w:top w:val="none" w:sz="0" w:space="0" w:color="auto"/>
        <w:left w:val="none" w:sz="0" w:space="0" w:color="auto"/>
        <w:bottom w:val="none" w:sz="0" w:space="0" w:color="auto"/>
        <w:right w:val="none" w:sz="0" w:space="0" w:color="auto"/>
      </w:divBdr>
    </w:div>
    <w:div w:id="694765925">
      <w:bodyDiv w:val="1"/>
      <w:marLeft w:val="0"/>
      <w:marRight w:val="0"/>
      <w:marTop w:val="0"/>
      <w:marBottom w:val="0"/>
      <w:divBdr>
        <w:top w:val="none" w:sz="0" w:space="0" w:color="auto"/>
        <w:left w:val="none" w:sz="0" w:space="0" w:color="auto"/>
        <w:bottom w:val="none" w:sz="0" w:space="0" w:color="auto"/>
        <w:right w:val="none" w:sz="0" w:space="0" w:color="auto"/>
      </w:divBdr>
    </w:div>
    <w:div w:id="698897053">
      <w:bodyDiv w:val="1"/>
      <w:marLeft w:val="0"/>
      <w:marRight w:val="0"/>
      <w:marTop w:val="0"/>
      <w:marBottom w:val="0"/>
      <w:divBdr>
        <w:top w:val="none" w:sz="0" w:space="0" w:color="auto"/>
        <w:left w:val="none" w:sz="0" w:space="0" w:color="auto"/>
        <w:bottom w:val="none" w:sz="0" w:space="0" w:color="auto"/>
        <w:right w:val="none" w:sz="0" w:space="0" w:color="auto"/>
      </w:divBdr>
    </w:div>
    <w:div w:id="700934376">
      <w:bodyDiv w:val="1"/>
      <w:marLeft w:val="0"/>
      <w:marRight w:val="0"/>
      <w:marTop w:val="0"/>
      <w:marBottom w:val="0"/>
      <w:divBdr>
        <w:top w:val="none" w:sz="0" w:space="0" w:color="auto"/>
        <w:left w:val="none" w:sz="0" w:space="0" w:color="auto"/>
        <w:bottom w:val="none" w:sz="0" w:space="0" w:color="auto"/>
        <w:right w:val="none" w:sz="0" w:space="0" w:color="auto"/>
      </w:divBdr>
    </w:div>
    <w:div w:id="733896367">
      <w:bodyDiv w:val="1"/>
      <w:marLeft w:val="0"/>
      <w:marRight w:val="0"/>
      <w:marTop w:val="0"/>
      <w:marBottom w:val="0"/>
      <w:divBdr>
        <w:top w:val="none" w:sz="0" w:space="0" w:color="auto"/>
        <w:left w:val="none" w:sz="0" w:space="0" w:color="auto"/>
        <w:bottom w:val="none" w:sz="0" w:space="0" w:color="auto"/>
        <w:right w:val="none" w:sz="0" w:space="0" w:color="auto"/>
      </w:divBdr>
    </w:div>
    <w:div w:id="747919794">
      <w:bodyDiv w:val="1"/>
      <w:marLeft w:val="0"/>
      <w:marRight w:val="0"/>
      <w:marTop w:val="0"/>
      <w:marBottom w:val="0"/>
      <w:divBdr>
        <w:top w:val="none" w:sz="0" w:space="0" w:color="auto"/>
        <w:left w:val="none" w:sz="0" w:space="0" w:color="auto"/>
        <w:bottom w:val="none" w:sz="0" w:space="0" w:color="auto"/>
        <w:right w:val="none" w:sz="0" w:space="0" w:color="auto"/>
      </w:divBdr>
    </w:div>
    <w:div w:id="762192106">
      <w:bodyDiv w:val="1"/>
      <w:marLeft w:val="0"/>
      <w:marRight w:val="0"/>
      <w:marTop w:val="0"/>
      <w:marBottom w:val="0"/>
      <w:divBdr>
        <w:top w:val="none" w:sz="0" w:space="0" w:color="auto"/>
        <w:left w:val="none" w:sz="0" w:space="0" w:color="auto"/>
        <w:bottom w:val="none" w:sz="0" w:space="0" w:color="auto"/>
        <w:right w:val="none" w:sz="0" w:space="0" w:color="auto"/>
      </w:divBdr>
    </w:div>
    <w:div w:id="774709647">
      <w:bodyDiv w:val="1"/>
      <w:marLeft w:val="0"/>
      <w:marRight w:val="0"/>
      <w:marTop w:val="0"/>
      <w:marBottom w:val="0"/>
      <w:divBdr>
        <w:top w:val="none" w:sz="0" w:space="0" w:color="auto"/>
        <w:left w:val="none" w:sz="0" w:space="0" w:color="auto"/>
        <w:bottom w:val="none" w:sz="0" w:space="0" w:color="auto"/>
        <w:right w:val="none" w:sz="0" w:space="0" w:color="auto"/>
      </w:divBdr>
    </w:div>
    <w:div w:id="791942672">
      <w:bodyDiv w:val="1"/>
      <w:marLeft w:val="0"/>
      <w:marRight w:val="0"/>
      <w:marTop w:val="0"/>
      <w:marBottom w:val="0"/>
      <w:divBdr>
        <w:top w:val="none" w:sz="0" w:space="0" w:color="auto"/>
        <w:left w:val="none" w:sz="0" w:space="0" w:color="auto"/>
        <w:bottom w:val="none" w:sz="0" w:space="0" w:color="auto"/>
        <w:right w:val="none" w:sz="0" w:space="0" w:color="auto"/>
      </w:divBdr>
    </w:div>
    <w:div w:id="824783511">
      <w:bodyDiv w:val="1"/>
      <w:marLeft w:val="0"/>
      <w:marRight w:val="0"/>
      <w:marTop w:val="0"/>
      <w:marBottom w:val="0"/>
      <w:divBdr>
        <w:top w:val="none" w:sz="0" w:space="0" w:color="auto"/>
        <w:left w:val="none" w:sz="0" w:space="0" w:color="auto"/>
        <w:bottom w:val="none" w:sz="0" w:space="0" w:color="auto"/>
        <w:right w:val="none" w:sz="0" w:space="0" w:color="auto"/>
      </w:divBdr>
    </w:div>
    <w:div w:id="828131200">
      <w:bodyDiv w:val="1"/>
      <w:marLeft w:val="0"/>
      <w:marRight w:val="0"/>
      <w:marTop w:val="0"/>
      <w:marBottom w:val="0"/>
      <w:divBdr>
        <w:top w:val="none" w:sz="0" w:space="0" w:color="auto"/>
        <w:left w:val="none" w:sz="0" w:space="0" w:color="auto"/>
        <w:bottom w:val="none" w:sz="0" w:space="0" w:color="auto"/>
        <w:right w:val="none" w:sz="0" w:space="0" w:color="auto"/>
      </w:divBdr>
    </w:div>
    <w:div w:id="829712820">
      <w:bodyDiv w:val="1"/>
      <w:marLeft w:val="0"/>
      <w:marRight w:val="0"/>
      <w:marTop w:val="0"/>
      <w:marBottom w:val="0"/>
      <w:divBdr>
        <w:top w:val="none" w:sz="0" w:space="0" w:color="auto"/>
        <w:left w:val="none" w:sz="0" w:space="0" w:color="auto"/>
        <w:bottom w:val="none" w:sz="0" w:space="0" w:color="auto"/>
        <w:right w:val="none" w:sz="0" w:space="0" w:color="auto"/>
      </w:divBdr>
    </w:div>
    <w:div w:id="829752482">
      <w:bodyDiv w:val="1"/>
      <w:marLeft w:val="0"/>
      <w:marRight w:val="0"/>
      <w:marTop w:val="0"/>
      <w:marBottom w:val="0"/>
      <w:divBdr>
        <w:top w:val="none" w:sz="0" w:space="0" w:color="auto"/>
        <w:left w:val="none" w:sz="0" w:space="0" w:color="auto"/>
        <w:bottom w:val="none" w:sz="0" w:space="0" w:color="auto"/>
        <w:right w:val="none" w:sz="0" w:space="0" w:color="auto"/>
      </w:divBdr>
    </w:div>
    <w:div w:id="850023670">
      <w:bodyDiv w:val="1"/>
      <w:marLeft w:val="0"/>
      <w:marRight w:val="0"/>
      <w:marTop w:val="0"/>
      <w:marBottom w:val="0"/>
      <w:divBdr>
        <w:top w:val="none" w:sz="0" w:space="0" w:color="auto"/>
        <w:left w:val="none" w:sz="0" w:space="0" w:color="auto"/>
        <w:bottom w:val="none" w:sz="0" w:space="0" w:color="auto"/>
        <w:right w:val="none" w:sz="0" w:space="0" w:color="auto"/>
      </w:divBdr>
    </w:div>
    <w:div w:id="864369128">
      <w:bodyDiv w:val="1"/>
      <w:marLeft w:val="0"/>
      <w:marRight w:val="0"/>
      <w:marTop w:val="0"/>
      <w:marBottom w:val="0"/>
      <w:divBdr>
        <w:top w:val="none" w:sz="0" w:space="0" w:color="auto"/>
        <w:left w:val="none" w:sz="0" w:space="0" w:color="auto"/>
        <w:bottom w:val="none" w:sz="0" w:space="0" w:color="auto"/>
        <w:right w:val="none" w:sz="0" w:space="0" w:color="auto"/>
      </w:divBdr>
    </w:div>
    <w:div w:id="869224447">
      <w:bodyDiv w:val="1"/>
      <w:marLeft w:val="0"/>
      <w:marRight w:val="0"/>
      <w:marTop w:val="0"/>
      <w:marBottom w:val="0"/>
      <w:divBdr>
        <w:top w:val="none" w:sz="0" w:space="0" w:color="auto"/>
        <w:left w:val="none" w:sz="0" w:space="0" w:color="auto"/>
        <w:bottom w:val="none" w:sz="0" w:space="0" w:color="auto"/>
        <w:right w:val="none" w:sz="0" w:space="0" w:color="auto"/>
      </w:divBdr>
    </w:div>
    <w:div w:id="900600567">
      <w:bodyDiv w:val="1"/>
      <w:marLeft w:val="0"/>
      <w:marRight w:val="0"/>
      <w:marTop w:val="0"/>
      <w:marBottom w:val="0"/>
      <w:divBdr>
        <w:top w:val="none" w:sz="0" w:space="0" w:color="auto"/>
        <w:left w:val="none" w:sz="0" w:space="0" w:color="auto"/>
        <w:bottom w:val="none" w:sz="0" w:space="0" w:color="auto"/>
        <w:right w:val="none" w:sz="0" w:space="0" w:color="auto"/>
      </w:divBdr>
    </w:div>
    <w:div w:id="907811606">
      <w:bodyDiv w:val="1"/>
      <w:marLeft w:val="0"/>
      <w:marRight w:val="0"/>
      <w:marTop w:val="0"/>
      <w:marBottom w:val="0"/>
      <w:divBdr>
        <w:top w:val="none" w:sz="0" w:space="0" w:color="auto"/>
        <w:left w:val="none" w:sz="0" w:space="0" w:color="auto"/>
        <w:bottom w:val="none" w:sz="0" w:space="0" w:color="auto"/>
        <w:right w:val="none" w:sz="0" w:space="0" w:color="auto"/>
      </w:divBdr>
    </w:div>
    <w:div w:id="920219588">
      <w:bodyDiv w:val="1"/>
      <w:marLeft w:val="0"/>
      <w:marRight w:val="0"/>
      <w:marTop w:val="0"/>
      <w:marBottom w:val="0"/>
      <w:divBdr>
        <w:top w:val="none" w:sz="0" w:space="0" w:color="auto"/>
        <w:left w:val="none" w:sz="0" w:space="0" w:color="auto"/>
        <w:bottom w:val="none" w:sz="0" w:space="0" w:color="auto"/>
        <w:right w:val="none" w:sz="0" w:space="0" w:color="auto"/>
      </w:divBdr>
    </w:div>
    <w:div w:id="942347945">
      <w:bodyDiv w:val="1"/>
      <w:marLeft w:val="0"/>
      <w:marRight w:val="0"/>
      <w:marTop w:val="0"/>
      <w:marBottom w:val="0"/>
      <w:divBdr>
        <w:top w:val="none" w:sz="0" w:space="0" w:color="auto"/>
        <w:left w:val="none" w:sz="0" w:space="0" w:color="auto"/>
        <w:bottom w:val="none" w:sz="0" w:space="0" w:color="auto"/>
        <w:right w:val="none" w:sz="0" w:space="0" w:color="auto"/>
      </w:divBdr>
    </w:div>
    <w:div w:id="943534562">
      <w:bodyDiv w:val="1"/>
      <w:marLeft w:val="0"/>
      <w:marRight w:val="0"/>
      <w:marTop w:val="0"/>
      <w:marBottom w:val="0"/>
      <w:divBdr>
        <w:top w:val="none" w:sz="0" w:space="0" w:color="auto"/>
        <w:left w:val="none" w:sz="0" w:space="0" w:color="auto"/>
        <w:bottom w:val="none" w:sz="0" w:space="0" w:color="auto"/>
        <w:right w:val="none" w:sz="0" w:space="0" w:color="auto"/>
      </w:divBdr>
    </w:div>
    <w:div w:id="948397326">
      <w:bodyDiv w:val="1"/>
      <w:marLeft w:val="0"/>
      <w:marRight w:val="0"/>
      <w:marTop w:val="0"/>
      <w:marBottom w:val="0"/>
      <w:divBdr>
        <w:top w:val="none" w:sz="0" w:space="0" w:color="auto"/>
        <w:left w:val="none" w:sz="0" w:space="0" w:color="auto"/>
        <w:bottom w:val="none" w:sz="0" w:space="0" w:color="auto"/>
        <w:right w:val="none" w:sz="0" w:space="0" w:color="auto"/>
      </w:divBdr>
    </w:div>
    <w:div w:id="984160781">
      <w:bodyDiv w:val="1"/>
      <w:marLeft w:val="0"/>
      <w:marRight w:val="0"/>
      <w:marTop w:val="0"/>
      <w:marBottom w:val="0"/>
      <w:divBdr>
        <w:top w:val="none" w:sz="0" w:space="0" w:color="auto"/>
        <w:left w:val="none" w:sz="0" w:space="0" w:color="auto"/>
        <w:bottom w:val="none" w:sz="0" w:space="0" w:color="auto"/>
        <w:right w:val="none" w:sz="0" w:space="0" w:color="auto"/>
      </w:divBdr>
    </w:div>
    <w:div w:id="990138161">
      <w:bodyDiv w:val="1"/>
      <w:marLeft w:val="0"/>
      <w:marRight w:val="0"/>
      <w:marTop w:val="0"/>
      <w:marBottom w:val="0"/>
      <w:divBdr>
        <w:top w:val="none" w:sz="0" w:space="0" w:color="auto"/>
        <w:left w:val="none" w:sz="0" w:space="0" w:color="auto"/>
        <w:bottom w:val="none" w:sz="0" w:space="0" w:color="auto"/>
        <w:right w:val="none" w:sz="0" w:space="0" w:color="auto"/>
      </w:divBdr>
    </w:div>
    <w:div w:id="998264991">
      <w:bodyDiv w:val="1"/>
      <w:marLeft w:val="0"/>
      <w:marRight w:val="0"/>
      <w:marTop w:val="0"/>
      <w:marBottom w:val="0"/>
      <w:divBdr>
        <w:top w:val="none" w:sz="0" w:space="0" w:color="auto"/>
        <w:left w:val="none" w:sz="0" w:space="0" w:color="auto"/>
        <w:bottom w:val="none" w:sz="0" w:space="0" w:color="auto"/>
        <w:right w:val="none" w:sz="0" w:space="0" w:color="auto"/>
      </w:divBdr>
    </w:div>
    <w:div w:id="1020736228">
      <w:bodyDiv w:val="1"/>
      <w:marLeft w:val="0"/>
      <w:marRight w:val="0"/>
      <w:marTop w:val="0"/>
      <w:marBottom w:val="0"/>
      <w:divBdr>
        <w:top w:val="none" w:sz="0" w:space="0" w:color="auto"/>
        <w:left w:val="none" w:sz="0" w:space="0" w:color="auto"/>
        <w:bottom w:val="none" w:sz="0" w:space="0" w:color="auto"/>
        <w:right w:val="none" w:sz="0" w:space="0" w:color="auto"/>
      </w:divBdr>
    </w:div>
    <w:div w:id="1029140842">
      <w:bodyDiv w:val="1"/>
      <w:marLeft w:val="0"/>
      <w:marRight w:val="0"/>
      <w:marTop w:val="0"/>
      <w:marBottom w:val="0"/>
      <w:divBdr>
        <w:top w:val="none" w:sz="0" w:space="0" w:color="auto"/>
        <w:left w:val="none" w:sz="0" w:space="0" w:color="auto"/>
        <w:bottom w:val="none" w:sz="0" w:space="0" w:color="auto"/>
        <w:right w:val="none" w:sz="0" w:space="0" w:color="auto"/>
      </w:divBdr>
    </w:div>
    <w:div w:id="1029261427">
      <w:bodyDiv w:val="1"/>
      <w:marLeft w:val="0"/>
      <w:marRight w:val="0"/>
      <w:marTop w:val="0"/>
      <w:marBottom w:val="0"/>
      <w:divBdr>
        <w:top w:val="none" w:sz="0" w:space="0" w:color="auto"/>
        <w:left w:val="none" w:sz="0" w:space="0" w:color="auto"/>
        <w:bottom w:val="none" w:sz="0" w:space="0" w:color="auto"/>
        <w:right w:val="none" w:sz="0" w:space="0" w:color="auto"/>
      </w:divBdr>
    </w:div>
    <w:div w:id="1037390440">
      <w:bodyDiv w:val="1"/>
      <w:marLeft w:val="0"/>
      <w:marRight w:val="0"/>
      <w:marTop w:val="0"/>
      <w:marBottom w:val="0"/>
      <w:divBdr>
        <w:top w:val="none" w:sz="0" w:space="0" w:color="auto"/>
        <w:left w:val="none" w:sz="0" w:space="0" w:color="auto"/>
        <w:bottom w:val="none" w:sz="0" w:space="0" w:color="auto"/>
        <w:right w:val="none" w:sz="0" w:space="0" w:color="auto"/>
      </w:divBdr>
    </w:div>
    <w:div w:id="1046874365">
      <w:bodyDiv w:val="1"/>
      <w:marLeft w:val="0"/>
      <w:marRight w:val="0"/>
      <w:marTop w:val="0"/>
      <w:marBottom w:val="0"/>
      <w:divBdr>
        <w:top w:val="none" w:sz="0" w:space="0" w:color="auto"/>
        <w:left w:val="none" w:sz="0" w:space="0" w:color="auto"/>
        <w:bottom w:val="none" w:sz="0" w:space="0" w:color="auto"/>
        <w:right w:val="none" w:sz="0" w:space="0" w:color="auto"/>
      </w:divBdr>
    </w:div>
    <w:div w:id="1077092679">
      <w:bodyDiv w:val="1"/>
      <w:marLeft w:val="0"/>
      <w:marRight w:val="0"/>
      <w:marTop w:val="0"/>
      <w:marBottom w:val="0"/>
      <w:divBdr>
        <w:top w:val="none" w:sz="0" w:space="0" w:color="auto"/>
        <w:left w:val="none" w:sz="0" w:space="0" w:color="auto"/>
        <w:bottom w:val="none" w:sz="0" w:space="0" w:color="auto"/>
        <w:right w:val="none" w:sz="0" w:space="0" w:color="auto"/>
      </w:divBdr>
      <w:divsChild>
        <w:div w:id="365108732">
          <w:marLeft w:val="1152"/>
          <w:marRight w:val="0"/>
          <w:marTop w:val="0"/>
          <w:marBottom w:val="0"/>
          <w:divBdr>
            <w:top w:val="none" w:sz="0" w:space="0" w:color="auto"/>
            <w:left w:val="none" w:sz="0" w:space="0" w:color="auto"/>
            <w:bottom w:val="none" w:sz="0" w:space="0" w:color="auto"/>
            <w:right w:val="none" w:sz="0" w:space="0" w:color="auto"/>
          </w:divBdr>
        </w:div>
        <w:div w:id="725639067">
          <w:marLeft w:val="1152"/>
          <w:marRight w:val="0"/>
          <w:marTop w:val="0"/>
          <w:marBottom w:val="0"/>
          <w:divBdr>
            <w:top w:val="none" w:sz="0" w:space="0" w:color="auto"/>
            <w:left w:val="none" w:sz="0" w:space="0" w:color="auto"/>
            <w:bottom w:val="none" w:sz="0" w:space="0" w:color="auto"/>
            <w:right w:val="none" w:sz="0" w:space="0" w:color="auto"/>
          </w:divBdr>
        </w:div>
        <w:div w:id="991300358">
          <w:marLeft w:val="1152"/>
          <w:marRight w:val="0"/>
          <w:marTop w:val="0"/>
          <w:marBottom w:val="0"/>
          <w:divBdr>
            <w:top w:val="none" w:sz="0" w:space="0" w:color="auto"/>
            <w:left w:val="none" w:sz="0" w:space="0" w:color="auto"/>
            <w:bottom w:val="none" w:sz="0" w:space="0" w:color="auto"/>
            <w:right w:val="none" w:sz="0" w:space="0" w:color="auto"/>
          </w:divBdr>
        </w:div>
        <w:div w:id="1256284556">
          <w:marLeft w:val="1152"/>
          <w:marRight w:val="0"/>
          <w:marTop w:val="0"/>
          <w:marBottom w:val="0"/>
          <w:divBdr>
            <w:top w:val="none" w:sz="0" w:space="0" w:color="auto"/>
            <w:left w:val="none" w:sz="0" w:space="0" w:color="auto"/>
            <w:bottom w:val="none" w:sz="0" w:space="0" w:color="auto"/>
            <w:right w:val="none" w:sz="0" w:space="0" w:color="auto"/>
          </w:divBdr>
        </w:div>
        <w:div w:id="1327438436">
          <w:marLeft w:val="1152"/>
          <w:marRight w:val="0"/>
          <w:marTop w:val="0"/>
          <w:marBottom w:val="0"/>
          <w:divBdr>
            <w:top w:val="none" w:sz="0" w:space="0" w:color="auto"/>
            <w:left w:val="none" w:sz="0" w:space="0" w:color="auto"/>
            <w:bottom w:val="none" w:sz="0" w:space="0" w:color="auto"/>
            <w:right w:val="none" w:sz="0" w:space="0" w:color="auto"/>
          </w:divBdr>
        </w:div>
        <w:div w:id="1783109745">
          <w:marLeft w:val="1152"/>
          <w:marRight w:val="0"/>
          <w:marTop w:val="0"/>
          <w:marBottom w:val="0"/>
          <w:divBdr>
            <w:top w:val="none" w:sz="0" w:space="0" w:color="auto"/>
            <w:left w:val="none" w:sz="0" w:space="0" w:color="auto"/>
            <w:bottom w:val="none" w:sz="0" w:space="0" w:color="auto"/>
            <w:right w:val="none" w:sz="0" w:space="0" w:color="auto"/>
          </w:divBdr>
        </w:div>
      </w:divsChild>
    </w:div>
    <w:div w:id="1084843576">
      <w:bodyDiv w:val="1"/>
      <w:marLeft w:val="0"/>
      <w:marRight w:val="0"/>
      <w:marTop w:val="0"/>
      <w:marBottom w:val="0"/>
      <w:divBdr>
        <w:top w:val="none" w:sz="0" w:space="0" w:color="auto"/>
        <w:left w:val="none" w:sz="0" w:space="0" w:color="auto"/>
        <w:bottom w:val="none" w:sz="0" w:space="0" w:color="auto"/>
        <w:right w:val="none" w:sz="0" w:space="0" w:color="auto"/>
      </w:divBdr>
    </w:div>
    <w:div w:id="1085801506">
      <w:bodyDiv w:val="1"/>
      <w:marLeft w:val="0"/>
      <w:marRight w:val="0"/>
      <w:marTop w:val="0"/>
      <w:marBottom w:val="0"/>
      <w:divBdr>
        <w:top w:val="none" w:sz="0" w:space="0" w:color="auto"/>
        <w:left w:val="none" w:sz="0" w:space="0" w:color="auto"/>
        <w:bottom w:val="none" w:sz="0" w:space="0" w:color="auto"/>
        <w:right w:val="none" w:sz="0" w:space="0" w:color="auto"/>
      </w:divBdr>
    </w:div>
    <w:div w:id="1100830542">
      <w:bodyDiv w:val="1"/>
      <w:marLeft w:val="0"/>
      <w:marRight w:val="0"/>
      <w:marTop w:val="0"/>
      <w:marBottom w:val="0"/>
      <w:divBdr>
        <w:top w:val="none" w:sz="0" w:space="0" w:color="auto"/>
        <w:left w:val="none" w:sz="0" w:space="0" w:color="auto"/>
        <w:bottom w:val="none" w:sz="0" w:space="0" w:color="auto"/>
        <w:right w:val="none" w:sz="0" w:space="0" w:color="auto"/>
      </w:divBdr>
    </w:div>
    <w:div w:id="1107964575">
      <w:bodyDiv w:val="1"/>
      <w:marLeft w:val="0"/>
      <w:marRight w:val="0"/>
      <w:marTop w:val="0"/>
      <w:marBottom w:val="0"/>
      <w:divBdr>
        <w:top w:val="none" w:sz="0" w:space="0" w:color="auto"/>
        <w:left w:val="none" w:sz="0" w:space="0" w:color="auto"/>
        <w:bottom w:val="none" w:sz="0" w:space="0" w:color="auto"/>
        <w:right w:val="none" w:sz="0" w:space="0" w:color="auto"/>
      </w:divBdr>
      <w:divsChild>
        <w:div w:id="1318145181">
          <w:marLeft w:val="0"/>
          <w:marRight w:val="0"/>
          <w:marTop w:val="0"/>
          <w:marBottom w:val="0"/>
          <w:divBdr>
            <w:top w:val="none" w:sz="0" w:space="0" w:color="auto"/>
            <w:left w:val="none" w:sz="0" w:space="0" w:color="auto"/>
            <w:bottom w:val="none" w:sz="0" w:space="0" w:color="auto"/>
            <w:right w:val="none" w:sz="0" w:space="0" w:color="auto"/>
          </w:divBdr>
        </w:div>
      </w:divsChild>
    </w:div>
    <w:div w:id="1145008012">
      <w:bodyDiv w:val="1"/>
      <w:marLeft w:val="0"/>
      <w:marRight w:val="0"/>
      <w:marTop w:val="0"/>
      <w:marBottom w:val="0"/>
      <w:divBdr>
        <w:top w:val="none" w:sz="0" w:space="0" w:color="auto"/>
        <w:left w:val="none" w:sz="0" w:space="0" w:color="auto"/>
        <w:bottom w:val="none" w:sz="0" w:space="0" w:color="auto"/>
        <w:right w:val="none" w:sz="0" w:space="0" w:color="auto"/>
      </w:divBdr>
    </w:div>
    <w:div w:id="1155419770">
      <w:bodyDiv w:val="1"/>
      <w:marLeft w:val="0"/>
      <w:marRight w:val="0"/>
      <w:marTop w:val="0"/>
      <w:marBottom w:val="0"/>
      <w:divBdr>
        <w:top w:val="none" w:sz="0" w:space="0" w:color="auto"/>
        <w:left w:val="none" w:sz="0" w:space="0" w:color="auto"/>
        <w:bottom w:val="none" w:sz="0" w:space="0" w:color="auto"/>
        <w:right w:val="none" w:sz="0" w:space="0" w:color="auto"/>
      </w:divBdr>
    </w:div>
    <w:div w:id="1166942125">
      <w:bodyDiv w:val="1"/>
      <w:marLeft w:val="0"/>
      <w:marRight w:val="0"/>
      <w:marTop w:val="0"/>
      <w:marBottom w:val="0"/>
      <w:divBdr>
        <w:top w:val="none" w:sz="0" w:space="0" w:color="auto"/>
        <w:left w:val="none" w:sz="0" w:space="0" w:color="auto"/>
        <w:bottom w:val="none" w:sz="0" w:space="0" w:color="auto"/>
        <w:right w:val="none" w:sz="0" w:space="0" w:color="auto"/>
      </w:divBdr>
    </w:div>
    <w:div w:id="1180436855">
      <w:bodyDiv w:val="1"/>
      <w:marLeft w:val="0"/>
      <w:marRight w:val="0"/>
      <w:marTop w:val="0"/>
      <w:marBottom w:val="0"/>
      <w:divBdr>
        <w:top w:val="none" w:sz="0" w:space="0" w:color="auto"/>
        <w:left w:val="none" w:sz="0" w:space="0" w:color="auto"/>
        <w:bottom w:val="none" w:sz="0" w:space="0" w:color="auto"/>
        <w:right w:val="none" w:sz="0" w:space="0" w:color="auto"/>
      </w:divBdr>
    </w:div>
    <w:div w:id="1184711552">
      <w:bodyDiv w:val="1"/>
      <w:marLeft w:val="0"/>
      <w:marRight w:val="0"/>
      <w:marTop w:val="0"/>
      <w:marBottom w:val="0"/>
      <w:divBdr>
        <w:top w:val="none" w:sz="0" w:space="0" w:color="auto"/>
        <w:left w:val="none" w:sz="0" w:space="0" w:color="auto"/>
        <w:bottom w:val="none" w:sz="0" w:space="0" w:color="auto"/>
        <w:right w:val="none" w:sz="0" w:space="0" w:color="auto"/>
      </w:divBdr>
    </w:div>
    <w:div w:id="1187132253">
      <w:bodyDiv w:val="1"/>
      <w:marLeft w:val="0"/>
      <w:marRight w:val="0"/>
      <w:marTop w:val="0"/>
      <w:marBottom w:val="0"/>
      <w:divBdr>
        <w:top w:val="none" w:sz="0" w:space="0" w:color="auto"/>
        <w:left w:val="none" w:sz="0" w:space="0" w:color="auto"/>
        <w:bottom w:val="none" w:sz="0" w:space="0" w:color="auto"/>
        <w:right w:val="none" w:sz="0" w:space="0" w:color="auto"/>
      </w:divBdr>
    </w:div>
    <w:div w:id="1189175867">
      <w:bodyDiv w:val="1"/>
      <w:marLeft w:val="0"/>
      <w:marRight w:val="0"/>
      <w:marTop w:val="0"/>
      <w:marBottom w:val="0"/>
      <w:divBdr>
        <w:top w:val="none" w:sz="0" w:space="0" w:color="auto"/>
        <w:left w:val="none" w:sz="0" w:space="0" w:color="auto"/>
        <w:bottom w:val="none" w:sz="0" w:space="0" w:color="auto"/>
        <w:right w:val="none" w:sz="0" w:space="0" w:color="auto"/>
      </w:divBdr>
    </w:div>
    <w:div w:id="1192495005">
      <w:bodyDiv w:val="1"/>
      <w:marLeft w:val="0"/>
      <w:marRight w:val="0"/>
      <w:marTop w:val="0"/>
      <w:marBottom w:val="0"/>
      <w:divBdr>
        <w:top w:val="none" w:sz="0" w:space="0" w:color="auto"/>
        <w:left w:val="none" w:sz="0" w:space="0" w:color="auto"/>
        <w:bottom w:val="none" w:sz="0" w:space="0" w:color="auto"/>
        <w:right w:val="none" w:sz="0" w:space="0" w:color="auto"/>
      </w:divBdr>
    </w:div>
    <w:div w:id="1206983846">
      <w:bodyDiv w:val="1"/>
      <w:marLeft w:val="0"/>
      <w:marRight w:val="0"/>
      <w:marTop w:val="0"/>
      <w:marBottom w:val="0"/>
      <w:divBdr>
        <w:top w:val="none" w:sz="0" w:space="0" w:color="auto"/>
        <w:left w:val="none" w:sz="0" w:space="0" w:color="auto"/>
        <w:bottom w:val="none" w:sz="0" w:space="0" w:color="auto"/>
        <w:right w:val="none" w:sz="0" w:space="0" w:color="auto"/>
      </w:divBdr>
    </w:div>
    <w:div w:id="1207185817">
      <w:bodyDiv w:val="1"/>
      <w:marLeft w:val="0"/>
      <w:marRight w:val="0"/>
      <w:marTop w:val="0"/>
      <w:marBottom w:val="0"/>
      <w:divBdr>
        <w:top w:val="none" w:sz="0" w:space="0" w:color="auto"/>
        <w:left w:val="none" w:sz="0" w:space="0" w:color="auto"/>
        <w:bottom w:val="none" w:sz="0" w:space="0" w:color="auto"/>
        <w:right w:val="none" w:sz="0" w:space="0" w:color="auto"/>
      </w:divBdr>
    </w:div>
    <w:div w:id="1223951517">
      <w:bodyDiv w:val="1"/>
      <w:marLeft w:val="0"/>
      <w:marRight w:val="0"/>
      <w:marTop w:val="0"/>
      <w:marBottom w:val="0"/>
      <w:divBdr>
        <w:top w:val="none" w:sz="0" w:space="0" w:color="auto"/>
        <w:left w:val="none" w:sz="0" w:space="0" w:color="auto"/>
        <w:bottom w:val="none" w:sz="0" w:space="0" w:color="auto"/>
        <w:right w:val="none" w:sz="0" w:space="0" w:color="auto"/>
      </w:divBdr>
    </w:div>
    <w:div w:id="1225678297">
      <w:bodyDiv w:val="1"/>
      <w:marLeft w:val="0"/>
      <w:marRight w:val="0"/>
      <w:marTop w:val="0"/>
      <w:marBottom w:val="0"/>
      <w:divBdr>
        <w:top w:val="none" w:sz="0" w:space="0" w:color="auto"/>
        <w:left w:val="none" w:sz="0" w:space="0" w:color="auto"/>
        <w:bottom w:val="none" w:sz="0" w:space="0" w:color="auto"/>
        <w:right w:val="none" w:sz="0" w:space="0" w:color="auto"/>
      </w:divBdr>
    </w:div>
    <w:div w:id="1245187606">
      <w:bodyDiv w:val="1"/>
      <w:marLeft w:val="0"/>
      <w:marRight w:val="0"/>
      <w:marTop w:val="0"/>
      <w:marBottom w:val="0"/>
      <w:divBdr>
        <w:top w:val="none" w:sz="0" w:space="0" w:color="auto"/>
        <w:left w:val="none" w:sz="0" w:space="0" w:color="auto"/>
        <w:bottom w:val="none" w:sz="0" w:space="0" w:color="auto"/>
        <w:right w:val="none" w:sz="0" w:space="0" w:color="auto"/>
      </w:divBdr>
    </w:div>
    <w:div w:id="1252618191">
      <w:bodyDiv w:val="1"/>
      <w:marLeft w:val="0"/>
      <w:marRight w:val="0"/>
      <w:marTop w:val="0"/>
      <w:marBottom w:val="0"/>
      <w:divBdr>
        <w:top w:val="none" w:sz="0" w:space="0" w:color="auto"/>
        <w:left w:val="none" w:sz="0" w:space="0" w:color="auto"/>
        <w:bottom w:val="none" w:sz="0" w:space="0" w:color="auto"/>
        <w:right w:val="none" w:sz="0" w:space="0" w:color="auto"/>
      </w:divBdr>
    </w:div>
    <w:div w:id="1267272986">
      <w:bodyDiv w:val="1"/>
      <w:marLeft w:val="0"/>
      <w:marRight w:val="0"/>
      <w:marTop w:val="0"/>
      <w:marBottom w:val="0"/>
      <w:divBdr>
        <w:top w:val="none" w:sz="0" w:space="0" w:color="auto"/>
        <w:left w:val="none" w:sz="0" w:space="0" w:color="auto"/>
        <w:bottom w:val="none" w:sz="0" w:space="0" w:color="auto"/>
        <w:right w:val="none" w:sz="0" w:space="0" w:color="auto"/>
      </w:divBdr>
    </w:div>
    <w:div w:id="1275744960">
      <w:bodyDiv w:val="1"/>
      <w:marLeft w:val="0"/>
      <w:marRight w:val="0"/>
      <w:marTop w:val="0"/>
      <w:marBottom w:val="0"/>
      <w:divBdr>
        <w:top w:val="none" w:sz="0" w:space="0" w:color="auto"/>
        <w:left w:val="none" w:sz="0" w:space="0" w:color="auto"/>
        <w:bottom w:val="none" w:sz="0" w:space="0" w:color="auto"/>
        <w:right w:val="none" w:sz="0" w:space="0" w:color="auto"/>
      </w:divBdr>
      <w:divsChild>
        <w:div w:id="573205123">
          <w:marLeft w:val="0"/>
          <w:marRight w:val="0"/>
          <w:marTop w:val="0"/>
          <w:marBottom w:val="0"/>
          <w:divBdr>
            <w:top w:val="none" w:sz="0" w:space="0" w:color="auto"/>
            <w:left w:val="none" w:sz="0" w:space="0" w:color="auto"/>
            <w:bottom w:val="none" w:sz="0" w:space="0" w:color="auto"/>
            <w:right w:val="none" w:sz="0" w:space="0" w:color="auto"/>
          </w:divBdr>
        </w:div>
      </w:divsChild>
    </w:div>
    <w:div w:id="1278180040">
      <w:bodyDiv w:val="1"/>
      <w:marLeft w:val="0"/>
      <w:marRight w:val="0"/>
      <w:marTop w:val="0"/>
      <w:marBottom w:val="0"/>
      <w:divBdr>
        <w:top w:val="none" w:sz="0" w:space="0" w:color="auto"/>
        <w:left w:val="none" w:sz="0" w:space="0" w:color="auto"/>
        <w:bottom w:val="none" w:sz="0" w:space="0" w:color="auto"/>
        <w:right w:val="none" w:sz="0" w:space="0" w:color="auto"/>
      </w:divBdr>
    </w:div>
    <w:div w:id="1279026568">
      <w:bodyDiv w:val="1"/>
      <w:marLeft w:val="0"/>
      <w:marRight w:val="0"/>
      <w:marTop w:val="0"/>
      <w:marBottom w:val="0"/>
      <w:divBdr>
        <w:top w:val="none" w:sz="0" w:space="0" w:color="auto"/>
        <w:left w:val="none" w:sz="0" w:space="0" w:color="auto"/>
        <w:bottom w:val="none" w:sz="0" w:space="0" w:color="auto"/>
        <w:right w:val="none" w:sz="0" w:space="0" w:color="auto"/>
      </w:divBdr>
    </w:div>
    <w:div w:id="1290167722">
      <w:bodyDiv w:val="1"/>
      <w:marLeft w:val="0"/>
      <w:marRight w:val="0"/>
      <w:marTop w:val="0"/>
      <w:marBottom w:val="0"/>
      <w:divBdr>
        <w:top w:val="none" w:sz="0" w:space="0" w:color="auto"/>
        <w:left w:val="none" w:sz="0" w:space="0" w:color="auto"/>
        <w:bottom w:val="none" w:sz="0" w:space="0" w:color="auto"/>
        <w:right w:val="none" w:sz="0" w:space="0" w:color="auto"/>
      </w:divBdr>
    </w:div>
    <w:div w:id="1308049670">
      <w:bodyDiv w:val="1"/>
      <w:marLeft w:val="0"/>
      <w:marRight w:val="0"/>
      <w:marTop w:val="0"/>
      <w:marBottom w:val="0"/>
      <w:divBdr>
        <w:top w:val="none" w:sz="0" w:space="0" w:color="auto"/>
        <w:left w:val="none" w:sz="0" w:space="0" w:color="auto"/>
        <w:bottom w:val="none" w:sz="0" w:space="0" w:color="auto"/>
        <w:right w:val="none" w:sz="0" w:space="0" w:color="auto"/>
      </w:divBdr>
    </w:div>
    <w:div w:id="1313606627">
      <w:bodyDiv w:val="1"/>
      <w:marLeft w:val="0"/>
      <w:marRight w:val="0"/>
      <w:marTop w:val="0"/>
      <w:marBottom w:val="0"/>
      <w:divBdr>
        <w:top w:val="none" w:sz="0" w:space="0" w:color="auto"/>
        <w:left w:val="none" w:sz="0" w:space="0" w:color="auto"/>
        <w:bottom w:val="none" w:sz="0" w:space="0" w:color="auto"/>
        <w:right w:val="none" w:sz="0" w:space="0" w:color="auto"/>
      </w:divBdr>
    </w:div>
    <w:div w:id="1328707990">
      <w:bodyDiv w:val="1"/>
      <w:marLeft w:val="0"/>
      <w:marRight w:val="0"/>
      <w:marTop w:val="0"/>
      <w:marBottom w:val="0"/>
      <w:divBdr>
        <w:top w:val="none" w:sz="0" w:space="0" w:color="auto"/>
        <w:left w:val="none" w:sz="0" w:space="0" w:color="auto"/>
        <w:bottom w:val="none" w:sz="0" w:space="0" w:color="auto"/>
        <w:right w:val="none" w:sz="0" w:space="0" w:color="auto"/>
      </w:divBdr>
    </w:div>
    <w:div w:id="1332752078">
      <w:bodyDiv w:val="1"/>
      <w:marLeft w:val="0"/>
      <w:marRight w:val="0"/>
      <w:marTop w:val="0"/>
      <w:marBottom w:val="0"/>
      <w:divBdr>
        <w:top w:val="none" w:sz="0" w:space="0" w:color="auto"/>
        <w:left w:val="none" w:sz="0" w:space="0" w:color="auto"/>
        <w:bottom w:val="none" w:sz="0" w:space="0" w:color="auto"/>
        <w:right w:val="none" w:sz="0" w:space="0" w:color="auto"/>
      </w:divBdr>
    </w:div>
    <w:div w:id="1338342505">
      <w:bodyDiv w:val="1"/>
      <w:marLeft w:val="0"/>
      <w:marRight w:val="0"/>
      <w:marTop w:val="0"/>
      <w:marBottom w:val="0"/>
      <w:divBdr>
        <w:top w:val="none" w:sz="0" w:space="0" w:color="auto"/>
        <w:left w:val="none" w:sz="0" w:space="0" w:color="auto"/>
        <w:bottom w:val="none" w:sz="0" w:space="0" w:color="auto"/>
        <w:right w:val="none" w:sz="0" w:space="0" w:color="auto"/>
      </w:divBdr>
      <w:divsChild>
        <w:div w:id="1717510378">
          <w:marLeft w:val="0"/>
          <w:marRight w:val="0"/>
          <w:marTop w:val="0"/>
          <w:marBottom w:val="0"/>
          <w:divBdr>
            <w:top w:val="none" w:sz="0" w:space="0" w:color="auto"/>
            <w:left w:val="none" w:sz="0" w:space="0" w:color="auto"/>
            <w:bottom w:val="none" w:sz="0" w:space="0" w:color="auto"/>
            <w:right w:val="none" w:sz="0" w:space="0" w:color="auto"/>
          </w:divBdr>
          <w:divsChild>
            <w:div w:id="40373348">
              <w:marLeft w:val="0"/>
              <w:marRight w:val="0"/>
              <w:marTop w:val="0"/>
              <w:marBottom w:val="0"/>
              <w:divBdr>
                <w:top w:val="none" w:sz="0" w:space="0" w:color="auto"/>
                <w:left w:val="none" w:sz="0" w:space="0" w:color="auto"/>
                <w:bottom w:val="none" w:sz="0" w:space="0" w:color="auto"/>
                <w:right w:val="none" w:sz="0" w:space="0" w:color="auto"/>
              </w:divBdr>
              <w:divsChild>
                <w:div w:id="210263453">
                  <w:marLeft w:val="0"/>
                  <w:marRight w:val="0"/>
                  <w:marTop w:val="0"/>
                  <w:marBottom w:val="0"/>
                  <w:divBdr>
                    <w:top w:val="none" w:sz="0" w:space="0" w:color="auto"/>
                    <w:left w:val="none" w:sz="0" w:space="0" w:color="auto"/>
                    <w:bottom w:val="none" w:sz="0" w:space="0" w:color="auto"/>
                    <w:right w:val="none" w:sz="0" w:space="0" w:color="auto"/>
                  </w:divBdr>
                  <w:divsChild>
                    <w:div w:id="2074890279">
                      <w:marLeft w:val="0"/>
                      <w:marRight w:val="0"/>
                      <w:marTop w:val="0"/>
                      <w:marBottom w:val="0"/>
                      <w:divBdr>
                        <w:top w:val="none" w:sz="0" w:space="0" w:color="auto"/>
                        <w:left w:val="none" w:sz="0" w:space="0" w:color="auto"/>
                        <w:bottom w:val="none" w:sz="0" w:space="0" w:color="auto"/>
                        <w:right w:val="none" w:sz="0" w:space="0" w:color="auto"/>
                      </w:divBdr>
                      <w:divsChild>
                        <w:div w:id="973175453">
                          <w:marLeft w:val="0"/>
                          <w:marRight w:val="0"/>
                          <w:marTop w:val="0"/>
                          <w:marBottom w:val="0"/>
                          <w:divBdr>
                            <w:top w:val="none" w:sz="0" w:space="0" w:color="auto"/>
                            <w:left w:val="none" w:sz="0" w:space="0" w:color="auto"/>
                            <w:bottom w:val="none" w:sz="0" w:space="0" w:color="auto"/>
                            <w:right w:val="none" w:sz="0" w:space="0" w:color="auto"/>
                          </w:divBdr>
                          <w:divsChild>
                            <w:div w:id="985666379">
                              <w:marLeft w:val="0"/>
                              <w:marRight w:val="0"/>
                              <w:marTop w:val="0"/>
                              <w:marBottom w:val="0"/>
                              <w:divBdr>
                                <w:top w:val="none" w:sz="0" w:space="0" w:color="auto"/>
                                <w:left w:val="none" w:sz="0" w:space="0" w:color="auto"/>
                                <w:bottom w:val="none" w:sz="0" w:space="0" w:color="auto"/>
                                <w:right w:val="none" w:sz="0" w:space="0" w:color="auto"/>
                              </w:divBdr>
                              <w:divsChild>
                                <w:div w:id="305625381">
                                  <w:marLeft w:val="0"/>
                                  <w:marRight w:val="0"/>
                                  <w:marTop w:val="0"/>
                                  <w:marBottom w:val="0"/>
                                  <w:divBdr>
                                    <w:top w:val="none" w:sz="0" w:space="0" w:color="auto"/>
                                    <w:left w:val="none" w:sz="0" w:space="0" w:color="auto"/>
                                    <w:bottom w:val="none" w:sz="0" w:space="0" w:color="auto"/>
                                    <w:right w:val="none" w:sz="0" w:space="0" w:color="auto"/>
                                  </w:divBdr>
                                  <w:divsChild>
                                    <w:div w:id="19037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0545806">
      <w:bodyDiv w:val="1"/>
      <w:marLeft w:val="0"/>
      <w:marRight w:val="0"/>
      <w:marTop w:val="0"/>
      <w:marBottom w:val="0"/>
      <w:divBdr>
        <w:top w:val="none" w:sz="0" w:space="0" w:color="auto"/>
        <w:left w:val="none" w:sz="0" w:space="0" w:color="auto"/>
        <w:bottom w:val="none" w:sz="0" w:space="0" w:color="auto"/>
        <w:right w:val="none" w:sz="0" w:space="0" w:color="auto"/>
      </w:divBdr>
    </w:div>
    <w:div w:id="1360744379">
      <w:bodyDiv w:val="1"/>
      <w:marLeft w:val="0"/>
      <w:marRight w:val="0"/>
      <w:marTop w:val="0"/>
      <w:marBottom w:val="0"/>
      <w:divBdr>
        <w:top w:val="none" w:sz="0" w:space="0" w:color="auto"/>
        <w:left w:val="none" w:sz="0" w:space="0" w:color="auto"/>
        <w:bottom w:val="none" w:sz="0" w:space="0" w:color="auto"/>
        <w:right w:val="none" w:sz="0" w:space="0" w:color="auto"/>
      </w:divBdr>
    </w:div>
    <w:div w:id="1363943236">
      <w:bodyDiv w:val="1"/>
      <w:marLeft w:val="0"/>
      <w:marRight w:val="0"/>
      <w:marTop w:val="0"/>
      <w:marBottom w:val="0"/>
      <w:divBdr>
        <w:top w:val="none" w:sz="0" w:space="0" w:color="auto"/>
        <w:left w:val="none" w:sz="0" w:space="0" w:color="auto"/>
        <w:bottom w:val="none" w:sz="0" w:space="0" w:color="auto"/>
        <w:right w:val="none" w:sz="0" w:space="0" w:color="auto"/>
      </w:divBdr>
    </w:div>
    <w:div w:id="1371761384">
      <w:bodyDiv w:val="1"/>
      <w:marLeft w:val="0"/>
      <w:marRight w:val="0"/>
      <w:marTop w:val="0"/>
      <w:marBottom w:val="0"/>
      <w:divBdr>
        <w:top w:val="none" w:sz="0" w:space="0" w:color="auto"/>
        <w:left w:val="none" w:sz="0" w:space="0" w:color="auto"/>
        <w:bottom w:val="none" w:sz="0" w:space="0" w:color="auto"/>
        <w:right w:val="none" w:sz="0" w:space="0" w:color="auto"/>
      </w:divBdr>
    </w:div>
    <w:div w:id="1374621617">
      <w:bodyDiv w:val="1"/>
      <w:marLeft w:val="0"/>
      <w:marRight w:val="0"/>
      <w:marTop w:val="0"/>
      <w:marBottom w:val="0"/>
      <w:divBdr>
        <w:top w:val="none" w:sz="0" w:space="0" w:color="auto"/>
        <w:left w:val="none" w:sz="0" w:space="0" w:color="auto"/>
        <w:bottom w:val="none" w:sz="0" w:space="0" w:color="auto"/>
        <w:right w:val="none" w:sz="0" w:space="0" w:color="auto"/>
      </w:divBdr>
    </w:div>
    <w:div w:id="1376927477">
      <w:bodyDiv w:val="1"/>
      <w:marLeft w:val="0"/>
      <w:marRight w:val="0"/>
      <w:marTop w:val="0"/>
      <w:marBottom w:val="0"/>
      <w:divBdr>
        <w:top w:val="none" w:sz="0" w:space="0" w:color="auto"/>
        <w:left w:val="none" w:sz="0" w:space="0" w:color="auto"/>
        <w:bottom w:val="none" w:sz="0" w:space="0" w:color="auto"/>
        <w:right w:val="none" w:sz="0" w:space="0" w:color="auto"/>
      </w:divBdr>
    </w:div>
    <w:div w:id="1379430713">
      <w:bodyDiv w:val="1"/>
      <w:marLeft w:val="0"/>
      <w:marRight w:val="0"/>
      <w:marTop w:val="0"/>
      <w:marBottom w:val="0"/>
      <w:divBdr>
        <w:top w:val="none" w:sz="0" w:space="0" w:color="auto"/>
        <w:left w:val="none" w:sz="0" w:space="0" w:color="auto"/>
        <w:bottom w:val="none" w:sz="0" w:space="0" w:color="auto"/>
        <w:right w:val="none" w:sz="0" w:space="0" w:color="auto"/>
      </w:divBdr>
    </w:div>
    <w:div w:id="1380974883">
      <w:bodyDiv w:val="1"/>
      <w:marLeft w:val="0"/>
      <w:marRight w:val="0"/>
      <w:marTop w:val="0"/>
      <w:marBottom w:val="0"/>
      <w:divBdr>
        <w:top w:val="none" w:sz="0" w:space="0" w:color="auto"/>
        <w:left w:val="none" w:sz="0" w:space="0" w:color="auto"/>
        <w:bottom w:val="none" w:sz="0" w:space="0" w:color="auto"/>
        <w:right w:val="none" w:sz="0" w:space="0" w:color="auto"/>
      </w:divBdr>
    </w:div>
    <w:div w:id="1383746252">
      <w:bodyDiv w:val="1"/>
      <w:marLeft w:val="0"/>
      <w:marRight w:val="0"/>
      <w:marTop w:val="0"/>
      <w:marBottom w:val="0"/>
      <w:divBdr>
        <w:top w:val="none" w:sz="0" w:space="0" w:color="auto"/>
        <w:left w:val="none" w:sz="0" w:space="0" w:color="auto"/>
        <w:bottom w:val="none" w:sz="0" w:space="0" w:color="auto"/>
        <w:right w:val="none" w:sz="0" w:space="0" w:color="auto"/>
      </w:divBdr>
    </w:div>
    <w:div w:id="1389957035">
      <w:bodyDiv w:val="1"/>
      <w:marLeft w:val="0"/>
      <w:marRight w:val="0"/>
      <w:marTop w:val="0"/>
      <w:marBottom w:val="0"/>
      <w:divBdr>
        <w:top w:val="none" w:sz="0" w:space="0" w:color="auto"/>
        <w:left w:val="none" w:sz="0" w:space="0" w:color="auto"/>
        <w:bottom w:val="none" w:sz="0" w:space="0" w:color="auto"/>
        <w:right w:val="none" w:sz="0" w:space="0" w:color="auto"/>
      </w:divBdr>
    </w:div>
    <w:div w:id="1399745963">
      <w:bodyDiv w:val="1"/>
      <w:marLeft w:val="0"/>
      <w:marRight w:val="0"/>
      <w:marTop w:val="0"/>
      <w:marBottom w:val="0"/>
      <w:divBdr>
        <w:top w:val="none" w:sz="0" w:space="0" w:color="auto"/>
        <w:left w:val="none" w:sz="0" w:space="0" w:color="auto"/>
        <w:bottom w:val="none" w:sz="0" w:space="0" w:color="auto"/>
        <w:right w:val="none" w:sz="0" w:space="0" w:color="auto"/>
      </w:divBdr>
    </w:div>
    <w:div w:id="1427112148">
      <w:bodyDiv w:val="1"/>
      <w:marLeft w:val="0"/>
      <w:marRight w:val="0"/>
      <w:marTop w:val="0"/>
      <w:marBottom w:val="0"/>
      <w:divBdr>
        <w:top w:val="none" w:sz="0" w:space="0" w:color="auto"/>
        <w:left w:val="none" w:sz="0" w:space="0" w:color="auto"/>
        <w:bottom w:val="none" w:sz="0" w:space="0" w:color="auto"/>
        <w:right w:val="none" w:sz="0" w:space="0" w:color="auto"/>
      </w:divBdr>
    </w:div>
    <w:div w:id="1452943553">
      <w:bodyDiv w:val="1"/>
      <w:marLeft w:val="0"/>
      <w:marRight w:val="0"/>
      <w:marTop w:val="0"/>
      <w:marBottom w:val="0"/>
      <w:divBdr>
        <w:top w:val="none" w:sz="0" w:space="0" w:color="auto"/>
        <w:left w:val="none" w:sz="0" w:space="0" w:color="auto"/>
        <w:bottom w:val="none" w:sz="0" w:space="0" w:color="auto"/>
        <w:right w:val="none" w:sz="0" w:space="0" w:color="auto"/>
      </w:divBdr>
    </w:div>
    <w:div w:id="1473326904">
      <w:bodyDiv w:val="1"/>
      <w:marLeft w:val="0"/>
      <w:marRight w:val="0"/>
      <w:marTop w:val="0"/>
      <w:marBottom w:val="0"/>
      <w:divBdr>
        <w:top w:val="none" w:sz="0" w:space="0" w:color="auto"/>
        <w:left w:val="none" w:sz="0" w:space="0" w:color="auto"/>
        <w:bottom w:val="none" w:sz="0" w:space="0" w:color="auto"/>
        <w:right w:val="none" w:sz="0" w:space="0" w:color="auto"/>
      </w:divBdr>
    </w:div>
    <w:div w:id="1488865236">
      <w:bodyDiv w:val="1"/>
      <w:marLeft w:val="0"/>
      <w:marRight w:val="0"/>
      <w:marTop w:val="0"/>
      <w:marBottom w:val="0"/>
      <w:divBdr>
        <w:top w:val="none" w:sz="0" w:space="0" w:color="auto"/>
        <w:left w:val="none" w:sz="0" w:space="0" w:color="auto"/>
        <w:bottom w:val="none" w:sz="0" w:space="0" w:color="auto"/>
        <w:right w:val="none" w:sz="0" w:space="0" w:color="auto"/>
      </w:divBdr>
    </w:div>
    <w:div w:id="1547449337">
      <w:bodyDiv w:val="1"/>
      <w:marLeft w:val="0"/>
      <w:marRight w:val="0"/>
      <w:marTop w:val="0"/>
      <w:marBottom w:val="0"/>
      <w:divBdr>
        <w:top w:val="none" w:sz="0" w:space="0" w:color="auto"/>
        <w:left w:val="none" w:sz="0" w:space="0" w:color="auto"/>
        <w:bottom w:val="none" w:sz="0" w:space="0" w:color="auto"/>
        <w:right w:val="none" w:sz="0" w:space="0" w:color="auto"/>
      </w:divBdr>
    </w:div>
    <w:div w:id="1556232112">
      <w:bodyDiv w:val="1"/>
      <w:marLeft w:val="0"/>
      <w:marRight w:val="0"/>
      <w:marTop w:val="0"/>
      <w:marBottom w:val="0"/>
      <w:divBdr>
        <w:top w:val="none" w:sz="0" w:space="0" w:color="auto"/>
        <w:left w:val="none" w:sz="0" w:space="0" w:color="auto"/>
        <w:bottom w:val="none" w:sz="0" w:space="0" w:color="auto"/>
        <w:right w:val="none" w:sz="0" w:space="0" w:color="auto"/>
      </w:divBdr>
    </w:div>
    <w:div w:id="1560752780">
      <w:bodyDiv w:val="1"/>
      <w:marLeft w:val="0"/>
      <w:marRight w:val="0"/>
      <w:marTop w:val="0"/>
      <w:marBottom w:val="0"/>
      <w:divBdr>
        <w:top w:val="none" w:sz="0" w:space="0" w:color="auto"/>
        <w:left w:val="none" w:sz="0" w:space="0" w:color="auto"/>
        <w:bottom w:val="none" w:sz="0" w:space="0" w:color="auto"/>
        <w:right w:val="none" w:sz="0" w:space="0" w:color="auto"/>
      </w:divBdr>
    </w:div>
    <w:div w:id="1563903981">
      <w:bodyDiv w:val="1"/>
      <w:marLeft w:val="0"/>
      <w:marRight w:val="0"/>
      <w:marTop w:val="0"/>
      <w:marBottom w:val="0"/>
      <w:divBdr>
        <w:top w:val="none" w:sz="0" w:space="0" w:color="auto"/>
        <w:left w:val="none" w:sz="0" w:space="0" w:color="auto"/>
        <w:bottom w:val="none" w:sz="0" w:space="0" w:color="auto"/>
        <w:right w:val="none" w:sz="0" w:space="0" w:color="auto"/>
      </w:divBdr>
    </w:div>
    <w:div w:id="1583370392">
      <w:bodyDiv w:val="1"/>
      <w:marLeft w:val="0"/>
      <w:marRight w:val="0"/>
      <w:marTop w:val="0"/>
      <w:marBottom w:val="0"/>
      <w:divBdr>
        <w:top w:val="none" w:sz="0" w:space="0" w:color="auto"/>
        <w:left w:val="none" w:sz="0" w:space="0" w:color="auto"/>
        <w:bottom w:val="none" w:sz="0" w:space="0" w:color="auto"/>
        <w:right w:val="none" w:sz="0" w:space="0" w:color="auto"/>
      </w:divBdr>
    </w:div>
    <w:div w:id="1601986513">
      <w:bodyDiv w:val="1"/>
      <w:marLeft w:val="0"/>
      <w:marRight w:val="0"/>
      <w:marTop w:val="0"/>
      <w:marBottom w:val="0"/>
      <w:divBdr>
        <w:top w:val="none" w:sz="0" w:space="0" w:color="auto"/>
        <w:left w:val="none" w:sz="0" w:space="0" w:color="auto"/>
        <w:bottom w:val="none" w:sz="0" w:space="0" w:color="auto"/>
        <w:right w:val="none" w:sz="0" w:space="0" w:color="auto"/>
      </w:divBdr>
    </w:div>
    <w:div w:id="1617176631">
      <w:bodyDiv w:val="1"/>
      <w:marLeft w:val="0"/>
      <w:marRight w:val="0"/>
      <w:marTop w:val="0"/>
      <w:marBottom w:val="0"/>
      <w:divBdr>
        <w:top w:val="none" w:sz="0" w:space="0" w:color="auto"/>
        <w:left w:val="none" w:sz="0" w:space="0" w:color="auto"/>
        <w:bottom w:val="none" w:sz="0" w:space="0" w:color="auto"/>
        <w:right w:val="none" w:sz="0" w:space="0" w:color="auto"/>
      </w:divBdr>
    </w:div>
    <w:div w:id="1625698548">
      <w:bodyDiv w:val="1"/>
      <w:marLeft w:val="0"/>
      <w:marRight w:val="0"/>
      <w:marTop w:val="0"/>
      <w:marBottom w:val="0"/>
      <w:divBdr>
        <w:top w:val="none" w:sz="0" w:space="0" w:color="auto"/>
        <w:left w:val="none" w:sz="0" w:space="0" w:color="auto"/>
        <w:bottom w:val="none" w:sz="0" w:space="0" w:color="auto"/>
        <w:right w:val="none" w:sz="0" w:space="0" w:color="auto"/>
      </w:divBdr>
    </w:div>
    <w:div w:id="1633712962">
      <w:bodyDiv w:val="1"/>
      <w:marLeft w:val="0"/>
      <w:marRight w:val="0"/>
      <w:marTop w:val="0"/>
      <w:marBottom w:val="0"/>
      <w:divBdr>
        <w:top w:val="none" w:sz="0" w:space="0" w:color="auto"/>
        <w:left w:val="none" w:sz="0" w:space="0" w:color="auto"/>
        <w:bottom w:val="none" w:sz="0" w:space="0" w:color="auto"/>
        <w:right w:val="none" w:sz="0" w:space="0" w:color="auto"/>
      </w:divBdr>
    </w:div>
    <w:div w:id="1661424615">
      <w:bodyDiv w:val="1"/>
      <w:marLeft w:val="0"/>
      <w:marRight w:val="0"/>
      <w:marTop w:val="0"/>
      <w:marBottom w:val="0"/>
      <w:divBdr>
        <w:top w:val="none" w:sz="0" w:space="0" w:color="auto"/>
        <w:left w:val="none" w:sz="0" w:space="0" w:color="auto"/>
        <w:bottom w:val="none" w:sz="0" w:space="0" w:color="auto"/>
        <w:right w:val="none" w:sz="0" w:space="0" w:color="auto"/>
      </w:divBdr>
    </w:div>
    <w:div w:id="1669283654">
      <w:bodyDiv w:val="1"/>
      <w:marLeft w:val="0"/>
      <w:marRight w:val="0"/>
      <w:marTop w:val="0"/>
      <w:marBottom w:val="0"/>
      <w:divBdr>
        <w:top w:val="none" w:sz="0" w:space="0" w:color="auto"/>
        <w:left w:val="none" w:sz="0" w:space="0" w:color="auto"/>
        <w:bottom w:val="none" w:sz="0" w:space="0" w:color="auto"/>
        <w:right w:val="none" w:sz="0" w:space="0" w:color="auto"/>
      </w:divBdr>
    </w:div>
    <w:div w:id="1682512154">
      <w:bodyDiv w:val="1"/>
      <w:marLeft w:val="0"/>
      <w:marRight w:val="0"/>
      <w:marTop w:val="0"/>
      <w:marBottom w:val="0"/>
      <w:divBdr>
        <w:top w:val="none" w:sz="0" w:space="0" w:color="auto"/>
        <w:left w:val="none" w:sz="0" w:space="0" w:color="auto"/>
        <w:bottom w:val="none" w:sz="0" w:space="0" w:color="auto"/>
        <w:right w:val="none" w:sz="0" w:space="0" w:color="auto"/>
      </w:divBdr>
    </w:div>
    <w:div w:id="1685740268">
      <w:bodyDiv w:val="1"/>
      <w:marLeft w:val="0"/>
      <w:marRight w:val="0"/>
      <w:marTop w:val="0"/>
      <w:marBottom w:val="0"/>
      <w:divBdr>
        <w:top w:val="none" w:sz="0" w:space="0" w:color="auto"/>
        <w:left w:val="none" w:sz="0" w:space="0" w:color="auto"/>
        <w:bottom w:val="none" w:sz="0" w:space="0" w:color="auto"/>
        <w:right w:val="none" w:sz="0" w:space="0" w:color="auto"/>
      </w:divBdr>
    </w:div>
    <w:div w:id="1711956337">
      <w:bodyDiv w:val="1"/>
      <w:marLeft w:val="0"/>
      <w:marRight w:val="0"/>
      <w:marTop w:val="0"/>
      <w:marBottom w:val="0"/>
      <w:divBdr>
        <w:top w:val="none" w:sz="0" w:space="0" w:color="auto"/>
        <w:left w:val="none" w:sz="0" w:space="0" w:color="auto"/>
        <w:bottom w:val="none" w:sz="0" w:space="0" w:color="auto"/>
        <w:right w:val="none" w:sz="0" w:space="0" w:color="auto"/>
      </w:divBdr>
    </w:div>
    <w:div w:id="1717854052">
      <w:bodyDiv w:val="1"/>
      <w:marLeft w:val="0"/>
      <w:marRight w:val="0"/>
      <w:marTop w:val="0"/>
      <w:marBottom w:val="0"/>
      <w:divBdr>
        <w:top w:val="none" w:sz="0" w:space="0" w:color="auto"/>
        <w:left w:val="none" w:sz="0" w:space="0" w:color="auto"/>
        <w:bottom w:val="none" w:sz="0" w:space="0" w:color="auto"/>
        <w:right w:val="none" w:sz="0" w:space="0" w:color="auto"/>
      </w:divBdr>
    </w:div>
    <w:div w:id="1723676666">
      <w:bodyDiv w:val="1"/>
      <w:marLeft w:val="0"/>
      <w:marRight w:val="0"/>
      <w:marTop w:val="0"/>
      <w:marBottom w:val="0"/>
      <w:divBdr>
        <w:top w:val="none" w:sz="0" w:space="0" w:color="auto"/>
        <w:left w:val="none" w:sz="0" w:space="0" w:color="auto"/>
        <w:bottom w:val="none" w:sz="0" w:space="0" w:color="auto"/>
        <w:right w:val="none" w:sz="0" w:space="0" w:color="auto"/>
      </w:divBdr>
    </w:div>
    <w:div w:id="1726559078">
      <w:bodyDiv w:val="1"/>
      <w:marLeft w:val="0"/>
      <w:marRight w:val="0"/>
      <w:marTop w:val="0"/>
      <w:marBottom w:val="0"/>
      <w:divBdr>
        <w:top w:val="none" w:sz="0" w:space="0" w:color="auto"/>
        <w:left w:val="none" w:sz="0" w:space="0" w:color="auto"/>
        <w:bottom w:val="none" w:sz="0" w:space="0" w:color="auto"/>
        <w:right w:val="none" w:sz="0" w:space="0" w:color="auto"/>
      </w:divBdr>
    </w:div>
    <w:div w:id="1728869537">
      <w:bodyDiv w:val="1"/>
      <w:marLeft w:val="0"/>
      <w:marRight w:val="0"/>
      <w:marTop w:val="0"/>
      <w:marBottom w:val="0"/>
      <w:divBdr>
        <w:top w:val="none" w:sz="0" w:space="0" w:color="auto"/>
        <w:left w:val="none" w:sz="0" w:space="0" w:color="auto"/>
        <w:bottom w:val="none" w:sz="0" w:space="0" w:color="auto"/>
        <w:right w:val="none" w:sz="0" w:space="0" w:color="auto"/>
      </w:divBdr>
    </w:div>
    <w:div w:id="1729721952">
      <w:bodyDiv w:val="1"/>
      <w:marLeft w:val="0"/>
      <w:marRight w:val="0"/>
      <w:marTop w:val="0"/>
      <w:marBottom w:val="0"/>
      <w:divBdr>
        <w:top w:val="none" w:sz="0" w:space="0" w:color="auto"/>
        <w:left w:val="none" w:sz="0" w:space="0" w:color="auto"/>
        <w:bottom w:val="none" w:sz="0" w:space="0" w:color="auto"/>
        <w:right w:val="none" w:sz="0" w:space="0" w:color="auto"/>
      </w:divBdr>
    </w:div>
    <w:div w:id="1731028657">
      <w:bodyDiv w:val="1"/>
      <w:marLeft w:val="0"/>
      <w:marRight w:val="0"/>
      <w:marTop w:val="0"/>
      <w:marBottom w:val="0"/>
      <w:divBdr>
        <w:top w:val="none" w:sz="0" w:space="0" w:color="auto"/>
        <w:left w:val="none" w:sz="0" w:space="0" w:color="auto"/>
        <w:bottom w:val="none" w:sz="0" w:space="0" w:color="auto"/>
        <w:right w:val="none" w:sz="0" w:space="0" w:color="auto"/>
      </w:divBdr>
    </w:div>
    <w:div w:id="1740395410">
      <w:bodyDiv w:val="1"/>
      <w:marLeft w:val="0"/>
      <w:marRight w:val="0"/>
      <w:marTop w:val="0"/>
      <w:marBottom w:val="0"/>
      <w:divBdr>
        <w:top w:val="none" w:sz="0" w:space="0" w:color="auto"/>
        <w:left w:val="none" w:sz="0" w:space="0" w:color="auto"/>
        <w:bottom w:val="none" w:sz="0" w:space="0" w:color="auto"/>
        <w:right w:val="none" w:sz="0" w:space="0" w:color="auto"/>
      </w:divBdr>
    </w:div>
    <w:div w:id="1748334305">
      <w:bodyDiv w:val="1"/>
      <w:marLeft w:val="0"/>
      <w:marRight w:val="0"/>
      <w:marTop w:val="0"/>
      <w:marBottom w:val="0"/>
      <w:divBdr>
        <w:top w:val="none" w:sz="0" w:space="0" w:color="auto"/>
        <w:left w:val="none" w:sz="0" w:space="0" w:color="auto"/>
        <w:bottom w:val="none" w:sz="0" w:space="0" w:color="auto"/>
        <w:right w:val="none" w:sz="0" w:space="0" w:color="auto"/>
      </w:divBdr>
    </w:div>
    <w:div w:id="1771849887">
      <w:bodyDiv w:val="1"/>
      <w:marLeft w:val="0"/>
      <w:marRight w:val="0"/>
      <w:marTop w:val="0"/>
      <w:marBottom w:val="0"/>
      <w:divBdr>
        <w:top w:val="none" w:sz="0" w:space="0" w:color="auto"/>
        <w:left w:val="none" w:sz="0" w:space="0" w:color="auto"/>
        <w:bottom w:val="none" w:sz="0" w:space="0" w:color="auto"/>
        <w:right w:val="none" w:sz="0" w:space="0" w:color="auto"/>
      </w:divBdr>
    </w:div>
    <w:div w:id="1784298313">
      <w:bodyDiv w:val="1"/>
      <w:marLeft w:val="0"/>
      <w:marRight w:val="0"/>
      <w:marTop w:val="0"/>
      <w:marBottom w:val="0"/>
      <w:divBdr>
        <w:top w:val="none" w:sz="0" w:space="0" w:color="auto"/>
        <w:left w:val="none" w:sz="0" w:space="0" w:color="auto"/>
        <w:bottom w:val="none" w:sz="0" w:space="0" w:color="auto"/>
        <w:right w:val="none" w:sz="0" w:space="0" w:color="auto"/>
      </w:divBdr>
      <w:divsChild>
        <w:div w:id="748426241">
          <w:marLeft w:val="0"/>
          <w:marRight w:val="0"/>
          <w:marTop w:val="90"/>
          <w:marBottom w:val="0"/>
          <w:divBdr>
            <w:top w:val="none" w:sz="0" w:space="0" w:color="auto"/>
            <w:left w:val="none" w:sz="0" w:space="0" w:color="auto"/>
            <w:bottom w:val="none" w:sz="0" w:space="0" w:color="auto"/>
            <w:right w:val="none" w:sz="0" w:space="0" w:color="auto"/>
          </w:divBdr>
          <w:divsChild>
            <w:div w:id="1986425124">
              <w:marLeft w:val="0"/>
              <w:marRight w:val="0"/>
              <w:marTop w:val="0"/>
              <w:marBottom w:val="420"/>
              <w:divBdr>
                <w:top w:val="none" w:sz="0" w:space="0" w:color="auto"/>
                <w:left w:val="none" w:sz="0" w:space="0" w:color="auto"/>
                <w:bottom w:val="none" w:sz="0" w:space="0" w:color="auto"/>
                <w:right w:val="none" w:sz="0" w:space="0" w:color="auto"/>
              </w:divBdr>
              <w:divsChild>
                <w:div w:id="508056858">
                  <w:marLeft w:val="0"/>
                  <w:marRight w:val="0"/>
                  <w:marTop w:val="0"/>
                  <w:marBottom w:val="0"/>
                  <w:divBdr>
                    <w:top w:val="none" w:sz="0" w:space="0" w:color="auto"/>
                    <w:left w:val="none" w:sz="0" w:space="0" w:color="auto"/>
                    <w:bottom w:val="none" w:sz="0" w:space="0" w:color="auto"/>
                    <w:right w:val="none" w:sz="0" w:space="0" w:color="auto"/>
                  </w:divBdr>
                  <w:divsChild>
                    <w:div w:id="12807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120648">
      <w:bodyDiv w:val="1"/>
      <w:marLeft w:val="0"/>
      <w:marRight w:val="0"/>
      <w:marTop w:val="0"/>
      <w:marBottom w:val="0"/>
      <w:divBdr>
        <w:top w:val="none" w:sz="0" w:space="0" w:color="auto"/>
        <w:left w:val="none" w:sz="0" w:space="0" w:color="auto"/>
        <w:bottom w:val="none" w:sz="0" w:space="0" w:color="auto"/>
        <w:right w:val="none" w:sz="0" w:space="0" w:color="auto"/>
      </w:divBdr>
    </w:div>
    <w:div w:id="1804730466">
      <w:bodyDiv w:val="1"/>
      <w:marLeft w:val="0"/>
      <w:marRight w:val="0"/>
      <w:marTop w:val="0"/>
      <w:marBottom w:val="0"/>
      <w:divBdr>
        <w:top w:val="none" w:sz="0" w:space="0" w:color="auto"/>
        <w:left w:val="none" w:sz="0" w:space="0" w:color="auto"/>
        <w:bottom w:val="none" w:sz="0" w:space="0" w:color="auto"/>
        <w:right w:val="none" w:sz="0" w:space="0" w:color="auto"/>
      </w:divBdr>
    </w:div>
    <w:div w:id="1813331523">
      <w:bodyDiv w:val="1"/>
      <w:marLeft w:val="0"/>
      <w:marRight w:val="0"/>
      <w:marTop w:val="0"/>
      <w:marBottom w:val="0"/>
      <w:divBdr>
        <w:top w:val="none" w:sz="0" w:space="0" w:color="auto"/>
        <w:left w:val="none" w:sz="0" w:space="0" w:color="auto"/>
        <w:bottom w:val="none" w:sz="0" w:space="0" w:color="auto"/>
        <w:right w:val="none" w:sz="0" w:space="0" w:color="auto"/>
      </w:divBdr>
    </w:div>
    <w:div w:id="1815636215">
      <w:bodyDiv w:val="1"/>
      <w:marLeft w:val="0"/>
      <w:marRight w:val="0"/>
      <w:marTop w:val="0"/>
      <w:marBottom w:val="0"/>
      <w:divBdr>
        <w:top w:val="none" w:sz="0" w:space="0" w:color="auto"/>
        <w:left w:val="none" w:sz="0" w:space="0" w:color="auto"/>
        <w:bottom w:val="none" w:sz="0" w:space="0" w:color="auto"/>
        <w:right w:val="none" w:sz="0" w:space="0" w:color="auto"/>
      </w:divBdr>
    </w:div>
    <w:div w:id="1841265580">
      <w:bodyDiv w:val="1"/>
      <w:marLeft w:val="0"/>
      <w:marRight w:val="0"/>
      <w:marTop w:val="0"/>
      <w:marBottom w:val="0"/>
      <w:divBdr>
        <w:top w:val="none" w:sz="0" w:space="0" w:color="auto"/>
        <w:left w:val="none" w:sz="0" w:space="0" w:color="auto"/>
        <w:bottom w:val="none" w:sz="0" w:space="0" w:color="auto"/>
        <w:right w:val="none" w:sz="0" w:space="0" w:color="auto"/>
      </w:divBdr>
    </w:div>
    <w:div w:id="1846674030">
      <w:bodyDiv w:val="1"/>
      <w:marLeft w:val="0"/>
      <w:marRight w:val="0"/>
      <w:marTop w:val="0"/>
      <w:marBottom w:val="0"/>
      <w:divBdr>
        <w:top w:val="none" w:sz="0" w:space="0" w:color="auto"/>
        <w:left w:val="none" w:sz="0" w:space="0" w:color="auto"/>
        <w:bottom w:val="none" w:sz="0" w:space="0" w:color="auto"/>
        <w:right w:val="none" w:sz="0" w:space="0" w:color="auto"/>
      </w:divBdr>
    </w:div>
    <w:div w:id="1852185042">
      <w:bodyDiv w:val="1"/>
      <w:marLeft w:val="0"/>
      <w:marRight w:val="0"/>
      <w:marTop w:val="0"/>
      <w:marBottom w:val="0"/>
      <w:divBdr>
        <w:top w:val="none" w:sz="0" w:space="0" w:color="auto"/>
        <w:left w:val="none" w:sz="0" w:space="0" w:color="auto"/>
        <w:bottom w:val="none" w:sz="0" w:space="0" w:color="auto"/>
        <w:right w:val="none" w:sz="0" w:space="0" w:color="auto"/>
      </w:divBdr>
      <w:divsChild>
        <w:div w:id="1381396384">
          <w:marLeft w:val="0"/>
          <w:marRight w:val="0"/>
          <w:marTop w:val="0"/>
          <w:marBottom w:val="0"/>
          <w:divBdr>
            <w:top w:val="none" w:sz="0" w:space="0" w:color="auto"/>
            <w:left w:val="none" w:sz="0" w:space="0" w:color="auto"/>
            <w:bottom w:val="none" w:sz="0" w:space="0" w:color="auto"/>
            <w:right w:val="none" w:sz="0" w:space="0" w:color="auto"/>
          </w:divBdr>
        </w:div>
      </w:divsChild>
    </w:div>
    <w:div w:id="1857453741">
      <w:bodyDiv w:val="1"/>
      <w:marLeft w:val="0"/>
      <w:marRight w:val="0"/>
      <w:marTop w:val="0"/>
      <w:marBottom w:val="0"/>
      <w:divBdr>
        <w:top w:val="none" w:sz="0" w:space="0" w:color="auto"/>
        <w:left w:val="none" w:sz="0" w:space="0" w:color="auto"/>
        <w:bottom w:val="none" w:sz="0" w:space="0" w:color="auto"/>
        <w:right w:val="none" w:sz="0" w:space="0" w:color="auto"/>
      </w:divBdr>
    </w:div>
    <w:div w:id="1891378138">
      <w:bodyDiv w:val="1"/>
      <w:marLeft w:val="0"/>
      <w:marRight w:val="0"/>
      <w:marTop w:val="0"/>
      <w:marBottom w:val="0"/>
      <w:divBdr>
        <w:top w:val="none" w:sz="0" w:space="0" w:color="auto"/>
        <w:left w:val="none" w:sz="0" w:space="0" w:color="auto"/>
        <w:bottom w:val="none" w:sz="0" w:space="0" w:color="auto"/>
        <w:right w:val="none" w:sz="0" w:space="0" w:color="auto"/>
      </w:divBdr>
    </w:div>
    <w:div w:id="1895919901">
      <w:bodyDiv w:val="1"/>
      <w:marLeft w:val="0"/>
      <w:marRight w:val="0"/>
      <w:marTop w:val="0"/>
      <w:marBottom w:val="0"/>
      <w:divBdr>
        <w:top w:val="none" w:sz="0" w:space="0" w:color="auto"/>
        <w:left w:val="none" w:sz="0" w:space="0" w:color="auto"/>
        <w:bottom w:val="none" w:sz="0" w:space="0" w:color="auto"/>
        <w:right w:val="none" w:sz="0" w:space="0" w:color="auto"/>
      </w:divBdr>
    </w:div>
    <w:div w:id="1933973598">
      <w:bodyDiv w:val="1"/>
      <w:marLeft w:val="0"/>
      <w:marRight w:val="0"/>
      <w:marTop w:val="0"/>
      <w:marBottom w:val="0"/>
      <w:divBdr>
        <w:top w:val="none" w:sz="0" w:space="0" w:color="auto"/>
        <w:left w:val="none" w:sz="0" w:space="0" w:color="auto"/>
        <w:bottom w:val="none" w:sz="0" w:space="0" w:color="auto"/>
        <w:right w:val="none" w:sz="0" w:space="0" w:color="auto"/>
      </w:divBdr>
    </w:div>
    <w:div w:id="1981961102">
      <w:bodyDiv w:val="1"/>
      <w:marLeft w:val="0"/>
      <w:marRight w:val="0"/>
      <w:marTop w:val="0"/>
      <w:marBottom w:val="0"/>
      <w:divBdr>
        <w:top w:val="none" w:sz="0" w:space="0" w:color="auto"/>
        <w:left w:val="none" w:sz="0" w:space="0" w:color="auto"/>
        <w:bottom w:val="none" w:sz="0" w:space="0" w:color="auto"/>
        <w:right w:val="none" w:sz="0" w:space="0" w:color="auto"/>
      </w:divBdr>
    </w:div>
    <w:div w:id="1984116375">
      <w:bodyDiv w:val="1"/>
      <w:marLeft w:val="0"/>
      <w:marRight w:val="0"/>
      <w:marTop w:val="0"/>
      <w:marBottom w:val="0"/>
      <w:divBdr>
        <w:top w:val="none" w:sz="0" w:space="0" w:color="auto"/>
        <w:left w:val="none" w:sz="0" w:space="0" w:color="auto"/>
        <w:bottom w:val="none" w:sz="0" w:space="0" w:color="auto"/>
        <w:right w:val="none" w:sz="0" w:space="0" w:color="auto"/>
      </w:divBdr>
    </w:div>
    <w:div w:id="1988780795">
      <w:bodyDiv w:val="1"/>
      <w:marLeft w:val="0"/>
      <w:marRight w:val="0"/>
      <w:marTop w:val="0"/>
      <w:marBottom w:val="0"/>
      <w:divBdr>
        <w:top w:val="none" w:sz="0" w:space="0" w:color="auto"/>
        <w:left w:val="none" w:sz="0" w:space="0" w:color="auto"/>
        <w:bottom w:val="none" w:sz="0" w:space="0" w:color="auto"/>
        <w:right w:val="none" w:sz="0" w:space="0" w:color="auto"/>
      </w:divBdr>
      <w:divsChild>
        <w:div w:id="1505122583">
          <w:marLeft w:val="0"/>
          <w:marRight w:val="0"/>
          <w:marTop w:val="0"/>
          <w:marBottom w:val="0"/>
          <w:divBdr>
            <w:top w:val="none" w:sz="0" w:space="0" w:color="auto"/>
            <w:left w:val="none" w:sz="0" w:space="0" w:color="auto"/>
            <w:bottom w:val="none" w:sz="0" w:space="0" w:color="auto"/>
            <w:right w:val="none" w:sz="0" w:space="0" w:color="auto"/>
          </w:divBdr>
        </w:div>
      </w:divsChild>
    </w:div>
    <w:div w:id="1991517307">
      <w:bodyDiv w:val="1"/>
      <w:marLeft w:val="0"/>
      <w:marRight w:val="0"/>
      <w:marTop w:val="0"/>
      <w:marBottom w:val="0"/>
      <w:divBdr>
        <w:top w:val="none" w:sz="0" w:space="0" w:color="auto"/>
        <w:left w:val="none" w:sz="0" w:space="0" w:color="auto"/>
        <w:bottom w:val="none" w:sz="0" w:space="0" w:color="auto"/>
        <w:right w:val="none" w:sz="0" w:space="0" w:color="auto"/>
      </w:divBdr>
    </w:div>
    <w:div w:id="1999066783">
      <w:bodyDiv w:val="1"/>
      <w:marLeft w:val="0"/>
      <w:marRight w:val="0"/>
      <w:marTop w:val="0"/>
      <w:marBottom w:val="0"/>
      <w:divBdr>
        <w:top w:val="none" w:sz="0" w:space="0" w:color="auto"/>
        <w:left w:val="none" w:sz="0" w:space="0" w:color="auto"/>
        <w:bottom w:val="none" w:sz="0" w:space="0" w:color="auto"/>
        <w:right w:val="none" w:sz="0" w:space="0" w:color="auto"/>
      </w:divBdr>
    </w:div>
    <w:div w:id="2007518185">
      <w:bodyDiv w:val="1"/>
      <w:marLeft w:val="0"/>
      <w:marRight w:val="0"/>
      <w:marTop w:val="0"/>
      <w:marBottom w:val="0"/>
      <w:divBdr>
        <w:top w:val="none" w:sz="0" w:space="0" w:color="auto"/>
        <w:left w:val="none" w:sz="0" w:space="0" w:color="auto"/>
        <w:bottom w:val="none" w:sz="0" w:space="0" w:color="auto"/>
        <w:right w:val="none" w:sz="0" w:space="0" w:color="auto"/>
      </w:divBdr>
    </w:div>
    <w:div w:id="2010598727">
      <w:bodyDiv w:val="1"/>
      <w:marLeft w:val="0"/>
      <w:marRight w:val="0"/>
      <w:marTop w:val="0"/>
      <w:marBottom w:val="0"/>
      <w:divBdr>
        <w:top w:val="none" w:sz="0" w:space="0" w:color="auto"/>
        <w:left w:val="none" w:sz="0" w:space="0" w:color="auto"/>
        <w:bottom w:val="none" w:sz="0" w:space="0" w:color="auto"/>
        <w:right w:val="none" w:sz="0" w:space="0" w:color="auto"/>
      </w:divBdr>
    </w:div>
    <w:div w:id="2013871701">
      <w:bodyDiv w:val="1"/>
      <w:marLeft w:val="0"/>
      <w:marRight w:val="0"/>
      <w:marTop w:val="0"/>
      <w:marBottom w:val="0"/>
      <w:divBdr>
        <w:top w:val="none" w:sz="0" w:space="0" w:color="auto"/>
        <w:left w:val="none" w:sz="0" w:space="0" w:color="auto"/>
        <w:bottom w:val="none" w:sz="0" w:space="0" w:color="auto"/>
        <w:right w:val="none" w:sz="0" w:space="0" w:color="auto"/>
      </w:divBdr>
    </w:div>
    <w:div w:id="2021472449">
      <w:bodyDiv w:val="1"/>
      <w:marLeft w:val="0"/>
      <w:marRight w:val="0"/>
      <w:marTop w:val="0"/>
      <w:marBottom w:val="0"/>
      <w:divBdr>
        <w:top w:val="none" w:sz="0" w:space="0" w:color="auto"/>
        <w:left w:val="none" w:sz="0" w:space="0" w:color="auto"/>
        <w:bottom w:val="none" w:sz="0" w:space="0" w:color="auto"/>
        <w:right w:val="none" w:sz="0" w:space="0" w:color="auto"/>
      </w:divBdr>
    </w:div>
    <w:div w:id="2030789276">
      <w:bodyDiv w:val="1"/>
      <w:marLeft w:val="0"/>
      <w:marRight w:val="0"/>
      <w:marTop w:val="0"/>
      <w:marBottom w:val="0"/>
      <w:divBdr>
        <w:top w:val="none" w:sz="0" w:space="0" w:color="auto"/>
        <w:left w:val="none" w:sz="0" w:space="0" w:color="auto"/>
        <w:bottom w:val="none" w:sz="0" w:space="0" w:color="auto"/>
        <w:right w:val="none" w:sz="0" w:space="0" w:color="auto"/>
      </w:divBdr>
    </w:div>
    <w:div w:id="2032224833">
      <w:bodyDiv w:val="1"/>
      <w:marLeft w:val="0"/>
      <w:marRight w:val="0"/>
      <w:marTop w:val="0"/>
      <w:marBottom w:val="0"/>
      <w:divBdr>
        <w:top w:val="none" w:sz="0" w:space="0" w:color="auto"/>
        <w:left w:val="none" w:sz="0" w:space="0" w:color="auto"/>
        <w:bottom w:val="none" w:sz="0" w:space="0" w:color="auto"/>
        <w:right w:val="none" w:sz="0" w:space="0" w:color="auto"/>
      </w:divBdr>
    </w:div>
    <w:div w:id="2055496079">
      <w:bodyDiv w:val="1"/>
      <w:marLeft w:val="0"/>
      <w:marRight w:val="0"/>
      <w:marTop w:val="0"/>
      <w:marBottom w:val="0"/>
      <w:divBdr>
        <w:top w:val="none" w:sz="0" w:space="0" w:color="auto"/>
        <w:left w:val="none" w:sz="0" w:space="0" w:color="auto"/>
        <w:bottom w:val="none" w:sz="0" w:space="0" w:color="auto"/>
        <w:right w:val="none" w:sz="0" w:space="0" w:color="auto"/>
      </w:divBdr>
    </w:div>
    <w:div w:id="2092580279">
      <w:bodyDiv w:val="1"/>
      <w:marLeft w:val="0"/>
      <w:marRight w:val="0"/>
      <w:marTop w:val="0"/>
      <w:marBottom w:val="0"/>
      <w:divBdr>
        <w:top w:val="none" w:sz="0" w:space="0" w:color="auto"/>
        <w:left w:val="none" w:sz="0" w:space="0" w:color="auto"/>
        <w:bottom w:val="none" w:sz="0" w:space="0" w:color="auto"/>
        <w:right w:val="none" w:sz="0" w:space="0" w:color="auto"/>
      </w:divBdr>
    </w:div>
    <w:div w:id="2096197309">
      <w:bodyDiv w:val="1"/>
      <w:marLeft w:val="0"/>
      <w:marRight w:val="0"/>
      <w:marTop w:val="0"/>
      <w:marBottom w:val="0"/>
      <w:divBdr>
        <w:top w:val="none" w:sz="0" w:space="0" w:color="auto"/>
        <w:left w:val="none" w:sz="0" w:space="0" w:color="auto"/>
        <w:bottom w:val="none" w:sz="0" w:space="0" w:color="auto"/>
        <w:right w:val="none" w:sz="0" w:space="0" w:color="auto"/>
      </w:divBdr>
    </w:div>
    <w:div w:id="2117091944">
      <w:bodyDiv w:val="1"/>
      <w:marLeft w:val="0"/>
      <w:marRight w:val="0"/>
      <w:marTop w:val="0"/>
      <w:marBottom w:val="0"/>
      <w:divBdr>
        <w:top w:val="none" w:sz="0" w:space="0" w:color="auto"/>
        <w:left w:val="none" w:sz="0" w:space="0" w:color="auto"/>
        <w:bottom w:val="none" w:sz="0" w:space="0" w:color="auto"/>
        <w:right w:val="none" w:sz="0" w:space="0" w:color="auto"/>
      </w:divBdr>
    </w:div>
    <w:div w:id="2124572645">
      <w:bodyDiv w:val="1"/>
      <w:marLeft w:val="0"/>
      <w:marRight w:val="0"/>
      <w:marTop w:val="0"/>
      <w:marBottom w:val="0"/>
      <w:divBdr>
        <w:top w:val="none" w:sz="0" w:space="0" w:color="auto"/>
        <w:left w:val="none" w:sz="0" w:space="0" w:color="auto"/>
        <w:bottom w:val="none" w:sz="0" w:space="0" w:color="auto"/>
        <w:right w:val="none" w:sz="0" w:space="0" w:color="auto"/>
      </w:divBdr>
    </w:div>
    <w:div w:id="2132896812">
      <w:bodyDiv w:val="1"/>
      <w:marLeft w:val="0"/>
      <w:marRight w:val="0"/>
      <w:marTop w:val="0"/>
      <w:marBottom w:val="0"/>
      <w:divBdr>
        <w:top w:val="none" w:sz="0" w:space="0" w:color="auto"/>
        <w:left w:val="none" w:sz="0" w:space="0" w:color="auto"/>
        <w:bottom w:val="none" w:sz="0" w:space="0" w:color="auto"/>
        <w:right w:val="none" w:sz="0" w:space="0" w:color="auto"/>
      </w:divBdr>
    </w:div>
    <w:div w:id="2133789021">
      <w:bodyDiv w:val="1"/>
      <w:marLeft w:val="0"/>
      <w:marRight w:val="0"/>
      <w:marTop w:val="0"/>
      <w:marBottom w:val="0"/>
      <w:divBdr>
        <w:top w:val="none" w:sz="0" w:space="0" w:color="auto"/>
        <w:left w:val="none" w:sz="0" w:space="0" w:color="auto"/>
        <w:bottom w:val="none" w:sz="0" w:space="0" w:color="auto"/>
        <w:right w:val="none" w:sz="0" w:space="0" w:color="auto"/>
      </w:divBdr>
    </w:div>
    <w:div w:id="2140292999">
      <w:bodyDiv w:val="1"/>
      <w:marLeft w:val="0"/>
      <w:marRight w:val="0"/>
      <w:marTop w:val="0"/>
      <w:marBottom w:val="0"/>
      <w:divBdr>
        <w:top w:val="none" w:sz="0" w:space="0" w:color="auto"/>
        <w:left w:val="none" w:sz="0" w:space="0" w:color="auto"/>
        <w:bottom w:val="none" w:sz="0" w:space="0" w:color="auto"/>
        <w:right w:val="none" w:sz="0" w:space="0" w:color="auto"/>
      </w:divBdr>
    </w:div>
    <w:div w:id="2145001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Excel_Worksheet.xlsx"/><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18ef0fe-ca54-480a-930d-76285fcb8484">
      <UserInfo>
        <DisplayName>Hafia Ansari</DisplayName>
        <AccountId>172</AccountId>
        <AccountType/>
      </UserInfo>
      <UserInfo>
        <DisplayName>Deepak Kumar</DisplayName>
        <AccountId>121</AccountId>
        <AccountType/>
      </UserInfo>
      <UserInfo>
        <DisplayName>Sathish Durairaj</DisplayName>
        <AccountId>56</AccountId>
        <AccountType/>
      </UserInfo>
      <UserInfo>
        <DisplayName>Hemant Chauhan</DisplayName>
        <AccountId>54</AccountId>
        <AccountType/>
      </UserInfo>
      <UserInfo>
        <DisplayName>Divya Chaturvedi</DisplayName>
        <AccountId>110</AccountId>
        <AccountType/>
      </UserInfo>
      <UserInfo>
        <DisplayName>Saurabh Shrivastava</DisplayName>
        <AccountId>69</AccountId>
        <AccountType/>
      </UserInfo>
      <UserInfo>
        <DisplayName>Jyoti Batra</DisplayName>
        <AccountId>16</AccountId>
        <AccountType/>
      </UserInfo>
      <UserInfo>
        <DisplayName>Srinivasa Somu</DisplayName>
        <AccountId>60</AccountId>
        <AccountType/>
      </UserInfo>
      <UserInfo>
        <DisplayName>Tarun Gupta</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CD7AD11C99BAB44ABF04D14E856B751" ma:contentTypeVersion="12" ma:contentTypeDescription="Create a new document." ma:contentTypeScope="" ma:versionID="37d24ef779cdced3e25c332831cdb94a">
  <xsd:schema xmlns:xsd="http://www.w3.org/2001/XMLSchema" xmlns:xs="http://www.w3.org/2001/XMLSchema" xmlns:p="http://schemas.microsoft.com/office/2006/metadata/properties" xmlns:ns2="8ae5546a-1311-46af-bde2-deae54c23773" xmlns:ns3="818ef0fe-ca54-480a-930d-76285fcb8484" targetNamespace="http://schemas.microsoft.com/office/2006/metadata/properties" ma:root="true" ma:fieldsID="e44c9d94f4a0d6b607391472a18a1ec0" ns2:_="" ns3:_="">
    <xsd:import namespace="8ae5546a-1311-46af-bde2-deae54c23773"/>
    <xsd:import namespace="818ef0fe-ca54-480a-930d-76285fcb8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5546a-1311-46af-bde2-deae54c23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18ef0fe-ca54-480a-930d-76285fcb84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9FF679-D42F-45EA-B7ED-CD42A1C7F8C5}">
  <ds:schemaRefs>
    <ds:schemaRef ds:uri="http://schemas.microsoft.com/sharepoint/v3/contenttype/forms"/>
  </ds:schemaRefs>
</ds:datastoreItem>
</file>

<file path=customXml/itemProps2.xml><?xml version="1.0" encoding="utf-8"?>
<ds:datastoreItem xmlns:ds="http://schemas.openxmlformats.org/officeDocument/2006/customXml" ds:itemID="{807A4EF9-F930-4308-968C-5AE2CB2191B9}">
  <ds:schemaRefs>
    <ds:schemaRef ds:uri="http://schemas.microsoft.com/office/2006/metadata/properties"/>
    <ds:schemaRef ds:uri="http://schemas.microsoft.com/office/infopath/2007/PartnerControls"/>
    <ds:schemaRef ds:uri="818ef0fe-ca54-480a-930d-76285fcb8484"/>
  </ds:schemaRefs>
</ds:datastoreItem>
</file>

<file path=customXml/itemProps3.xml><?xml version="1.0" encoding="utf-8"?>
<ds:datastoreItem xmlns:ds="http://schemas.openxmlformats.org/officeDocument/2006/customXml" ds:itemID="{293FADDC-3F12-40BC-996F-0346113C091A}">
  <ds:schemaRefs>
    <ds:schemaRef ds:uri="http://schemas.openxmlformats.org/officeDocument/2006/bibliography"/>
  </ds:schemaRefs>
</ds:datastoreItem>
</file>

<file path=customXml/itemProps4.xml><?xml version="1.0" encoding="utf-8"?>
<ds:datastoreItem xmlns:ds="http://schemas.openxmlformats.org/officeDocument/2006/customXml" ds:itemID="{200B9F09-6162-4F4C-98AA-7E142EB555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5546a-1311-46af-bde2-deae54c23773"/>
    <ds:schemaRef ds:uri="818ef0fe-ca54-480a-930d-76285fcb8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6</Pages>
  <Words>722</Words>
  <Characters>411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4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Sharma@lntinfotech.com</dc:creator>
  <cp:keywords/>
  <dc:description/>
  <cp:lastModifiedBy>Ayush Jaiswal</cp:lastModifiedBy>
  <cp:revision>15</cp:revision>
  <cp:lastPrinted>2021-02-28T07:32:00Z</cp:lastPrinted>
  <dcterms:created xsi:type="dcterms:W3CDTF">2022-06-22T03:27:00Z</dcterms:created>
  <dcterms:modified xsi:type="dcterms:W3CDTF">2022-07-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AD11C99BAB44ABF04D14E856B751</vt:lpwstr>
  </property>
</Properties>
</file>